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01FFA" w14:textId="77777777" w:rsidR="00FC4662" w:rsidRDefault="00FC4662" w:rsidP="00CA0DB6">
      <w:pPr>
        <w:snapToGrid w:val="0"/>
        <w:spacing w:after="0" w:line="30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8A73C79" w14:textId="4F91C063" w:rsidR="00893424" w:rsidRPr="00893424" w:rsidRDefault="00893424" w:rsidP="009826DD">
      <w:pPr>
        <w:spacing w:after="0"/>
        <w:outlineLvl w:val="0"/>
        <w:rPr>
          <w:rFonts w:ascii="Times New Roman" w:hAnsi="Times New Roman" w:cs="Times New Roman"/>
          <w:sz w:val="24"/>
          <w:szCs w:val="20"/>
        </w:rPr>
      </w:pPr>
      <w:r w:rsidRPr="00893424">
        <w:rPr>
          <w:rFonts w:ascii="Times New Roman" w:hAnsi="Times New Roman" w:cs="Times New Roman"/>
          <w:sz w:val="24"/>
          <w:szCs w:val="20"/>
        </w:rPr>
        <w:t xml:space="preserve">Table 1: Major </w:t>
      </w:r>
      <w:r>
        <w:rPr>
          <w:rFonts w:ascii="Times New Roman" w:hAnsi="Times New Roman" w:cs="Times New Roman"/>
          <w:sz w:val="24"/>
          <w:szCs w:val="20"/>
        </w:rPr>
        <w:t>c</w:t>
      </w:r>
      <w:r w:rsidRPr="00893424">
        <w:rPr>
          <w:rFonts w:ascii="Times New Roman" w:hAnsi="Times New Roman" w:cs="Times New Roman"/>
          <w:sz w:val="24"/>
          <w:szCs w:val="20"/>
        </w:rPr>
        <w:t>ategory approaches in the literature</w:t>
      </w:r>
    </w:p>
    <w:tbl>
      <w:tblPr>
        <w:tblStyle w:val="TableGrid"/>
        <w:tblW w:w="9180" w:type="dxa"/>
        <w:jc w:val="center"/>
        <w:tblLook w:val="04A0" w:firstRow="1" w:lastRow="0" w:firstColumn="1" w:lastColumn="0" w:noHBand="0" w:noVBand="1"/>
      </w:tblPr>
      <w:tblGrid>
        <w:gridCol w:w="512"/>
        <w:gridCol w:w="1039"/>
        <w:gridCol w:w="3309"/>
        <w:gridCol w:w="1170"/>
        <w:gridCol w:w="1350"/>
        <w:gridCol w:w="1800"/>
      </w:tblGrid>
      <w:tr w:rsidR="00040701" w:rsidRPr="00044CC0" w14:paraId="0BCC68E5" w14:textId="2CF0FFF9" w:rsidTr="00040701">
        <w:trPr>
          <w:trHeight w:val="273"/>
          <w:jc w:val="center"/>
        </w:trPr>
        <w:tc>
          <w:tcPr>
            <w:tcW w:w="51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02C7C804" w14:textId="77777777" w:rsidR="00472754" w:rsidRPr="00331032" w:rsidRDefault="00472754" w:rsidP="00FC466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103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073B74BD" w14:textId="39441764" w:rsidR="00472754" w:rsidRDefault="00F441FF" w:rsidP="00FC466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uthor </w:t>
            </w:r>
          </w:p>
        </w:tc>
        <w:tc>
          <w:tcPr>
            <w:tcW w:w="330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2F3277C4" w14:textId="32E6D5ED" w:rsidR="00472754" w:rsidRDefault="00472754" w:rsidP="00FC466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lassification </w:t>
            </w:r>
          </w:p>
        </w:tc>
        <w:tc>
          <w:tcPr>
            <w:tcW w:w="117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30E61AFE" w14:textId="56856205" w:rsidR="00472754" w:rsidRDefault="00472754" w:rsidP="00FC466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untry</w:t>
            </w:r>
          </w:p>
        </w:tc>
        <w:tc>
          <w:tcPr>
            <w:tcW w:w="135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4550F262" w14:textId="3C8AB8F3" w:rsidR="00472754" w:rsidRPr="00331032" w:rsidRDefault="00472754" w:rsidP="00FC466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Research </w:t>
            </w:r>
            <w:r w:rsidRPr="0033103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thod</w:t>
            </w:r>
          </w:p>
        </w:tc>
        <w:tc>
          <w:tcPr>
            <w:tcW w:w="180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3498C14F" w14:textId="7828932B" w:rsidR="00472754" w:rsidRDefault="00472754" w:rsidP="00FC466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imitations</w:t>
            </w:r>
          </w:p>
        </w:tc>
      </w:tr>
      <w:tr w:rsidR="00040701" w:rsidRPr="00044CC0" w14:paraId="2CB0167B" w14:textId="633CC2F9" w:rsidTr="00040701">
        <w:trPr>
          <w:trHeight w:val="273"/>
          <w:jc w:val="center"/>
        </w:trPr>
        <w:tc>
          <w:tcPr>
            <w:tcW w:w="512" w:type="dxa"/>
            <w:tcBorders>
              <w:top w:val="single" w:sz="18" w:space="0" w:color="auto"/>
              <w:left w:val="nil"/>
              <w:bottom w:val="single" w:sz="8" w:space="0" w:color="auto"/>
              <w:right w:val="nil"/>
            </w:tcBorders>
          </w:tcPr>
          <w:p w14:paraId="3BE0C8C5" w14:textId="77777777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39" w:type="dxa"/>
            <w:tcBorders>
              <w:top w:val="single" w:sz="18" w:space="0" w:color="auto"/>
              <w:left w:val="nil"/>
              <w:bottom w:val="single" w:sz="8" w:space="0" w:color="auto"/>
              <w:right w:val="nil"/>
            </w:tcBorders>
          </w:tcPr>
          <w:p w14:paraId="30265BC2" w14:textId="6EDE697A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Gibb (2001)</w:t>
            </w:r>
          </w:p>
        </w:tc>
        <w:tc>
          <w:tcPr>
            <w:tcW w:w="3309" w:type="dxa"/>
            <w:tcBorders>
              <w:top w:val="single" w:sz="18" w:space="0" w:color="auto"/>
              <w:left w:val="nil"/>
              <w:bottom w:val="single" w:sz="8" w:space="0" w:color="auto"/>
              <w:right w:val="nil"/>
            </w:tcBorders>
          </w:tcPr>
          <w:p w14:paraId="5CA9B965" w14:textId="3039CF3E" w:rsidR="00472754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evel 0: Cast-in-situ</w:t>
            </w:r>
          </w:p>
          <w:p w14:paraId="763A2F6E" w14:textId="77777777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Level 1: components and sub-</w:t>
            </w:r>
            <w:proofErr w:type="gramStart"/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assemblies;</w:t>
            </w:r>
            <w:proofErr w:type="gramEnd"/>
          </w:p>
          <w:p w14:paraId="313A83B3" w14:textId="77777777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Level 2: non-volumetric pre-</w:t>
            </w:r>
            <w:proofErr w:type="gramStart"/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assemblies;</w:t>
            </w:r>
            <w:proofErr w:type="gramEnd"/>
          </w:p>
          <w:p w14:paraId="2CDB43DE" w14:textId="77777777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Level 3: volumetric pre-</w:t>
            </w:r>
            <w:proofErr w:type="gramStart"/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assemblies;</w:t>
            </w:r>
            <w:proofErr w:type="gramEnd"/>
          </w:p>
          <w:p w14:paraId="5752BBCC" w14:textId="72C76D51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Level 4: Modular building</w:t>
            </w:r>
          </w:p>
        </w:tc>
        <w:tc>
          <w:tcPr>
            <w:tcW w:w="1170" w:type="dxa"/>
            <w:tcBorders>
              <w:top w:val="single" w:sz="18" w:space="0" w:color="auto"/>
              <w:left w:val="nil"/>
              <w:bottom w:val="single" w:sz="8" w:space="0" w:color="auto"/>
              <w:right w:val="nil"/>
            </w:tcBorders>
          </w:tcPr>
          <w:p w14:paraId="37849212" w14:textId="560E2B30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UK</w:t>
            </w:r>
          </w:p>
        </w:tc>
        <w:tc>
          <w:tcPr>
            <w:tcW w:w="1350" w:type="dxa"/>
            <w:tcBorders>
              <w:top w:val="single" w:sz="18" w:space="0" w:color="auto"/>
              <w:left w:val="nil"/>
              <w:bottom w:val="single" w:sz="8" w:space="0" w:color="auto"/>
              <w:right w:val="nil"/>
            </w:tcBorders>
          </w:tcPr>
          <w:p w14:paraId="39831485" w14:textId="06A65E84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Case study</w:t>
            </w:r>
          </w:p>
        </w:tc>
        <w:tc>
          <w:tcPr>
            <w:tcW w:w="1800" w:type="dxa"/>
            <w:tcBorders>
              <w:top w:val="single" w:sz="18" w:space="0" w:color="auto"/>
              <w:left w:val="nil"/>
              <w:bottom w:val="single" w:sz="8" w:space="0" w:color="auto"/>
              <w:right w:val="nil"/>
            </w:tcBorders>
          </w:tcPr>
          <w:p w14:paraId="2D10AB0B" w14:textId="19DEAC23" w:rsidR="00472754" w:rsidRPr="00331032" w:rsidRDefault="00F441FF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ifficulty in ascertaining the proportion of prefabrication occupied in a project</w:t>
            </w:r>
            <w:r w:rsidR="007366E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040701" w:rsidRPr="00044CC0" w14:paraId="5CCF1034" w14:textId="737E7DA4" w:rsidTr="00040701">
        <w:trPr>
          <w:trHeight w:val="273"/>
          <w:jc w:val="center"/>
        </w:trPr>
        <w:tc>
          <w:tcPr>
            <w:tcW w:w="51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C7330F1" w14:textId="17A9242D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03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3F4B76F6" w14:textId="4A292506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Abosaod</w:t>
            </w:r>
            <w:proofErr w:type="spellEnd"/>
            <w:r w:rsidRPr="00331032">
              <w:rPr>
                <w:rFonts w:ascii="Times New Roman" w:hAnsi="Times New Roman" w:cs="Times New Roman"/>
                <w:sz w:val="20"/>
                <w:szCs w:val="20"/>
              </w:rPr>
              <w:t xml:space="preserve"> (2010)</w:t>
            </w:r>
          </w:p>
        </w:tc>
        <w:tc>
          <w:tcPr>
            <w:tcW w:w="330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3ED50C59" w14:textId="77777777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Complete cast-in-</w:t>
            </w:r>
            <w:proofErr w:type="gramStart"/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situ;</w:t>
            </w:r>
            <w:proofErr w:type="gramEnd"/>
          </w:p>
          <w:p w14:paraId="0E4781E9" w14:textId="77777777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 xml:space="preserve">Sub-assemblies and </w:t>
            </w:r>
            <w:proofErr w:type="gramStart"/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components;</w:t>
            </w:r>
            <w:proofErr w:type="gramEnd"/>
          </w:p>
          <w:p w14:paraId="684F775F" w14:textId="77777777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 xml:space="preserve">Panelised </w:t>
            </w:r>
            <w:proofErr w:type="gramStart"/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frames;</w:t>
            </w:r>
            <w:proofErr w:type="gramEnd"/>
          </w:p>
          <w:p w14:paraId="4BA36C66" w14:textId="77777777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Hybrid systems (semi-volumetric system</w:t>
            </w:r>
            <w:proofErr w:type="gramStart"/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);</w:t>
            </w:r>
            <w:proofErr w:type="gramEnd"/>
          </w:p>
          <w:p w14:paraId="57826CAE" w14:textId="77777777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 xml:space="preserve">Volumetric </w:t>
            </w:r>
            <w:proofErr w:type="gramStart"/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systems;</w:t>
            </w:r>
            <w:proofErr w:type="gramEnd"/>
          </w:p>
          <w:p w14:paraId="79229970" w14:textId="41903111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Module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2F83160D" w14:textId="34B60229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Turkey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6A298C41" w14:textId="0F14E432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Literature review/data collection and prototyping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56A6E2B4" w14:textId="39A332CE" w:rsidR="00472754" w:rsidRPr="00331032" w:rsidRDefault="00591720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method was highly focused on form-classification without knowing the proportion of prefabrication used.</w:t>
            </w:r>
          </w:p>
        </w:tc>
      </w:tr>
      <w:tr w:rsidR="00040701" w:rsidRPr="00044CC0" w14:paraId="677A203C" w14:textId="5B540368" w:rsidTr="00040701">
        <w:trPr>
          <w:trHeight w:val="273"/>
          <w:jc w:val="center"/>
        </w:trPr>
        <w:tc>
          <w:tcPr>
            <w:tcW w:w="51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0EAD7A5A" w14:textId="4EDD8C31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3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51F089CD" w14:textId="277E3032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Sierra and Zamora (2013)</w:t>
            </w:r>
          </w:p>
        </w:tc>
        <w:tc>
          <w:tcPr>
            <w:tcW w:w="330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53B73B8E" w14:textId="77777777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 xml:space="preserve">Basic level of prefabrication (LP0)- complete performance on </w:t>
            </w:r>
            <w:proofErr w:type="gramStart"/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site;</w:t>
            </w:r>
            <w:proofErr w:type="gramEnd"/>
          </w:p>
          <w:p w14:paraId="3774A362" w14:textId="77777777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Initial level of prefabrication (LP1</w:t>
            </w:r>
            <w:proofErr w:type="gramStart"/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);</w:t>
            </w:r>
            <w:proofErr w:type="gramEnd"/>
          </w:p>
          <w:p w14:paraId="10ACB68E" w14:textId="77777777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Advanced level of prefabrication (LP2</w:t>
            </w:r>
            <w:proofErr w:type="gramStart"/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);</w:t>
            </w:r>
            <w:proofErr w:type="gramEnd"/>
          </w:p>
          <w:p w14:paraId="2FE978E7" w14:textId="4CE411CB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Integral level of prefabrication (LP3).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1E76A4B2" w14:textId="457D9F1C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 xml:space="preserve">Spain 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303B91E8" w14:textId="52F1B9ED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Descriptive-technological analysis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695DA1A" w14:textId="283209CE" w:rsidR="00472754" w:rsidRDefault="00040701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ocus was solely on one component of prefabrication: industrialised balcony.</w:t>
            </w:r>
          </w:p>
          <w:p w14:paraId="534C43BE" w14:textId="08C84D17" w:rsidR="00040701" w:rsidRDefault="00040701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1139BD3" w14:textId="57303A36" w:rsidR="00040701" w:rsidRPr="00331032" w:rsidRDefault="00B21B88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cks repeatability</w:t>
            </w:r>
          </w:p>
        </w:tc>
      </w:tr>
      <w:tr w:rsidR="00040701" w:rsidRPr="00044CC0" w14:paraId="756EA318" w14:textId="284DCED6" w:rsidTr="00040701">
        <w:trPr>
          <w:trHeight w:val="430"/>
          <w:jc w:val="center"/>
        </w:trPr>
        <w:tc>
          <w:tcPr>
            <w:tcW w:w="512" w:type="dxa"/>
            <w:tcBorders>
              <w:top w:val="single" w:sz="8" w:space="0" w:color="auto"/>
              <w:left w:val="nil"/>
              <w:bottom w:val="single" w:sz="18" w:space="0" w:color="auto"/>
              <w:right w:val="nil"/>
            </w:tcBorders>
          </w:tcPr>
          <w:p w14:paraId="5333868C" w14:textId="24581655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39" w:type="dxa"/>
            <w:tcBorders>
              <w:top w:val="single" w:sz="8" w:space="0" w:color="auto"/>
              <w:left w:val="nil"/>
              <w:bottom w:val="single" w:sz="18" w:space="0" w:color="auto"/>
              <w:right w:val="nil"/>
            </w:tcBorders>
          </w:tcPr>
          <w:p w14:paraId="1542D699" w14:textId="2F0BBFEA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Steinhardt et al. (2014)</w:t>
            </w:r>
          </w:p>
        </w:tc>
        <w:tc>
          <w:tcPr>
            <w:tcW w:w="3309" w:type="dxa"/>
            <w:tcBorders>
              <w:top w:val="single" w:sz="8" w:space="0" w:color="auto"/>
              <w:left w:val="nil"/>
              <w:bottom w:val="single" w:sz="18" w:space="0" w:color="auto"/>
              <w:right w:val="nil"/>
            </w:tcBorders>
          </w:tcPr>
          <w:p w14:paraId="648B7907" w14:textId="77777777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 xml:space="preserve">Level 0: full in-situ </w:t>
            </w:r>
            <w:proofErr w:type="gramStart"/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concrete;</w:t>
            </w:r>
            <w:proofErr w:type="gramEnd"/>
          </w:p>
          <w:p w14:paraId="55AEEB0A" w14:textId="77777777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 xml:space="preserve">Level 1: prefabricated trusses and </w:t>
            </w:r>
            <w:proofErr w:type="gramStart"/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beams;</w:t>
            </w:r>
            <w:proofErr w:type="gramEnd"/>
          </w:p>
          <w:p w14:paraId="327BD53F" w14:textId="77777777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 xml:space="preserve">Level 2: prefabricated structural </w:t>
            </w:r>
            <w:proofErr w:type="gramStart"/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panel;</w:t>
            </w:r>
            <w:proofErr w:type="gramEnd"/>
          </w:p>
          <w:p w14:paraId="53B099F8" w14:textId="77777777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 xml:space="preserve">Level 3: specialised </w:t>
            </w:r>
            <w:proofErr w:type="gramStart"/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pods;</w:t>
            </w:r>
            <w:proofErr w:type="gramEnd"/>
          </w:p>
          <w:p w14:paraId="390F8EE5" w14:textId="77777777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 xml:space="preserve">Level 4: </w:t>
            </w:r>
            <w:proofErr w:type="gramStart"/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modules;</w:t>
            </w:r>
            <w:proofErr w:type="gramEnd"/>
          </w:p>
          <w:p w14:paraId="08EB4ED2" w14:textId="24E9ABD4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Level 5: fully completed house delivered to sites.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18" w:space="0" w:color="auto"/>
              <w:right w:val="nil"/>
            </w:tcBorders>
          </w:tcPr>
          <w:p w14:paraId="33A92366" w14:textId="7F4DC232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Australia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18" w:space="0" w:color="auto"/>
              <w:right w:val="nil"/>
            </w:tcBorders>
          </w:tcPr>
          <w:p w14:paraId="7ABD8026" w14:textId="48991435" w:rsidR="00472754" w:rsidRPr="00331032" w:rsidRDefault="00472754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1032">
              <w:rPr>
                <w:rFonts w:ascii="Times New Roman" w:hAnsi="Times New Roman" w:cs="Times New Roman"/>
                <w:sz w:val="20"/>
                <w:szCs w:val="20"/>
              </w:rPr>
              <w:t>Case study (Australian builders’ beliefs)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18" w:space="0" w:color="auto"/>
              <w:right w:val="nil"/>
            </w:tcBorders>
          </w:tcPr>
          <w:p w14:paraId="4C04B1C5" w14:textId="43FBFE63" w:rsidR="00472754" w:rsidRPr="00331032" w:rsidRDefault="00DE1187" w:rsidP="00FC46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proportion of prefabrication used in a project was not considered.</w:t>
            </w:r>
          </w:p>
        </w:tc>
      </w:tr>
    </w:tbl>
    <w:p w14:paraId="0730BF67" w14:textId="742B9434" w:rsidR="00F045A5" w:rsidRDefault="00F045A5" w:rsidP="00CA0DB6">
      <w:pPr>
        <w:snapToGrid w:val="0"/>
        <w:spacing w:after="0" w:line="30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23F381ED" w14:textId="65C23C90" w:rsidR="00211D04" w:rsidRDefault="00211D04" w:rsidP="00606AC8">
      <w:pPr>
        <w:snapToGrid w:val="0"/>
        <w:spacing w:after="0" w:line="300" w:lineRule="auto"/>
        <w:contextualSpacing/>
        <w:jc w:val="both"/>
        <w:rPr>
          <w:rFonts w:ascii="Times New Roman" w:hAnsi="Times New Roman" w:cs="Times New Roman"/>
          <w:bCs/>
          <w:sz w:val="24"/>
          <w:szCs w:val="20"/>
        </w:rPr>
      </w:pPr>
    </w:p>
    <w:p w14:paraId="679A55B9" w14:textId="77777777" w:rsidR="00677B2B" w:rsidRPr="00893424" w:rsidRDefault="00677B2B" w:rsidP="00606AC8">
      <w:pPr>
        <w:snapToGrid w:val="0"/>
        <w:spacing w:after="0" w:line="300" w:lineRule="auto"/>
        <w:contextualSpacing/>
        <w:jc w:val="both"/>
        <w:rPr>
          <w:rFonts w:ascii="Times New Roman" w:hAnsi="Times New Roman" w:cs="Times New Roman"/>
          <w:bCs/>
          <w:sz w:val="24"/>
          <w:szCs w:val="20"/>
        </w:rPr>
      </w:pPr>
    </w:p>
    <w:p w14:paraId="28445E27" w14:textId="27F3EC2F" w:rsidR="00893424" w:rsidRPr="00893424" w:rsidRDefault="00893424" w:rsidP="009826DD">
      <w:pPr>
        <w:spacing w:after="0"/>
        <w:outlineLvl w:val="0"/>
        <w:rPr>
          <w:rFonts w:ascii="Times New Roman" w:hAnsi="Times New Roman" w:cs="Times New Roman"/>
          <w:bCs/>
          <w:sz w:val="24"/>
          <w:szCs w:val="20"/>
        </w:rPr>
      </w:pPr>
      <w:r w:rsidRPr="00893424">
        <w:rPr>
          <w:rFonts w:ascii="Times New Roman" w:hAnsi="Times New Roman" w:cs="Times New Roman"/>
          <w:bCs/>
          <w:sz w:val="24"/>
          <w:szCs w:val="20"/>
        </w:rPr>
        <w:t xml:space="preserve">Table 2: </w:t>
      </w:r>
      <w:r>
        <w:rPr>
          <w:rFonts w:ascii="Times New Roman" w:hAnsi="Times New Roman" w:cs="Times New Roman"/>
          <w:bCs/>
          <w:sz w:val="24"/>
          <w:szCs w:val="20"/>
        </w:rPr>
        <w:t>Major i</w:t>
      </w:r>
      <w:r w:rsidRPr="00893424">
        <w:rPr>
          <w:rFonts w:ascii="Times New Roman" w:hAnsi="Times New Roman" w:cs="Times New Roman"/>
          <w:bCs/>
          <w:sz w:val="24"/>
          <w:szCs w:val="20"/>
        </w:rPr>
        <w:t xml:space="preserve">ndex </w:t>
      </w:r>
      <w:r>
        <w:rPr>
          <w:rFonts w:ascii="Times New Roman" w:hAnsi="Times New Roman" w:cs="Times New Roman"/>
          <w:bCs/>
          <w:sz w:val="24"/>
          <w:szCs w:val="20"/>
        </w:rPr>
        <w:t>a</w:t>
      </w:r>
      <w:r w:rsidRPr="00893424">
        <w:rPr>
          <w:rFonts w:ascii="Times New Roman" w:hAnsi="Times New Roman" w:cs="Times New Roman"/>
          <w:bCs/>
          <w:sz w:val="24"/>
          <w:szCs w:val="20"/>
        </w:rPr>
        <w:t>pproaches</w:t>
      </w:r>
      <w:r>
        <w:rPr>
          <w:rFonts w:ascii="Times New Roman" w:hAnsi="Times New Roman" w:cs="Times New Roman"/>
          <w:bCs/>
          <w:sz w:val="24"/>
          <w:szCs w:val="20"/>
        </w:rPr>
        <w:t xml:space="preserve"> </w:t>
      </w:r>
      <w:r w:rsidRPr="00893424">
        <w:rPr>
          <w:rFonts w:ascii="Times New Roman" w:hAnsi="Times New Roman" w:cs="Times New Roman"/>
          <w:sz w:val="24"/>
          <w:szCs w:val="20"/>
        </w:rPr>
        <w:t>in the literature</w:t>
      </w:r>
    </w:p>
    <w:tbl>
      <w:tblPr>
        <w:tblStyle w:val="TableGrid"/>
        <w:tblW w:w="9026" w:type="dxa"/>
        <w:jc w:val="center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1"/>
        <w:gridCol w:w="1379"/>
        <w:gridCol w:w="2790"/>
        <w:gridCol w:w="1530"/>
        <w:gridCol w:w="2816"/>
      </w:tblGrid>
      <w:tr w:rsidR="00472754" w:rsidRPr="00454767" w14:paraId="6505AB34" w14:textId="6D58F0F0" w:rsidTr="00B21B88">
        <w:trPr>
          <w:trHeight w:val="277"/>
          <w:jc w:val="center"/>
        </w:trPr>
        <w:tc>
          <w:tcPr>
            <w:tcW w:w="511" w:type="dxa"/>
            <w:tcBorders>
              <w:top w:val="single" w:sz="18" w:space="0" w:color="auto"/>
              <w:bottom w:val="single" w:sz="18" w:space="0" w:color="auto"/>
            </w:tcBorders>
          </w:tcPr>
          <w:p w14:paraId="61DCD1B6" w14:textId="77777777" w:rsidR="00472754" w:rsidRPr="00454767" w:rsidRDefault="00472754" w:rsidP="00B522D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5476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1379" w:type="dxa"/>
            <w:tcBorders>
              <w:top w:val="single" w:sz="18" w:space="0" w:color="auto"/>
              <w:bottom w:val="single" w:sz="18" w:space="0" w:color="auto"/>
            </w:tcBorders>
          </w:tcPr>
          <w:p w14:paraId="048A6F36" w14:textId="4B71D030" w:rsidR="00472754" w:rsidRDefault="00B21B88" w:rsidP="00B522D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uthor</w:t>
            </w:r>
          </w:p>
        </w:tc>
        <w:tc>
          <w:tcPr>
            <w:tcW w:w="2790" w:type="dxa"/>
            <w:tcBorders>
              <w:top w:val="single" w:sz="18" w:space="0" w:color="auto"/>
              <w:bottom w:val="single" w:sz="18" w:space="0" w:color="auto"/>
            </w:tcBorders>
          </w:tcPr>
          <w:p w14:paraId="3599FEF8" w14:textId="46FD620F" w:rsidR="00472754" w:rsidRDefault="00472754" w:rsidP="00B522D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5476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thod</w:t>
            </w:r>
          </w:p>
        </w:tc>
        <w:tc>
          <w:tcPr>
            <w:tcW w:w="1530" w:type="dxa"/>
            <w:tcBorders>
              <w:top w:val="single" w:sz="18" w:space="0" w:color="auto"/>
              <w:bottom w:val="single" w:sz="18" w:space="0" w:color="auto"/>
            </w:tcBorders>
          </w:tcPr>
          <w:p w14:paraId="6F662142" w14:textId="63119BFC" w:rsidR="00472754" w:rsidRPr="00454767" w:rsidRDefault="00472754" w:rsidP="00B522D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ountry </w:t>
            </w:r>
          </w:p>
        </w:tc>
        <w:tc>
          <w:tcPr>
            <w:tcW w:w="2816" w:type="dxa"/>
            <w:tcBorders>
              <w:top w:val="single" w:sz="18" w:space="0" w:color="auto"/>
              <w:bottom w:val="single" w:sz="18" w:space="0" w:color="auto"/>
            </w:tcBorders>
          </w:tcPr>
          <w:p w14:paraId="08201D21" w14:textId="08D0C97A" w:rsidR="00472754" w:rsidRDefault="00472754" w:rsidP="00B522D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imitations</w:t>
            </w:r>
          </w:p>
        </w:tc>
      </w:tr>
      <w:tr w:rsidR="00472754" w:rsidRPr="00454767" w14:paraId="3EA84224" w14:textId="530A2ADE" w:rsidTr="00B21B88">
        <w:trPr>
          <w:trHeight w:val="259"/>
          <w:jc w:val="center"/>
        </w:trPr>
        <w:tc>
          <w:tcPr>
            <w:tcW w:w="511" w:type="dxa"/>
            <w:tcBorders>
              <w:top w:val="single" w:sz="18" w:space="0" w:color="auto"/>
              <w:bottom w:val="single" w:sz="8" w:space="0" w:color="auto"/>
            </w:tcBorders>
          </w:tcPr>
          <w:p w14:paraId="2585DC9C" w14:textId="77777777" w:rsidR="00472754" w:rsidRPr="00454767" w:rsidRDefault="00472754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79" w:type="dxa"/>
            <w:tcBorders>
              <w:top w:val="single" w:sz="18" w:space="0" w:color="auto"/>
              <w:bottom w:val="single" w:sz="8" w:space="0" w:color="auto"/>
            </w:tcBorders>
          </w:tcPr>
          <w:p w14:paraId="1E9502AF" w14:textId="65B17249" w:rsidR="00472754" w:rsidRDefault="00472754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Hlk101299586"/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IDB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2004)</w:t>
            </w:r>
            <w:bookmarkEnd w:id="0"/>
          </w:p>
        </w:tc>
        <w:tc>
          <w:tcPr>
            <w:tcW w:w="2790" w:type="dxa"/>
            <w:tcBorders>
              <w:top w:val="single" w:sz="18" w:space="0" w:color="auto"/>
              <w:bottom w:val="single" w:sz="8" w:space="0" w:color="auto"/>
            </w:tcBorders>
          </w:tcPr>
          <w:p w14:paraId="01A7A415" w14:textId="77777777" w:rsidR="00472754" w:rsidRPr="00813010" w:rsidRDefault="00472754" w:rsidP="00B522D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13010">
              <w:rPr>
                <w:rFonts w:ascii="Times New Roman" w:hAnsi="Times New Roman" w:cs="Times New Roman"/>
                <w:bCs/>
                <w:sz w:val="20"/>
                <w:szCs w:val="20"/>
              </w:rPr>
              <w:t>Scoring system</w:t>
            </w:r>
          </w:p>
          <w:p w14:paraId="3047D27D" w14:textId="61B6F98C" w:rsidR="00472754" w:rsidRPr="00813010" w:rsidRDefault="00472754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13010">
              <w:rPr>
                <w:rFonts w:ascii="Times New Roman" w:hAnsi="Times New Roman" w:cs="Times New Roman"/>
                <w:sz w:val="20"/>
                <w:szCs w:val="20"/>
              </w:rPr>
              <w:t>Summing up the scores of building element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including structural systems, wall systems, and</w:t>
            </w:r>
            <w:r w:rsidRPr="00813010">
              <w:rPr>
                <w:rFonts w:ascii="Times New Roman" w:hAnsi="Times New Roman" w:cs="Times New Roman"/>
                <w:sz w:val="20"/>
                <w:szCs w:val="20"/>
              </w:rPr>
              <w:t xml:space="preserve"> simplified construction solutions.</w:t>
            </w:r>
          </w:p>
        </w:tc>
        <w:tc>
          <w:tcPr>
            <w:tcW w:w="1530" w:type="dxa"/>
            <w:tcBorders>
              <w:top w:val="single" w:sz="18" w:space="0" w:color="auto"/>
              <w:bottom w:val="single" w:sz="8" w:space="0" w:color="auto"/>
            </w:tcBorders>
          </w:tcPr>
          <w:p w14:paraId="1B6D03AC" w14:textId="6FD74390" w:rsidR="00472754" w:rsidRPr="00454767" w:rsidRDefault="00472754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laysia</w:t>
            </w:r>
          </w:p>
        </w:tc>
        <w:tc>
          <w:tcPr>
            <w:tcW w:w="2816" w:type="dxa"/>
            <w:tcBorders>
              <w:top w:val="single" w:sz="18" w:space="0" w:color="auto"/>
              <w:bottom w:val="single" w:sz="8" w:space="0" w:color="auto"/>
            </w:tcBorders>
          </w:tcPr>
          <w:p w14:paraId="63727F20" w14:textId="77777777" w:rsidR="00472754" w:rsidRDefault="00C40321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ifficulty with score distribution</w:t>
            </w:r>
            <w:r w:rsidR="0014197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66DADCE" w14:textId="77777777" w:rsidR="0014197F" w:rsidRDefault="0014197F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81B631C" w14:textId="59DEC26A" w:rsidR="0014197F" w:rsidRDefault="0014197F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ifferent forms may be assigned the same score, but their volume of prefabrication may differ.</w:t>
            </w:r>
          </w:p>
        </w:tc>
      </w:tr>
      <w:tr w:rsidR="00472754" w:rsidRPr="00454767" w14:paraId="3C50C47B" w14:textId="5DB6088E" w:rsidTr="00B21B88">
        <w:trPr>
          <w:trHeight w:val="554"/>
          <w:jc w:val="center"/>
        </w:trPr>
        <w:tc>
          <w:tcPr>
            <w:tcW w:w="511" w:type="dxa"/>
            <w:tcBorders>
              <w:top w:val="single" w:sz="8" w:space="0" w:color="auto"/>
              <w:bottom w:val="single" w:sz="8" w:space="0" w:color="auto"/>
            </w:tcBorders>
          </w:tcPr>
          <w:p w14:paraId="57FE28A8" w14:textId="77777777" w:rsidR="00472754" w:rsidRPr="00454767" w:rsidRDefault="00472754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79" w:type="dxa"/>
            <w:tcBorders>
              <w:top w:val="single" w:sz="8" w:space="0" w:color="auto"/>
              <w:bottom w:val="single" w:sz="8" w:space="0" w:color="auto"/>
            </w:tcBorders>
          </w:tcPr>
          <w:p w14:paraId="464EC790" w14:textId="26C6FD1A" w:rsidR="00472754" w:rsidRDefault="00472754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bookmarkStart w:id="1" w:name="_Hlk101299657"/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linaitw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et al. (2006</w:t>
            </w:r>
            <w:bookmarkEnd w:id="1"/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790" w:type="dxa"/>
            <w:tcBorders>
              <w:top w:val="single" w:sz="8" w:space="0" w:color="auto"/>
              <w:bottom w:val="single" w:sz="8" w:space="0" w:color="auto"/>
            </w:tcBorders>
          </w:tcPr>
          <w:p w14:paraId="42CDA3E7" w14:textId="363DFC2C" w:rsidR="00472754" w:rsidRPr="00813010" w:rsidRDefault="00472754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13010">
              <w:rPr>
                <w:rFonts w:ascii="Times New Roman" w:hAnsi="Times New Roman" w:cs="Times New Roman"/>
                <w:sz w:val="20"/>
                <w:szCs w:val="20"/>
              </w:rPr>
              <w:t>Ratio of the value of works done on-site to the value of work done.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</w:tcBorders>
          </w:tcPr>
          <w:p w14:paraId="4C6A9D1B" w14:textId="4E62E3E5" w:rsidR="00472754" w:rsidRPr="00454767" w:rsidRDefault="00472754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ganda</w:t>
            </w:r>
          </w:p>
        </w:tc>
        <w:tc>
          <w:tcPr>
            <w:tcW w:w="2816" w:type="dxa"/>
            <w:tcBorders>
              <w:top w:val="single" w:sz="8" w:space="0" w:color="auto"/>
              <w:bottom w:val="single" w:sz="8" w:space="0" w:color="auto"/>
            </w:tcBorders>
          </w:tcPr>
          <w:p w14:paraId="1F24A3C8" w14:textId="77777777" w:rsidR="00472754" w:rsidRDefault="007366EA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ifficulty in pinpointing the type</w:t>
            </w:r>
            <w:r w:rsidR="005747B2">
              <w:rPr>
                <w:rFonts w:ascii="Times New Roman" w:hAnsi="Times New Roman" w:cs="Times New Roman"/>
                <w:sz w:val="20"/>
                <w:szCs w:val="20"/>
              </w:rPr>
              <w:t xml:space="preserve"> and for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f prefabrication adopted.</w:t>
            </w:r>
          </w:p>
          <w:p w14:paraId="2315A9E1" w14:textId="77777777" w:rsidR="00C84F3F" w:rsidRDefault="00C84F3F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731231" w14:textId="7E5401B8" w:rsidR="00C84F3F" w:rsidRDefault="00C84F3F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xtra effort needed </w:t>
            </w:r>
          </w:p>
        </w:tc>
      </w:tr>
      <w:tr w:rsidR="00472754" w:rsidRPr="00454767" w14:paraId="28CC208C" w14:textId="788DBD23" w:rsidTr="00B21B88">
        <w:trPr>
          <w:trHeight w:val="259"/>
          <w:jc w:val="center"/>
        </w:trPr>
        <w:tc>
          <w:tcPr>
            <w:tcW w:w="511" w:type="dxa"/>
            <w:tcBorders>
              <w:top w:val="single" w:sz="8" w:space="0" w:color="auto"/>
              <w:bottom w:val="single" w:sz="8" w:space="0" w:color="auto"/>
            </w:tcBorders>
          </w:tcPr>
          <w:p w14:paraId="018E83DF" w14:textId="77777777" w:rsidR="00472754" w:rsidRPr="00454767" w:rsidRDefault="00472754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79" w:type="dxa"/>
            <w:tcBorders>
              <w:top w:val="single" w:sz="8" w:space="0" w:color="auto"/>
              <w:bottom w:val="single" w:sz="8" w:space="0" w:color="auto"/>
            </w:tcBorders>
          </w:tcPr>
          <w:p w14:paraId="681E254E" w14:textId="3AE89E9F" w:rsidR="00472754" w:rsidRDefault="00472754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ng et al. (2008)</w:t>
            </w:r>
          </w:p>
        </w:tc>
        <w:tc>
          <w:tcPr>
            <w:tcW w:w="2790" w:type="dxa"/>
            <w:tcBorders>
              <w:top w:val="single" w:sz="8" w:space="0" w:color="auto"/>
              <w:bottom w:val="single" w:sz="8" w:space="0" w:color="auto"/>
            </w:tcBorders>
          </w:tcPr>
          <w:p w14:paraId="6AC1046B" w14:textId="3838E3FC" w:rsidR="00472754" w:rsidRPr="00813010" w:rsidRDefault="00472754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13010">
              <w:rPr>
                <w:rFonts w:ascii="Times New Roman" w:hAnsi="Times New Roman" w:cs="Times New Roman"/>
                <w:sz w:val="20"/>
                <w:szCs w:val="20"/>
              </w:rPr>
              <w:t>Approximate percentage of the offsite production among all construction components.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</w:tcBorders>
          </w:tcPr>
          <w:p w14:paraId="5365A5AD" w14:textId="6615BB58" w:rsidR="00472754" w:rsidRPr="00454767" w:rsidRDefault="00472754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ong Kong</w:t>
            </w:r>
          </w:p>
        </w:tc>
        <w:tc>
          <w:tcPr>
            <w:tcW w:w="2816" w:type="dxa"/>
            <w:tcBorders>
              <w:top w:val="single" w:sz="8" w:space="0" w:color="auto"/>
              <w:bottom w:val="single" w:sz="8" w:space="0" w:color="auto"/>
            </w:tcBorders>
          </w:tcPr>
          <w:p w14:paraId="71195C12" w14:textId="1772EEDF" w:rsidR="00C84F3F" w:rsidRDefault="00C84F3F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nable to portray the form of prefabrication adopted in the project</w:t>
            </w:r>
          </w:p>
          <w:p w14:paraId="1F59DAAF" w14:textId="77777777" w:rsidR="00C84F3F" w:rsidRDefault="00C84F3F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09DD1A9" w14:textId="6CD0BFC5" w:rsidR="00472754" w:rsidRDefault="002559DB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re effort needed</w:t>
            </w:r>
          </w:p>
        </w:tc>
      </w:tr>
      <w:tr w:rsidR="00472754" w:rsidRPr="00454767" w14:paraId="30D4133C" w14:textId="71813A9A" w:rsidTr="00B21B88">
        <w:trPr>
          <w:trHeight w:val="259"/>
          <w:jc w:val="center"/>
        </w:trPr>
        <w:tc>
          <w:tcPr>
            <w:tcW w:w="511" w:type="dxa"/>
            <w:tcBorders>
              <w:top w:val="single" w:sz="8" w:space="0" w:color="auto"/>
              <w:bottom w:val="single" w:sz="8" w:space="0" w:color="auto"/>
            </w:tcBorders>
          </w:tcPr>
          <w:p w14:paraId="3A096B09" w14:textId="625D8F3F" w:rsidR="00472754" w:rsidRPr="00454767" w:rsidRDefault="00472754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4</w:t>
            </w:r>
          </w:p>
        </w:tc>
        <w:tc>
          <w:tcPr>
            <w:tcW w:w="1379" w:type="dxa"/>
            <w:tcBorders>
              <w:top w:val="single" w:sz="8" w:space="0" w:color="auto"/>
              <w:bottom w:val="single" w:sz="8" w:space="0" w:color="auto"/>
            </w:tcBorders>
          </w:tcPr>
          <w:p w14:paraId="3586A739" w14:textId="0919FAE1" w:rsidR="00472754" w:rsidRDefault="00472754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bookmarkStart w:id="2" w:name="_Hlk101299611"/>
            <w:bookmarkStart w:id="3" w:name="_Hlk95307444"/>
            <w:r>
              <w:rPr>
                <w:rFonts w:ascii="Times New Roman" w:hAnsi="Times New Roman" w:cs="Times New Roman"/>
                <w:sz w:val="20"/>
                <w:szCs w:val="20"/>
              </w:rPr>
              <w:t>Hong et al. (2016</w:t>
            </w:r>
            <w:bookmarkEnd w:id="2"/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bookmarkEnd w:id="3"/>
          </w:p>
        </w:tc>
        <w:tc>
          <w:tcPr>
            <w:tcW w:w="2790" w:type="dxa"/>
            <w:tcBorders>
              <w:top w:val="single" w:sz="8" w:space="0" w:color="auto"/>
              <w:bottom w:val="single" w:sz="8" w:space="0" w:color="auto"/>
            </w:tcBorders>
          </w:tcPr>
          <w:p w14:paraId="111BD775" w14:textId="31CEE865" w:rsidR="00472754" w:rsidRPr="00813010" w:rsidRDefault="00472754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13010">
              <w:rPr>
                <w:rFonts w:ascii="Times New Roman" w:hAnsi="Times New Roman" w:cs="Times New Roman"/>
                <w:sz w:val="20"/>
                <w:szCs w:val="20"/>
              </w:rPr>
              <w:t xml:space="preserve">Prefabrication volume over the total volume of building materials.  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</w:tcBorders>
          </w:tcPr>
          <w:p w14:paraId="165BF963" w14:textId="09D37AD4" w:rsidR="00472754" w:rsidRPr="00454767" w:rsidRDefault="00472754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hina </w:t>
            </w:r>
          </w:p>
        </w:tc>
        <w:tc>
          <w:tcPr>
            <w:tcW w:w="2816" w:type="dxa"/>
            <w:tcBorders>
              <w:top w:val="single" w:sz="8" w:space="0" w:color="auto"/>
              <w:bottom w:val="single" w:sz="8" w:space="0" w:color="auto"/>
            </w:tcBorders>
          </w:tcPr>
          <w:p w14:paraId="05B209AE" w14:textId="67BD4B51" w:rsidR="00472754" w:rsidRDefault="00B360F4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ifficulty in knowing the form of prefabrication adopted.</w:t>
            </w:r>
          </w:p>
        </w:tc>
      </w:tr>
      <w:tr w:rsidR="00472754" w:rsidRPr="00454767" w14:paraId="572DBB39" w14:textId="1A2A02B3" w:rsidTr="00B21B88">
        <w:trPr>
          <w:trHeight w:val="259"/>
          <w:jc w:val="center"/>
        </w:trPr>
        <w:tc>
          <w:tcPr>
            <w:tcW w:w="511" w:type="dxa"/>
            <w:tcBorders>
              <w:top w:val="single" w:sz="8" w:space="0" w:color="auto"/>
              <w:bottom w:val="single" w:sz="18" w:space="0" w:color="auto"/>
            </w:tcBorders>
          </w:tcPr>
          <w:p w14:paraId="22B23777" w14:textId="3A4D51F5" w:rsidR="00472754" w:rsidRDefault="00472754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379" w:type="dxa"/>
            <w:tcBorders>
              <w:top w:val="single" w:sz="8" w:space="0" w:color="auto"/>
              <w:bottom w:val="single" w:sz="18" w:space="0" w:color="auto"/>
            </w:tcBorders>
          </w:tcPr>
          <w:p w14:paraId="3BA4A073" w14:textId="36E822DF" w:rsidR="00472754" w:rsidRDefault="00472754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bookmarkStart w:id="4" w:name="_Hlk95306317"/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hamsuzzoh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et al. (2018)</w:t>
            </w:r>
            <w:bookmarkEnd w:id="4"/>
          </w:p>
        </w:tc>
        <w:tc>
          <w:tcPr>
            <w:tcW w:w="2790" w:type="dxa"/>
            <w:tcBorders>
              <w:top w:val="single" w:sz="8" w:space="0" w:color="auto"/>
              <w:bottom w:val="single" w:sz="18" w:space="0" w:color="auto"/>
            </w:tcBorders>
          </w:tcPr>
          <w:p w14:paraId="0C42AE32" w14:textId="77777777" w:rsidR="00472754" w:rsidRPr="00813010" w:rsidRDefault="00472754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13010">
              <w:rPr>
                <w:rFonts w:ascii="Times New Roman" w:hAnsi="Times New Roman" w:cs="Times New Roman"/>
                <w:sz w:val="20"/>
                <w:szCs w:val="20"/>
              </w:rPr>
              <w:t>Based on potential metrics such as:</w:t>
            </w:r>
          </w:p>
          <w:p w14:paraId="75215C9F" w14:textId="77777777" w:rsidR="00472754" w:rsidRPr="00813010" w:rsidRDefault="00472754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13010">
              <w:rPr>
                <w:rFonts w:ascii="Times New Roman" w:hAnsi="Times New Roman" w:cs="Times New Roman"/>
                <w:sz w:val="20"/>
                <w:szCs w:val="20"/>
              </w:rPr>
              <w:t xml:space="preserve">Grouping </w:t>
            </w:r>
            <w:proofErr w:type="gramStart"/>
            <w:r w:rsidRPr="00813010">
              <w:rPr>
                <w:rFonts w:ascii="Times New Roman" w:hAnsi="Times New Roman" w:cs="Times New Roman"/>
                <w:sz w:val="20"/>
                <w:szCs w:val="20"/>
              </w:rPr>
              <w:t>efficiency;</w:t>
            </w:r>
            <w:proofErr w:type="gramEnd"/>
          </w:p>
          <w:p w14:paraId="1BEB4343" w14:textId="77777777" w:rsidR="00472754" w:rsidRPr="00813010" w:rsidRDefault="00472754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13010">
              <w:rPr>
                <w:rFonts w:ascii="Times New Roman" w:hAnsi="Times New Roman" w:cs="Times New Roman"/>
                <w:sz w:val="20"/>
                <w:szCs w:val="20"/>
              </w:rPr>
              <w:t xml:space="preserve">Grouping </w:t>
            </w:r>
            <w:proofErr w:type="gramStart"/>
            <w:r w:rsidRPr="00813010">
              <w:rPr>
                <w:rFonts w:ascii="Times New Roman" w:hAnsi="Times New Roman" w:cs="Times New Roman"/>
                <w:sz w:val="20"/>
                <w:szCs w:val="20"/>
              </w:rPr>
              <w:t>efficacy;</w:t>
            </w:r>
            <w:proofErr w:type="gramEnd"/>
          </w:p>
          <w:p w14:paraId="2B8032CA" w14:textId="77777777" w:rsidR="00472754" w:rsidRPr="00813010" w:rsidRDefault="00472754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13010">
              <w:rPr>
                <w:rFonts w:ascii="Times New Roman" w:hAnsi="Times New Roman" w:cs="Times New Roman"/>
                <w:sz w:val="20"/>
                <w:szCs w:val="20"/>
              </w:rPr>
              <w:t xml:space="preserve">Grouping capability </w:t>
            </w:r>
            <w:proofErr w:type="gramStart"/>
            <w:r w:rsidRPr="00813010">
              <w:rPr>
                <w:rFonts w:ascii="Times New Roman" w:hAnsi="Times New Roman" w:cs="Times New Roman"/>
                <w:sz w:val="20"/>
                <w:szCs w:val="20"/>
              </w:rPr>
              <w:t>index;</w:t>
            </w:r>
            <w:proofErr w:type="gramEnd"/>
          </w:p>
          <w:p w14:paraId="1FF49C25" w14:textId="43905A1C" w:rsidR="00472754" w:rsidRPr="00813010" w:rsidRDefault="00472754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13010">
              <w:rPr>
                <w:rFonts w:ascii="Times New Roman" w:hAnsi="Times New Roman" w:cs="Times New Roman"/>
                <w:sz w:val="20"/>
                <w:szCs w:val="20"/>
              </w:rPr>
              <w:t>Util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813010">
              <w:rPr>
                <w:rFonts w:ascii="Times New Roman" w:hAnsi="Times New Roman" w:cs="Times New Roman"/>
                <w:sz w:val="20"/>
                <w:szCs w:val="20"/>
              </w:rPr>
              <w:t xml:space="preserve">ation 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18" w:space="0" w:color="auto"/>
            </w:tcBorders>
          </w:tcPr>
          <w:p w14:paraId="2A06904C" w14:textId="63EE0573" w:rsidR="00472754" w:rsidRPr="00454767" w:rsidRDefault="00472754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Oman </w:t>
            </w:r>
          </w:p>
        </w:tc>
        <w:tc>
          <w:tcPr>
            <w:tcW w:w="2816" w:type="dxa"/>
            <w:tcBorders>
              <w:top w:val="single" w:sz="8" w:space="0" w:color="auto"/>
              <w:bottom w:val="single" w:sz="18" w:space="0" w:color="auto"/>
            </w:tcBorders>
          </w:tcPr>
          <w:p w14:paraId="58B64021" w14:textId="757D9354" w:rsidR="00472754" w:rsidRDefault="002559DB" w:rsidP="00B522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ighly dependent on the modularity of the structures with less focus on the geometric shape which may contribute to the volume of prefabrication.</w:t>
            </w:r>
          </w:p>
        </w:tc>
      </w:tr>
    </w:tbl>
    <w:p w14:paraId="5409CE17" w14:textId="77777777" w:rsidR="00677B2B" w:rsidRDefault="00677B2B" w:rsidP="003928AA">
      <w:pPr>
        <w:snapToGrid w:val="0"/>
        <w:spacing w:after="0" w:line="480" w:lineRule="auto"/>
        <w:contextualSpacing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14:paraId="0D432FE7" w14:textId="77777777" w:rsidR="00384238" w:rsidRPr="00384238" w:rsidRDefault="00384238" w:rsidP="00CA0DB6">
      <w:pPr>
        <w:snapToGrid w:val="0"/>
        <w:spacing w:after="0" w:line="300" w:lineRule="auto"/>
        <w:contextualSpacing/>
        <w:rPr>
          <w:rFonts w:ascii="Times New Roman" w:hAnsi="Times New Roman" w:cs="Times New Roman"/>
          <w:b/>
          <w:i/>
          <w:sz w:val="24"/>
          <w:szCs w:val="24"/>
        </w:rPr>
      </w:pPr>
    </w:p>
    <w:p w14:paraId="1321FBEE" w14:textId="1E1296D7" w:rsidR="00547872" w:rsidRPr="004D7023" w:rsidRDefault="00547872" w:rsidP="009826DD">
      <w:pPr>
        <w:snapToGrid w:val="0"/>
        <w:spacing w:after="0" w:line="300" w:lineRule="auto"/>
        <w:contextualSpacing/>
        <w:outlineLvl w:val="0"/>
        <w:rPr>
          <w:rFonts w:ascii="Times New Roman" w:hAnsi="Times New Roman" w:cs="Times New Roman"/>
          <w:bCs/>
          <w:sz w:val="24"/>
          <w:szCs w:val="20"/>
        </w:rPr>
      </w:pPr>
      <w:r w:rsidRPr="004D7023">
        <w:rPr>
          <w:rFonts w:ascii="Times New Roman" w:hAnsi="Times New Roman" w:cs="Times New Roman"/>
          <w:bCs/>
          <w:sz w:val="24"/>
          <w:szCs w:val="20"/>
        </w:rPr>
        <w:t xml:space="preserve">Table </w:t>
      </w:r>
      <w:r w:rsidR="004D7023" w:rsidRPr="004D7023">
        <w:rPr>
          <w:rFonts w:ascii="Times New Roman" w:hAnsi="Times New Roman" w:cs="Times New Roman"/>
          <w:bCs/>
          <w:sz w:val="24"/>
          <w:szCs w:val="20"/>
        </w:rPr>
        <w:t>3</w:t>
      </w:r>
      <w:r w:rsidRPr="004D7023">
        <w:rPr>
          <w:rFonts w:ascii="Times New Roman" w:hAnsi="Times New Roman" w:cs="Times New Roman"/>
          <w:bCs/>
          <w:sz w:val="24"/>
          <w:szCs w:val="20"/>
        </w:rPr>
        <w:t xml:space="preserve">: Summary of the </w:t>
      </w:r>
      <w:r w:rsidR="00384238" w:rsidRPr="004D7023">
        <w:rPr>
          <w:rFonts w:ascii="Times New Roman" w:hAnsi="Times New Roman" w:cs="Times New Roman"/>
          <w:bCs/>
          <w:sz w:val="24"/>
          <w:szCs w:val="20"/>
        </w:rPr>
        <w:t>s</w:t>
      </w:r>
      <w:r w:rsidRPr="004D7023">
        <w:rPr>
          <w:rFonts w:ascii="Times New Roman" w:hAnsi="Times New Roman" w:cs="Times New Roman"/>
          <w:bCs/>
          <w:sz w:val="24"/>
          <w:szCs w:val="20"/>
        </w:rPr>
        <w:t xml:space="preserve">trengths and </w:t>
      </w:r>
      <w:r w:rsidR="00384238" w:rsidRPr="004D7023">
        <w:rPr>
          <w:rFonts w:ascii="Times New Roman" w:hAnsi="Times New Roman" w:cs="Times New Roman"/>
          <w:bCs/>
          <w:sz w:val="24"/>
          <w:szCs w:val="20"/>
        </w:rPr>
        <w:t>w</w:t>
      </w:r>
      <w:r w:rsidRPr="004D7023">
        <w:rPr>
          <w:rFonts w:ascii="Times New Roman" w:hAnsi="Times New Roman" w:cs="Times New Roman"/>
          <w:bCs/>
          <w:sz w:val="24"/>
          <w:szCs w:val="20"/>
        </w:rPr>
        <w:t xml:space="preserve">eaknesses of the </w:t>
      </w:r>
      <w:r w:rsidR="00384238" w:rsidRPr="004D7023">
        <w:rPr>
          <w:rFonts w:ascii="Times New Roman" w:hAnsi="Times New Roman" w:cs="Times New Roman"/>
          <w:bCs/>
          <w:sz w:val="24"/>
          <w:szCs w:val="20"/>
        </w:rPr>
        <w:t>e</w:t>
      </w:r>
      <w:r w:rsidRPr="004D7023">
        <w:rPr>
          <w:rFonts w:ascii="Times New Roman" w:hAnsi="Times New Roman" w:cs="Times New Roman"/>
          <w:bCs/>
          <w:sz w:val="24"/>
          <w:szCs w:val="20"/>
        </w:rPr>
        <w:t xml:space="preserve">xisting </w:t>
      </w:r>
      <w:r w:rsidR="00384238" w:rsidRPr="004D7023">
        <w:rPr>
          <w:rFonts w:ascii="Times New Roman" w:hAnsi="Times New Roman" w:cs="Times New Roman"/>
          <w:bCs/>
          <w:sz w:val="24"/>
          <w:szCs w:val="20"/>
        </w:rPr>
        <w:t>a</w:t>
      </w:r>
      <w:r w:rsidRPr="004D7023">
        <w:rPr>
          <w:rFonts w:ascii="Times New Roman" w:hAnsi="Times New Roman" w:cs="Times New Roman"/>
          <w:bCs/>
          <w:sz w:val="24"/>
          <w:szCs w:val="20"/>
        </w:rPr>
        <w:t>pproaches</w:t>
      </w:r>
    </w:p>
    <w:tbl>
      <w:tblPr>
        <w:tblStyle w:val="TableGrid"/>
        <w:tblW w:w="9044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3685"/>
        <w:gridCol w:w="3799"/>
      </w:tblGrid>
      <w:tr w:rsidR="00547872" w:rsidRPr="0052746E" w14:paraId="27E1AE8A" w14:textId="77777777" w:rsidTr="00150933">
        <w:trPr>
          <w:trHeight w:val="384"/>
          <w:jc w:val="center"/>
        </w:trPr>
        <w:tc>
          <w:tcPr>
            <w:tcW w:w="1560" w:type="dxa"/>
            <w:tcBorders>
              <w:top w:val="single" w:sz="18" w:space="0" w:color="auto"/>
              <w:bottom w:val="single" w:sz="18" w:space="0" w:color="auto"/>
              <w:right w:val="single" w:sz="8" w:space="0" w:color="auto"/>
            </w:tcBorders>
          </w:tcPr>
          <w:p w14:paraId="19CA93AF" w14:textId="77777777" w:rsidR="00547872" w:rsidRPr="0052746E" w:rsidRDefault="00547872" w:rsidP="00CA0DB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85" w:type="dxa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</w:tcPr>
          <w:p w14:paraId="0B905939" w14:textId="77777777" w:rsidR="00547872" w:rsidRPr="0052746E" w:rsidRDefault="00547872" w:rsidP="00CA0DB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2746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tegory Approach</w:t>
            </w:r>
          </w:p>
        </w:tc>
        <w:tc>
          <w:tcPr>
            <w:tcW w:w="3799" w:type="dxa"/>
            <w:tcBorders>
              <w:top w:val="single" w:sz="18" w:space="0" w:color="auto"/>
              <w:left w:val="single" w:sz="8" w:space="0" w:color="auto"/>
              <w:bottom w:val="single" w:sz="18" w:space="0" w:color="auto"/>
            </w:tcBorders>
          </w:tcPr>
          <w:p w14:paraId="3BBB9F79" w14:textId="77777777" w:rsidR="00547872" w:rsidRPr="0052746E" w:rsidRDefault="00547872" w:rsidP="00CA0DB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2746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dex Approach</w:t>
            </w:r>
          </w:p>
        </w:tc>
      </w:tr>
      <w:tr w:rsidR="00547872" w:rsidRPr="0052746E" w14:paraId="448E982C" w14:textId="77777777" w:rsidTr="00150933">
        <w:trPr>
          <w:trHeight w:val="633"/>
          <w:jc w:val="center"/>
        </w:trPr>
        <w:tc>
          <w:tcPr>
            <w:tcW w:w="1560" w:type="dxa"/>
            <w:tcBorders>
              <w:top w:val="single" w:sz="18" w:space="0" w:color="auto"/>
              <w:bottom w:val="single" w:sz="8" w:space="0" w:color="auto"/>
              <w:right w:val="single" w:sz="8" w:space="0" w:color="auto"/>
            </w:tcBorders>
          </w:tcPr>
          <w:p w14:paraId="17F1A5D9" w14:textId="77777777" w:rsidR="00547872" w:rsidRPr="0052746E" w:rsidRDefault="00547872" w:rsidP="00CA0DB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2746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rengths</w:t>
            </w:r>
          </w:p>
        </w:tc>
        <w:tc>
          <w:tcPr>
            <w:tcW w:w="3685" w:type="dxa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148787" w14:textId="41EB6E46" w:rsidR="00C97579" w:rsidRPr="00EB6E89" w:rsidRDefault="00C97579" w:rsidP="00EB6E89">
            <w:pPr>
              <w:pStyle w:val="ListParagraph"/>
              <w:numPr>
                <w:ilvl w:val="0"/>
                <w:numId w:val="18"/>
              </w:numPr>
              <w:ind w:left="300" w:hanging="283"/>
              <w:rPr>
                <w:rFonts w:ascii="Times New Roman" w:hAnsi="Times New Roman" w:cs="Times New Roman"/>
                <w:sz w:val="20"/>
                <w:szCs w:val="20"/>
              </w:rPr>
            </w:pPr>
            <w:r w:rsidRPr="00EB6E89">
              <w:rPr>
                <w:rFonts w:ascii="Times New Roman" w:hAnsi="Times New Roman" w:cs="Times New Roman"/>
                <w:sz w:val="20"/>
                <w:szCs w:val="20"/>
              </w:rPr>
              <w:t xml:space="preserve">Clear-cut understanding of </w:t>
            </w:r>
            <w:r w:rsidR="00EB6E89" w:rsidRPr="00EB6E89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Pr="00EB6E89">
              <w:rPr>
                <w:rFonts w:ascii="Times New Roman" w:hAnsi="Times New Roman" w:cs="Times New Roman"/>
                <w:sz w:val="20"/>
                <w:szCs w:val="20"/>
              </w:rPr>
              <w:t xml:space="preserve">categories of </w:t>
            </w:r>
            <w:r w:rsidR="00EB6E89" w:rsidRPr="00EB6E89">
              <w:rPr>
                <w:rFonts w:ascii="Times New Roman" w:hAnsi="Times New Roman" w:cs="Times New Roman"/>
                <w:sz w:val="20"/>
                <w:szCs w:val="20"/>
              </w:rPr>
              <w:t>prefabrication</w:t>
            </w:r>
          </w:p>
          <w:p w14:paraId="2C7434C6" w14:textId="46D9A872" w:rsidR="00C97579" w:rsidRPr="0052746E" w:rsidRDefault="00EB6E89" w:rsidP="00397772">
            <w:pPr>
              <w:pStyle w:val="ListParagraph"/>
              <w:numPr>
                <w:ilvl w:val="0"/>
                <w:numId w:val="18"/>
              </w:numPr>
              <w:ind w:left="300" w:hanging="283"/>
              <w:rPr>
                <w:rFonts w:ascii="Times New Roman" w:hAnsi="Times New Roman" w:cs="Times New Roman"/>
                <w:sz w:val="20"/>
                <w:szCs w:val="20"/>
              </w:rPr>
            </w:pPr>
            <w:r w:rsidRPr="00397772">
              <w:rPr>
                <w:rFonts w:ascii="Times New Roman" w:hAnsi="Times New Roman" w:cs="Times New Roman"/>
                <w:sz w:val="20"/>
                <w:szCs w:val="20"/>
              </w:rPr>
              <w:t>Easy to measure</w:t>
            </w:r>
          </w:p>
        </w:tc>
        <w:tc>
          <w:tcPr>
            <w:tcW w:w="3799" w:type="dxa"/>
            <w:tcBorders>
              <w:top w:val="single" w:sz="18" w:space="0" w:color="auto"/>
              <w:left w:val="single" w:sz="8" w:space="0" w:color="auto"/>
              <w:bottom w:val="single" w:sz="8" w:space="0" w:color="auto"/>
            </w:tcBorders>
          </w:tcPr>
          <w:p w14:paraId="0B256B3C" w14:textId="77777777" w:rsidR="00EB6E89" w:rsidRPr="00EB6E89" w:rsidRDefault="00EB6E89" w:rsidP="00EB6E89">
            <w:pPr>
              <w:pStyle w:val="ListParagraph"/>
              <w:numPr>
                <w:ilvl w:val="0"/>
                <w:numId w:val="18"/>
              </w:numPr>
              <w:ind w:left="247" w:hanging="247"/>
              <w:rPr>
                <w:rFonts w:ascii="Times New Roman" w:hAnsi="Times New Roman" w:cs="Times New Roman"/>
                <w:sz w:val="20"/>
                <w:szCs w:val="20"/>
              </w:rPr>
            </w:pPr>
            <w:r w:rsidRPr="00EB6E89">
              <w:rPr>
                <w:rFonts w:ascii="Times New Roman" w:hAnsi="Times New Roman" w:cs="Times New Roman"/>
                <w:sz w:val="20"/>
                <w:szCs w:val="20"/>
              </w:rPr>
              <w:t xml:space="preserve">Clear-cut understanding of the percentage of prefabrication </w:t>
            </w:r>
          </w:p>
          <w:p w14:paraId="0B203015" w14:textId="2EF69804" w:rsidR="00547872" w:rsidRPr="00EB6E89" w:rsidRDefault="00C97579" w:rsidP="00EB6E89">
            <w:pPr>
              <w:pStyle w:val="ListParagraph"/>
              <w:numPr>
                <w:ilvl w:val="0"/>
                <w:numId w:val="18"/>
              </w:numPr>
              <w:ind w:left="247" w:hanging="247"/>
              <w:rPr>
                <w:rFonts w:ascii="Times New Roman" w:hAnsi="Times New Roman" w:cs="Times New Roman"/>
                <w:sz w:val="20"/>
                <w:szCs w:val="20"/>
              </w:rPr>
            </w:pPr>
            <w:r w:rsidRPr="00EB6E89">
              <w:rPr>
                <w:rFonts w:ascii="Times New Roman" w:hAnsi="Times New Roman" w:cs="Times New Roman"/>
                <w:sz w:val="20"/>
                <w:szCs w:val="20"/>
              </w:rPr>
              <w:t>Easy to communicate</w:t>
            </w:r>
          </w:p>
          <w:p w14:paraId="01195997" w14:textId="3128CE37" w:rsidR="00C97579" w:rsidRPr="00EB6E89" w:rsidRDefault="00C97579" w:rsidP="00EB6E89">
            <w:pPr>
              <w:pStyle w:val="ListParagraph"/>
              <w:numPr>
                <w:ilvl w:val="0"/>
                <w:numId w:val="18"/>
              </w:numPr>
              <w:ind w:left="247" w:hanging="247"/>
              <w:rPr>
                <w:rFonts w:ascii="Times New Roman" w:hAnsi="Times New Roman" w:cs="Times New Roman"/>
                <w:sz w:val="20"/>
                <w:szCs w:val="20"/>
              </w:rPr>
            </w:pPr>
            <w:r w:rsidRPr="00EB6E89">
              <w:rPr>
                <w:rFonts w:ascii="Times New Roman" w:hAnsi="Times New Roman" w:cs="Times New Roman"/>
                <w:sz w:val="20"/>
                <w:szCs w:val="20"/>
              </w:rPr>
              <w:t xml:space="preserve">Can enable a </w:t>
            </w:r>
            <w:r w:rsidR="00EB6E89" w:rsidRPr="00EB6E89">
              <w:rPr>
                <w:rFonts w:ascii="Times New Roman" w:hAnsi="Times New Roman" w:cs="Times New Roman"/>
                <w:sz w:val="20"/>
                <w:szCs w:val="20"/>
              </w:rPr>
              <w:t>series of numerical tests</w:t>
            </w:r>
          </w:p>
        </w:tc>
      </w:tr>
      <w:tr w:rsidR="00547872" w:rsidRPr="0052746E" w14:paraId="464261DD" w14:textId="77777777" w:rsidTr="00150933">
        <w:trPr>
          <w:trHeight w:val="589"/>
          <w:jc w:val="center"/>
        </w:trPr>
        <w:tc>
          <w:tcPr>
            <w:tcW w:w="1560" w:type="dxa"/>
            <w:tcBorders>
              <w:top w:val="single" w:sz="8" w:space="0" w:color="auto"/>
              <w:bottom w:val="single" w:sz="18" w:space="0" w:color="auto"/>
              <w:right w:val="single" w:sz="8" w:space="0" w:color="auto"/>
            </w:tcBorders>
          </w:tcPr>
          <w:p w14:paraId="2D70B12B" w14:textId="77777777" w:rsidR="00547872" w:rsidRPr="0052746E" w:rsidRDefault="00547872" w:rsidP="00CA0DB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2746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eaknesses</w:t>
            </w:r>
          </w:p>
        </w:tc>
        <w:tc>
          <w:tcPr>
            <w:tcW w:w="3685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</w:tcPr>
          <w:p w14:paraId="5749941D" w14:textId="434DF753" w:rsidR="00547872" w:rsidRPr="00EB6E89" w:rsidRDefault="00547872" w:rsidP="00EB6E89">
            <w:pPr>
              <w:pStyle w:val="ListParagraph"/>
              <w:numPr>
                <w:ilvl w:val="0"/>
                <w:numId w:val="19"/>
              </w:numPr>
              <w:ind w:left="300" w:hanging="283"/>
              <w:rPr>
                <w:rFonts w:ascii="Times New Roman" w:hAnsi="Times New Roman" w:cs="Times New Roman"/>
                <w:sz w:val="20"/>
                <w:szCs w:val="20"/>
              </w:rPr>
            </w:pPr>
            <w:r w:rsidRPr="00EB6E89">
              <w:rPr>
                <w:rFonts w:ascii="Times New Roman" w:hAnsi="Times New Roman" w:cs="Times New Roman"/>
                <w:sz w:val="20"/>
                <w:szCs w:val="20"/>
              </w:rPr>
              <w:t xml:space="preserve">The volume of prefabrication is not </w:t>
            </w:r>
            <w:r w:rsidR="008813C0" w:rsidRPr="00EB6E89">
              <w:rPr>
                <w:rFonts w:ascii="Times New Roman" w:hAnsi="Times New Roman" w:cs="Times New Roman"/>
                <w:sz w:val="20"/>
                <w:szCs w:val="20"/>
              </w:rPr>
              <w:t>considered</w:t>
            </w:r>
          </w:p>
        </w:tc>
        <w:tc>
          <w:tcPr>
            <w:tcW w:w="3799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</w:tcBorders>
          </w:tcPr>
          <w:p w14:paraId="245E6B0B" w14:textId="266D6440" w:rsidR="00EB6E89" w:rsidRDefault="00EB6E89" w:rsidP="00EB6E89">
            <w:pPr>
              <w:pStyle w:val="ListParagraph"/>
              <w:numPr>
                <w:ilvl w:val="0"/>
                <w:numId w:val="19"/>
              </w:numPr>
              <w:ind w:left="247" w:hanging="247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ed a lot of effort to collect the data</w:t>
            </w:r>
          </w:p>
          <w:p w14:paraId="3CC4000A" w14:textId="67FB0792" w:rsidR="00547872" w:rsidRPr="00EB6E89" w:rsidRDefault="00547872" w:rsidP="00EB6E89">
            <w:pPr>
              <w:pStyle w:val="ListParagraph"/>
              <w:numPr>
                <w:ilvl w:val="0"/>
                <w:numId w:val="19"/>
              </w:numPr>
              <w:ind w:left="247" w:hanging="247"/>
              <w:rPr>
                <w:rFonts w:ascii="Times New Roman" w:hAnsi="Times New Roman" w:cs="Times New Roman"/>
                <w:sz w:val="20"/>
                <w:szCs w:val="20"/>
              </w:rPr>
            </w:pPr>
            <w:r w:rsidRPr="00EB6E89">
              <w:rPr>
                <w:rFonts w:ascii="Times New Roman" w:hAnsi="Times New Roman" w:cs="Times New Roman"/>
                <w:sz w:val="20"/>
                <w:szCs w:val="20"/>
              </w:rPr>
              <w:t xml:space="preserve">Form of prefabrication </w:t>
            </w:r>
            <w:r w:rsidR="00546299" w:rsidRPr="00EB6E89">
              <w:rPr>
                <w:rFonts w:ascii="Times New Roman" w:hAnsi="Times New Roman" w:cs="Times New Roman"/>
                <w:sz w:val="20"/>
                <w:szCs w:val="20"/>
              </w:rPr>
              <w:t>is</w:t>
            </w:r>
            <w:r w:rsidRPr="00EB6E89">
              <w:rPr>
                <w:rFonts w:ascii="Times New Roman" w:hAnsi="Times New Roman" w:cs="Times New Roman"/>
                <w:sz w:val="20"/>
                <w:szCs w:val="20"/>
              </w:rPr>
              <w:t xml:space="preserve"> unknown</w:t>
            </w:r>
          </w:p>
        </w:tc>
      </w:tr>
    </w:tbl>
    <w:p w14:paraId="271EA815" w14:textId="561A1A23" w:rsidR="00547872" w:rsidRDefault="00547872" w:rsidP="00CA0DB6">
      <w:pPr>
        <w:snapToGrid w:val="0"/>
        <w:spacing w:after="0" w:line="30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128E34D" w14:textId="77777777" w:rsidR="00BD0EFA" w:rsidRPr="00E024F0" w:rsidRDefault="00BD0EFA" w:rsidP="00EA6F0E">
      <w:pPr>
        <w:snapToGrid w:val="0"/>
        <w:spacing w:after="0" w:line="30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DD8DC1F" w14:textId="321CD9DE" w:rsidR="00F85103" w:rsidRPr="00E65947" w:rsidRDefault="00F85103" w:rsidP="009826DD">
      <w:pPr>
        <w:snapToGrid w:val="0"/>
        <w:spacing w:after="0" w:line="300" w:lineRule="auto"/>
        <w:contextualSpacing/>
        <w:jc w:val="center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E65947">
        <w:rPr>
          <w:rFonts w:ascii="Times New Roman" w:hAnsi="Times New Roman" w:cs="Times New Roman"/>
          <w:bCs/>
          <w:sz w:val="24"/>
          <w:szCs w:val="24"/>
        </w:rPr>
        <w:t xml:space="preserve">Table </w:t>
      </w:r>
      <w:r w:rsidR="004D7023">
        <w:rPr>
          <w:rFonts w:ascii="Times New Roman" w:hAnsi="Times New Roman" w:cs="Times New Roman"/>
          <w:bCs/>
          <w:sz w:val="24"/>
          <w:szCs w:val="24"/>
        </w:rPr>
        <w:t>4</w:t>
      </w:r>
      <w:r w:rsidRPr="00E65947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4D7023">
        <w:rPr>
          <w:rFonts w:ascii="Times New Roman" w:hAnsi="Times New Roman" w:cs="Times New Roman"/>
          <w:bCs/>
          <w:sz w:val="24"/>
          <w:szCs w:val="24"/>
        </w:rPr>
        <w:t>Pr</w:t>
      </w:r>
      <w:r w:rsidRPr="00E65947">
        <w:rPr>
          <w:rFonts w:ascii="Times New Roman" w:hAnsi="Times New Roman" w:cs="Times New Roman"/>
          <w:bCs/>
          <w:sz w:val="24"/>
          <w:szCs w:val="24"/>
        </w:rPr>
        <w:t>ofile</w:t>
      </w:r>
      <w:r w:rsidR="004D7023">
        <w:rPr>
          <w:rFonts w:ascii="Times New Roman" w:hAnsi="Times New Roman" w:cs="Times New Roman"/>
          <w:bCs/>
          <w:sz w:val="24"/>
          <w:szCs w:val="24"/>
        </w:rPr>
        <w:t>s</w:t>
      </w:r>
      <w:r w:rsidRPr="00E65947">
        <w:rPr>
          <w:rFonts w:ascii="Times New Roman" w:hAnsi="Times New Roman" w:cs="Times New Roman"/>
          <w:bCs/>
          <w:sz w:val="24"/>
          <w:szCs w:val="24"/>
        </w:rPr>
        <w:t xml:space="preserve"> of </w:t>
      </w:r>
      <w:r w:rsidR="004D7023">
        <w:rPr>
          <w:rFonts w:ascii="Times New Roman" w:hAnsi="Times New Roman" w:cs="Times New Roman"/>
          <w:bCs/>
          <w:sz w:val="24"/>
          <w:szCs w:val="24"/>
        </w:rPr>
        <w:t>the s</w:t>
      </w:r>
      <w:r w:rsidRPr="00E65947">
        <w:rPr>
          <w:rFonts w:ascii="Times New Roman" w:hAnsi="Times New Roman" w:cs="Times New Roman"/>
          <w:bCs/>
          <w:sz w:val="24"/>
          <w:szCs w:val="24"/>
        </w:rPr>
        <w:t xml:space="preserve">elected </w:t>
      </w:r>
      <w:r w:rsidR="004D7023">
        <w:rPr>
          <w:rFonts w:ascii="Times New Roman" w:hAnsi="Times New Roman" w:cs="Times New Roman"/>
          <w:bCs/>
          <w:sz w:val="24"/>
          <w:szCs w:val="24"/>
        </w:rPr>
        <w:t>c</w:t>
      </w:r>
      <w:r w:rsidRPr="00E65947">
        <w:rPr>
          <w:rFonts w:ascii="Times New Roman" w:hAnsi="Times New Roman" w:cs="Times New Roman"/>
          <w:bCs/>
          <w:sz w:val="24"/>
          <w:szCs w:val="24"/>
        </w:rPr>
        <w:t xml:space="preserve">ase </w:t>
      </w:r>
      <w:r w:rsidR="004D7023">
        <w:rPr>
          <w:rFonts w:ascii="Times New Roman" w:hAnsi="Times New Roman" w:cs="Times New Roman"/>
          <w:bCs/>
          <w:sz w:val="24"/>
          <w:szCs w:val="24"/>
        </w:rPr>
        <w:t>p</w:t>
      </w:r>
      <w:r w:rsidRPr="00E65947">
        <w:rPr>
          <w:rFonts w:ascii="Times New Roman" w:hAnsi="Times New Roman" w:cs="Times New Roman"/>
          <w:bCs/>
          <w:sz w:val="24"/>
          <w:szCs w:val="24"/>
        </w:rPr>
        <w:t>rojects in Hong Kong</w:t>
      </w:r>
      <w:r w:rsidR="00230B83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tbl>
      <w:tblPr>
        <w:tblStyle w:val="TableGrid"/>
        <w:tblW w:w="6091" w:type="dxa"/>
        <w:jc w:val="center"/>
        <w:tblLayout w:type="fixed"/>
        <w:tblLook w:val="04A0" w:firstRow="1" w:lastRow="0" w:firstColumn="1" w:lastColumn="0" w:noHBand="0" w:noVBand="1"/>
      </w:tblPr>
      <w:tblGrid>
        <w:gridCol w:w="851"/>
        <w:gridCol w:w="1559"/>
        <w:gridCol w:w="1696"/>
        <w:gridCol w:w="992"/>
        <w:gridCol w:w="993"/>
      </w:tblGrid>
      <w:tr w:rsidR="00E65947" w:rsidRPr="009C311F" w14:paraId="68A504BE" w14:textId="77777777" w:rsidTr="00711B1A">
        <w:trPr>
          <w:trHeight w:val="476"/>
          <w:jc w:val="center"/>
        </w:trPr>
        <w:tc>
          <w:tcPr>
            <w:tcW w:w="851" w:type="dxa"/>
            <w:tcBorders>
              <w:left w:val="nil"/>
            </w:tcBorders>
          </w:tcPr>
          <w:p w14:paraId="63817391" w14:textId="77777777" w:rsidR="00E65947" w:rsidRPr="009C311F" w:rsidRDefault="00E65947" w:rsidP="00CA0DB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D</w:t>
            </w:r>
          </w:p>
        </w:tc>
        <w:tc>
          <w:tcPr>
            <w:tcW w:w="1559" w:type="dxa"/>
          </w:tcPr>
          <w:p w14:paraId="19FE93EF" w14:textId="3FEBCA53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act Sum (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million </w:t>
            </w:r>
            <w:r w:rsidR="009826D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KD</w:t>
            </w:r>
            <w:r w:rsidRPr="009C31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696" w:type="dxa"/>
          </w:tcPr>
          <w:p w14:paraId="567E0A2B" w14:textId="62E33FEE" w:rsidR="00E65947" w:rsidRPr="009C311F" w:rsidRDefault="00E65947" w:rsidP="00E6594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tal Gross Floor Area (m</w:t>
            </w:r>
            <w:r w:rsidRPr="009C311F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  <w:r w:rsidRPr="009C31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) </w:t>
            </w:r>
          </w:p>
        </w:tc>
        <w:tc>
          <w:tcPr>
            <w:tcW w:w="992" w:type="dxa"/>
          </w:tcPr>
          <w:p w14:paraId="41BF0FA5" w14:textId="7064F0EC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ient</w:t>
            </w:r>
          </w:p>
        </w:tc>
        <w:tc>
          <w:tcPr>
            <w:tcW w:w="993" w:type="dxa"/>
            <w:tcBorders>
              <w:right w:val="nil"/>
            </w:tcBorders>
          </w:tcPr>
          <w:p w14:paraId="59C7FF96" w14:textId="77777777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</w:t>
            </w:r>
          </w:p>
        </w:tc>
      </w:tr>
      <w:tr w:rsidR="00E65947" w:rsidRPr="009C311F" w14:paraId="599C8A47" w14:textId="77777777" w:rsidTr="00241AFE">
        <w:trPr>
          <w:trHeight w:val="230"/>
          <w:jc w:val="center"/>
        </w:trPr>
        <w:tc>
          <w:tcPr>
            <w:tcW w:w="851" w:type="dxa"/>
            <w:tcBorders>
              <w:left w:val="nil"/>
            </w:tcBorders>
          </w:tcPr>
          <w:p w14:paraId="1DB3D267" w14:textId="77777777" w:rsidR="00E65947" w:rsidRPr="009C311F" w:rsidRDefault="00E65947" w:rsidP="00CA0DB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1</w:t>
            </w:r>
          </w:p>
        </w:tc>
        <w:tc>
          <w:tcPr>
            <w:tcW w:w="1559" w:type="dxa"/>
          </w:tcPr>
          <w:p w14:paraId="680B8C8E" w14:textId="20DF6876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542</w:t>
            </w:r>
            <w:r w:rsidR="0008624D">
              <w:rPr>
                <w:rFonts w:ascii="Times New Roman" w:hAnsi="Times New Roman" w:cs="Times New Roman"/>
                <w:sz w:val="20"/>
                <w:szCs w:val="20"/>
              </w:rPr>
              <w:t>.50</w:t>
            </w:r>
          </w:p>
        </w:tc>
        <w:tc>
          <w:tcPr>
            <w:tcW w:w="1696" w:type="dxa"/>
          </w:tcPr>
          <w:p w14:paraId="1E1C0525" w14:textId="4F070675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  <w:r w:rsidR="009113D4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318</w:t>
            </w:r>
          </w:p>
        </w:tc>
        <w:tc>
          <w:tcPr>
            <w:tcW w:w="992" w:type="dxa"/>
          </w:tcPr>
          <w:p w14:paraId="1B419B9E" w14:textId="45688838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ublic</w:t>
            </w:r>
          </w:p>
        </w:tc>
        <w:tc>
          <w:tcPr>
            <w:tcW w:w="993" w:type="dxa"/>
            <w:tcBorders>
              <w:right w:val="nil"/>
            </w:tcBorders>
          </w:tcPr>
          <w:p w14:paraId="3EFBB6B1" w14:textId="77777777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</w:tr>
      <w:tr w:rsidR="00E65947" w:rsidRPr="009C311F" w14:paraId="04571B2A" w14:textId="77777777" w:rsidTr="00241AFE">
        <w:trPr>
          <w:trHeight w:val="255"/>
          <w:jc w:val="center"/>
        </w:trPr>
        <w:tc>
          <w:tcPr>
            <w:tcW w:w="851" w:type="dxa"/>
            <w:tcBorders>
              <w:left w:val="nil"/>
            </w:tcBorders>
          </w:tcPr>
          <w:p w14:paraId="6571A7CC" w14:textId="77777777" w:rsidR="00E65947" w:rsidRPr="009C311F" w:rsidRDefault="00E65947" w:rsidP="00CA0DB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2</w:t>
            </w:r>
          </w:p>
        </w:tc>
        <w:tc>
          <w:tcPr>
            <w:tcW w:w="1559" w:type="dxa"/>
          </w:tcPr>
          <w:p w14:paraId="16BE9327" w14:textId="712C7DBF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2,233</w:t>
            </w:r>
            <w:r w:rsidR="00D70B32">
              <w:rPr>
                <w:rFonts w:ascii="Times New Roman" w:hAnsi="Times New Roman" w:cs="Times New Roman"/>
                <w:sz w:val="20"/>
                <w:szCs w:val="20"/>
              </w:rPr>
              <w:t>.00</w:t>
            </w:r>
          </w:p>
        </w:tc>
        <w:tc>
          <w:tcPr>
            <w:tcW w:w="1696" w:type="dxa"/>
          </w:tcPr>
          <w:p w14:paraId="28200FDE" w14:textId="41255DC2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162</w:t>
            </w:r>
            <w:r w:rsidR="009113D4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398</w:t>
            </w:r>
          </w:p>
        </w:tc>
        <w:tc>
          <w:tcPr>
            <w:tcW w:w="992" w:type="dxa"/>
          </w:tcPr>
          <w:p w14:paraId="549F0FFA" w14:textId="33894F33" w:rsidR="00E65947" w:rsidRPr="009C311F" w:rsidRDefault="000B69E5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ublic</w:t>
            </w:r>
          </w:p>
        </w:tc>
        <w:tc>
          <w:tcPr>
            <w:tcW w:w="993" w:type="dxa"/>
            <w:tcBorders>
              <w:right w:val="nil"/>
            </w:tcBorders>
          </w:tcPr>
          <w:p w14:paraId="7534C42E" w14:textId="77777777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</w:tr>
      <w:tr w:rsidR="00E65947" w:rsidRPr="009C311F" w14:paraId="6994072B" w14:textId="77777777" w:rsidTr="00241AFE">
        <w:trPr>
          <w:trHeight w:val="255"/>
          <w:jc w:val="center"/>
        </w:trPr>
        <w:tc>
          <w:tcPr>
            <w:tcW w:w="851" w:type="dxa"/>
            <w:tcBorders>
              <w:left w:val="nil"/>
            </w:tcBorders>
          </w:tcPr>
          <w:p w14:paraId="1CB9D6E1" w14:textId="77777777" w:rsidR="00E65947" w:rsidRPr="009C311F" w:rsidRDefault="00E65947" w:rsidP="00CA0DB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3</w:t>
            </w:r>
          </w:p>
        </w:tc>
        <w:tc>
          <w:tcPr>
            <w:tcW w:w="1559" w:type="dxa"/>
          </w:tcPr>
          <w:p w14:paraId="496D5825" w14:textId="5C1972AF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2,580</w:t>
            </w:r>
            <w:r w:rsidR="00D70B32">
              <w:rPr>
                <w:rFonts w:ascii="Times New Roman" w:hAnsi="Times New Roman" w:cs="Times New Roman"/>
                <w:sz w:val="20"/>
                <w:szCs w:val="20"/>
              </w:rPr>
              <w:t>.00</w:t>
            </w:r>
          </w:p>
        </w:tc>
        <w:tc>
          <w:tcPr>
            <w:tcW w:w="1696" w:type="dxa"/>
          </w:tcPr>
          <w:p w14:paraId="02DB5903" w14:textId="5C5CFB46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183</w:t>
            </w:r>
            <w:r w:rsidR="009113D4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003</w:t>
            </w:r>
          </w:p>
        </w:tc>
        <w:tc>
          <w:tcPr>
            <w:tcW w:w="992" w:type="dxa"/>
          </w:tcPr>
          <w:p w14:paraId="4BB08974" w14:textId="73ADC036" w:rsidR="00E65947" w:rsidRPr="009C311F" w:rsidRDefault="000B69E5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ublic</w:t>
            </w:r>
          </w:p>
        </w:tc>
        <w:tc>
          <w:tcPr>
            <w:tcW w:w="993" w:type="dxa"/>
            <w:tcBorders>
              <w:right w:val="nil"/>
            </w:tcBorders>
          </w:tcPr>
          <w:p w14:paraId="4E95F2E4" w14:textId="77777777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</w:tr>
      <w:tr w:rsidR="00E65947" w:rsidRPr="009C311F" w14:paraId="1B7FDEE8" w14:textId="77777777" w:rsidTr="00241AFE">
        <w:trPr>
          <w:trHeight w:val="237"/>
          <w:jc w:val="center"/>
        </w:trPr>
        <w:tc>
          <w:tcPr>
            <w:tcW w:w="851" w:type="dxa"/>
            <w:tcBorders>
              <w:left w:val="nil"/>
            </w:tcBorders>
          </w:tcPr>
          <w:p w14:paraId="6EE3DD80" w14:textId="77777777" w:rsidR="00E65947" w:rsidRPr="009C311F" w:rsidRDefault="00E65947" w:rsidP="00CA0DB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4</w:t>
            </w:r>
          </w:p>
        </w:tc>
        <w:tc>
          <w:tcPr>
            <w:tcW w:w="1559" w:type="dxa"/>
          </w:tcPr>
          <w:p w14:paraId="69F1EF3E" w14:textId="2D2E129D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2,105</w:t>
            </w:r>
            <w:r w:rsidR="00D70B32">
              <w:rPr>
                <w:rFonts w:ascii="Times New Roman" w:hAnsi="Times New Roman" w:cs="Times New Roman"/>
                <w:sz w:val="20"/>
                <w:szCs w:val="20"/>
              </w:rPr>
              <w:t>.00</w:t>
            </w:r>
          </w:p>
        </w:tc>
        <w:tc>
          <w:tcPr>
            <w:tcW w:w="1696" w:type="dxa"/>
          </w:tcPr>
          <w:p w14:paraId="01740EF8" w14:textId="1E80B6FF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117</w:t>
            </w:r>
            <w:r w:rsidR="009113D4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992</w:t>
            </w:r>
          </w:p>
        </w:tc>
        <w:tc>
          <w:tcPr>
            <w:tcW w:w="992" w:type="dxa"/>
          </w:tcPr>
          <w:p w14:paraId="433F73C1" w14:textId="6A855C4A" w:rsidR="00E65947" w:rsidRPr="009C311F" w:rsidRDefault="000B69E5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ublic</w:t>
            </w:r>
          </w:p>
        </w:tc>
        <w:tc>
          <w:tcPr>
            <w:tcW w:w="993" w:type="dxa"/>
            <w:tcBorders>
              <w:right w:val="nil"/>
            </w:tcBorders>
          </w:tcPr>
          <w:p w14:paraId="74487A11" w14:textId="77777777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</w:tr>
      <w:tr w:rsidR="00E65947" w:rsidRPr="009C311F" w14:paraId="233EFBF8" w14:textId="77777777" w:rsidTr="00241AFE">
        <w:trPr>
          <w:trHeight w:val="182"/>
          <w:jc w:val="center"/>
        </w:trPr>
        <w:tc>
          <w:tcPr>
            <w:tcW w:w="851" w:type="dxa"/>
            <w:tcBorders>
              <w:left w:val="nil"/>
            </w:tcBorders>
          </w:tcPr>
          <w:p w14:paraId="13972028" w14:textId="77777777" w:rsidR="00E65947" w:rsidRPr="009C311F" w:rsidRDefault="00E65947" w:rsidP="00CA0DB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5</w:t>
            </w:r>
          </w:p>
        </w:tc>
        <w:tc>
          <w:tcPr>
            <w:tcW w:w="1559" w:type="dxa"/>
          </w:tcPr>
          <w:p w14:paraId="0EFE60B3" w14:textId="25E788C0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1,142</w:t>
            </w:r>
            <w:r w:rsidR="00D70B3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D70B3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96" w:type="dxa"/>
          </w:tcPr>
          <w:p w14:paraId="4FD066E1" w14:textId="404CAB24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85</w:t>
            </w:r>
            <w:r w:rsidR="009113D4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77</w:t>
            </w:r>
            <w:r w:rsidR="001054E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92" w:type="dxa"/>
          </w:tcPr>
          <w:p w14:paraId="4E249522" w14:textId="74DD86AF" w:rsidR="00E65947" w:rsidRPr="009C311F" w:rsidRDefault="000B69E5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ublic</w:t>
            </w:r>
          </w:p>
        </w:tc>
        <w:tc>
          <w:tcPr>
            <w:tcW w:w="993" w:type="dxa"/>
            <w:tcBorders>
              <w:right w:val="nil"/>
            </w:tcBorders>
          </w:tcPr>
          <w:p w14:paraId="6C7A19DC" w14:textId="77777777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</w:tr>
      <w:tr w:rsidR="00E65947" w:rsidRPr="009C311F" w14:paraId="6DB2CE46" w14:textId="77777777" w:rsidTr="00241AFE">
        <w:trPr>
          <w:trHeight w:val="191"/>
          <w:jc w:val="center"/>
        </w:trPr>
        <w:tc>
          <w:tcPr>
            <w:tcW w:w="851" w:type="dxa"/>
            <w:tcBorders>
              <w:left w:val="nil"/>
            </w:tcBorders>
          </w:tcPr>
          <w:p w14:paraId="42551410" w14:textId="77777777" w:rsidR="00E65947" w:rsidRPr="009C311F" w:rsidRDefault="00E65947" w:rsidP="00CA0DB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6</w:t>
            </w:r>
          </w:p>
        </w:tc>
        <w:tc>
          <w:tcPr>
            <w:tcW w:w="1559" w:type="dxa"/>
          </w:tcPr>
          <w:p w14:paraId="03529294" w14:textId="4170FFD4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1,232</w:t>
            </w:r>
            <w:r w:rsidR="00D70B3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D70B32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696" w:type="dxa"/>
          </w:tcPr>
          <w:p w14:paraId="11CDDEBB" w14:textId="421D9B65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120</w:t>
            </w:r>
            <w:r w:rsidR="009113D4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45</w:t>
            </w:r>
            <w:r w:rsidR="001054E0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992" w:type="dxa"/>
          </w:tcPr>
          <w:p w14:paraId="37BF6A3F" w14:textId="63F96657" w:rsidR="00E65947" w:rsidRPr="009C311F" w:rsidRDefault="000B69E5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ublic</w:t>
            </w:r>
          </w:p>
        </w:tc>
        <w:tc>
          <w:tcPr>
            <w:tcW w:w="993" w:type="dxa"/>
            <w:tcBorders>
              <w:right w:val="nil"/>
            </w:tcBorders>
          </w:tcPr>
          <w:p w14:paraId="455BCC20" w14:textId="77777777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</w:tr>
      <w:tr w:rsidR="00E65947" w:rsidRPr="009C311F" w14:paraId="03987628" w14:textId="77777777" w:rsidTr="00241AFE">
        <w:trPr>
          <w:trHeight w:val="210"/>
          <w:jc w:val="center"/>
        </w:trPr>
        <w:tc>
          <w:tcPr>
            <w:tcW w:w="851" w:type="dxa"/>
            <w:tcBorders>
              <w:left w:val="nil"/>
            </w:tcBorders>
          </w:tcPr>
          <w:p w14:paraId="7FA04DC9" w14:textId="77777777" w:rsidR="00E65947" w:rsidRPr="009C311F" w:rsidRDefault="00E65947" w:rsidP="00CA0DB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7</w:t>
            </w:r>
          </w:p>
        </w:tc>
        <w:tc>
          <w:tcPr>
            <w:tcW w:w="1559" w:type="dxa"/>
          </w:tcPr>
          <w:p w14:paraId="5EE16D8B" w14:textId="74A7CC99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2,399</w:t>
            </w:r>
            <w:r w:rsidR="00D70B32">
              <w:rPr>
                <w:rFonts w:ascii="Times New Roman" w:hAnsi="Times New Roman" w:cs="Times New Roman"/>
                <w:sz w:val="20"/>
                <w:szCs w:val="20"/>
              </w:rPr>
              <w:t>.00</w:t>
            </w:r>
          </w:p>
        </w:tc>
        <w:tc>
          <w:tcPr>
            <w:tcW w:w="1696" w:type="dxa"/>
          </w:tcPr>
          <w:p w14:paraId="093447B7" w14:textId="409775D9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201</w:t>
            </w:r>
            <w:r w:rsidR="009113D4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59</w:t>
            </w:r>
            <w:r w:rsidR="001054E0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992" w:type="dxa"/>
          </w:tcPr>
          <w:p w14:paraId="404D614B" w14:textId="40246978" w:rsidR="00E65947" w:rsidRPr="009C311F" w:rsidRDefault="000B69E5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ublic</w:t>
            </w:r>
          </w:p>
        </w:tc>
        <w:tc>
          <w:tcPr>
            <w:tcW w:w="993" w:type="dxa"/>
            <w:tcBorders>
              <w:right w:val="nil"/>
            </w:tcBorders>
          </w:tcPr>
          <w:p w14:paraId="739A5AC0" w14:textId="77777777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</w:tr>
      <w:tr w:rsidR="00E65947" w:rsidRPr="009C311F" w14:paraId="25078135" w14:textId="77777777" w:rsidTr="00241AFE">
        <w:trPr>
          <w:trHeight w:val="237"/>
          <w:jc w:val="center"/>
        </w:trPr>
        <w:tc>
          <w:tcPr>
            <w:tcW w:w="851" w:type="dxa"/>
            <w:tcBorders>
              <w:left w:val="nil"/>
            </w:tcBorders>
          </w:tcPr>
          <w:p w14:paraId="0AF9A07F" w14:textId="77777777" w:rsidR="00E65947" w:rsidRPr="009C311F" w:rsidRDefault="00E65947" w:rsidP="00CA0DB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8</w:t>
            </w:r>
          </w:p>
        </w:tc>
        <w:tc>
          <w:tcPr>
            <w:tcW w:w="1559" w:type="dxa"/>
          </w:tcPr>
          <w:p w14:paraId="73191863" w14:textId="3253DCD0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516</w:t>
            </w:r>
            <w:r w:rsidR="00D70B3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696" w:type="dxa"/>
          </w:tcPr>
          <w:p w14:paraId="24C98840" w14:textId="257A8F04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  <w:r w:rsidR="009113D4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871</w:t>
            </w:r>
          </w:p>
        </w:tc>
        <w:tc>
          <w:tcPr>
            <w:tcW w:w="992" w:type="dxa"/>
          </w:tcPr>
          <w:p w14:paraId="3212DA6C" w14:textId="26F779BD" w:rsidR="00E65947" w:rsidRPr="009C311F" w:rsidRDefault="000B69E5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ublic</w:t>
            </w:r>
          </w:p>
        </w:tc>
        <w:tc>
          <w:tcPr>
            <w:tcW w:w="993" w:type="dxa"/>
            <w:tcBorders>
              <w:right w:val="nil"/>
            </w:tcBorders>
          </w:tcPr>
          <w:p w14:paraId="185236A8" w14:textId="77777777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</w:tr>
      <w:tr w:rsidR="00E65947" w:rsidRPr="009C311F" w14:paraId="03E316BC" w14:textId="77777777" w:rsidTr="00241AFE">
        <w:trPr>
          <w:trHeight w:val="255"/>
          <w:jc w:val="center"/>
        </w:trPr>
        <w:tc>
          <w:tcPr>
            <w:tcW w:w="851" w:type="dxa"/>
            <w:tcBorders>
              <w:left w:val="nil"/>
            </w:tcBorders>
          </w:tcPr>
          <w:p w14:paraId="2BF48E3F" w14:textId="77777777" w:rsidR="00E65947" w:rsidRPr="009C311F" w:rsidRDefault="00E65947" w:rsidP="00CA0DB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9</w:t>
            </w:r>
          </w:p>
        </w:tc>
        <w:tc>
          <w:tcPr>
            <w:tcW w:w="1559" w:type="dxa"/>
          </w:tcPr>
          <w:p w14:paraId="3E098B70" w14:textId="31B9C4BC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560</w:t>
            </w:r>
            <w:r w:rsidR="00D70B3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00</w:t>
            </w:r>
          </w:p>
        </w:tc>
        <w:tc>
          <w:tcPr>
            <w:tcW w:w="1696" w:type="dxa"/>
          </w:tcPr>
          <w:p w14:paraId="0F372E1E" w14:textId="79607442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  <w:r w:rsidR="009113D4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67</w:t>
            </w:r>
            <w:r w:rsidR="001054E0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992" w:type="dxa"/>
          </w:tcPr>
          <w:p w14:paraId="54CBFD4D" w14:textId="2B031F54" w:rsidR="00E65947" w:rsidRPr="009C311F" w:rsidRDefault="000B69E5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ublic</w:t>
            </w:r>
          </w:p>
        </w:tc>
        <w:tc>
          <w:tcPr>
            <w:tcW w:w="993" w:type="dxa"/>
            <w:tcBorders>
              <w:right w:val="nil"/>
            </w:tcBorders>
          </w:tcPr>
          <w:p w14:paraId="30C154E8" w14:textId="77777777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</w:tr>
      <w:tr w:rsidR="00E65947" w:rsidRPr="009C311F" w14:paraId="254EE4DD" w14:textId="77777777" w:rsidTr="00241AFE">
        <w:trPr>
          <w:trHeight w:val="164"/>
          <w:jc w:val="center"/>
        </w:trPr>
        <w:tc>
          <w:tcPr>
            <w:tcW w:w="851" w:type="dxa"/>
            <w:tcBorders>
              <w:left w:val="nil"/>
            </w:tcBorders>
          </w:tcPr>
          <w:p w14:paraId="39EBE497" w14:textId="77777777" w:rsidR="00E65947" w:rsidRPr="009C311F" w:rsidRDefault="00E65947" w:rsidP="00CA0DB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10</w:t>
            </w:r>
          </w:p>
        </w:tc>
        <w:tc>
          <w:tcPr>
            <w:tcW w:w="1559" w:type="dxa"/>
          </w:tcPr>
          <w:p w14:paraId="7A827F62" w14:textId="6D825C33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1,722</w:t>
            </w:r>
            <w:r w:rsidR="00D70B32">
              <w:rPr>
                <w:rFonts w:ascii="Times New Roman" w:hAnsi="Times New Roman" w:cs="Times New Roman"/>
                <w:sz w:val="20"/>
                <w:szCs w:val="20"/>
              </w:rPr>
              <w:t>.00</w:t>
            </w:r>
          </w:p>
        </w:tc>
        <w:tc>
          <w:tcPr>
            <w:tcW w:w="1696" w:type="dxa"/>
          </w:tcPr>
          <w:p w14:paraId="7B5DC2EA" w14:textId="28291B4C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163</w:t>
            </w:r>
            <w:r w:rsidR="009113D4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75</w:t>
            </w:r>
            <w:r w:rsidR="001054E0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992" w:type="dxa"/>
          </w:tcPr>
          <w:p w14:paraId="26942866" w14:textId="28AE0582" w:rsidR="00E65947" w:rsidRPr="009C311F" w:rsidRDefault="000B69E5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ublic</w:t>
            </w:r>
          </w:p>
        </w:tc>
        <w:tc>
          <w:tcPr>
            <w:tcW w:w="993" w:type="dxa"/>
            <w:tcBorders>
              <w:right w:val="nil"/>
            </w:tcBorders>
          </w:tcPr>
          <w:p w14:paraId="1CDEAAE5" w14:textId="77777777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</w:tr>
      <w:tr w:rsidR="00E65947" w:rsidRPr="009C311F" w14:paraId="038D04AC" w14:textId="77777777" w:rsidTr="00241AFE">
        <w:trPr>
          <w:trHeight w:val="182"/>
          <w:jc w:val="center"/>
        </w:trPr>
        <w:tc>
          <w:tcPr>
            <w:tcW w:w="851" w:type="dxa"/>
            <w:tcBorders>
              <w:left w:val="nil"/>
            </w:tcBorders>
          </w:tcPr>
          <w:p w14:paraId="5EAECBAC" w14:textId="5D0CD1A9" w:rsidR="00E65947" w:rsidRPr="009C311F" w:rsidRDefault="00E65947" w:rsidP="00CA0DB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11</w:t>
            </w:r>
          </w:p>
        </w:tc>
        <w:tc>
          <w:tcPr>
            <w:tcW w:w="1559" w:type="dxa"/>
          </w:tcPr>
          <w:p w14:paraId="0FFFF6A8" w14:textId="394A2205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525</w:t>
            </w:r>
            <w:r w:rsidR="00D70B3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00</w:t>
            </w:r>
          </w:p>
        </w:tc>
        <w:tc>
          <w:tcPr>
            <w:tcW w:w="1696" w:type="dxa"/>
          </w:tcPr>
          <w:p w14:paraId="69A65715" w14:textId="3B799158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  <w:r w:rsidR="009113D4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1054E0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992" w:type="dxa"/>
          </w:tcPr>
          <w:p w14:paraId="1E2EC6A6" w14:textId="64139707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ivate</w:t>
            </w:r>
          </w:p>
        </w:tc>
        <w:tc>
          <w:tcPr>
            <w:tcW w:w="993" w:type="dxa"/>
            <w:tcBorders>
              <w:right w:val="nil"/>
            </w:tcBorders>
          </w:tcPr>
          <w:p w14:paraId="038795DD" w14:textId="77777777" w:rsidR="00E65947" w:rsidRPr="009C311F" w:rsidRDefault="00E65947" w:rsidP="009113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</w:tr>
      <w:tr w:rsidR="00E65947" w:rsidRPr="009C311F" w14:paraId="0335DBB8" w14:textId="77777777" w:rsidTr="001617DF">
        <w:trPr>
          <w:trHeight w:val="233"/>
          <w:jc w:val="center"/>
        </w:trPr>
        <w:tc>
          <w:tcPr>
            <w:tcW w:w="851" w:type="dxa"/>
            <w:tcBorders>
              <w:left w:val="nil"/>
            </w:tcBorders>
          </w:tcPr>
          <w:p w14:paraId="53F8F59A" w14:textId="11BDE6E8" w:rsidR="00E65947" w:rsidRPr="009C311F" w:rsidRDefault="00E65947" w:rsidP="001617D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12</w:t>
            </w:r>
          </w:p>
        </w:tc>
        <w:tc>
          <w:tcPr>
            <w:tcW w:w="1559" w:type="dxa"/>
          </w:tcPr>
          <w:p w14:paraId="548E31DE" w14:textId="5FFCD5D0" w:rsidR="00E65947" w:rsidRPr="009C311F" w:rsidRDefault="00E65947" w:rsidP="001617D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239</w:t>
            </w:r>
            <w:r w:rsidR="00D70B3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88</w:t>
            </w:r>
          </w:p>
        </w:tc>
        <w:tc>
          <w:tcPr>
            <w:tcW w:w="1696" w:type="dxa"/>
          </w:tcPr>
          <w:p w14:paraId="6E1C0616" w14:textId="4DAD7538" w:rsidR="00E65947" w:rsidRPr="009C311F" w:rsidRDefault="00E65947" w:rsidP="001617D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9113D4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432</w:t>
            </w:r>
          </w:p>
        </w:tc>
        <w:tc>
          <w:tcPr>
            <w:tcW w:w="992" w:type="dxa"/>
          </w:tcPr>
          <w:p w14:paraId="538F94E5" w14:textId="49332516" w:rsidR="00E65947" w:rsidRPr="009C311F" w:rsidRDefault="000B69E5" w:rsidP="001617D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ivate</w:t>
            </w:r>
          </w:p>
        </w:tc>
        <w:tc>
          <w:tcPr>
            <w:tcW w:w="993" w:type="dxa"/>
            <w:tcBorders>
              <w:right w:val="nil"/>
            </w:tcBorders>
          </w:tcPr>
          <w:p w14:paraId="464FECA2" w14:textId="77777777" w:rsidR="00E65947" w:rsidRPr="009C311F" w:rsidRDefault="00E65947" w:rsidP="001617D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</w:tr>
      <w:tr w:rsidR="00E65947" w:rsidRPr="009C311F" w14:paraId="5CED8868" w14:textId="77777777" w:rsidTr="00241AFE">
        <w:trPr>
          <w:trHeight w:val="228"/>
          <w:jc w:val="center"/>
        </w:trPr>
        <w:tc>
          <w:tcPr>
            <w:tcW w:w="851" w:type="dxa"/>
            <w:tcBorders>
              <w:left w:val="nil"/>
            </w:tcBorders>
          </w:tcPr>
          <w:p w14:paraId="443AE5A7" w14:textId="78B83A2D" w:rsidR="00E65947" w:rsidRPr="009C311F" w:rsidRDefault="00E65947" w:rsidP="001617D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13</w:t>
            </w:r>
          </w:p>
        </w:tc>
        <w:tc>
          <w:tcPr>
            <w:tcW w:w="1559" w:type="dxa"/>
          </w:tcPr>
          <w:p w14:paraId="01A7D76E" w14:textId="506FA48A" w:rsidR="00E65947" w:rsidRPr="009C311F" w:rsidRDefault="00E65947" w:rsidP="001617D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1,767</w:t>
            </w:r>
            <w:r w:rsidR="00D70B32">
              <w:rPr>
                <w:rFonts w:ascii="Times New Roman" w:hAnsi="Times New Roman" w:cs="Times New Roman"/>
                <w:sz w:val="20"/>
                <w:szCs w:val="20"/>
              </w:rPr>
              <w:t>.00</w:t>
            </w:r>
          </w:p>
        </w:tc>
        <w:tc>
          <w:tcPr>
            <w:tcW w:w="1696" w:type="dxa"/>
          </w:tcPr>
          <w:p w14:paraId="1F003AB4" w14:textId="47CA91A7" w:rsidR="00E65947" w:rsidRPr="009C311F" w:rsidRDefault="00E65947" w:rsidP="001617D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128</w:t>
            </w:r>
            <w:r w:rsidR="009113D4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54</w:t>
            </w:r>
            <w:r w:rsidR="001054E0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992" w:type="dxa"/>
          </w:tcPr>
          <w:p w14:paraId="12C5A165" w14:textId="18ED1AA0" w:rsidR="00E65947" w:rsidRPr="009C311F" w:rsidRDefault="000B69E5" w:rsidP="001617D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ivate</w:t>
            </w:r>
          </w:p>
        </w:tc>
        <w:tc>
          <w:tcPr>
            <w:tcW w:w="993" w:type="dxa"/>
            <w:tcBorders>
              <w:right w:val="nil"/>
            </w:tcBorders>
          </w:tcPr>
          <w:p w14:paraId="42CD66CC" w14:textId="77777777" w:rsidR="00E65947" w:rsidRPr="009C311F" w:rsidRDefault="00E65947" w:rsidP="001617D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</w:tr>
      <w:tr w:rsidR="00E65947" w:rsidRPr="009C311F" w14:paraId="1C8DFCE2" w14:textId="77777777" w:rsidTr="00241AFE">
        <w:trPr>
          <w:trHeight w:val="237"/>
          <w:jc w:val="center"/>
        </w:trPr>
        <w:tc>
          <w:tcPr>
            <w:tcW w:w="851" w:type="dxa"/>
            <w:tcBorders>
              <w:left w:val="nil"/>
            </w:tcBorders>
          </w:tcPr>
          <w:p w14:paraId="1F96F7FE" w14:textId="47BA9905" w:rsidR="00E65947" w:rsidRPr="009C311F" w:rsidRDefault="00E65947" w:rsidP="001617D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14</w:t>
            </w:r>
          </w:p>
        </w:tc>
        <w:tc>
          <w:tcPr>
            <w:tcW w:w="1559" w:type="dxa"/>
          </w:tcPr>
          <w:p w14:paraId="11E7EC7C" w14:textId="23620737" w:rsidR="00E65947" w:rsidRPr="009C311F" w:rsidRDefault="00E65947" w:rsidP="001617D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179</w:t>
            </w:r>
            <w:r w:rsidR="00D70B32">
              <w:rPr>
                <w:rFonts w:ascii="Times New Roman" w:hAnsi="Times New Roman" w:cs="Times New Roman"/>
                <w:sz w:val="20"/>
                <w:szCs w:val="20"/>
              </w:rPr>
              <w:t>.70</w:t>
            </w:r>
          </w:p>
        </w:tc>
        <w:tc>
          <w:tcPr>
            <w:tcW w:w="1696" w:type="dxa"/>
          </w:tcPr>
          <w:p w14:paraId="09680161" w14:textId="225DA12B" w:rsidR="00E65947" w:rsidRPr="009C311F" w:rsidRDefault="00E65947" w:rsidP="001617D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9113D4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923</w:t>
            </w:r>
          </w:p>
        </w:tc>
        <w:tc>
          <w:tcPr>
            <w:tcW w:w="992" w:type="dxa"/>
          </w:tcPr>
          <w:p w14:paraId="40AAD9C7" w14:textId="63F5FD59" w:rsidR="00E65947" w:rsidRPr="009C311F" w:rsidRDefault="000B69E5" w:rsidP="001617D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ivate</w:t>
            </w:r>
          </w:p>
        </w:tc>
        <w:tc>
          <w:tcPr>
            <w:tcW w:w="993" w:type="dxa"/>
            <w:tcBorders>
              <w:right w:val="nil"/>
            </w:tcBorders>
          </w:tcPr>
          <w:p w14:paraId="75717477" w14:textId="77777777" w:rsidR="00E65947" w:rsidRPr="009C311F" w:rsidRDefault="00E65947" w:rsidP="001617D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</w:tr>
      <w:tr w:rsidR="00E65947" w:rsidRPr="009C311F" w14:paraId="776BABB0" w14:textId="77777777" w:rsidTr="00241AFE">
        <w:trPr>
          <w:trHeight w:val="164"/>
          <w:jc w:val="center"/>
        </w:trPr>
        <w:tc>
          <w:tcPr>
            <w:tcW w:w="851" w:type="dxa"/>
            <w:tcBorders>
              <w:left w:val="nil"/>
            </w:tcBorders>
          </w:tcPr>
          <w:p w14:paraId="0E2B2320" w14:textId="5F7175EE" w:rsidR="00E65947" w:rsidRPr="009C311F" w:rsidRDefault="00E65947" w:rsidP="001617D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15</w:t>
            </w:r>
          </w:p>
        </w:tc>
        <w:tc>
          <w:tcPr>
            <w:tcW w:w="1559" w:type="dxa"/>
          </w:tcPr>
          <w:p w14:paraId="204BA5FD" w14:textId="07CF5FAE" w:rsidR="00E65947" w:rsidRPr="009C311F" w:rsidRDefault="00E65947" w:rsidP="001617D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3,448</w:t>
            </w:r>
            <w:r w:rsidR="00D70B32">
              <w:rPr>
                <w:rFonts w:ascii="Times New Roman" w:hAnsi="Times New Roman" w:cs="Times New Roman"/>
                <w:sz w:val="20"/>
                <w:szCs w:val="20"/>
              </w:rPr>
              <w:t>.91</w:t>
            </w:r>
          </w:p>
        </w:tc>
        <w:tc>
          <w:tcPr>
            <w:tcW w:w="1696" w:type="dxa"/>
          </w:tcPr>
          <w:p w14:paraId="112B9E80" w14:textId="32F51B68" w:rsidR="00E65947" w:rsidRPr="009C311F" w:rsidRDefault="00E65947" w:rsidP="001617D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  <w:r w:rsidR="009113D4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  <w:r w:rsidR="001054E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92" w:type="dxa"/>
          </w:tcPr>
          <w:p w14:paraId="77F4B720" w14:textId="2632B913" w:rsidR="00E65947" w:rsidRPr="009C311F" w:rsidRDefault="000B69E5" w:rsidP="001617D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ivate</w:t>
            </w:r>
          </w:p>
        </w:tc>
        <w:tc>
          <w:tcPr>
            <w:tcW w:w="993" w:type="dxa"/>
            <w:tcBorders>
              <w:right w:val="nil"/>
            </w:tcBorders>
          </w:tcPr>
          <w:p w14:paraId="022242DC" w14:textId="77777777" w:rsidR="00E65947" w:rsidRPr="009C311F" w:rsidRDefault="00E65947" w:rsidP="001617D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C311F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</w:tr>
    </w:tbl>
    <w:p w14:paraId="16E059ED" w14:textId="77777777" w:rsidR="000B69E5" w:rsidRDefault="000B69E5" w:rsidP="003928AA">
      <w:pPr>
        <w:snapToGrid w:val="0"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41CBD26" w14:textId="00775B17" w:rsidR="00431BDD" w:rsidRDefault="00431BDD" w:rsidP="00CA0DB6">
      <w:pPr>
        <w:rPr>
          <w:rFonts w:ascii="Times New Roman" w:hAnsi="Times New Roman" w:cs="Times New Roman"/>
          <w:sz w:val="24"/>
          <w:szCs w:val="24"/>
        </w:rPr>
      </w:pPr>
    </w:p>
    <w:p w14:paraId="7DEE222C" w14:textId="6BA3A2DE" w:rsidR="004D7023" w:rsidRDefault="004D7023" w:rsidP="009826DD">
      <w:pPr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 5: </w:t>
      </w:r>
      <w:r w:rsidR="00AE70C3">
        <w:rPr>
          <w:rFonts w:ascii="Times New Roman" w:hAnsi="Times New Roman" w:cs="Times New Roman"/>
          <w:sz w:val="24"/>
          <w:szCs w:val="24"/>
        </w:rPr>
        <w:t xml:space="preserve">Some basic information on the interviews </w:t>
      </w:r>
      <w:r w:rsidR="00230B83">
        <w:rPr>
          <w:rFonts w:ascii="Times New Roman" w:hAnsi="Times New Roman" w:cs="Times New Roman"/>
          <w:sz w:val="24"/>
          <w:szCs w:val="24"/>
        </w:rPr>
        <w:t>(A-E highly related to the 15 sampled project</w:t>
      </w:r>
      <w:r w:rsidR="00383084">
        <w:rPr>
          <w:rFonts w:ascii="Times New Roman" w:hAnsi="Times New Roman" w:cs="Times New Roman"/>
          <w:sz w:val="24"/>
          <w:szCs w:val="24"/>
        </w:rPr>
        <w:t>s</w:t>
      </w:r>
      <w:r w:rsidR="00230B83">
        <w:rPr>
          <w:rFonts w:ascii="Times New Roman" w:hAnsi="Times New Roman" w:cs="Times New Roman"/>
          <w:sz w:val="24"/>
          <w:szCs w:val="24"/>
        </w:rPr>
        <w:t>)</w:t>
      </w:r>
    </w:p>
    <w:tbl>
      <w:tblPr>
        <w:tblStyle w:val="TableGrid"/>
        <w:tblW w:w="9209" w:type="dxa"/>
        <w:jc w:val="center"/>
        <w:tblLook w:val="04A0" w:firstRow="1" w:lastRow="0" w:firstColumn="1" w:lastColumn="0" w:noHBand="0" w:noVBand="1"/>
      </w:tblPr>
      <w:tblGrid>
        <w:gridCol w:w="704"/>
        <w:gridCol w:w="2835"/>
        <w:gridCol w:w="1418"/>
        <w:gridCol w:w="1842"/>
        <w:gridCol w:w="2410"/>
      </w:tblGrid>
      <w:tr w:rsidR="00D61687" w:rsidRPr="00B1413F" w14:paraId="4D6319AD" w14:textId="77777777" w:rsidTr="00150933">
        <w:trPr>
          <w:jc w:val="center"/>
        </w:trPr>
        <w:tc>
          <w:tcPr>
            <w:tcW w:w="704" w:type="dxa"/>
            <w:tcBorders>
              <w:left w:val="nil"/>
            </w:tcBorders>
            <w:vAlign w:val="center"/>
          </w:tcPr>
          <w:p w14:paraId="546BF3D9" w14:textId="68FA7EC3" w:rsidR="00D61687" w:rsidRPr="00B1413F" w:rsidRDefault="00D61687" w:rsidP="002B61EA">
            <w:pPr>
              <w:jc w:val="center"/>
              <w:rPr>
                <w:rFonts w:ascii="Times New Roman" w:hAnsi="Times New Roman" w:cs="Times New Roman"/>
                <w:b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b/>
                <w:sz w:val="21"/>
                <w:szCs w:val="24"/>
              </w:rPr>
              <w:t>ID</w:t>
            </w:r>
          </w:p>
        </w:tc>
        <w:tc>
          <w:tcPr>
            <w:tcW w:w="2835" w:type="dxa"/>
            <w:vAlign w:val="center"/>
          </w:tcPr>
          <w:p w14:paraId="4C76B3E8" w14:textId="6E6535CF" w:rsidR="00D61687" w:rsidRPr="00B1413F" w:rsidRDefault="00143868" w:rsidP="002B61EA">
            <w:pPr>
              <w:jc w:val="center"/>
              <w:rPr>
                <w:rFonts w:ascii="Times New Roman" w:hAnsi="Times New Roman" w:cs="Times New Roman"/>
                <w:b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b/>
                <w:sz w:val="21"/>
                <w:szCs w:val="24"/>
              </w:rPr>
              <w:t xml:space="preserve">Speciality and </w:t>
            </w:r>
            <w:r w:rsidR="00D61687" w:rsidRPr="00B1413F">
              <w:rPr>
                <w:rFonts w:ascii="Times New Roman" w:hAnsi="Times New Roman" w:cs="Times New Roman"/>
                <w:b/>
                <w:sz w:val="21"/>
                <w:szCs w:val="24"/>
              </w:rPr>
              <w:t>Role</w:t>
            </w:r>
          </w:p>
        </w:tc>
        <w:tc>
          <w:tcPr>
            <w:tcW w:w="1418" w:type="dxa"/>
            <w:vAlign w:val="center"/>
          </w:tcPr>
          <w:p w14:paraId="00E0B097" w14:textId="5F3304A9" w:rsidR="00D61687" w:rsidRPr="00B1413F" w:rsidRDefault="00D61687" w:rsidP="002B61EA">
            <w:pPr>
              <w:jc w:val="center"/>
              <w:rPr>
                <w:rFonts w:ascii="Times New Roman" w:hAnsi="Times New Roman" w:cs="Times New Roman"/>
                <w:b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b/>
                <w:sz w:val="21"/>
                <w:szCs w:val="24"/>
              </w:rPr>
              <w:t>Years of experience</w:t>
            </w:r>
          </w:p>
        </w:tc>
        <w:tc>
          <w:tcPr>
            <w:tcW w:w="1842" w:type="dxa"/>
            <w:vAlign w:val="center"/>
          </w:tcPr>
          <w:p w14:paraId="46E33426" w14:textId="3B064C47" w:rsidR="00D61687" w:rsidRPr="00B1413F" w:rsidRDefault="00D61687" w:rsidP="002B61EA">
            <w:pPr>
              <w:jc w:val="center"/>
              <w:rPr>
                <w:rFonts w:ascii="Times New Roman" w:hAnsi="Times New Roman" w:cs="Times New Roman"/>
                <w:b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b/>
                <w:sz w:val="21"/>
                <w:szCs w:val="24"/>
              </w:rPr>
              <w:t>Interview time</w:t>
            </w:r>
          </w:p>
        </w:tc>
        <w:tc>
          <w:tcPr>
            <w:tcW w:w="2410" w:type="dxa"/>
            <w:tcBorders>
              <w:right w:val="nil"/>
            </w:tcBorders>
            <w:vAlign w:val="center"/>
          </w:tcPr>
          <w:p w14:paraId="15545E7D" w14:textId="4D8740E4" w:rsidR="00D61687" w:rsidRPr="00B1413F" w:rsidRDefault="00D61687" w:rsidP="002B61EA">
            <w:pPr>
              <w:jc w:val="center"/>
              <w:rPr>
                <w:rFonts w:ascii="Times New Roman" w:hAnsi="Times New Roman" w:cs="Times New Roman"/>
                <w:b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b/>
                <w:sz w:val="21"/>
                <w:szCs w:val="24"/>
              </w:rPr>
              <w:t>Place</w:t>
            </w:r>
          </w:p>
        </w:tc>
      </w:tr>
      <w:tr w:rsidR="00D61687" w:rsidRPr="00B1413F" w14:paraId="020215D0" w14:textId="77777777" w:rsidTr="00150933">
        <w:trPr>
          <w:jc w:val="center"/>
        </w:trPr>
        <w:tc>
          <w:tcPr>
            <w:tcW w:w="704" w:type="dxa"/>
            <w:tcBorders>
              <w:left w:val="nil"/>
            </w:tcBorders>
          </w:tcPr>
          <w:p w14:paraId="6DDCDCA9" w14:textId="7EF4346C" w:rsidR="00D61687" w:rsidRPr="00B1413F" w:rsidRDefault="007625F9" w:rsidP="00CA0DB6">
            <w:pPr>
              <w:rPr>
                <w:rFonts w:ascii="Times New Roman" w:hAnsi="Times New Roman" w:cs="Times New Roman"/>
                <w:b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b/>
                <w:sz w:val="21"/>
                <w:szCs w:val="24"/>
              </w:rPr>
              <w:t>A</w:t>
            </w:r>
          </w:p>
        </w:tc>
        <w:tc>
          <w:tcPr>
            <w:tcW w:w="2835" w:type="dxa"/>
          </w:tcPr>
          <w:p w14:paraId="4D0A1EED" w14:textId="15C582E1" w:rsidR="00D61687" w:rsidRPr="00B1413F" w:rsidRDefault="00017983" w:rsidP="00017983">
            <w:pPr>
              <w:rPr>
                <w:rFonts w:ascii="Times New Roman" w:hAnsi="Times New Roman" w:cs="Times New Roman"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sz w:val="21"/>
                <w:szCs w:val="24"/>
              </w:rPr>
              <w:t>Director of one of the biggest precast component suppliers</w:t>
            </w:r>
          </w:p>
        </w:tc>
        <w:tc>
          <w:tcPr>
            <w:tcW w:w="1418" w:type="dxa"/>
          </w:tcPr>
          <w:p w14:paraId="18515AB8" w14:textId="1CA29D00" w:rsidR="00D61687" w:rsidRPr="00B1413F" w:rsidRDefault="00017983" w:rsidP="00B1413F">
            <w:pPr>
              <w:jc w:val="center"/>
              <w:rPr>
                <w:rFonts w:ascii="Times New Roman" w:hAnsi="Times New Roman" w:cs="Times New Roman"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sz w:val="21"/>
                <w:szCs w:val="24"/>
              </w:rPr>
              <w:t>20</w:t>
            </w:r>
          </w:p>
        </w:tc>
        <w:tc>
          <w:tcPr>
            <w:tcW w:w="1842" w:type="dxa"/>
          </w:tcPr>
          <w:p w14:paraId="0411F88C" w14:textId="2A52C8E5" w:rsidR="00D61687" w:rsidRPr="00B1413F" w:rsidRDefault="00017983" w:rsidP="00CA0DB6">
            <w:pPr>
              <w:rPr>
                <w:rFonts w:ascii="Times New Roman" w:hAnsi="Times New Roman" w:cs="Times New Roman"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sz w:val="21"/>
                <w:szCs w:val="24"/>
              </w:rPr>
              <w:t>May 2020</w:t>
            </w:r>
          </w:p>
        </w:tc>
        <w:tc>
          <w:tcPr>
            <w:tcW w:w="2410" w:type="dxa"/>
            <w:tcBorders>
              <w:right w:val="nil"/>
            </w:tcBorders>
          </w:tcPr>
          <w:p w14:paraId="4078D313" w14:textId="49D3B72B" w:rsidR="00D61687" w:rsidRPr="00B1413F" w:rsidRDefault="00017983" w:rsidP="00CA0DB6">
            <w:pPr>
              <w:rPr>
                <w:rFonts w:ascii="Times New Roman" w:hAnsi="Times New Roman" w:cs="Times New Roman"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sz w:val="21"/>
                <w:szCs w:val="24"/>
              </w:rPr>
              <w:t xml:space="preserve">Hong Kong, </w:t>
            </w:r>
            <w:r w:rsidR="00FF7766" w:rsidRPr="00B1413F">
              <w:rPr>
                <w:rFonts w:ascii="Times New Roman" w:hAnsi="Times New Roman" w:cs="Times New Roman"/>
                <w:sz w:val="21"/>
                <w:szCs w:val="24"/>
              </w:rPr>
              <w:t>online</w:t>
            </w:r>
          </w:p>
        </w:tc>
      </w:tr>
      <w:tr w:rsidR="00D61687" w:rsidRPr="00B1413F" w14:paraId="08FECBBE" w14:textId="77777777" w:rsidTr="00150933">
        <w:trPr>
          <w:jc w:val="center"/>
        </w:trPr>
        <w:tc>
          <w:tcPr>
            <w:tcW w:w="704" w:type="dxa"/>
            <w:tcBorders>
              <w:left w:val="nil"/>
            </w:tcBorders>
          </w:tcPr>
          <w:p w14:paraId="250B8DD4" w14:textId="2629DCA6" w:rsidR="00D61687" w:rsidRPr="00B1413F" w:rsidRDefault="007625F9" w:rsidP="00CA0DB6">
            <w:pPr>
              <w:rPr>
                <w:rFonts w:ascii="Times New Roman" w:hAnsi="Times New Roman" w:cs="Times New Roman"/>
                <w:b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b/>
                <w:sz w:val="21"/>
                <w:szCs w:val="24"/>
              </w:rPr>
              <w:lastRenderedPageBreak/>
              <w:t>B</w:t>
            </w:r>
          </w:p>
        </w:tc>
        <w:tc>
          <w:tcPr>
            <w:tcW w:w="2835" w:type="dxa"/>
          </w:tcPr>
          <w:p w14:paraId="474CB983" w14:textId="17E99997" w:rsidR="00D61687" w:rsidRPr="00B1413F" w:rsidRDefault="00017983" w:rsidP="00CA0DB6">
            <w:pPr>
              <w:rPr>
                <w:rFonts w:ascii="Times New Roman" w:hAnsi="Times New Roman" w:cs="Times New Roman"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sz w:val="21"/>
                <w:szCs w:val="24"/>
              </w:rPr>
              <w:t>Director of a sub-contractor serving private clients</w:t>
            </w:r>
          </w:p>
        </w:tc>
        <w:tc>
          <w:tcPr>
            <w:tcW w:w="1418" w:type="dxa"/>
          </w:tcPr>
          <w:p w14:paraId="6575A99C" w14:textId="3C0FF6B0" w:rsidR="00D61687" w:rsidRPr="00B1413F" w:rsidRDefault="00017983" w:rsidP="00B1413F">
            <w:pPr>
              <w:jc w:val="center"/>
              <w:rPr>
                <w:rFonts w:ascii="Times New Roman" w:hAnsi="Times New Roman" w:cs="Times New Roman"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sz w:val="21"/>
                <w:szCs w:val="24"/>
              </w:rPr>
              <w:t>25</w:t>
            </w:r>
          </w:p>
        </w:tc>
        <w:tc>
          <w:tcPr>
            <w:tcW w:w="1842" w:type="dxa"/>
          </w:tcPr>
          <w:p w14:paraId="6DF8A966" w14:textId="0EF6A733" w:rsidR="00D61687" w:rsidRPr="00B1413F" w:rsidRDefault="00017983" w:rsidP="00CA0DB6">
            <w:pPr>
              <w:rPr>
                <w:rFonts w:ascii="Times New Roman" w:hAnsi="Times New Roman" w:cs="Times New Roman"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sz w:val="21"/>
                <w:szCs w:val="24"/>
              </w:rPr>
              <w:t>March 2021</w:t>
            </w:r>
          </w:p>
        </w:tc>
        <w:tc>
          <w:tcPr>
            <w:tcW w:w="2410" w:type="dxa"/>
            <w:tcBorders>
              <w:right w:val="nil"/>
            </w:tcBorders>
          </w:tcPr>
          <w:p w14:paraId="7787A530" w14:textId="14FE4BAC" w:rsidR="00D61687" w:rsidRPr="00B1413F" w:rsidRDefault="00017983" w:rsidP="00B1413F">
            <w:pPr>
              <w:rPr>
                <w:rFonts w:ascii="Times New Roman" w:hAnsi="Times New Roman" w:cs="Times New Roman"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sz w:val="21"/>
                <w:szCs w:val="24"/>
              </w:rPr>
              <w:t xml:space="preserve">Hong Kong, </w:t>
            </w:r>
            <w:r w:rsidR="00B1413F">
              <w:rPr>
                <w:rFonts w:ascii="Times New Roman" w:hAnsi="Times New Roman" w:cs="Times New Roman"/>
                <w:sz w:val="21"/>
                <w:szCs w:val="24"/>
              </w:rPr>
              <w:t>F</w:t>
            </w:r>
            <w:r w:rsidRPr="00B1413F">
              <w:rPr>
                <w:rFonts w:ascii="Times New Roman" w:hAnsi="Times New Roman" w:cs="Times New Roman"/>
                <w:sz w:val="21"/>
                <w:szCs w:val="24"/>
              </w:rPr>
              <w:t>ace-to-face</w:t>
            </w:r>
          </w:p>
        </w:tc>
      </w:tr>
      <w:tr w:rsidR="00D61687" w:rsidRPr="00B1413F" w14:paraId="04116DFA" w14:textId="77777777" w:rsidTr="00150933">
        <w:trPr>
          <w:jc w:val="center"/>
        </w:trPr>
        <w:tc>
          <w:tcPr>
            <w:tcW w:w="704" w:type="dxa"/>
            <w:tcBorders>
              <w:left w:val="nil"/>
            </w:tcBorders>
          </w:tcPr>
          <w:p w14:paraId="31DAFE02" w14:textId="0ED0FA06" w:rsidR="00D61687" w:rsidRPr="00B1413F" w:rsidRDefault="007625F9" w:rsidP="00CA0DB6">
            <w:pPr>
              <w:rPr>
                <w:rFonts w:ascii="Times New Roman" w:hAnsi="Times New Roman" w:cs="Times New Roman"/>
                <w:b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b/>
                <w:sz w:val="21"/>
                <w:szCs w:val="24"/>
              </w:rPr>
              <w:t>C</w:t>
            </w:r>
          </w:p>
        </w:tc>
        <w:tc>
          <w:tcPr>
            <w:tcW w:w="2835" w:type="dxa"/>
          </w:tcPr>
          <w:p w14:paraId="394F5F3B" w14:textId="0CBF9818" w:rsidR="00D61687" w:rsidRPr="00B1413F" w:rsidRDefault="00017983" w:rsidP="00017983">
            <w:pPr>
              <w:rPr>
                <w:rFonts w:ascii="Times New Roman" w:hAnsi="Times New Roman" w:cs="Times New Roman"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sz w:val="21"/>
                <w:szCs w:val="24"/>
              </w:rPr>
              <w:t>Senior manager in a professional institute</w:t>
            </w:r>
          </w:p>
        </w:tc>
        <w:tc>
          <w:tcPr>
            <w:tcW w:w="1418" w:type="dxa"/>
          </w:tcPr>
          <w:p w14:paraId="35051F5E" w14:textId="58483D3B" w:rsidR="00D61687" w:rsidRPr="00B1413F" w:rsidRDefault="00017983" w:rsidP="00B1413F">
            <w:pPr>
              <w:jc w:val="center"/>
              <w:rPr>
                <w:rFonts w:ascii="Times New Roman" w:hAnsi="Times New Roman" w:cs="Times New Roman"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sz w:val="21"/>
                <w:szCs w:val="24"/>
              </w:rPr>
              <w:t>20</w:t>
            </w:r>
          </w:p>
        </w:tc>
        <w:tc>
          <w:tcPr>
            <w:tcW w:w="1842" w:type="dxa"/>
          </w:tcPr>
          <w:p w14:paraId="20913730" w14:textId="0B00034C" w:rsidR="00D61687" w:rsidRPr="00B1413F" w:rsidRDefault="00017983" w:rsidP="00CA0DB6">
            <w:pPr>
              <w:rPr>
                <w:rFonts w:ascii="Times New Roman" w:hAnsi="Times New Roman" w:cs="Times New Roman"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sz w:val="21"/>
                <w:szCs w:val="24"/>
              </w:rPr>
              <w:t>March 2021</w:t>
            </w:r>
          </w:p>
        </w:tc>
        <w:tc>
          <w:tcPr>
            <w:tcW w:w="2410" w:type="dxa"/>
            <w:tcBorders>
              <w:right w:val="nil"/>
            </w:tcBorders>
          </w:tcPr>
          <w:p w14:paraId="7DFEDE56" w14:textId="2C154319" w:rsidR="00D61687" w:rsidRPr="00B1413F" w:rsidRDefault="00017983" w:rsidP="00CA0DB6">
            <w:pPr>
              <w:rPr>
                <w:rFonts w:ascii="Times New Roman" w:hAnsi="Times New Roman" w:cs="Times New Roman"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sz w:val="21"/>
                <w:szCs w:val="24"/>
              </w:rPr>
              <w:t xml:space="preserve">Hong Kong, </w:t>
            </w:r>
            <w:r w:rsidR="00FF7766" w:rsidRPr="00B1413F">
              <w:rPr>
                <w:rFonts w:ascii="Times New Roman" w:hAnsi="Times New Roman" w:cs="Times New Roman"/>
                <w:sz w:val="21"/>
                <w:szCs w:val="24"/>
              </w:rPr>
              <w:t>online</w:t>
            </w:r>
          </w:p>
        </w:tc>
      </w:tr>
      <w:tr w:rsidR="00D61687" w:rsidRPr="00B1413F" w14:paraId="0B1A80E0" w14:textId="77777777" w:rsidTr="00150933">
        <w:trPr>
          <w:jc w:val="center"/>
        </w:trPr>
        <w:tc>
          <w:tcPr>
            <w:tcW w:w="704" w:type="dxa"/>
            <w:tcBorders>
              <w:left w:val="nil"/>
            </w:tcBorders>
          </w:tcPr>
          <w:p w14:paraId="2BB4B6C9" w14:textId="79945562" w:rsidR="00D61687" w:rsidRPr="00B1413F" w:rsidRDefault="007625F9" w:rsidP="00CA0DB6">
            <w:pPr>
              <w:rPr>
                <w:rFonts w:ascii="Times New Roman" w:hAnsi="Times New Roman" w:cs="Times New Roman"/>
                <w:b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b/>
                <w:sz w:val="21"/>
                <w:szCs w:val="24"/>
              </w:rPr>
              <w:t>D</w:t>
            </w:r>
          </w:p>
        </w:tc>
        <w:tc>
          <w:tcPr>
            <w:tcW w:w="2835" w:type="dxa"/>
          </w:tcPr>
          <w:p w14:paraId="4ED501E1" w14:textId="5695C5D0" w:rsidR="00D61687" w:rsidRPr="00B1413F" w:rsidRDefault="00017983" w:rsidP="00CA0DB6">
            <w:pPr>
              <w:rPr>
                <w:rFonts w:ascii="Times New Roman" w:hAnsi="Times New Roman" w:cs="Times New Roman"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sz w:val="21"/>
                <w:szCs w:val="24"/>
              </w:rPr>
              <w:t>Architecture background project manager</w:t>
            </w:r>
          </w:p>
        </w:tc>
        <w:tc>
          <w:tcPr>
            <w:tcW w:w="1418" w:type="dxa"/>
          </w:tcPr>
          <w:p w14:paraId="5CB5EBCE" w14:textId="209FBE50" w:rsidR="00D61687" w:rsidRPr="00B1413F" w:rsidRDefault="00017983" w:rsidP="00B1413F">
            <w:pPr>
              <w:jc w:val="center"/>
              <w:rPr>
                <w:rFonts w:ascii="Times New Roman" w:hAnsi="Times New Roman" w:cs="Times New Roman"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sz w:val="21"/>
                <w:szCs w:val="24"/>
              </w:rPr>
              <w:t>15</w:t>
            </w:r>
          </w:p>
        </w:tc>
        <w:tc>
          <w:tcPr>
            <w:tcW w:w="1842" w:type="dxa"/>
          </w:tcPr>
          <w:p w14:paraId="4A241A39" w14:textId="551070B4" w:rsidR="00D61687" w:rsidRPr="00B1413F" w:rsidRDefault="00017983" w:rsidP="00CA0DB6">
            <w:pPr>
              <w:rPr>
                <w:rFonts w:ascii="Times New Roman" w:hAnsi="Times New Roman" w:cs="Times New Roman"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sz w:val="21"/>
                <w:szCs w:val="24"/>
              </w:rPr>
              <w:t>May 2021</w:t>
            </w:r>
          </w:p>
        </w:tc>
        <w:tc>
          <w:tcPr>
            <w:tcW w:w="2410" w:type="dxa"/>
            <w:tcBorders>
              <w:right w:val="nil"/>
            </w:tcBorders>
          </w:tcPr>
          <w:p w14:paraId="660ED51F" w14:textId="09EEDC72" w:rsidR="00D61687" w:rsidRPr="00B1413F" w:rsidRDefault="00017983" w:rsidP="00CA0DB6">
            <w:pPr>
              <w:rPr>
                <w:rFonts w:ascii="Times New Roman" w:hAnsi="Times New Roman" w:cs="Times New Roman"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sz w:val="21"/>
                <w:szCs w:val="24"/>
              </w:rPr>
              <w:t xml:space="preserve">Hong Kong, </w:t>
            </w:r>
            <w:r w:rsidR="00FF7766" w:rsidRPr="00B1413F">
              <w:rPr>
                <w:rFonts w:ascii="Times New Roman" w:hAnsi="Times New Roman" w:cs="Times New Roman"/>
                <w:sz w:val="21"/>
                <w:szCs w:val="24"/>
              </w:rPr>
              <w:t>online</w:t>
            </w:r>
          </w:p>
        </w:tc>
      </w:tr>
      <w:tr w:rsidR="00D61687" w:rsidRPr="00B1413F" w14:paraId="76740A00" w14:textId="77777777" w:rsidTr="00150933">
        <w:trPr>
          <w:jc w:val="center"/>
        </w:trPr>
        <w:tc>
          <w:tcPr>
            <w:tcW w:w="704" w:type="dxa"/>
            <w:tcBorders>
              <w:left w:val="nil"/>
            </w:tcBorders>
          </w:tcPr>
          <w:p w14:paraId="12CED87C" w14:textId="3D62EBCB" w:rsidR="00D61687" w:rsidRPr="00B1413F" w:rsidRDefault="007625F9" w:rsidP="00CA0DB6">
            <w:pPr>
              <w:rPr>
                <w:rFonts w:ascii="Times New Roman" w:hAnsi="Times New Roman" w:cs="Times New Roman"/>
                <w:b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b/>
                <w:sz w:val="21"/>
                <w:szCs w:val="24"/>
              </w:rPr>
              <w:t>E</w:t>
            </w:r>
          </w:p>
        </w:tc>
        <w:tc>
          <w:tcPr>
            <w:tcW w:w="2835" w:type="dxa"/>
          </w:tcPr>
          <w:p w14:paraId="2453CEFC" w14:textId="45B45BB5" w:rsidR="00D61687" w:rsidRPr="00B1413F" w:rsidRDefault="00D92630" w:rsidP="00CA0DB6">
            <w:pPr>
              <w:rPr>
                <w:rFonts w:ascii="Times New Roman" w:hAnsi="Times New Roman" w:cs="Times New Roman"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sz w:val="21"/>
                <w:szCs w:val="24"/>
              </w:rPr>
              <w:t>Civil engineer background project manager</w:t>
            </w:r>
          </w:p>
        </w:tc>
        <w:tc>
          <w:tcPr>
            <w:tcW w:w="1418" w:type="dxa"/>
          </w:tcPr>
          <w:p w14:paraId="3E386D64" w14:textId="73A63F3A" w:rsidR="00D61687" w:rsidRPr="00B1413F" w:rsidRDefault="00D92630" w:rsidP="00B1413F">
            <w:pPr>
              <w:jc w:val="center"/>
              <w:rPr>
                <w:rFonts w:ascii="Times New Roman" w:hAnsi="Times New Roman" w:cs="Times New Roman"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sz w:val="21"/>
                <w:szCs w:val="24"/>
              </w:rPr>
              <w:t>18</w:t>
            </w:r>
          </w:p>
        </w:tc>
        <w:tc>
          <w:tcPr>
            <w:tcW w:w="1842" w:type="dxa"/>
          </w:tcPr>
          <w:p w14:paraId="15C978FC" w14:textId="08C4450C" w:rsidR="00D61687" w:rsidRPr="00B1413F" w:rsidRDefault="00D92630" w:rsidP="00CA0DB6">
            <w:pPr>
              <w:rPr>
                <w:rFonts w:ascii="Times New Roman" w:hAnsi="Times New Roman" w:cs="Times New Roman"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sz w:val="21"/>
                <w:szCs w:val="24"/>
              </w:rPr>
              <w:t>May 2021</w:t>
            </w:r>
          </w:p>
        </w:tc>
        <w:tc>
          <w:tcPr>
            <w:tcW w:w="2410" w:type="dxa"/>
            <w:tcBorders>
              <w:right w:val="nil"/>
            </w:tcBorders>
          </w:tcPr>
          <w:p w14:paraId="6D332559" w14:textId="79B3A33E" w:rsidR="00D61687" w:rsidRPr="00B1413F" w:rsidRDefault="00D92630" w:rsidP="00CA0DB6">
            <w:pPr>
              <w:rPr>
                <w:rFonts w:ascii="Times New Roman" w:hAnsi="Times New Roman" w:cs="Times New Roman"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sz w:val="21"/>
                <w:szCs w:val="24"/>
              </w:rPr>
              <w:t xml:space="preserve">Hong Kong, </w:t>
            </w:r>
            <w:r w:rsidR="00FF7766" w:rsidRPr="00B1413F">
              <w:rPr>
                <w:rFonts w:ascii="Times New Roman" w:hAnsi="Times New Roman" w:cs="Times New Roman"/>
                <w:sz w:val="21"/>
                <w:szCs w:val="24"/>
              </w:rPr>
              <w:t>online</w:t>
            </w:r>
          </w:p>
        </w:tc>
      </w:tr>
      <w:tr w:rsidR="007625F9" w:rsidRPr="00B1413F" w14:paraId="039E25BC" w14:textId="77777777" w:rsidTr="00150933">
        <w:trPr>
          <w:jc w:val="center"/>
        </w:trPr>
        <w:tc>
          <w:tcPr>
            <w:tcW w:w="704" w:type="dxa"/>
            <w:tcBorders>
              <w:left w:val="nil"/>
            </w:tcBorders>
          </w:tcPr>
          <w:p w14:paraId="2D37D2B2" w14:textId="3A335040" w:rsidR="007625F9" w:rsidRPr="00B1413F" w:rsidRDefault="007625F9" w:rsidP="00CA0DB6">
            <w:pPr>
              <w:rPr>
                <w:rFonts w:ascii="Times New Roman" w:hAnsi="Times New Roman" w:cs="Times New Roman"/>
                <w:b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b/>
                <w:sz w:val="21"/>
                <w:szCs w:val="24"/>
              </w:rPr>
              <w:t>F</w:t>
            </w:r>
          </w:p>
        </w:tc>
        <w:tc>
          <w:tcPr>
            <w:tcW w:w="2835" w:type="dxa"/>
          </w:tcPr>
          <w:p w14:paraId="519ACDCE" w14:textId="553AB818" w:rsidR="007625F9" w:rsidRPr="00B1413F" w:rsidRDefault="00D92630" w:rsidP="00CA0DB6">
            <w:pPr>
              <w:rPr>
                <w:rFonts w:ascii="Times New Roman" w:hAnsi="Times New Roman" w:cs="Times New Roman"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sz w:val="21"/>
                <w:szCs w:val="24"/>
              </w:rPr>
              <w:t>Director of one of the biggest precast component suppliers</w:t>
            </w:r>
          </w:p>
        </w:tc>
        <w:tc>
          <w:tcPr>
            <w:tcW w:w="1418" w:type="dxa"/>
          </w:tcPr>
          <w:p w14:paraId="3AD63B31" w14:textId="1BC1C5EA" w:rsidR="007625F9" w:rsidRPr="00B1413F" w:rsidRDefault="00D92630" w:rsidP="00B1413F">
            <w:pPr>
              <w:jc w:val="center"/>
              <w:rPr>
                <w:rFonts w:ascii="Times New Roman" w:hAnsi="Times New Roman" w:cs="Times New Roman"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sz w:val="21"/>
                <w:szCs w:val="24"/>
              </w:rPr>
              <w:t>2</w:t>
            </w:r>
            <w:r w:rsidR="00AB63A8" w:rsidRPr="00B1413F">
              <w:rPr>
                <w:rFonts w:ascii="Times New Roman" w:hAnsi="Times New Roman" w:cs="Times New Roman"/>
                <w:sz w:val="21"/>
                <w:szCs w:val="24"/>
              </w:rPr>
              <w:t>2</w:t>
            </w:r>
          </w:p>
        </w:tc>
        <w:tc>
          <w:tcPr>
            <w:tcW w:w="1842" w:type="dxa"/>
          </w:tcPr>
          <w:p w14:paraId="47A99B18" w14:textId="3C54A34C" w:rsidR="007625F9" w:rsidRPr="00B1413F" w:rsidRDefault="00D92630" w:rsidP="00CA0DB6">
            <w:pPr>
              <w:rPr>
                <w:rFonts w:ascii="Times New Roman" w:hAnsi="Times New Roman" w:cs="Times New Roman"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sz w:val="21"/>
                <w:szCs w:val="24"/>
              </w:rPr>
              <w:t>May 2021</w:t>
            </w:r>
          </w:p>
        </w:tc>
        <w:tc>
          <w:tcPr>
            <w:tcW w:w="2410" w:type="dxa"/>
            <w:tcBorders>
              <w:right w:val="nil"/>
            </w:tcBorders>
          </w:tcPr>
          <w:p w14:paraId="50AFCED2" w14:textId="41F1ED9D" w:rsidR="007625F9" w:rsidRPr="00B1413F" w:rsidRDefault="00D92630" w:rsidP="00CA0DB6">
            <w:pPr>
              <w:rPr>
                <w:rFonts w:ascii="Times New Roman" w:hAnsi="Times New Roman" w:cs="Times New Roman"/>
                <w:sz w:val="21"/>
                <w:szCs w:val="24"/>
              </w:rPr>
            </w:pPr>
            <w:r w:rsidRPr="00B1413F">
              <w:rPr>
                <w:rFonts w:ascii="Times New Roman" w:hAnsi="Times New Roman" w:cs="Times New Roman"/>
                <w:sz w:val="21"/>
                <w:szCs w:val="24"/>
              </w:rPr>
              <w:t xml:space="preserve">Shenzhen, </w:t>
            </w:r>
            <w:r w:rsidR="00FF7766" w:rsidRPr="00B1413F">
              <w:rPr>
                <w:rFonts w:ascii="Times New Roman" w:hAnsi="Times New Roman" w:cs="Times New Roman"/>
                <w:sz w:val="21"/>
                <w:szCs w:val="24"/>
              </w:rPr>
              <w:t>online</w:t>
            </w:r>
          </w:p>
        </w:tc>
      </w:tr>
    </w:tbl>
    <w:p w14:paraId="78322618" w14:textId="73F80FDE" w:rsidR="00AE70C3" w:rsidRDefault="00AE70C3" w:rsidP="007F39BE">
      <w:pPr>
        <w:spacing w:after="0" w:line="300" w:lineRule="auto"/>
        <w:rPr>
          <w:rFonts w:ascii="Times New Roman" w:hAnsi="Times New Roman" w:cs="Times New Roman"/>
          <w:sz w:val="24"/>
          <w:szCs w:val="24"/>
        </w:rPr>
      </w:pPr>
    </w:p>
    <w:p w14:paraId="0E85B9BA" w14:textId="77777777" w:rsidR="00D477EB" w:rsidRPr="00F27081" w:rsidRDefault="00D477EB" w:rsidP="007F39BE">
      <w:pPr>
        <w:spacing w:after="0" w:line="300" w:lineRule="auto"/>
        <w:rPr>
          <w:rFonts w:ascii="Times New Roman" w:hAnsi="Times New Roman" w:cs="Times New Roman"/>
          <w:sz w:val="24"/>
          <w:szCs w:val="24"/>
        </w:rPr>
      </w:pPr>
    </w:p>
    <w:p w14:paraId="74636DB3" w14:textId="77777777" w:rsidR="00877D47" w:rsidRDefault="00877D47" w:rsidP="00F37938">
      <w:pPr>
        <w:jc w:val="both"/>
        <w:rPr>
          <w:rFonts w:ascii="Times New Roman" w:hAnsi="Times New Roman" w:cs="Times New Roman"/>
          <w:sz w:val="24"/>
          <w:szCs w:val="24"/>
        </w:rPr>
        <w:sectPr w:rsidR="00877D47" w:rsidSect="004C0DB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440" w:right="1440" w:bottom="1440" w:left="1440" w:header="709" w:footer="709" w:gutter="0"/>
          <w:lnNumType w:countBy="1" w:restart="continuous"/>
          <w:cols w:space="708"/>
          <w:docGrid w:linePitch="360"/>
        </w:sectPr>
      </w:pPr>
    </w:p>
    <w:p w14:paraId="15CD2730" w14:textId="3B6DC385" w:rsidR="00FB7EA2" w:rsidRPr="00150933" w:rsidRDefault="00877D47" w:rsidP="009520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50933">
        <w:rPr>
          <w:rFonts w:ascii="Times New Roman" w:hAnsi="Times New Roman" w:cs="Times New Roman"/>
          <w:sz w:val="24"/>
          <w:szCs w:val="24"/>
        </w:rPr>
        <w:lastRenderedPageBreak/>
        <w:t xml:space="preserve">Table </w:t>
      </w:r>
      <w:r w:rsidR="00230B83" w:rsidRPr="00150933">
        <w:rPr>
          <w:rFonts w:ascii="Times New Roman" w:hAnsi="Times New Roman" w:cs="Times New Roman"/>
          <w:sz w:val="24"/>
          <w:szCs w:val="24"/>
        </w:rPr>
        <w:t>6</w:t>
      </w:r>
      <w:r w:rsidRPr="00150933">
        <w:rPr>
          <w:rFonts w:ascii="Times New Roman" w:hAnsi="Times New Roman" w:cs="Times New Roman"/>
          <w:sz w:val="24"/>
          <w:szCs w:val="24"/>
        </w:rPr>
        <w:t xml:space="preserve">: </w:t>
      </w:r>
      <w:r w:rsidR="00434122" w:rsidRPr="00150933">
        <w:rPr>
          <w:rFonts w:ascii="Times New Roman" w:hAnsi="Times New Roman" w:cs="Times New Roman"/>
          <w:sz w:val="24"/>
          <w:szCs w:val="24"/>
        </w:rPr>
        <w:t xml:space="preserve">Volume-Based Heat Mapping </w:t>
      </w:r>
      <w:r w:rsidRPr="00150933">
        <w:rPr>
          <w:rFonts w:ascii="Times New Roman" w:hAnsi="Times New Roman" w:cs="Times New Roman"/>
          <w:sz w:val="24"/>
          <w:szCs w:val="24"/>
        </w:rPr>
        <w:t>Visualization of the</w:t>
      </w:r>
      <w:r w:rsidR="00434122" w:rsidRPr="00150933">
        <w:rPr>
          <w:rFonts w:ascii="Times New Roman" w:hAnsi="Times New Roman" w:cs="Times New Roman"/>
          <w:sz w:val="24"/>
          <w:szCs w:val="24"/>
        </w:rPr>
        <w:t xml:space="preserve"> Prefabrication </w:t>
      </w:r>
      <w:r w:rsidRPr="00150933">
        <w:rPr>
          <w:rFonts w:ascii="Times New Roman" w:hAnsi="Times New Roman" w:cs="Times New Roman"/>
          <w:sz w:val="24"/>
          <w:szCs w:val="24"/>
        </w:rPr>
        <w:t>Components</w:t>
      </w:r>
      <w:r w:rsidR="00383084">
        <w:rPr>
          <w:rFonts w:ascii="Times New Roman" w:hAnsi="Times New Roman" w:cs="Times New Roman"/>
          <w:sz w:val="24"/>
          <w:szCs w:val="24"/>
        </w:rPr>
        <w:t xml:space="preserve"> by the </w:t>
      </w:r>
      <w:r w:rsidR="004C6BA3">
        <w:rPr>
          <w:rFonts w:ascii="Times New Roman" w:hAnsi="Times New Roman" w:cs="Times New Roman"/>
          <w:sz w:val="24"/>
          <w:szCs w:val="24"/>
        </w:rPr>
        <w:t>A</w:t>
      </w:r>
      <w:r w:rsidR="00383084">
        <w:rPr>
          <w:rFonts w:ascii="Times New Roman" w:hAnsi="Times New Roman" w:cs="Times New Roman"/>
          <w:sz w:val="24"/>
          <w:szCs w:val="24"/>
        </w:rPr>
        <w:t xml:space="preserve">uthors </w:t>
      </w:r>
      <w:r w:rsidR="004C6BA3">
        <w:rPr>
          <w:rFonts w:ascii="Times New Roman" w:hAnsi="Times New Roman" w:cs="Times New Roman"/>
          <w:sz w:val="24"/>
          <w:szCs w:val="24"/>
        </w:rPr>
        <w:t>B</w:t>
      </w:r>
      <w:r w:rsidR="00383084">
        <w:rPr>
          <w:rFonts w:ascii="Times New Roman" w:hAnsi="Times New Roman" w:cs="Times New Roman"/>
          <w:sz w:val="24"/>
          <w:szCs w:val="24"/>
        </w:rPr>
        <w:t xml:space="preserve">ased on the </w:t>
      </w:r>
      <w:r w:rsidR="004C6BA3">
        <w:rPr>
          <w:rFonts w:ascii="Times New Roman" w:hAnsi="Times New Roman" w:cs="Times New Roman"/>
          <w:sz w:val="24"/>
          <w:szCs w:val="24"/>
        </w:rPr>
        <w:t>C</w:t>
      </w:r>
      <w:r w:rsidR="00383084">
        <w:rPr>
          <w:rFonts w:ascii="Times New Roman" w:hAnsi="Times New Roman" w:cs="Times New Roman"/>
          <w:sz w:val="24"/>
          <w:szCs w:val="24"/>
        </w:rPr>
        <w:t xml:space="preserve">ollected </w:t>
      </w:r>
      <w:proofErr w:type="spellStart"/>
      <w:r w:rsidR="004C6BA3">
        <w:rPr>
          <w:rFonts w:ascii="Times New Roman" w:hAnsi="Times New Roman" w:cs="Times New Roman"/>
          <w:sz w:val="24"/>
          <w:szCs w:val="24"/>
        </w:rPr>
        <w:t>D</w:t>
      </w:r>
      <w:r w:rsidR="00383084">
        <w:rPr>
          <w:rFonts w:ascii="Times New Roman" w:hAnsi="Times New Roman" w:cs="Times New Roman"/>
          <w:sz w:val="24"/>
          <w:szCs w:val="24"/>
        </w:rPr>
        <w:t>awings</w:t>
      </w:r>
      <w:proofErr w:type="spellEnd"/>
    </w:p>
    <w:tbl>
      <w:tblPr>
        <w:tblW w:w="15871" w:type="dxa"/>
        <w:jc w:val="center"/>
        <w:tblBorders>
          <w:top w:val="single" w:sz="8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250"/>
        <w:gridCol w:w="607"/>
        <w:gridCol w:w="720"/>
        <w:gridCol w:w="730"/>
        <w:gridCol w:w="858"/>
        <w:gridCol w:w="858"/>
        <w:gridCol w:w="858"/>
        <w:gridCol w:w="858"/>
        <w:gridCol w:w="858"/>
        <w:gridCol w:w="858"/>
        <w:gridCol w:w="656"/>
        <w:gridCol w:w="889"/>
        <w:gridCol w:w="860"/>
        <w:gridCol w:w="764"/>
        <w:gridCol w:w="764"/>
        <w:gridCol w:w="858"/>
        <w:gridCol w:w="858"/>
        <w:gridCol w:w="767"/>
      </w:tblGrid>
      <w:tr w:rsidR="008511C8" w:rsidRPr="006B25D4" w14:paraId="2BFD5889" w14:textId="77777777" w:rsidTr="000C4025">
        <w:trPr>
          <w:trHeight w:val="225"/>
          <w:jc w:val="center"/>
        </w:trPr>
        <w:tc>
          <w:tcPr>
            <w:tcW w:w="2250" w:type="dxa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000000" w:fill="002060"/>
            <w:vAlign w:val="center"/>
            <w:hideMark/>
          </w:tcPr>
          <w:p w14:paraId="091FB4C2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6"/>
                <w:lang w:val="en-US" w:eastAsia="zh-CN"/>
              </w:rPr>
              <w:t> </w:t>
            </w:r>
          </w:p>
          <w:p w14:paraId="1FADBC30" w14:textId="50700E39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6"/>
                <w:lang w:val="en-US" w:eastAsia="zh-CN"/>
              </w:rPr>
              <w:t> </w:t>
            </w:r>
            <w:r w:rsidR="008F114F" w:rsidRPr="006B25D4"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6"/>
                <w:lang w:val="en-US" w:eastAsia="zh-CN"/>
              </w:rPr>
              <w:t>Building Components</w:t>
            </w:r>
          </w:p>
          <w:p w14:paraId="6AEB0096" w14:textId="67193CAD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6"/>
                <w:lang w:val="en-US" w:eastAsia="zh-CN"/>
              </w:rPr>
            </w:pPr>
            <w:r w:rsidRPr="006B25D4">
              <w:rPr>
                <w:rFonts w:ascii="Calibri" w:eastAsia="Times New Roman" w:hAnsi="Calibri" w:cs="Calibri"/>
                <w:color w:val="000000"/>
                <w:sz w:val="12"/>
                <w:lang w:val="en-US" w:eastAsia="zh-CN"/>
              </w:rPr>
              <w:t> </w:t>
            </w:r>
          </w:p>
        </w:tc>
        <w:tc>
          <w:tcPr>
            <w:tcW w:w="607" w:type="dxa"/>
            <w:vMerge w:val="restart"/>
            <w:tcBorders>
              <w:top w:val="single" w:sz="18" w:space="0" w:color="auto"/>
            </w:tcBorders>
            <w:shd w:val="clear" w:color="000000" w:fill="002060"/>
            <w:vAlign w:val="center"/>
            <w:hideMark/>
          </w:tcPr>
          <w:p w14:paraId="548279CB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6"/>
                <w:lang w:val="en-US" w:eastAsia="zh-CN"/>
              </w:rPr>
              <w:t>Abbr.</w:t>
            </w:r>
          </w:p>
        </w:tc>
        <w:tc>
          <w:tcPr>
            <w:tcW w:w="720" w:type="dxa"/>
            <w:vMerge w:val="restart"/>
            <w:tcBorders>
              <w:top w:val="single" w:sz="18" w:space="0" w:color="auto"/>
              <w:right w:val="single" w:sz="18" w:space="0" w:color="auto"/>
            </w:tcBorders>
            <w:shd w:val="clear" w:color="000000" w:fill="002060"/>
            <w:vAlign w:val="center"/>
            <w:hideMark/>
          </w:tcPr>
          <w:p w14:paraId="2C8751F7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6"/>
                <w:lang w:val="en-US" w:eastAsia="zh-CN"/>
              </w:rPr>
            </w:pPr>
            <w:proofErr w:type="spellStart"/>
            <w:r w:rsidRPr="006B25D4"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6"/>
                <w:lang w:val="en-US" w:eastAsia="zh-CN"/>
              </w:rPr>
              <w:t>Lp</w:t>
            </w:r>
            <w:proofErr w:type="spellEnd"/>
          </w:p>
        </w:tc>
        <w:tc>
          <w:tcPr>
            <w:tcW w:w="12294" w:type="dxa"/>
            <w:gridSpan w:val="1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000000" w:fill="002060"/>
            <w:vAlign w:val="center"/>
            <w:hideMark/>
          </w:tcPr>
          <w:p w14:paraId="5E6035D0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6"/>
                <w:lang w:val="en-US" w:eastAsia="zh-CN"/>
              </w:rPr>
              <w:t>Volume (</w:t>
            </w:r>
            <w:r w:rsidRPr="006B25D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FFFF"/>
                <w:sz w:val="12"/>
                <w:szCs w:val="16"/>
                <w:lang w:val="en-US" w:eastAsia="zh-CN"/>
              </w:rPr>
              <w:t>m</w:t>
            </w:r>
            <w:r w:rsidRPr="006B25D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FFFF"/>
                <w:sz w:val="12"/>
                <w:szCs w:val="16"/>
                <w:vertAlign w:val="superscript"/>
                <w:lang w:val="en-US" w:eastAsia="zh-CN"/>
              </w:rPr>
              <w:t>3</w:t>
            </w:r>
            <w:r w:rsidRPr="006B25D4"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6"/>
                <w:lang w:val="en-US" w:eastAsia="zh-CN"/>
              </w:rPr>
              <w:t>) per standard construction floor</w:t>
            </w:r>
          </w:p>
        </w:tc>
      </w:tr>
      <w:tr w:rsidR="008511C8" w:rsidRPr="006B25D4" w14:paraId="41E33DAF" w14:textId="77777777" w:rsidTr="000C4025">
        <w:trPr>
          <w:trHeight w:val="156"/>
          <w:jc w:val="center"/>
        </w:trPr>
        <w:tc>
          <w:tcPr>
            <w:tcW w:w="2250" w:type="dxa"/>
            <w:vMerge/>
            <w:tcBorders>
              <w:top w:val="single" w:sz="6" w:space="0" w:color="auto"/>
              <w:left w:val="single" w:sz="18" w:space="0" w:color="auto"/>
            </w:tcBorders>
            <w:shd w:val="clear" w:color="000000" w:fill="002060"/>
            <w:vAlign w:val="center"/>
            <w:hideMark/>
          </w:tcPr>
          <w:p w14:paraId="313A4FCB" w14:textId="524AEE88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6"/>
                <w:lang w:val="en-US" w:eastAsia="zh-CN"/>
              </w:rPr>
            </w:pPr>
          </w:p>
        </w:tc>
        <w:tc>
          <w:tcPr>
            <w:tcW w:w="607" w:type="dxa"/>
            <w:vMerge/>
            <w:tcBorders>
              <w:top w:val="single" w:sz="6" w:space="0" w:color="auto"/>
            </w:tcBorders>
            <w:vAlign w:val="center"/>
            <w:hideMark/>
          </w:tcPr>
          <w:p w14:paraId="2513F84A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6"/>
                <w:lang w:val="en-US" w:eastAsia="zh-CN"/>
              </w:rPr>
            </w:pPr>
          </w:p>
        </w:tc>
        <w:tc>
          <w:tcPr>
            <w:tcW w:w="720" w:type="dxa"/>
            <w:vMerge/>
            <w:tcBorders>
              <w:top w:val="single" w:sz="6" w:space="0" w:color="auto"/>
              <w:right w:val="single" w:sz="18" w:space="0" w:color="auto"/>
            </w:tcBorders>
            <w:vAlign w:val="center"/>
            <w:hideMark/>
          </w:tcPr>
          <w:p w14:paraId="0A28E4AF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6"/>
                <w:lang w:val="en-US" w:eastAsia="zh-CN"/>
              </w:rPr>
            </w:pPr>
          </w:p>
        </w:tc>
        <w:tc>
          <w:tcPr>
            <w:tcW w:w="8283" w:type="dxa"/>
            <w:gridSpan w:val="10"/>
            <w:tcBorders>
              <w:top w:val="single" w:sz="6" w:space="0" w:color="auto"/>
              <w:left w:val="single" w:sz="18" w:space="0" w:color="auto"/>
            </w:tcBorders>
            <w:shd w:val="clear" w:color="000000" w:fill="002060"/>
            <w:vAlign w:val="center"/>
            <w:hideMark/>
          </w:tcPr>
          <w:p w14:paraId="5DD9D115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6"/>
                <w:lang w:val="en-US" w:eastAsia="zh-CN"/>
              </w:rPr>
              <w:t>Public Projects</w:t>
            </w:r>
          </w:p>
        </w:tc>
        <w:tc>
          <w:tcPr>
            <w:tcW w:w="4011" w:type="dxa"/>
            <w:gridSpan w:val="5"/>
            <w:tcBorders>
              <w:top w:val="single" w:sz="6" w:space="0" w:color="auto"/>
              <w:right w:val="single" w:sz="18" w:space="0" w:color="auto"/>
            </w:tcBorders>
            <w:shd w:val="clear" w:color="000000" w:fill="002060"/>
            <w:vAlign w:val="center"/>
            <w:hideMark/>
          </w:tcPr>
          <w:p w14:paraId="083705B9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6"/>
                <w:lang w:val="en-US" w:eastAsia="zh-CN"/>
              </w:rPr>
              <w:t>Private Projects</w:t>
            </w:r>
          </w:p>
        </w:tc>
      </w:tr>
      <w:tr w:rsidR="009D0783" w:rsidRPr="006B25D4" w14:paraId="52CDB3BB" w14:textId="77777777" w:rsidTr="000C4025">
        <w:trPr>
          <w:trHeight w:val="55"/>
          <w:jc w:val="center"/>
        </w:trPr>
        <w:tc>
          <w:tcPr>
            <w:tcW w:w="2250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</w:tcBorders>
            <w:shd w:val="clear" w:color="000000" w:fill="002060"/>
            <w:vAlign w:val="center"/>
            <w:hideMark/>
          </w:tcPr>
          <w:p w14:paraId="45C2343F" w14:textId="01F3F78F" w:rsidR="008511C8" w:rsidRPr="006B25D4" w:rsidRDefault="008511C8" w:rsidP="008511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lang w:val="en-US" w:eastAsia="zh-CN"/>
              </w:rPr>
            </w:pPr>
          </w:p>
        </w:tc>
        <w:tc>
          <w:tcPr>
            <w:tcW w:w="607" w:type="dxa"/>
            <w:vMerge/>
            <w:tcBorders>
              <w:top w:val="single" w:sz="6" w:space="0" w:color="auto"/>
              <w:bottom w:val="single" w:sz="18" w:space="0" w:color="auto"/>
            </w:tcBorders>
            <w:vAlign w:val="center"/>
            <w:hideMark/>
          </w:tcPr>
          <w:p w14:paraId="465B2E47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6"/>
                <w:lang w:val="en-US" w:eastAsia="zh-CN"/>
              </w:rPr>
            </w:pPr>
          </w:p>
        </w:tc>
        <w:tc>
          <w:tcPr>
            <w:tcW w:w="720" w:type="dxa"/>
            <w:vMerge/>
            <w:tcBorders>
              <w:top w:val="single" w:sz="6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330B2805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6"/>
                <w:lang w:val="en-US" w:eastAsia="zh-CN"/>
              </w:rPr>
            </w:pPr>
          </w:p>
        </w:tc>
        <w:tc>
          <w:tcPr>
            <w:tcW w:w="73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</w:tcBorders>
            <w:shd w:val="clear" w:color="000000" w:fill="002060"/>
            <w:vAlign w:val="center"/>
            <w:hideMark/>
          </w:tcPr>
          <w:p w14:paraId="4E0B1392" w14:textId="77777777" w:rsidR="008511C8" w:rsidRPr="006B25D4" w:rsidRDefault="008511C8" w:rsidP="008511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4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4"/>
                <w:lang w:val="en-US" w:eastAsia="zh-CN"/>
              </w:rPr>
              <w:t>P1</w:t>
            </w:r>
          </w:p>
        </w:tc>
        <w:tc>
          <w:tcPr>
            <w:tcW w:w="858" w:type="dxa"/>
            <w:tcBorders>
              <w:top w:val="single" w:sz="6" w:space="0" w:color="auto"/>
              <w:bottom w:val="single" w:sz="18" w:space="0" w:color="auto"/>
            </w:tcBorders>
            <w:shd w:val="clear" w:color="000000" w:fill="002060"/>
            <w:vAlign w:val="center"/>
            <w:hideMark/>
          </w:tcPr>
          <w:p w14:paraId="19FA9405" w14:textId="77777777" w:rsidR="008511C8" w:rsidRPr="006B25D4" w:rsidRDefault="008511C8" w:rsidP="008511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4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4"/>
                <w:lang w:val="en-US" w:eastAsia="zh-CN"/>
              </w:rPr>
              <w:t>P2</w:t>
            </w:r>
          </w:p>
        </w:tc>
        <w:tc>
          <w:tcPr>
            <w:tcW w:w="858" w:type="dxa"/>
            <w:tcBorders>
              <w:top w:val="single" w:sz="6" w:space="0" w:color="auto"/>
              <w:bottom w:val="single" w:sz="18" w:space="0" w:color="auto"/>
            </w:tcBorders>
            <w:shd w:val="clear" w:color="000000" w:fill="002060"/>
            <w:vAlign w:val="center"/>
            <w:hideMark/>
          </w:tcPr>
          <w:p w14:paraId="3D0D3E56" w14:textId="77777777" w:rsidR="008511C8" w:rsidRPr="006B25D4" w:rsidRDefault="008511C8" w:rsidP="008511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4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4"/>
                <w:lang w:val="en-US" w:eastAsia="zh-CN"/>
              </w:rPr>
              <w:t>P3</w:t>
            </w:r>
          </w:p>
        </w:tc>
        <w:tc>
          <w:tcPr>
            <w:tcW w:w="858" w:type="dxa"/>
            <w:tcBorders>
              <w:top w:val="single" w:sz="6" w:space="0" w:color="auto"/>
              <w:bottom w:val="single" w:sz="18" w:space="0" w:color="auto"/>
            </w:tcBorders>
            <w:shd w:val="clear" w:color="000000" w:fill="002060"/>
            <w:vAlign w:val="center"/>
            <w:hideMark/>
          </w:tcPr>
          <w:p w14:paraId="401D3DC3" w14:textId="77777777" w:rsidR="008511C8" w:rsidRPr="006B25D4" w:rsidRDefault="008511C8" w:rsidP="008511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4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4"/>
                <w:lang w:val="en-US" w:eastAsia="zh-CN"/>
              </w:rPr>
              <w:t>P4</w:t>
            </w:r>
          </w:p>
        </w:tc>
        <w:tc>
          <w:tcPr>
            <w:tcW w:w="858" w:type="dxa"/>
            <w:tcBorders>
              <w:top w:val="single" w:sz="6" w:space="0" w:color="auto"/>
              <w:bottom w:val="single" w:sz="18" w:space="0" w:color="auto"/>
            </w:tcBorders>
            <w:shd w:val="clear" w:color="000000" w:fill="002060"/>
            <w:vAlign w:val="center"/>
            <w:hideMark/>
          </w:tcPr>
          <w:p w14:paraId="3CD7377C" w14:textId="77777777" w:rsidR="008511C8" w:rsidRPr="006B25D4" w:rsidRDefault="008511C8" w:rsidP="008511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4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4"/>
                <w:lang w:val="en-US" w:eastAsia="zh-CN"/>
              </w:rPr>
              <w:t>P5</w:t>
            </w:r>
          </w:p>
        </w:tc>
        <w:tc>
          <w:tcPr>
            <w:tcW w:w="858" w:type="dxa"/>
            <w:tcBorders>
              <w:top w:val="single" w:sz="6" w:space="0" w:color="auto"/>
              <w:bottom w:val="single" w:sz="18" w:space="0" w:color="auto"/>
            </w:tcBorders>
            <w:shd w:val="clear" w:color="000000" w:fill="002060"/>
            <w:vAlign w:val="center"/>
            <w:hideMark/>
          </w:tcPr>
          <w:p w14:paraId="27785B20" w14:textId="77777777" w:rsidR="008511C8" w:rsidRPr="006B25D4" w:rsidRDefault="008511C8" w:rsidP="008511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4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4"/>
                <w:lang w:val="en-US" w:eastAsia="zh-CN"/>
              </w:rPr>
              <w:t>P6</w:t>
            </w:r>
          </w:p>
        </w:tc>
        <w:tc>
          <w:tcPr>
            <w:tcW w:w="858" w:type="dxa"/>
            <w:tcBorders>
              <w:top w:val="single" w:sz="6" w:space="0" w:color="auto"/>
              <w:bottom w:val="single" w:sz="18" w:space="0" w:color="auto"/>
            </w:tcBorders>
            <w:shd w:val="clear" w:color="000000" w:fill="002060"/>
            <w:vAlign w:val="center"/>
            <w:hideMark/>
          </w:tcPr>
          <w:p w14:paraId="4F4CB49D" w14:textId="77777777" w:rsidR="008511C8" w:rsidRPr="006B25D4" w:rsidRDefault="008511C8" w:rsidP="008511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4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4"/>
                <w:lang w:val="en-US" w:eastAsia="zh-CN"/>
              </w:rPr>
              <w:t>P7</w:t>
            </w:r>
          </w:p>
        </w:tc>
        <w:tc>
          <w:tcPr>
            <w:tcW w:w="656" w:type="dxa"/>
            <w:tcBorders>
              <w:top w:val="single" w:sz="6" w:space="0" w:color="auto"/>
              <w:bottom w:val="single" w:sz="18" w:space="0" w:color="auto"/>
            </w:tcBorders>
            <w:shd w:val="clear" w:color="000000" w:fill="002060"/>
            <w:vAlign w:val="center"/>
            <w:hideMark/>
          </w:tcPr>
          <w:p w14:paraId="4CB9CAA5" w14:textId="77777777" w:rsidR="008511C8" w:rsidRPr="006B25D4" w:rsidRDefault="008511C8" w:rsidP="008511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4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4"/>
                <w:lang w:val="en-US" w:eastAsia="zh-CN"/>
              </w:rPr>
              <w:t>P8</w:t>
            </w:r>
          </w:p>
        </w:tc>
        <w:tc>
          <w:tcPr>
            <w:tcW w:w="889" w:type="dxa"/>
            <w:tcBorders>
              <w:top w:val="single" w:sz="6" w:space="0" w:color="auto"/>
              <w:bottom w:val="single" w:sz="18" w:space="0" w:color="auto"/>
            </w:tcBorders>
            <w:shd w:val="clear" w:color="000000" w:fill="002060"/>
            <w:vAlign w:val="center"/>
            <w:hideMark/>
          </w:tcPr>
          <w:p w14:paraId="0E9FED18" w14:textId="77777777" w:rsidR="008511C8" w:rsidRPr="006B25D4" w:rsidRDefault="008511C8" w:rsidP="008511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4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4"/>
                <w:lang w:val="en-US" w:eastAsia="zh-CN"/>
              </w:rPr>
              <w:t>P9</w:t>
            </w:r>
          </w:p>
        </w:tc>
        <w:tc>
          <w:tcPr>
            <w:tcW w:w="860" w:type="dxa"/>
            <w:tcBorders>
              <w:top w:val="single" w:sz="6" w:space="0" w:color="auto"/>
              <w:bottom w:val="single" w:sz="18" w:space="0" w:color="auto"/>
            </w:tcBorders>
            <w:shd w:val="clear" w:color="000000" w:fill="002060"/>
            <w:vAlign w:val="center"/>
            <w:hideMark/>
          </w:tcPr>
          <w:p w14:paraId="28575A55" w14:textId="77777777" w:rsidR="008511C8" w:rsidRPr="006B25D4" w:rsidRDefault="008511C8" w:rsidP="008511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4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4"/>
                <w:lang w:val="en-US" w:eastAsia="zh-CN"/>
              </w:rPr>
              <w:t>P10</w:t>
            </w:r>
          </w:p>
        </w:tc>
        <w:tc>
          <w:tcPr>
            <w:tcW w:w="764" w:type="dxa"/>
            <w:tcBorders>
              <w:top w:val="single" w:sz="6" w:space="0" w:color="auto"/>
              <w:bottom w:val="single" w:sz="18" w:space="0" w:color="auto"/>
            </w:tcBorders>
            <w:shd w:val="clear" w:color="000000" w:fill="002060"/>
            <w:vAlign w:val="center"/>
            <w:hideMark/>
          </w:tcPr>
          <w:p w14:paraId="3A313397" w14:textId="77777777" w:rsidR="008511C8" w:rsidRPr="006B25D4" w:rsidRDefault="008511C8" w:rsidP="008511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4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4"/>
                <w:lang w:val="en-US" w:eastAsia="zh-CN"/>
              </w:rPr>
              <w:t>P11</w:t>
            </w:r>
          </w:p>
        </w:tc>
        <w:tc>
          <w:tcPr>
            <w:tcW w:w="764" w:type="dxa"/>
            <w:tcBorders>
              <w:top w:val="single" w:sz="6" w:space="0" w:color="auto"/>
              <w:bottom w:val="single" w:sz="18" w:space="0" w:color="auto"/>
            </w:tcBorders>
            <w:shd w:val="clear" w:color="000000" w:fill="002060"/>
            <w:vAlign w:val="center"/>
            <w:hideMark/>
          </w:tcPr>
          <w:p w14:paraId="0C94F0FD" w14:textId="77777777" w:rsidR="008511C8" w:rsidRPr="006B25D4" w:rsidRDefault="008511C8" w:rsidP="008511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4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4"/>
                <w:lang w:val="en-US" w:eastAsia="zh-CN"/>
              </w:rPr>
              <w:t>P12</w:t>
            </w:r>
          </w:p>
        </w:tc>
        <w:tc>
          <w:tcPr>
            <w:tcW w:w="858" w:type="dxa"/>
            <w:tcBorders>
              <w:top w:val="single" w:sz="6" w:space="0" w:color="auto"/>
              <w:bottom w:val="single" w:sz="18" w:space="0" w:color="auto"/>
            </w:tcBorders>
            <w:shd w:val="clear" w:color="000000" w:fill="002060"/>
            <w:vAlign w:val="center"/>
            <w:hideMark/>
          </w:tcPr>
          <w:p w14:paraId="48EDD82D" w14:textId="77777777" w:rsidR="008511C8" w:rsidRPr="006B25D4" w:rsidRDefault="008511C8" w:rsidP="008511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4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4"/>
                <w:lang w:val="en-US" w:eastAsia="zh-CN"/>
              </w:rPr>
              <w:t>P13</w:t>
            </w:r>
          </w:p>
        </w:tc>
        <w:tc>
          <w:tcPr>
            <w:tcW w:w="858" w:type="dxa"/>
            <w:tcBorders>
              <w:top w:val="single" w:sz="6" w:space="0" w:color="auto"/>
              <w:bottom w:val="single" w:sz="18" w:space="0" w:color="auto"/>
            </w:tcBorders>
            <w:shd w:val="clear" w:color="000000" w:fill="002060"/>
            <w:vAlign w:val="center"/>
            <w:hideMark/>
          </w:tcPr>
          <w:p w14:paraId="678B0E03" w14:textId="77777777" w:rsidR="008511C8" w:rsidRPr="006B25D4" w:rsidRDefault="008511C8" w:rsidP="008511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4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4"/>
                <w:lang w:val="en-US" w:eastAsia="zh-CN"/>
              </w:rPr>
              <w:t>P14</w:t>
            </w:r>
          </w:p>
        </w:tc>
        <w:tc>
          <w:tcPr>
            <w:tcW w:w="767" w:type="dxa"/>
            <w:tcBorders>
              <w:top w:val="single" w:sz="6" w:space="0" w:color="auto"/>
              <w:bottom w:val="single" w:sz="18" w:space="0" w:color="auto"/>
              <w:right w:val="single" w:sz="18" w:space="0" w:color="auto"/>
            </w:tcBorders>
            <w:shd w:val="clear" w:color="000000" w:fill="002060"/>
            <w:vAlign w:val="center"/>
            <w:hideMark/>
          </w:tcPr>
          <w:p w14:paraId="5CA576DC" w14:textId="77777777" w:rsidR="008511C8" w:rsidRPr="006B25D4" w:rsidRDefault="008511C8" w:rsidP="008511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4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b/>
                <w:bCs/>
                <w:color w:val="FFFFFF"/>
                <w:sz w:val="12"/>
                <w:szCs w:val="14"/>
                <w:lang w:val="en-US" w:eastAsia="zh-CN"/>
              </w:rPr>
              <w:t>P15</w:t>
            </w:r>
          </w:p>
        </w:tc>
      </w:tr>
      <w:tr w:rsidR="009D0783" w:rsidRPr="006B25D4" w14:paraId="73B901F8" w14:textId="77777777" w:rsidTr="000C4025">
        <w:trPr>
          <w:trHeight w:val="189"/>
          <w:jc w:val="center"/>
        </w:trPr>
        <w:tc>
          <w:tcPr>
            <w:tcW w:w="2250" w:type="dxa"/>
            <w:tcBorders>
              <w:top w:val="single" w:sz="18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3874F6A8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External Structural Wall</w:t>
            </w:r>
          </w:p>
        </w:tc>
        <w:tc>
          <w:tcPr>
            <w:tcW w:w="607" w:type="dxa"/>
            <w:tcBorders>
              <w:top w:val="single" w:sz="18" w:space="0" w:color="auto"/>
            </w:tcBorders>
            <w:shd w:val="clear" w:color="000000" w:fill="AFC5DC"/>
            <w:vAlign w:val="center"/>
            <w:hideMark/>
          </w:tcPr>
          <w:p w14:paraId="7A27702E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proofErr w:type="spellStart"/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ESW</w:t>
            </w:r>
            <w:proofErr w:type="spellEnd"/>
          </w:p>
        </w:tc>
        <w:tc>
          <w:tcPr>
            <w:tcW w:w="720" w:type="dxa"/>
            <w:vMerge w:val="restart"/>
            <w:tcBorders>
              <w:top w:val="single" w:sz="18" w:space="0" w:color="auto"/>
              <w:right w:val="single" w:sz="18" w:space="0" w:color="auto"/>
            </w:tcBorders>
            <w:shd w:val="clear" w:color="000000" w:fill="BDD7EE"/>
            <w:hideMark/>
          </w:tcPr>
          <w:p w14:paraId="254C3948" w14:textId="77777777" w:rsidR="009D0783" w:rsidRPr="006B25D4" w:rsidRDefault="009D078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</w:pPr>
          </w:p>
          <w:p w14:paraId="0898DAF4" w14:textId="77777777" w:rsidR="009D0783" w:rsidRPr="006B25D4" w:rsidRDefault="009D078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</w:pPr>
          </w:p>
          <w:p w14:paraId="0BB0A6D0" w14:textId="77777777" w:rsidR="009D0783" w:rsidRPr="006B25D4" w:rsidRDefault="009D078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</w:pPr>
          </w:p>
          <w:p w14:paraId="727D8617" w14:textId="77777777" w:rsidR="009D0783" w:rsidRPr="006B25D4" w:rsidRDefault="009D078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</w:pPr>
          </w:p>
          <w:p w14:paraId="6AFFA5A5" w14:textId="77777777" w:rsidR="009D0783" w:rsidRPr="006B25D4" w:rsidRDefault="009D078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</w:pPr>
          </w:p>
          <w:p w14:paraId="66D096F4" w14:textId="77777777" w:rsidR="009D0783" w:rsidRPr="006B25D4" w:rsidRDefault="009D078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</w:pPr>
          </w:p>
          <w:p w14:paraId="794ECEEE" w14:textId="77777777" w:rsidR="009D0783" w:rsidRPr="006B25D4" w:rsidRDefault="009D078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</w:pPr>
          </w:p>
          <w:p w14:paraId="56079D28" w14:textId="6B3C09BF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  <w:t>Level 0</w:t>
            </w:r>
          </w:p>
        </w:tc>
        <w:tc>
          <w:tcPr>
            <w:tcW w:w="730" w:type="dxa"/>
            <w:tcBorders>
              <w:top w:val="single" w:sz="18" w:space="0" w:color="auto"/>
              <w:left w:val="single" w:sz="18" w:space="0" w:color="auto"/>
              <w:bottom w:val="nil"/>
              <w:right w:val="nil"/>
            </w:tcBorders>
            <w:shd w:val="clear" w:color="000000" w:fill="F6E984"/>
            <w:vAlign w:val="center"/>
            <w:hideMark/>
          </w:tcPr>
          <w:p w14:paraId="7D24D886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5.609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FAA075"/>
            <w:vAlign w:val="center"/>
            <w:hideMark/>
          </w:tcPr>
          <w:p w14:paraId="09939A73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6.138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FDEB84"/>
            <w:vAlign w:val="center"/>
            <w:hideMark/>
          </w:tcPr>
          <w:p w14:paraId="7E98D45D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6.72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65BF7C"/>
            <w:vAlign w:val="center"/>
            <w:hideMark/>
          </w:tcPr>
          <w:p w14:paraId="4817E287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95.586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FBEA84"/>
            <w:vAlign w:val="center"/>
            <w:hideMark/>
          </w:tcPr>
          <w:p w14:paraId="575A40DD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0.075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FBEA84"/>
            <w:vAlign w:val="center"/>
            <w:hideMark/>
          </w:tcPr>
          <w:p w14:paraId="3C7746BC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0.075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FDCC7E"/>
            <w:vAlign w:val="center"/>
            <w:hideMark/>
          </w:tcPr>
          <w:p w14:paraId="46E17C14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0.961</w:t>
            </w:r>
          </w:p>
        </w:tc>
        <w:tc>
          <w:tcPr>
            <w:tcW w:w="656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E8E583"/>
            <w:vAlign w:val="center"/>
            <w:hideMark/>
          </w:tcPr>
          <w:p w14:paraId="5361E6AD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42.219</w:t>
            </w:r>
          </w:p>
        </w:tc>
        <w:tc>
          <w:tcPr>
            <w:tcW w:w="889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FFEB84"/>
            <w:vAlign w:val="center"/>
            <w:hideMark/>
          </w:tcPr>
          <w:p w14:paraId="6DDB6BC3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4.273</w:t>
            </w:r>
          </w:p>
        </w:tc>
        <w:tc>
          <w:tcPr>
            <w:tcW w:w="860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FDC77D"/>
            <w:vAlign w:val="center"/>
            <w:hideMark/>
          </w:tcPr>
          <w:p w14:paraId="15C20DC8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0.318</w:t>
            </w:r>
          </w:p>
        </w:tc>
        <w:tc>
          <w:tcPr>
            <w:tcW w:w="764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FCB579"/>
            <w:vAlign w:val="center"/>
            <w:hideMark/>
          </w:tcPr>
          <w:p w14:paraId="50976189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8.386</w:t>
            </w:r>
          </w:p>
        </w:tc>
        <w:tc>
          <w:tcPr>
            <w:tcW w:w="764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FDEB84"/>
            <w:vAlign w:val="center"/>
            <w:hideMark/>
          </w:tcPr>
          <w:p w14:paraId="5A85A13B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7.16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FFEB84"/>
            <w:vAlign w:val="center"/>
            <w:hideMark/>
          </w:tcPr>
          <w:p w14:paraId="538733D1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4.744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FCC57C"/>
            <w:vAlign w:val="center"/>
            <w:hideMark/>
          </w:tcPr>
          <w:p w14:paraId="04DBBB89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0.175</w:t>
            </w:r>
          </w:p>
        </w:tc>
        <w:tc>
          <w:tcPr>
            <w:tcW w:w="767" w:type="dxa"/>
            <w:tcBorders>
              <w:top w:val="single" w:sz="18" w:space="0" w:color="auto"/>
              <w:left w:val="nil"/>
              <w:bottom w:val="nil"/>
              <w:right w:val="single" w:sz="18" w:space="0" w:color="auto"/>
            </w:tcBorders>
            <w:shd w:val="clear" w:color="000000" w:fill="FA9473"/>
            <w:vAlign w:val="center"/>
            <w:hideMark/>
          </w:tcPr>
          <w:p w14:paraId="7CB62BBE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4.81</w:t>
            </w:r>
          </w:p>
        </w:tc>
      </w:tr>
      <w:tr w:rsidR="009D0783" w:rsidRPr="006B25D4" w14:paraId="58342448" w14:textId="77777777" w:rsidTr="000C4025">
        <w:trPr>
          <w:trHeight w:val="156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1B8D814E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Internal Structural Wall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1EA64AB4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proofErr w:type="spellStart"/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ISW</w:t>
            </w:r>
            <w:proofErr w:type="spellEnd"/>
          </w:p>
        </w:tc>
        <w:tc>
          <w:tcPr>
            <w:tcW w:w="720" w:type="dxa"/>
            <w:vMerge/>
            <w:tcBorders>
              <w:top w:val="single" w:sz="6" w:space="0" w:color="auto"/>
              <w:right w:val="single" w:sz="18" w:space="0" w:color="auto"/>
            </w:tcBorders>
            <w:vAlign w:val="center"/>
            <w:hideMark/>
          </w:tcPr>
          <w:p w14:paraId="6C8CAC29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000000" w:fill="B3D580"/>
            <w:vAlign w:val="center"/>
            <w:hideMark/>
          </w:tcPr>
          <w:p w14:paraId="6BB599C0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04.402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64BF7C"/>
            <w:vAlign w:val="center"/>
            <w:hideMark/>
          </w:tcPr>
          <w:p w14:paraId="30D85A81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96.914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DAE182"/>
            <w:vAlign w:val="center"/>
            <w:hideMark/>
          </w:tcPr>
          <w:p w14:paraId="7714D529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58.405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5427EFA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vAlign w:val="center"/>
            <w:hideMark/>
          </w:tcPr>
          <w:p w14:paraId="130E2B0B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97.23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vAlign w:val="center"/>
            <w:hideMark/>
          </w:tcPr>
          <w:p w14:paraId="2195FFF8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97.23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81C77D"/>
            <w:vAlign w:val="center"/>
            <w:hideMark/>
          </w:tcPr>
          <w:p w14:paraId="12897EB3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62.063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000000" w:fill="ECE683"/>
            <w:vAlign w:val="center"/>
            <w:hideMark/>
          </w:tcPr>
          <w:p w14:paraId="3FCE55F2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36.68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000000" w:fill="83C87D"/>
            <w:vAlign w:val="center"/>
            <w:hideMark/>
          </w:tcPr>
          <w:p w14:paraId="69C3F23D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60.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000000" w:fill="BCD881"/>
            <w:vAlign w:val="center"/>
            <w:hideMark/>
          </w:tcPr>
          <w:p w14:paraId="1D30F963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93.547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ADBFBAA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000000" w:fill="FCEA84"/>
            <w:vAlign w:val="center"/>
            <w:hideMark/>
          </w:tcPr>
          <w:p w14:paraId="6452AB81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8.48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28A72B7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7E984"/>
            <w:vAlign w:val="center"/>
            <w:hideMark/>
          </w:tcPr>
          <w:p w14:paraId="245FC42D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4.207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000000" w:fill="F5E884"/>
            <w:vAlign w:val="center"/>
            <w:hideMark/>
          </w:tcPr>
          <w:p w14:paraId="08F5C931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6.944</w:t>
            </w:r>
          </w:p>
        </w:tc>
      </w:tr>
      <w:tr w:rsidR="006B25D4" w:rsidRPr="006B25D4" w14:paraId="06AF63C8" w14:textId="77777777" w:rsidTr="000C4025">
        <w:trPr>
          <w:trHeight w:val="165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6360C2EF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Concrete Toppings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1223306E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ICT</w:t>
            </w:r>
          </w:p>
        </w:tc>
        <w:tc>
          <w:tcPr>
            <w:tcW w:w="720" w:type="dxa"/>
            <w:vMerge/>
            <w:tcBorders>
              <w:top w:val="single" w:sz="6" w:space="0" w:color="auto"/>
              <w:right w:val="single" w:sz="18" w:space="0" w:color="auto"/>
            </w:tcBorders>
            <w:vAlign w:val="center"/>
            <w:hideMark/>
          </w:tcPr>
          <w:p w14:paraId="6B05AB20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000000" w:fill="F7E984"/>
            <w:vAlign w:val="center"/>
            <w:hideMark/>
          </w:tcPr>
          <w:p w14:paraId="5382C92F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4.181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B6CF2E7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3E884"/>
            <w:vAlign w:val="center"/>
            <w:hideMark/>
          </w:tcPr>
          <w:p w14:paraId="7DAF7828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8.326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0E784"/>
            <w:vAlign w:val="center"/>
            <w:hideMark/>
          </w:tcPr>
          <w:p w14:paraId="4FA19A7B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32.807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A0D07F"/>
            <w:vAlign w:val="center"/>
            <w:hideMark/>
          </w:tcPr>
          <w:p w14:paraId="05B03595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26.808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90CB7E"/>
            <w:vAlign w:val="center"/>
            <w:hideMark/>
          </w:tcPr>
          <w:p w14:paraId="540440E3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45.337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D4DF82"/>
            <w:vAlign w:val="center"/>
            <w:hideMark/>
          </w:tcPr>
          <w:p w14:paraId="423A214D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65.353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B1C62D6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000000" w:fill="F8E984"/>
            <w:vAlign w:val="center"/>
            <w:hideMark/>
          </w:tcPr>
          <w:p w14:paraId="1B0879BF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3.57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000000" w:fill="F8E984"/>
            <w:vAlign w:val="center"/>
            <w:hideMark/>
          </w:tcPr>
          <w:p w14:paraId="2F334B3C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2.889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DDA1523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269BF7A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DE3640A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781C0BB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C4C4C4" w:themeFill="background2" w:themeFillShade="E6"/>
            <w:vAlign w:val="center"/>
            <w:hideMark/>
          </w:tcPr>
          <w:p w14:paraId="67CB8B64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</w:tr>
      <w:tr w:rsidR="009D0783" w:rsidRPr="006B25D4" w14:paraId="5FBE3E17" w14:textId="77777777" w:rsidTr="000C4025">
        <w:trPr>
          <w:trHeight w:val="130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1193AB14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Landing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6916D350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proofErr w:type="spellStart"/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CSL</w:t>
            </w:r>
            <w:proofErr w:type="spellEnd"/>
          </w:p>
        </w:tc>
        <w:tc>
          <w:tcPr>
            <w:tcW w:w="720" w:type="dxa"/>
            <w:vMerge/>
            <w:tcBorders>
              <w:top w:val="single" w:sz="6" w:space="0" w:color="auto"/>
              <w:right w:val="single" w:sz="18" w:space="0" w:color="auto"/>
            </w:tcBorders>
            <w:vAlign w:val="center"/>
            <w:hideMark/>
          </w:tcPr>
          <w:p w14:paraId="2BB594FB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000000" w:fill="FA9673"/>
            <w:vAlign w:val="center"/>
            <w:hideMark/>
          </w:tcPr>
          <w:p w14:paraId="702130C1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5.009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4585892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A9573"/>
            <w:vAlign w:val="center"/>
            <w:hideMark/>
          </w:tcPr>
          <w:p w14:paraId="0C4AA7A4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4.925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8736C"/>
            <w:vAlign w:val="center"/>
            <w:hideMark/>
          </w:tcPr>
          <w:p w14:paraId="270E06D0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.236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8786E"/>
            <w:vAlign w:val="center"/>
            <w:hideMark/>
          </w:tcPr>
          <w:p w14:paraId="602810EF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.834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3A3A3" w:themeFill="background2" w:themeFillShade="BF"/>
            <w:vAlign w:val="center"/>
            <w:hideMark/>
          </w:tcPr>
          <w:p w14:paraId="7C1E8394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97C6E"/>
            <w:vAlign w:val="center"/>
            <w:hideMark/>
          </w:tcPr>
          <w:p w14:paraId="39AAAE0A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.286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000000" w:fill="FA9273"/>
            <w:vAlign w:val="center"/>
            <w:hideMark/>
          </w:tcPr>
          <w:p w14:paraId="63E3976A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4.65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000000" w:fill="FA9573"/>
            <w:vAlign w:val="center"/>
            <w:hideMark/>
          </w:tcPr>
          <w:p w14:paraId="2D3498EC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4.94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000000" w:fill="FBAD78"/>
            <w:vAlign w:val="center"/>
            <w:hideMark/>
          </w:tcPr>
          <w:p w14:paraId="55DB6049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7.502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000000" w:fill="FA9D75"/>
            <w:vAlign w:val="center"/>
            <w:hideMark/>
          </w:tcPr>
          <w:p w14:paraId="5C09C675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5.81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000000" w:fill="F98470"/>
            <w:vAlign w:val="center"/>
            <w:hideMark/>
          </w:tcPr>
          <w:p w14:paraId="7E0F4C98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3.056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87A6E"/>
            <w:vAlign w:val="center"/>
            <w:hideMark/>
          </w:tcPr>
          <w:p w14:paraId="2BFA581C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.04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8726C"/>
            <w:vAlign w:val="center"/>
            <w:hideMark/>
          </w:tcPr>
          <w:p w14:paraId="3E12EB6F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.2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000000" w:fill="F8716C"/>
            <w:vAlign w:val="center"/>
            <w:hideMark/>
          </w:tcPr>
          <w:p w14:paraId="76DEE32D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.029</w:t>
            </w:r>
          </w:p>
        </w:tc>
      </w:tr>
      <w:tr w:rsidR="009D0783" w:rsidRPr="006B25D4" w14:paraId="431C7835" w14:textId="77777777" w:rsidTr="000C4025">
        <w:trPr>
          <w:trHeight w:val="172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2060E53B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Column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4046B8FD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proofErr w:type="spellStart"/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ISC</w:t>
            </w:r>
            <w:proofErr w:type="spellEnd"/>
          </w:p>
        </w:tc>
        <w:tc>
          <w:tcPr>
            <w:tcW w:w="720" w:type="dxa"/>
            <w:vMerge/>
            <w:tcBorders>
              <w:top w:val="single" w:sz="6" w:space="0" w:color="auto"/>
              <w:right w:val="single" w:sz="18" w:space="0" w:color="auto"/>
            </w:tcBorders>
            <w:vAlign w:val="center"/>
            <w:hideMark/>
          </w:tcPr>
          <w:p w14:paraId="7433905B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000000" w:fill="FBEA84"/>
            <w:vAlign w:val="center"/>
            <w:hideMark/>
          </w:tcPr>
          <w:p w14:paraId="7935FA14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9.069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EEB84"/>
            <w:vAlign w:val="center"/>
            <w:hideMark/>
          </w:tcPr>
          <w:p w14:paraId="26C7B765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6.335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DEB84"/>
            <w:vAlign w:val="center"/>
            <w:hideMark/>
          </w:tcPr>
          <w:p w14:paraId="56D36758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6.83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DCE7E"/>
            <w:vAlign w:val="center"/>
            <w:hideMark/>
          </w:tcPr>
          <w:p w14:paraId="07308A04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1.138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EEB84"/>
            <w:vAlign w:val="center"/>
            <w:hideMark/>
          </w:tcPr>
          <w:p w14:paraId="6C2B7645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5.84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CEA84"/>
            <w:vAlign w:val="center"/>
            <w:hideMark/>
          </w:tcPr>
          <w:p w14:paraId="5A652575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8.315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EE883"/>
            <w:vAlign w:val="center"/>
            <w:hideMark/>
          </w:tcPr>
          <w:p w14:paraId="755AE506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3.95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000000" w:fill="FBA877"/>
            <w:vAlign w:val="center"/>
            <w:hideMark/>
          </w:tcPr>
          <w:p w14:paraId="3B110A1F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7.04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000000" w:fill="FEEB84"/>
            <w:vAlign w:val="center"/>
            <w:hideMark/>
          </w:tcPr>
          <w:p w14:paraId="17BE1351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5.8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000000" w:fill="FBB379"/>
            <w:vAlign w:val="center"/>
            <w:hideMark/>
          </w:tcPr>
          <w:p w14:paraId="71F7CBE9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8.168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000000" w:fill="F8756D"/>
            <w:vAlign w:val="center"/>
            <w:hideMark/>
          </w:tcPr>
          <w:p w14:paraId="4A56A068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.485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000000" w:fill="FCB479"/>
            <w:vAlign w:val="center"/>
            <w:hideMark/>
          </w:tcPr>
          <w:p w14:paraId="78548BDF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8.316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CBA7A"/>
            <w:vAlign w:val="center"/>
            <w:hideMark/>
          </w:tcPr>
          <w:p w14:paraId="5E86DEE6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8.91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A9874"/>
            <w:vAlign w:val="center"/>
            <w:hideMark/>
          </w:tcPr>
          <w:p w14:paraId="7722052D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5.273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000000" w:fill="FA9F75"/>
            <w:vAlign w:val="center"/>
            <w:hideMark/>
          </w:tcPr>
          <w:p w14:paraId="6F2D9791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5.999</w:t>
            </w:r>
          </w:p>
        </w:tc>
      </w:tr>
      <w:tr w:rsidR="00952053" w:rsidRPr="006B25D4" w14:paraId="3BEA8803" w14:textId="77777777" w:rsidTr="000C4025">
        <w:trPr>
          <w:trHeight w:val="192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363C5DB3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Hanger Wall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44E36AB4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proofErr w:type="spellStart"/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CHW</w:t>
            </w:r>
            <w:proofErr w:type="spellEnd"/>
          </w:p>
        </w:tc>
        <w:tc>
          <w:tcPr>
            <w:tcW w:w="720" w:type="dxa"/>
            <w:vMerge/>
            <w:tcBorders>
              <w:top w:val="single" w:sz="6" w:space="0" w:color="auto"/>
              <w:right w:val="single" w:sz="18" w:space="0" w:color="auto"/>
            </w:tcBorders>
            <w:vAlign w:val="center"/>
            <w:hideMark/>
          </w:tcPr>
          <w:p w14:paraId="63814A97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000000" w:fill="F86B6B"/>
            <w:vAlign w:val="center"/>
            <w:hideMark/>
          </w:tcPr>
          <w:p w14:paraId="72175C78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0.401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5434ABA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196810A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5E10A58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5567DCE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22510C7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3015AAD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6007FC5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C32845B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90C5E17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A8279B0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A832CE8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55E7D32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4F5DADA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C4C4C4" w:themeFill="background2" w:themeFillShade="E6"/>
            <w:vAlign w:val="center"/>
            <w:hideMark/>
          </w:tcPr>
          <w:p w14:paraId="16D9C86C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</w:tr>
      <w:tr w:rsidR="009D0783" w:rsidRPr="006B25D4" w14:paraId="7AD28B8A" w14:textId="77777777" w:rsidTr="000C4025">
        <w:trPr>
          <w:trHeight w:val="75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2F70BE72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Full Slab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1346EFB6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CFS</w:t>
            </w:r>
          </w:p>
        </w:tc>
        <w:tc>
          <w:tcPr>
            <w:tcW w:w="720" w:type="dxa"/>
            <w:vMerge/>
            <w:tcBorders>
              <w:top w:val="single" w:sz="6" w:space="0" w:color="auto"/>
              <w:right w:val="single" w:sz="18" w:space="0" w:color="auto"/>
            </w:tcBorders>
            <w:vAlign w:val="center"/>
            <w:hideMark/>
          </w:tcPr>
          <w:p w14:paraId="2366D9DB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000000" w:fill="DCE182"/>
            <w:vAlign w:val="center"/>
            <w:hideMark/>
          </w:tcPr>
          <w:p w14:paraId="3BC07E00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56.008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A1D07F"/>
            <w:vAlign w:val="center"/>
            <w:hideMark/>
          </w:tcPr>
          <w:p w14:paraId="62AE9EDD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24.974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ECE683"/>
            <w:vAlign w:val="center"/>
            <w:hideMark/>
          </w:tcPr>
          <w:p w14:paraId="60116E75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36.555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5E884"/>
            <w:vAlign w:val="center"/>
            <w:hideMark/>
          </w:tcPr>
          <w:p w14:paraId="17C7671B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6.42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DBE182"/>
            <w:vAlign w:val="center"/>
            <w:hideMark/>
          </w:tcPr>
          <w:p w14:paraId="57CB402A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57.499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DBE182"/>
            <w:vAlign w:val="center"/>
            <w:hideMark/>
          </w:tcPr>
          <w:p w14:paraId="2B695E6E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57.581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8ACA7E"/>
            <w:vAlign w:val="center"/>
            <w:hideMark/>
          </w:tcPr>
          <w:p w14:paraId="04586D45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52.386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000000" w:fill="C3DA81"/>
            <w:vAlign w:val="center"/>
            <w:hideMark/>
          </w:tcPr>
          <w:p w14:paraId="4F64923C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85.41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000000" w:fill="E2E383"/>
            <w:vAlign w:val="center"/>
            <w:hideMark/>
          </w:tcPr>
          <w:p w14:paraId="604ADB0A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48.37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000000" w:fill="F98971"/>
            <w:vAlign w:val="center"/>
            <w:hideMark/>
          </w:tcPr>
          <w:p w14:paraId="32C20745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3.613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000000" w:fill="EEE784"/>
            <w:vAlign w:val="center"/>
            <w:hideMark/>
          </w:tcPr>
          <w:p w14:paraId="589DA67A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34.351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000000" w:fill="F0E784"/>
            <w:vAlign w:val="center"/>
            <w:hideMark/>
          </w:tcPr>
          <w:p w14:paraId="330869F1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32.96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ADD480"/>
            <w:vAlign w:val="center"/>
            <w:hideMark/>
          </w:tcPr>
          <w:p w14:paraId="64D5114C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10.703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EEE683"/>
            <w:vAlign w:val="center"/>
            <w:hideMark/>
          </w:tcPr>
          <w:p w14:paraId="5D058D24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34.814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000000" w:fill="C8DB81"/>
            <w:vAlign w:val="center"/>
            <w:hideMark/>
          </w:tcPr>
          <w:p w14:paraId="39047392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79.866</w:t>
            </w:r>
          </w:p>
        </w:tc>
      </w:tr>
      <w:tr w:rsidR="009D0783" w:rsidRPr="006B25D4" w14:paraId="14F511FE" w14:textId="77777777" w:rsidTr="000C4025">
        <w:trPr>
          <w:trHeight w:val="55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7A4035B9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Beam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0C59FF82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CIB</w:t>
            </w:r>
          </w:p>
        </w:tc>
        <w:tc>
          <w:tcPr>
            <w:tcW w:w="720" w:type="dxa"/>
            <w:vMerge/>
            <w:tcBorders>
              <w:top w:val="single" w:sz="6" w:space="0" w:color="auto"/>
              <w:right w:val="single" w:sz="18" w:space="0" w:color="auto"/>
            </w:tcBorders>
            <w:vAlign w:val="center"/>
            <w:hideMark/>
          </w:tcPr>
          <w:p w14:paraId="73ABD718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000000" w:fill="F6E984"/>
            <w:vAlign w:val="center"/>
            <w:hideMark/>
          </w:tcPr>
          <w:p w14:paraId="2267AEC1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5.859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DEE283"/>
            <w:vAlign w:val="center"/>
            <w:hideMark/>
          </w:tcPr>
          <w:p w14:paraId="7EA7DF7A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53.879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D3DF82"/>
            <w:vAlign w:val="center"/>
            <w:hideMark/>
          </w:tcPr>
          <w:p w14:paraId="09354276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66.732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DBE182"/>
            <w:vAlign w:val="center"/>
            <w:hideMark/>
          </w:tcPr>
          <w:p w14:paraId="5B435526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57.373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E6E483"/>
            <w:vAlign w:val="center"/>
            <w:hideMark/>
          </w:tcPr>
          <w:p w14:paraId="41267A0E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44.355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E6E483"/>
            <w:vAlign w:val="center"/>
            <w:hideMark/>
          </w:tcPr>
          <w:p w14:paraId="7C255076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44.355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1E784"/>
            <w:vAlign w:val="center"/>
            <w:hideMark/>
          </w:tcPr>
          <w:p w14:paraId="3E8CB5DB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31.147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000000" w:fill="ECE683"/>
            <w:vAlign w:val="center"/>
            <w:hideMark/>
          </w:tcPr>
          <w:p w14:paraId="3729571E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36.72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000000" w:fill="DFE283"/>
            <w:vAlign w:val="center"/>
            <w:hideMark/>
          </w:tcPr>
          <w:p w14:paraId="47FFFB74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52.57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000000" w:fill="F1E784"/>
            <w:vAlign w:val="center"/>
            <w:hideMark/>
          </w:tcPr>
          <w:p w14:paraId="425E7E03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31.014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000000" w:fill="FCB87A"/>
            <w:vAlign w:val="center"/>
            <w:hideMark/>
          </w:tcPr>
          <w:p w14:paraId="3E151002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8.685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000000" w:fill="FFEB84"/>
            <w:vAlign w:val="center"/>
            <w:hideMark/>
          </w:tcPr>
          <w:p w14:paraId="4913EB2D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4.439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EEE784"/>
            <w:vAlign w:val="center"/>
            <w:hideMark/>
          </w:tcPr>
          <w:p w14:paraId="1C31FE02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34.221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EEE784"/>
            <w:vAlign w:val="center"/>
            <w:hideMark/>
          </w:tcPr>
          <w:p w14:paraId="44EA5257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34.505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000000" w:fill="DFE283"/>
            <w:vAlign w:val="center"/>
            <w:hideMark/>
          </w:tcPr>
          <w:p w14:paraId="6C65B59C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51.871</w:t>
            </w:r>
          </w:p>
        </w:tc>
      </w:tr>
      <w:tr w:rsidR="009D0783" w:rsidRPr="006B25D4" w14:paraId="62469A39" w14:textId="77777777" w:rsidTr="000C4025">
        <w:trPr>
          <w:trHeight w:val="155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18BFFB8B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Lift Shaft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1821B4CD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CLS</w:t>
            </w:r>
          </w:p>
        </w:tc>
        <w:tc>
          <w:tcPr>
            <w:tcW w:w="720" w:type="dxa"/>
            <w:vMerge/>
            <w:tcBorders>
              <w:top w:val="single" w:sz="6" w:space="0" w:color="auto"/>
              <w:right w:val="single" w:sz="18" w:space="0" w:color="auto"/>
            </w:tcBorders>
            <w:vAlign w:val="center"/>
            <w:hideMark/>
          </w:tcPr>
          <w:p w14:paraId="6021E3E1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000000" w:fill="FAEA84"/>
            <w:vAlign w:val="center"/>
            <w:hideMark/>
          </w:tcPr>
          <w:p w14:paraId="0F300C8D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0.603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EEB84"/>
            <w:vAlign w:val="center"/>
            <w:hideMark/>
          </w:tcPr>
          <w:p w14:paraId="415E4095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6.236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8E984"/>
            <w:vAlign w:val="center"/>
            <w:hideMark/>
          </w:tcPr>
          <w:p w14:paraId="57E07948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2.506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CB87A"/>
            <w:vAlign w:val="center"/>
            <w:hideMark/>
          </w:tcPr>
          <w:p w14:paraId="5999A13C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8.723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DC77D"/>
            <w:vAlign w:val="center"/>
            <w:hideMark/>
          </w:tcPr>
          <w:p w14:paraId="75CB7214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0.367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AEA84"/>
            <w:vAlign w:val="center"/>
            <w:hideMark/>
          </w:tcPr>
          <w:p w14:paraId="18E47010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0.734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CEB84"/>
            <w:vAlign w:val="center"/>
            <w:hideMark/>
          </w:tcPr>
          <w:p w14:paraId="0EABE6F7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8.095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000000" w:fill="FCBE7B"/>
            <w:vAlign w:val="center"/>
            <w:hideMark/>
          </w:tcPr>
          <w:p w14:paraId="73C83A57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9.423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000000" w:fill="FBEA84"/>
            <w:vAlign w:val="center"/>
            <w:hideMark/>
          </w:tcPr>
          <w:p w14:paraId="637306AD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0.04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000000" w:fill="FFEB84"/>
            <w:vAlign w:val="center"/>
            <w:hideMark/>
          </w:tcPr>
          <w:p w14:paraId="4ED40A6A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4.366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000000" w:fill="FBAB77"/>
            <w:vAlign w:val="center"/>
            <w:hideMark/>
          </w:tcPr>
          <w:p w14:paraId="37A0701B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7.304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000000" w:fill="FBAB77"/>
            <w:vAlign w:val="center"/>
            <w:hideMark/>
          </w:tcPr>
          <w:p w14:paraId="20F98F5B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7.304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DCE7E"/>
            <w:vAlign w:val="center"/>
            <w:hideMark/>
          </w:tcPr>
          <w:p w14:paraId="20FD5DD8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1.1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EDA80"/>
            <w:vAlign w:val="center"/>
            <w:hideMark/>
          </w:tcPr>
          <w:p w14:paraId="3305DB65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2.471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000000" w:fill="FCB579"/>
            <w:vAlign w:val="center"/>
            <w:hideMark/>
          </w:tcPr>
          <w:p w14:paraId="02BE86D0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8.393</w:t>
            </w:r>
          </w:p>
        </w:tc>
      </w:tr>
      <w:tr w:rsidR="009D0783" w:rsidRPr="006B25D4" w14:paraId="3A3BEB6D" w14:textId="77777777" w:rsidTr="000C4025">
        <w:trPr>
          <w:trHeight w:val="55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</w:tcBorders>
            <w:shd w:val="clear" w:color="000000" w:fill="AFC5DC"/>
            <w:vAlign w:val="center"/>
            <w:hideMark/>
          </w:tcPr>
          <w:p w14:paraId="4997738C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Staircase</w:t>
            </w:r>
          </w:p>
        </w:tc>
        <w:tc>
          <w:tcPr>
            <w:tcW w:w="607" w:type="dxa"/>
            <w:tcBorders>
              <w:top w:val="single" w:sz="6" w:space="0" w:color="auto"/>
              <w:bottom w:val="single" w:sz="18" w:space="0" w:color="auto"/>
            </w:tcBorders>
            <w:shd w:val="clear" w:color="000000" w:fill="AFC5DC"/>
            <w:vAlign w:val="center"/>
            <w:hideMark/>
          </w:tcPr>
          <w:p w14:paraId="52388F7C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CIS</w:t>
            </w:r>
          </w:p>
        </w:tc>
        <w:tc>
          <w:tcPr>
            <w:tcW w:w="720" w:type="dxa"/>
            <w:vMerge/>
            <w:tcBorders>
              <w:top w:val="single" w:sz="6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EE568C7" w14:textId="77777777" w:rsidR="008511C8" w:rsidRPr="006B25D4" w:rsidRDefault="008511C8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1F1873E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9DE0D0C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6A74FB0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BA8F3F8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BA4538C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A2615A0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21866F4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656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D327195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89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33C6441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6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EDEE6A7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000000" w:fill="FA9974"/>
            <w:vAlign w:val="center"/>
            <w:hideMark/>
          </w:tcPr>
          <w:p w14:paraId="48439B17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5.405</w:t>
            </w:r>
          </w:p>
        </w:tc>
        <w:tc>
          <w:tcPr>
            <w:tcW w:w="764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000000" w:fill="FA9874"/>
            <w:vAlign w:val="center"/>
            <w:hideMark/>
          </w:tcPr>
          <w:p w14:paraId="64A19619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5.265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60827A2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000000" w:fill="F97C6E"/>
            <w:vAlign w:val="center"/>
            <w:hideMark/>
          </w:tcPr>
          <w:p w14:paraId="21E53092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.221</w:t>
            </w:r>
          </w:p>
        </w:tc>
        <w:tc>
          <w:tcPr>
            <w:tcW w:w="767" w:type="dxa"/>
            <w:tcBorders>
              <w:top w:val="nil"/>
              <w:left w:val="nil"/>
              <w:bottom w:val="single" w:sz="18" w:space="0" w:color="auto"/>
              <w:right w:val="single" w:sz="18" w:space="0" w:color="auto"/>
            </w:tcBorders>
            <w:shd w:val="clear" w:color="000000" w:fill="F98370"/>
            <w:vAlign w:val="center"/>
            <w:hideMark/>
          </w:tcPr>
          <w:p w14:paraId="708505C9" w14:textId="77777777" w:rsidR="008511C8" w:rsidRPr="006B25D4" w:rsidRDefault="008511C8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3.046</w:t>
            </w:r>
          </w:p>
        </w:tc>
      </w:tr>
      <w:tr w:rsidR="00952053" w:rsidRPr="006B25D4" w14:paraId="05CE24AE" w14:textId="77777777" w:rsidTr="000C4025">
        <w:trPr>
          <w:trHeight w:val="45"/>
          <w:jc w:val="center"/>
        </w:trPr>
        <w:tc>
          <w:tcPr>
            <w:tcW w:w="2250" w:type="dxa"/>
            <w:tcBorders>
              <w:top w:val="single" w:sz="18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27C394BC" w14:textId="77777777" w:rsidR="00952053" w:rsidRPr="006B25D4" w:rsidRDefault="00952053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recast beams</w:t>
            </w:r>
          </w:p>
        </w:tc>
        <w:tc>
          <w:tcPr>
            <w:tcW w:w="607" w:type="dxa"/>
            <w:tcBorders>
              <w:top w:val="single" w:sz="18" w:space="0" w:color="auto"/>
            </w:tcBorders>
            <w:shd w:val="clear" w:color="000000" w:fill="AFC5DC"/>
            <w:vAlign w:val="center"/>
            <w:hideMark/>
          </w:tcPr>
          <w:p w14:paraId="152DA580" w14:textId="77777777" w:rsidR="00952053" w:rsidRPr="006B25D4" w:rsidRDefault="00952053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proofErr w:type="spellStart"/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BM</w:t>
            </w:r>
            <w:proofErr w:type="spellEnd"/>
          </w:p>
        </w:tc>
        <w:tc>
          <w:tcPr>
            <w:tcW w:w="720" w:type="dxa"/>
            <w:vMerge w:val="restart"/>
            <w:tcBorders>
              <w:top w:val="single" w:sz="18" w:space="0" w:color="auto"/>
              <w:right w:val="single" w:sz="18" w:space="0" w:color="auto"/>
            </w:tcBorders>
            <w:shd w:val="clear" w:color="000000" w:fill="BDD7EE"/>
            <w:noWrap/>
            <w:hideMark/>
          </w:tcPr>
          <w:p w14:paraId="01AAACB9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  <w:r w:rsidRPr="006B25D4"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  <w:t> </w:t>
            </w:r>
          </w:p>
          <w:p w14:paraId="5DA4F557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  <w:r w:rsidRPr="006B25D4"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  <w:t> </w:t>
            </w:r>
          </w:p>
          <w:p w14:paraId="79C93F16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  <w:r w:rsidRPr="006B25D4"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  <w:t> </w:t>
            </w:r>
          </w:p>
          <w:p w14:paraId="2E862DE8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  <w:r w:rsidRPr="006B25D4"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  <w:t> </w:t>
            </w:r>
          </w:p>
          <w:p w14:paraId="60906EEB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</w:p>
          <w:p w14:paraId="259E9268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</w:p>
          <w:p w14:paraId="3557A4C8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</w:p>
          <w:p w14:paraId="4456C37C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</w:p>
          <w:p w14:paraId="52E168B0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</w:p>
          <w:p w14:paraId="613B2E99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</w:p>
          <w:p w14:paraId="63DFA7E5" w14:textId="2C7A0C6B" w:rsidR="00952053" w:rsidRPr="006B25D4" w:rsidRDefault="00952053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  <w:r w:rsidRPr="006B25D4"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  <w:t> </w:t>
            </w:r>
          </w:p>
          <w:p w14:paraId="6E45B345" w14:textId="0CE5EB5E" w:rsidR="00952053" w:rsidRPr="006B25D4" w:rsidRDefault="00952053" w:rsidP="000C402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lang w:val="en-US" w:eastAsia="zh-CN"/>
              </w:rPr>
              <w:t>Level 1</w:t>
            </w:r>
            <w:r w:rsidR="000C4025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lang w:val="en-US" w:eastAsia="zh-CN"/>
              </w:rPr>
              <w:t xml:space="preserve"> </w:t>
            </w:r>
            <w:r w:rsidRPr="006B25D4"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  <w:t> </w:t>
            </w:r>
          </w:p>
          <w:p w14:paraId="02FB4818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  <w:r w:rsidRPr="006B25D4"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  <w:t> </w:t>
            </w:r>
          </w:p>
          <w:p w14:paraId="7D097517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  <w:r w:rsidRPr="006B25D4"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  <w:t> </w:t>
            </w:r>
          </w:p>
          <w:p w14:paraId="1332D1A1" w14:textId="6EDDF249" w:rsidR="00952053" w:rsidRPr="006B25D4" w:rsidRDefault="00952053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  <w:r w:rsidRPr="006B25D4"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  <w:t> </w:t>
            </w:r>
          </w:p>
        </w:tc>
        <w:tc>
          <w:tcPr>
            <w:tcW w:w="730" w:type="dxa"/>
            <w:tcBorders>
              <w:top w:val="single" w:sz="18" w:space="0" w:color="auto"/>
              <w:left w:val="single" w:sz="18" w:space="0" w:color="auto"/>
              <w:bottom w:val="nil"/>
              <w:right w:val="nil"/>
            </w:tcBorders>
            <w:shd w:val="clear" w:color="000000" w:fill="FCBD7B"/>
            <w:vAlign w:val="center"/>
            <w:hideMark/>
          </w:tcPr>
          <w:p w14:paraId="1FA0D4D3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9.269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F8696B"/>
            <w:vAlign w:val="center"/>
            <w:hideMark/>
          </w:tcPr>
          <w:p w14:paraId="78115321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0.192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F8706C"/>
            <w:vAlign w:val="center"/>
            <w:hideMark/>
          </w:tcPr>
          <w:p w14:paraId="4BAF06D5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0.92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FA9573"/>
            <w:vAlign w:val="center"/>
            <w:hideMark/>
          </w:tcPr>
          <w:p w14:paraId="14A5FE4F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4.905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F97C6E"/>
            <w:vAlign w:val="center"/>
            <w:hideMark/>
          </w:tcPr>
          <w:p w14:paraId="3F19E9E0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.243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FA9272"/>
            <w:vAlign w:val="center"/>
            <w:hideMark/>
          </w:tcPr>
          <w:p w14:paraId="602E13A9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4.586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F8746D"/>
            <w:vAlign w:val="center"/>
            <w:hideMark/>
          </w:tcPr>
          <w:p w14:paraId="62B519B4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.33</w:t>
            </w:r>
          </w:p>
        </w:tc>
        <w:tc>
          <w:tcPr>
            <w:tcW w:w="656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FA9273"/>
            <w:vAlign w:val="center"/>
            <w:hideMark/>
          </w:tcPr>
          <w:p w14:paraId="58A7EA07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4.633</w:t>
            </w:r>
          </w:p>
        </w:tc>
        <w:tc>
          <w:tcPr>
            <w:tcW w:w="889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FBB179"/>
            <w:vAlign w:val="center"/>
            <w:hideMark/>
          </w:tcPr>
          <w:p w14:paraId="3CC9EE01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8.019</w:t>
            </w:r>
          </w:p>
        </w:tc>
        <w:tc>
          <w:tcPr>
            <w:tcW w:w="860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F87B6E"/>
            <w:vAlign w:val="center"/>
            <w:hideMark/>
          </w:tcPr>
          <w:p w14:paraId="29BC5F93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.133</w:t>
            </w:r>
          </w:p>
        </w:tc>
        <w:tc>
          <w:tcPr>
            <w:tcW w:w="764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AAB619F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BCCD4B8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C098D61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581A9B6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7" w:type="dxa"/>
            <w:tcBorders>
              <w:top w:val="single" w:sz="18" w:space="0" w:color="auto"/>
              <w:left w:val="nil"/>
              <w:bottom w:val="nil"/>
              <w:right w:val="single" w:sz="18" w:space="0" w:color="auto"/>
            </w:tcBorders>
            <w:shd w:val="clear" w:color="auto" w:fill="C4C4C4" w:themeFill="background2" w:themeFillShade="E6"/>
            <w:vAlign w:val="center"/>
            <w:hideMark/>
          </w:tcPr>
          <w:p w14:paraId="0A58A567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</w:tr>
      <w:tr w:rsidR="00952053" w:rsidRPr="006B25D4" w14:paraId="6794F92D" w14:textId="77777777" w:rsidTr="000C4025">
        <w:trPr>
          <w:trHeight w:val="129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5061ECE5" w14:textId="77777777" w:rsidR="00952053" w:rsidRPr="006B25D4" w:rsidRDefault="00952053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recast half-landing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57C9E42F" w14:textId="77777777" w:rsidR="00952053" w:rsidRPr="006B25D4" w:rsidRDefault="00952053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proofErr w:type="spellStart"/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HL</w:t>
            </w:r>
            <w:proofErr w:type="spellEnd"/>
          </w:p>
        </w:tc>
        <w:tc>
          <w:tcPr>
            <w:tcW w:w="720" w:type="dxa"/>
            <w:vMerge/>
            <w:tcBorders>
              <w:right w:val="single" w:sz="18" w:space="0" w:color="auto"/>
            </w:tcBorders>
            <w:shd w:val="clear" w:color="000000" w:fill="BDD7EE"/>
            <w:noWrap/>
            <w:hideMark/>
          </w:tcPr>
          <w:p w14:paraId="7743B47D" w14:textId="0604B6A1" w:rsidR="00952053" w:rsidRPr="006B25D4" w:rsidRDefault="00952053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B70224E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98670"/>
            <w:vAlign w:val="center"/>
            <w:hideMark/>
          </w:tcPr>
          <w:p w14:paraId="17E11721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3.308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1410C27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77C12BB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DE74C40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BA175"/>
            <w:vAlign w:val="center"/>
            <w:hideMark/>
          </w:tcPr>
          <w:p w14:paraId="0D65158F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6.245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9F8CE69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9138C93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E04DC1C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B7D0FE9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7D85383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108716E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BF43C37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3B6C6C0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C4C4C4" w:themeFill="background2" w:themeFillShade="E6"/>
            <w:vAlign w:val="center"/>
            <w:hideMark/>
          </w:tcPr>
          <w:p w14:paraId="05F37325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</w:tr>
      <w:tr w:rsidR="00952053" w:rsidRPr="006B25D4" w14:paraId="12EB6E59" w14:textId="77777777" w:rsidTr="00267390">
        <w:trPr>
          <w:trHeight w:val="246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59283007" w14:textId="77777777" w:rsidR="00952053" w:rsidRPr="006B25D4" w:rsidRDefault="00952053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recast R.C. concrete top slab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75C75FF8" w14:textId="77777777" w:rsidR="00952053" w:rsidRPr="006B25D4" w:rsidRDefault="00952053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TT</w:t>
            </w:r>
          </w:p>
        </w:tc>
        <w:tc>
          <w:tcPr>
            <w:tcW w:w="720" w:type="dxa"/>
            <w:vMerge/>
            <w:tcBorders>
              <w:right w:val="single" w:sz="18" w:space="0" w:color="auto"/>
            </w:tcBorders>
            <w:shd w:val="clear" w:color="000000" w:fill="BDD7EE"/>
            <w:noWrap/>
            <w:hideMark/>
          </w:tcPr>
          <w:p w14:paraId="7CB9AEB7" w14:textId="7ED0DB06" w:rsidR="00952053" w:rsidRPr="006B25D4" w:rsidRDefault="00952053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A70ABF8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F825549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8726C"/>
            <w:vAlign w:val="center"/>
            <w:hideMark/>
          </w:tcPr>
          <w:p w14:paraId="560EA5AA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.186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AF643ED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498946B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C82A4FD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B0048C4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4F44C4A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B1F787E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15E49CD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941F0A6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1B9EC78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4B17B1A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7CC8789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C4C4C4" w:themeFill="background2" w:themeFillShade="E6"/>
            <w:vAlign w:val="center"/>
            <w:hideMark/>
          </w:tcPr>
          <w:p w14:paraId="5C786C9B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</w:tr>
      <w:tr w:rsidR="00952053" w:rsidRPr="006B25D4" w14:paraId="7BB22E64" w14:textId="77777777" w:rsidTr="000C4025">
        <w:trPr>
          <w:trHeight w:val="84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6CF4FF5B" w14:textId="77777777" w:rsidR="00952053" w:rsidRPr="006B25D4" w:rsidRDefault="00952053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Full precast slab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0DF53AA7" w14:textId="77777777" w:rsidR="00952053" w:rsidRPr="006B25D4" w:rsidRDefault="00952053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FPS</w:t>
            </w:r>
          </w:p>
        </w:tc>
        <w:tc>
          <w:tcPr>
            <w:tcW w:w="720" w:type="dxa"/>
            <w:vMerge/>
            <w:tcBorders>
              <w:right w:val="single" w:sz="18" w:space="0" w:color="auto"/>
            </w:tcBorders>
            <w:shd w:val="clear" w:color="000000" w:fill="BDD7EE"/>
            <w:noWrap/>
            <w:hideMark/>
          </w:tcPr>
          <w:p w14:paraId="13D7BE0F" w14:textId="5DDE2615" w:rsidR="00952053" w:rsidRPr="006B25D4" w:rsidRDefault="00952053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000000" w:fill="D3DF82"/>
            <w:vAlign w:val="center"/>
            <w:hideMark/>
          </w:tcPr>
          <w:p w14:paraId="56A3116D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65.852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DD37F"/>
            <w:vAlign w:val="center"/>
            <w:hideMark/>
          </w:tcPr>
          <w:p w14:paraId="48E0637B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1.65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3553A33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7A6B288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CBC7A"/>
            <w:vAlign w:val="center"/>
            <w:hideMark/>
          </w:tcPr>
          <w:p w14:paraId="311BFCD9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9.119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9BFEAD3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CEDD82"/>
            <w:vAlign w:val="center"/>
            <w:hideMark/>
          </w:tcPr>
          <w:p w14:paraId="72A059E5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72.429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CA59DB5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000000" w:fill="E2E383"/>
            <w:vAlign w:val="center"/>
            <w:hideMark/>
          </w:tcPr>
          <w:p w14:paraId="489FD171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48.529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000000" w:fill="FCEB84"/>
            <w:vAlign w:val="center"/>
            <w:hideMark/>
          </w:tcPr>
          <w:p w14:paraId="3632A7BB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8.265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05975F1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30E838F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ED9B2BB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0AA8918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C4C4C4" w:themeFill="background2" w:themeFillShade="E6"/>
            <w:vAlign w:val="center"/>
            <w:hideMark/>
          </w:tcPr>
          <w:p w14:paraId="595A63C4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</w:tr>
      <w:tr w:rsidR="00952053" w:rsidRPr="006B25D4" w14:paraId="3427ADAB" w14:textId="77777777" w:rsidTr="000C4025">
        <w:trPr>
          <w:trHeight w:val="111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7DAAAA82" w14:textId="77777777" w:rsidR="00952053" w:rsidRPr="006B25D4" w:rsidRDefault="00952053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recast lost form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175C4AEB" w14:textId="77777777" w:rsidR="00952053" w:rsidRPr="006B25D4" w:rsidRDefault="00952053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LF</w:t>
            </w:r>
          </w:p>
        </w:tc>
        <w:tc>
          <w:tcPr>
            <w:tcW w:w="720" w:type="dxa"/>
            <w:vMerge/>
            <w:tcBorders>
              <w:right w:val="single" w:sz="18" w:space="0" w:color="auto"/>
            </w:tcBorders>
            <w:shd w:val="clear" w:color="000000" w:fill="BDD7EE"/>
            <w:noWrap/>
            <w:hideMark/>
          </w:tcPr>
          <w:p w14:paraId="4AB2DF6E" w14:textId="25625CB7" w:rsidR="00952053" w:rsidRPr="006B25D4" w:rsidRDefault="00952053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B32526E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4912D23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07D7620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8297E5E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AE1C6B2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A8F72"/>
            <w:vAlign w:val="center"/>
            <w:hideMark/>
          </w:tcPr>
          <w:p w14:paraId="52907FBE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4.346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C817724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DC44EC2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F0E4889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201845C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F3FC066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BC4D004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AA075"/>
            <w:vAlign w:val="center"/>
            <w:hideMark/>
          </w:tcPr>
          <w:p w14:paraId="186CDD75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6.104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EDE683"/>
            <w:vAlign w:val="center"/>
            <w:hideMark/>
          </w:tcPr>
          <w:p w14:paraId="2378873B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35.454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000000" w:fill="E9E583"/>
            <w:vAlign w:val="center"/>
            <w:hideMark/>
          </w:tcPr>
          <w:p w14:paraId="61E89EF9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41.141</w:t>
            </w:r>
          </w:p>
        </w:tc>
      </w:tr>
      <w:tr w:rsidR="00952053" w:rsidRPr="006B25D4" w14:paraId="5D0311F5" w14:textId="77777777" w:rsidTr="000C4025">
        <w:trPr>
          <w:trHeight w:val="228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713E5295" w14:textId="77777777" w:rsidR="00952053" w:rsidRPr="006B25D4" w:rsidRDefault="00952053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recast concrete tiles with cement slurry on roof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7EF319AF" w14:textId="77777777" w:rsidR="00952053" w:rsidRPr="006B25D4" w:rsidRDefault="00952053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TT</w:t>
            </w:r>
          </w:p>
        </w:tc>
        <w:tc>
          <w:tcPr>
            <w:tcW w:w="720" w:type="dxa"/>
            <w:vMerge/>
            <w:tcBorders>
              <w:right w:val="single" w:sz="18" w:space="0" w:color="auto"/>
            </w:tcBorders>
            <w:shd w:val="clear" w:color="000000" w:fill="BDD7EE"/>
            <w:noWrap/>
            <w:hideMark/>
          </w:tcPr>
          <w:p w14:paraId="4F2D3CA5" w14:textId="6A82B4AB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57C5957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E7C1873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9C2D64F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2A46912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85F9F40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76D0735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CBA557F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36EA96D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000000" w:fill="FA9C74"/>
            <w:vAlign w:val="center"/>
            <w:hideMark/>
          </w:tcPr>
          <w:p w14:paraId="37668E98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5.749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4792872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7118556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635320C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1CDCF39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F93A7E2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C4C4C4" w:themeFill="background2" w:themeFillShade="E6"/>
            <w:vAlign w:val="center"/>
            <w:hideMark/>
          </w:tcPr>
          <w:p w14:paraId="4E9C4B56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</w:tr>
      <w:tr w:rsidR="00952053" w:rsidRPr="006B25D4" w14:paraId="1A5AD75D" w14:textId="77777777" w:rsidTr="000C4025">
        <w:trPr>
          <w:trHeight w:val="129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59D4DD89" w14:textId="77777777" w:rsidR="00952053" w:rsidRPr="006B25D4" w:rsidRDefault="00952053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recast tie Beam wall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5643C26F" w14:textId="77777777" w:rsidR="00952053" w:rsidRPr="006B25D4" w:rsidRDefault="00952053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proofErr w:type="spellStart"/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TB</w:t>
            </w:r>
            <w:proofErr w:type="spellEnd"/>
          </w:p>
        </w:tc>
        <w:tc>
          <w:tcPr>
            <w:tcW w:w="720" w:type="dxa"/>
            <w:vMerge/>
            <w:tcBorders>
              <w:right w:val="single" w:sz="18" w:space="0" w:color="auto"/>
            </w:tcBorders>
            <w:shd w:val="clear" w:color="000000" w:fill="BDD7EE"/>
            <w:noWrap/>
            <w:hideMark/>
          </w:tcPr>
          <w:p w14:paraId="00870B39" w14:textId="51F403E2" w:rsidR="00952053" w:rsidRPr="006B25D4" w:rsidRDefault="00952053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7C63697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vAlign w:val="center"/>
            <w:hideMark/>
          </w:tcPr>
          <w:p w14:paraId="6A291120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0.122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482EEDD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E125FE3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1F56BDE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F380CC6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44EDBB3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04F3EB7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B25C069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2532C06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BCCBEA5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8BA78F6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4BF57F9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B9EC6CC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C4C4C4" w:themeFill="background2" w:themeFillShade="E6"/>
            <w:vAlign w:val="center"/>
            <w:hideMark/>
          </w:tcPr>
          <w:p w14:paraId="053D43B3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</w:tr>
      <w:tr w:rsidR="00952053" w:rsidRPr="006B25D4" w14:paraId="3BF25C3F" w14:textId="77777777" w:rsidTr="000C4025">
        <w:trPr>
          <w:trHeight w:val="183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2A04BA24" w14:textId="77777777" w:rsidR="00952053" w:rsidRPr="006B25D4" w:rsidRDefault="00952053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recast plank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1265C921" w14:textId="77777777" w:rsidR="00952053" w:rsidRPr="006B25D4" w:rsidRDefault="00952053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proofErr w:type="spellStart"/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PK</w:t>
            </w:r>
            <w:proofErr w:type="spellEnd"/>
          </w:p>
        </w:tc>
        <w:tc>
          <w:tcPr>
            <w:tcW w:w="720" w:type="dxa"/>
            <w:vMerge/>
            <w:tcBorders>
              <w:right w:val="single" w:sz="18" w:space="0" w:color="auto"/>
            </w:tcBorders>
            <w:shd w:val="clear" w:color="000000" w:fill="BDD7EE"/>
            <w:noWrap/>
            <w:hideMark/>
          </w:tcPr>
          <w:p w14:paraId="65E1A67E" w14:textId="4C557F0F" w:rsidR="00952053" w:rsidRPr="006B25D4" w:rsidRDefault="00952053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000000" w:fill="FA9D75"/>
            <w:vAlign w:val="center"/>
            <w:hideMark/>
          </w:tcPr>
          <w:p w14:paraId="1CBD0FC2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5.797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C12531B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3E884"/>
            <w:vAlign w:val="center"/>
            <w:hideMark/>
          </w:tcPr>
          <w:p w14:paraId="060AED2E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8.326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6E984"/>
            <w:vAlign w:val="center"/>
            <w:hideMark/>
          </w:tcPr>
          <w:p w14:paraId="6C39C44B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5.516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B8D780"/>
            <w:vAlign w:val="center"/>
            <w:hideMark/>
          </w:tcPr>
          <w:p w14:paraId="7F2C4F21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98.629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C7DB81"/>
            <w:vAlign w:val="center"/>
            <w:hideMark/>
          </w:tcPr>
          <w:p w14:paraId="61E495C1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80.406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E4E483"/>
            <w:vAlign w:val="center"/>
            <w:hideMark/>
          </w:tcPr>
          <w:p w14:paraId="1951F531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46.178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83817BD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000000" w:fill="FBEA84"/>
            <w:vAlign w:val="center"/>
            <w:hideMark/>
          </w:tcPr>
          <w:p w14:paraId="1AF39DAE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9.16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000000" w:fill="FCEA84"/>
            <w:vAlign w:val="center"/>
            <w:hideMark/>
          </w:tcPr>
          <w:p w14:paraId="0EF4E4F8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8.618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400BFE1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BCE0703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9EFC39F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E309A2D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C4C4C4" w:themeFill="background2" w:themeFillShade="E6"/>
            <w:vAlign w:val="center"/>
            <w:hideMark/>
          </w:tcPr>
          <w:p w14:paraId="2997B473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</w:tr>
      <w:tr w:rsidR="00952053" w:rsidRPr="006B25D4" w14:paraId="31C4A656" w14:textId="77777777" w:rsidTr="000C4025">
        <w:trPr>
          <w:trHeight w:val="111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5BC9A6C4" w14:textId="212E7F98" w:rsidR="00952053" w:rsidRPr="006B25D4" w:rsidRDefault="00952053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recast bay window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620F8AC9" w14:textId="77777777" w:rsidR="00952053" w:rsidRPr="006B25D4" w:rsidRDefault="00952053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BW</w:t>
            </w:r>
          </w:p>
        </w:tc>
        <w:tc>
          <w:tcPr>
            <w:tcW w:w="720" w:type="dxa"/>
            <w:vMerge/>
            <w:tcBorders>
              <w:right w:val="single" w:sz="18" w:space="0" w:color="auto"/>
            </w:tcBorders>
            <w:shd w:val="clear" w:color="000000" w:fill="BDD7EE"/>
            <w:noWrap/>
            <w:hideMark/>
          </w:tcPr>
          <w:p w14:paraId="094C3C35" w14:textId="6EF47E5B" w:rsidR="00952053" w:rsidRPr="006B25D4" w:rsidRDefault="00952053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CAE620B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EE482"/>
            <w:vAlign w:val="center"/>
            <w:hideMark/>
          </w:tcPr>
          <w:p w14:paraId="58F420F4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3.54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8A10C21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FEB84"/>
            <w:vAlign w:val="center"/>
            <w:hideMark/>
          </w:tcPr>
          <w:p w14:paraId="455B1F83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4.518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3D4B00B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1726C77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DB7DC3C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188BCD1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000000" w:fill="FBA877"/>
            <w:vAlign w:val="center"/>
            <w:hideMark/>
          </w:tcPr>
          <w:p w14:paraId="05C081A9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6.979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53ADACE" w14:textId="3141882B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000000" w:fill="FA9673"/>
            <w:vAlign w:val="center"/>
            <w:hideMark/>
          </w:tcPr>
          <w:p w14:paraId="7DE8E354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5.02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000000" w:fill="FBAE78"/>
            <w:vAlign w:val="center"/>
            <w:hideMark/>
          </w:tcPr>
          <w:p w14:paraId="6A660D31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7.68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CBF7B"/>
            <w:vAlign w:val="center"/>
            <w:hideMark/>
          </w:tcPr>
          <w:p w14:paraId="6814FE6B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9.454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871451D" w14:textId="3A11B6C2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000000" w:fill="FBAB77"/>
            <w:vAlign w:val="center"/>
            <w:hideMark/>
          </w:tcPr>
          <w:p w14:paraId="7C750EC5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7.384</w:t>
            </w:r>
          </w:p>
        </w:tc>
      </w:tr>
      <w:tr w:rsidR="00952053" w:rsidRPr="006B25D4" w14:paraId="582CA0AD" w14:textId="77777777" w:rsidTr="000C4025">
        <w:trPr>
          <w:trHeight w:val="55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602DF400" w14:textId="77777777" w:rsidR="00952053" w:rsidRPr="006B25D4" w:rsidRDefault="00952053" w:rsidP="006B2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recast window frame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5DF69E22" w14:textId="77777777" w:rsidR="00952053" w:rsidRPr="006B25D4" w:rsidRDefault="00952053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proofErr w:type="spellStart"/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WF</w:t>
            </w:r>
            <w:proofErr w:type="spellEnd"/>
          </w:p>
        </w:tc>
        <w:tc>
          <w:tcPr>
            <w:tcW w:w="720" w:type="dxa"/>
            <w:vMerge/>
            <w:tcBorders>
              <w:right w:val="single" w:sz="18" w:space="0" w:color="auto"/>
            </w:tcBorders>
            <w:shd w:val="clear" w:color="000000" w:fill="BDD7EE"/>
            <w:noWrap/>
            <w:hideMark/>
          </w:tcPr>
          <w:p w14:paraId="591D5B09" w14:textId="04FE7140" w:rsidR="00952053" w:rsidRPr="006B25D4" w:rsidRDefault="00952053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63A5C8F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7FDB032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A5D2442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244FDB9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BC684E4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9E4DAC5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BA99D65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507FFC2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EEBAE09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2807326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4CE5783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B002D36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0D32452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FEB84"/>
            <w:vAlign w:val="center"/>
            <w:hideMark/>
          </w:tcPr>
          <w:p w14:paraId="5F251E00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4.45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C4C4C4" w:themeFill="background2" w:themeFillShade="E6"/>
            <w:vAlign w:val="center"/>
            <w:hideMark/>
          </w:tcPr>
          <w:p w14:paraId="2DFCD964" w14:textId="549D01D9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</w:tr>
      <w:tr w:rsidR="00952053" w:rsidRPr="006B25D4" w14:paraId="49FA630A" w14:textId="77777777" w:rsidTr="000C4025">
        <w:trPr>
          <w:trHeight w:val="138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431CF466" w14:textId="77777777" w:rsidR="00952053" w:rsidRPr="006B25D4" w:rsidRDefault="00952053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Semi-precast plank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48D8C7F1" w14:textId="77777777" w:rsidR="00952053" w:rsidRPr="006B25D4" w:rsidRDefault="00952053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proofErr w:type="spellStart"/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SPP</w:t>
            </w:r>
            <w:proofErr w:type="spellEnd"/>
          </w:p>
        </w:tc>
        <w:tc>
          <w:tcPr>
            <w:tcW w:w="720" w:type="dxa"/>
            <w:vMerge/>
            <w:tcBorders>
              <w:right w:val="single" w:sz="18" w:space="0" w:color="auto"/>
            </w:tcBorders>
            <w:shd w:val="clear" w:color="000000" w:fill="BDD7EE"/>
            <w:noWrap/>
            <w:hideMark/>
          </w:tcPr>
          <w:p w14:paraId="3F7B4F0E" w14:textId="67AA884C" w:rsidR="00952053" w:rsidRPr="006B25D4" w:rsidRDefault="00952053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8949224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6B768E9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54099F8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A5FAB84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343BA7F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8568847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AB70C72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B654689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74FB66F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81690CD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4BDBF18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E58E584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369E514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085E7DC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C4C4C4" w:themeFill="background2" w:themeFillShade="E6"/>
            <w:vAlign w:val="center"/>
            <w:hideMark/>
          </w:tcPr>
          <w:p w14:paraId="0C1CDA96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</w:tr>
      <w:tr w:rsidR="00952053" w:rsidRPr="006B25D4" w14:paraId="560AAF63" w14:textId="77777777" w:rsidTr="000C4025">
        <w:trPr>
          <w:trHeight w:val="111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25B65977" w14:textId="77777777" w:rsidR="00952053" w:rsidRPr="006B25D4" w:rsidRDefault="00952053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 xml:space="preserve">Semi-precast water tank 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5F92F41C" w14:textId="77777777" w:rsidR="00952053" w:rsidRPr="006B25D4" w:rsidRDefault="00952053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SWT</w:t>
            </w:r>
          </w:p>
        </w:tc>
        <w:tc>
          <w:tcPr>
            <w:tcW w:w="720" w:type="dxa"/>
            <w:vMerge/>
            <w:tcBorders>
              <w:right w:val="single" w:sz="18" w:space="0" w:color="auto"/>
            </w:tcBorders>
            <w:shd w:val="clear" w:color="000000" w:fill="BDD7EE"/>
            <w:noWrap/>
            <w:hideMark/>
          </w:tcPr>
          <w:p w14:paraId="23ABB3C2" w14:textId="6007B168" w:rsidR="00952053" w:rsidRPr="006B25D4" w:rsidRDefault="00952053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D1BEE4C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8736D"/>
            <w:vAlign w:val="center"/>
            <w:hideMark/>
          </w:tcPr>
          <w:p w14:paraId="0391A4C4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.298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86A6B"/>
            <w:vAlign w:val="center"/>
            <w:hideMark/>
          </w:tcPr>
          <w:p w14:paraId="056AADCD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0.297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89A4698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1932D1C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6363044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7E650CE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9B6EBB4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97D0C17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D45B4EE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63B01D9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0C2D78C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DD3D70C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2EDC240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C4C4C4" w:themeFill="background2" w:themeFillShade="E6"/>
            <w:vAlign w:val="center"/>
            <w:hideMark/>
          </w:tcPr>
          <w:p w14:paraId="7641D163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</w:tr>
      <w:tr w:rsidR="00952053" w:rsidRPr="006B25D4" w14:paraId="2C366966" w14:textId="77777777" w:rsidTr="00110C31">
        <w:trPr>
          <w:trHeight w:val="138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72F7536F" w14:textId="77777777" w:rsidR="00952053" w:rsidRPr="006B25D4" w:rsidRDefault="00952053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Semi-precast structural wall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1548CDCD" w14:textId="77777777" w:rsidR="00952053" w:rsidRPr="006B25D4" w:rsidRDefault="00952053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SSW</w:t>
            </w:r>
          </w:p>
        </w:tc>
        <w:tc>
          <w:tcPr>
            <w:tcW w:w="720" w:type="dxa"/>
            <w:vMerge/>
            <w:tcBorders>
              <w:right w:val="single" w:sz="18" w:space="0" w:color="auto"/>
            </w:tcBorders>
            <w:shd w:val="clear" w:color="000000" w:fill="BDD7EE"/>
            <w:noWrap/>
            <w:hideMark/>
          </w:tcPr>
          <w:p w14:paraId="250BEA58" w14:textId="6E982145" w:rsidR="00952053" w:rsidRPr="006B25D4" w:rsidRDefault="00952053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52A06A3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84D7ECB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0061AF2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hideMark/>
          </w:tcPr>
          <w:p w14:paraId="14FD1D0B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12"/>
                <w:lang w:val="en-US" w:eastAsia="zh-CN"/>
              </w:rPr>
            </w:pPr>
          </w:p>
          <w:p w14:paraId="654490A6" w14:textId="7FFC8166" w:rsidR="00952053" w:rsidRPr="006B25D4" w:rsidRDefault="00952053" w:rsidP="008511C8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12"/>
                <w:lang w:val="en-US" w:eastAsia="zh-CN"/>
              </w:rPr>
            </w:pPr>
            <w:r w:rsidRPr="006B25D4">
              <w:rPr>
                <w:rFonts w:ascii="Garamond" w:eastAsia="Times New Roman" w:hAnsi="Garamond" w:cs="Calibri"/>
                <w:color w:val="000000"/>
                <w:sz w:val="12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26E2F3C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816DF19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07994CE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34E6AB2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25FE990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48FE3F3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F28A251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4E7CA60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B4BB39E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236A039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C4C4C4" w:themeFill="background2" w:themeFillShade="E6"/>
            <w:vAlign w:val="center"/>
            <w:hideMark/>
          </w:tcPr>
          <w:p w14:paraId="24AD6CDF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</w:tr>
      <w:tr w:rsidR="00952053" w:rsidRPr="006B25D4" w14:paraId="0A528B86" w14:textId="77777777" w:rsidTr="000C4025">
        <w:trPr>
          <w:trHeight w:val="55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</w:tcBorders>
            <w:shd w:val="clear" w:color="000000" w:fill="AFC5DC"/>
            <w:vAlign w:val="center"/>
            <w:hideMark/>
          </w:tcPr>
          <w:p w14:paraId="3E764559" w14:textId="77777777" w:rsidR="00952053" w:rsidRPr="006B25D4" w:rsidRDefault="00952053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Semi-precast slabs</w:t>
            </w:r>
          </w:p>
        </w:tc>
        <w:tc>
          <w:tcPr>
            <w:tcW w:w="607" w:type="dxa"/>
            <w:tcBorders>
              <w:top w:val="single" w:sz="6" w:space="0" w:color="auto"/>
              <w:bottom w:val="single" w:sz="18" w:space="0" w:color="auto"/>
            </w:tcBorders>
            <w:shd w:val="clear" w:color="000000" w:fill="AFC5DC"/>
            <w:vAlign w:val="center"/>
            <w:hideMark/>
          </w:tcPr>
          <w:p w14:paraId="5A4F3242" w14:textId="77777777" w:rsidR="00952053" w:rsidRPr="006B25D4" w:rsidRDefault="00952053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SPS</w:t>
            </w:r>
          </w:p>
        </w:tc>
        <w:tc>
          <w:tcPr>
            <w:tcW w:w="720" w:type="dxa"/>
            <w:vMerge/>
            <w:tcBorders>
              <w:bottom w:val="single" w:sz="18" w:space="0" w:color="auto"/>
              <w:right w:val="single" w:sz="18" w:space="0" w:color="auto"/>
            </w:tcBorders>
            <w:shd w:val="clear" w:color="000000" w:fill="BDD7EE"/>
            <w:noWrap/>
            <w:hideMark/>
          </w:tcPr>
          <w:p w14:paraId="2B480065" w14:textId="77FBDEAE" w:rsidR="00952053" w:rsidRPr="006B25D4" w:rsidRDefault="00952053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single" w:sz="18" w:space="0" w:color="auto"/>
              <w:right w:val="nil"/>
            </w:tcBorders>
            <w:shd w:val="clear" w:color="000000" w:fill="ECE683"/>
            <w:vAlign w:val="center"/>
            <w:hideMark/>
          </w:tcPr>
          <w:p w14:paraId="0443E42F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36.513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000000" w:fill="F2E884"/>
            <w:vAlign w:val="center"/>
            <w:hideMark/>
          </w:tcPr>
          <w:p w14:paraId="3B95891C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9.982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000000" w:fill="F9816F"/>
            <w:vAlign w:val="center"/>
            <w:hideMark/>
          </w:tcPr>
          <w:p w14:paraId="72B9CD30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.754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000000" w:fill="FCC27C"/>
            <w:vAlign w:val="center"/>
            <w:hideMark/>
          </w:tcPr>
          <w:p w14:paraId="5D01985B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9.807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000000" w:fill="FDEB84"/>
            <w:vAlign w:val="center"/>
            <w:hideMark/>
          </w:tcPr>
          <w:p w14:paraId="213EC6E2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6.646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000000" w:fill="FA9473"/>
            <w:vAlign w:val="center"/>
            <w:hideMark/>
          </w:tcPr>
          <w:p w14:paraId="00608E31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4.864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000000" w:fill="FBA175"/>
            <w:vAlign w:val="center"/>
            <w:hideMark/>
          </w:tcPr>
          <w:p w14:paraId="133BA939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6.207</w:t>
            </w:r>
          </w:p>
        </w:tc>
        <w:tc>
          <w:tcPr>
            <w:tcW w:w="656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2D7A4C1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89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000000" w:fill="FBA276"/>
            <w:vAlign w:val="center"/>
            <w:hideMark/>
          </w:tcPr>
          <w:p w14:paraId="55D87F66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6.369</w:t>
            </w:r>
          </w:p>
        </w:tc>
        <w:tc>
          <w:tcPr>
            <w:tcW w:w="86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000000" w:fill="FA9773"/>
            <w:vAlign w:val="center"/>
            <w:hideMark/>
          </w:tcPr>
          <w:p w14:paraId="6D9C3EB3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5.164</w:t>
            </w:r>
          </w:p>
        </w:tc>
        <w:tc>
          <w:tcPr>
            <w:tcW w:w="764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E1E4048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994C953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BFC2D5A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4649204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7" w:type="dxa"/>
            <w:tcBorders>
              <w:top w:val="nil"/>
              <w:left w:val="nil"/>
              <w:bottom w:val="single" w:sz="18" w:space="0" w:color="auto"/>
              <w:right w:val="single" w:sz="18" w:space="0" w:color="auto"/>
            </w:tcBorders>
            <w:shd w:val="clear" w:color="auto" w:fill="C4C4C4" w:themeFill="background2" w:themeFillShade="E6"/>
            <w:vAlign w:val="center"/>
            <w:hideMark/>
          </w:tcPr>
          <w:p w14:paraId="21425F66" w14:textId="77777777" w:rsidR="00952053" w:rsidRPr="006B25D4" w:rsidRDefault="00952053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</w:tr>
      <w:tr w:rsidR="008F114F" w:rsidRPr="006B25D4" w14:paraId="6AD2A20A" w14:textId="77777777" w:rsidTr="000C4025">
        <w:trPr>
          <w:trHeight w:val="135"/>
          <w:jc w:val="center"/>
        </w:trPr>
        <w:tc>
          <w:tcPr>
            <w:tcW w:w="2250" w:type="dxa"/>
            <w:tcBorders>
              <w:top w:val="single" w:sz="18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1BBF4163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recast façades</w:t>
            </w:r>
          </w:p>
        </w:tc>
        <w:tc>
          <w:tcPr>
            <w:tcW w:w="607" w:type="dxa"/>
            <w:tcBorders>
              <w:top w:val="single" w:sz="18" w:space="0" w:color="auto"/>
            </w:tcBorders>
            <w:shd w:val="clear" w:color="000000" w:fill="AFC5DC"/>
            <w:vAlign w:val="center"/>
            <w:hideMark/>
          </w:tcPr>
          <w:p w14:paraId="133C452A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FA</w:t>
            </w:r>
          </w:p>
        </w:tc>
        <w:tc>
          <w:tcPr>
            <w:tcW w:w="720" w:type="dxa"/>
            <w:vMerge w:val="restart"/>
            <w:tcBorders>
              <w:top w:val="single" w:sz="18" w:space="0" w:color="auto"/>
              <w:right w:val="single" w:sz="18" w:space="0" w:color="auto"/>
            </w:tcBorders>
            <w:shd w:val="clear" w:color="000000" w:fill="BDD7EE"/>
            <w:noWrap/>
            <w:hideMark/>
          </w:tcPr>
          <w:p w14:paraId="74537808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  <w:r w:rsidRPr="006B25D4"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  <w:t> </w:t>
            </w:r>
          </w:p>
          <w:p w14:paraId="61A6CC36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  <w:r w:rsidRPr="006B25D4"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  <w:t> </w:t>
            </w:r>
          </w:p>
          <w:p w14:paraId="70C4AB04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  <w:r w:rsidRPr="006B25D4"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  <w:t> </w:t>
            </w:r>
          </w:p>
          <w:p w14:paraId="4B59EBCC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  <w:r w:rsidRPr="006B25D4"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  <w:t> </w:t>
            </w:r>
          </w:p>
          <w:p w14:paraId="47E162DD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lang w:val="en-US" w:eastAsia="zh-CN"/>
              </w:rPr>
              <w:t>Level 2</w:t>
            </w:r>
          </w:p>
          <w:p w14:paraId="2B6693FA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  <w:r w:rsidRPr="006B25D4"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  <w:t> </w:t>
            </w:r>
          </w:p>
          <w:p w14:paraId="2A57B5F2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  <w:r w:rsidRPr="006B25D4"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  <w:t> </w:t>
            </w:r>
          </w:p>
          <w:p w14:paraId="7C8DD001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  <w:r w:rsidRPr="006B25D4"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  <w:t> </w:t>
            </w:r>
          </w:p>
          <w:p w14:paraId="0A3619B4" w14:textId="6771C3C0" w:rsidR="008F114F" w:rsidRPr="006B25D4" w:rsidRDefault="008F114F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  <w:r w:rsidRPr="006B25D4"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  <w:t> </w:t>
            </w:r>
          </w:p>
        </w:tc>
        <w:tc>
          <w:tcPr>
            <w:tcW w:w="730" w:type="dxa"/>
            <w:tcBorders>
              <w:top w:val="single" w:sz="18" w:space="0" w:color="auto"/>
              <w:left w:val="single" w:sz="18" w:space="0" w:color="auto"/>
              <w:bottom w:val="nil"/>
              <w:right w:val="nil"/>
            </w:tcBorders>
            <w:shd w:val="clear" w:color="000000" w:fill="ADD480"/>
            <w:vAlign w:val="center"/>
            <w:hideMark/>
          </w:tcPr>
          <w:p w14:paraId="5884BFC4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11.53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EBE683"/>
            <w:vAlign w:val="center"/>
            <w:hideMark/>
          </w:tcPr>
          <w:p w14:paraId="77BDB6F0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38.053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D2DE82"/>
            <w:vAlign w:val="center"/>
            <w:hideMark/>
          </w:tcPr>
          <w:p w14:paraId="4420153D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67.804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F4E884"/>
            <w:vAlign w:val="center"/>
            <w:hideMark/>
          </w:tcPr>
          <w:p w14:paraId="1DDBAF56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8.188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EBE683"/>
            <w:vAlign w:val="center"/>
            <w:hideMark/>
          </w:tcPr>
          <w:p w14:paraId="0FE2387B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38.016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DCE182"/>
            <w:vAlign w:val="center"/>
            <w:hideMark/>
          </w:tcPr>
          <w:p w14:paraId="749D9009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55.887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DAE182"/>
            <w:vAlign w:val="center"/>
            <w:hideMark/>
          </w:tcPr>
          <w:p w14:paraId="5BABA2CD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57.956</w:t>
            </w:r>
          </w:p>
        </w:tc>
        <w:tc>
          <w:tcPr>
            <w:tcW w:w="656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F8E984"/>
            <w:vAlign w:val="center"/>
            <w:hideMark/>
          </w:tcPr>
          <w:p w14:paraId="62918449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3.354</w:t>
            </w:r>
          </w:p>
        </w:tc>
        <w:tc>
          <w:tcPr>
            <w:tcW w:w="889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F5E884"/>
            <w:vAlign w:val="center"/>
            <w:hideMark/>
          </w:tcPr>
          <w:p w14:paraId="038CE15B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7.044</w:t>
            </w:r>
          </w:p>
        </w:tc>
        <w:tc>
          <w:tcPr>
            <w:tcW w:w="860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A1D07F"/>
            <w:vAlign w:val="center"/>
            <w:hideMark/>
          </w:tcPr>
          <w:p w14:paraId="4EAE04B3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24.551</w:t>
            </w:r>
          </w:p>
        </w:tc>
        <w:tc>
          <w:tcPr>
            <w:tcW w:w="764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FDD37F"/>
            <w:vAlign w:val="center"/>
            <w:hideMark/>
          </w:tcPr>
          <w:p w14:paraId="04F71A0D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1.613</w:t>
            </w:r>
          </w:p>
        </w:tc>
        <w:tc>
          <w:tcPr>
            <w:tcW w:w="764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E2E383"/>
            <w:vAlign w:val="center"/>
            <w:hideMark/>
          </w:tcPr>
          <w:p w14:paraId="16AF2217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49.335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E9E583"/>
            <w:vAlign w:val="center"/>
            <w:hideMark/>
          </w:tcPr>
          <w:p w14:paraId="57BB9D21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40.637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C4DA81"/>
            <w:vAlign w:val="center"/>
            <w:hideMark/>
          </w:tcPr>
          <w:p w14:paraId="5387CD7C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83.767</w:t>
            </w:r>
          </w:p>
        </w:tc>
        <w:tc>
          <w:tcPr>
            <w:tcW w:w="767" w:type="dxa"/>
            <w:tcBorders>
              <w:top w:val="single" w:sz="18" w:space="0" w:color="auto"/>
              <w:left w:val="nil"/>
              <w:bottom w:val="nil"/>
              <w:right w:val="single" w:sz="18" w:space="0" w:color="auto"/>
            </w:tcBorders>
            <w:shd w:val="clear" w:color="000000" w:fill="F1E784"/>
            <w:vAlign w:val="center"/>
            <w:hideMark/>
          </w:tcPr>
          <w:p w14:paraId="1BE2E75D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31.569</w:t>
            </w:r>
          </w:p>
        </w:tc>
      </w:tr>
      <w:tr w:rsidR="000C4025" w:rsidRPr="006B25D4" w14:paraId="26B2BACD" w14:textId="77777777" w:rsidTr="000C4025">
        <w:trPr>
          <w:trHeight w:val="165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2D9F4FDF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recast staircases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53C7E9C3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SI</w:t>
            </w:r>
          </w:p>
        </w:tc>
        <w:tc>
          <w:tcPr>
            <w:tcW w:w="720" w:type="dxa"/>
            <w:vMerge/>
            <w:tcBorders>
              <w:right w:val="single" w:sz="18" w:space="0" w:color="auto"/>
            </w:tcBorders>
            <w:shd w:val="clear" w:color="000000" w:fill="BDD7EE"/>
            <w:noWrap/>
            <w:hideMark/>
          </w:tcPr>
          <w:p w14:paraId="375FD02E" w14:textId="176AF035" w:rsidR="008F114F" w:rsidRPr="006B25D4" w:rsidRDefault="008F114F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000000" w:fill="F98870"/>
            <w:vAlign w:val="center"/>
            <w:hideMark/>
          </w:tcPr>
          <w:p w14:paraId="71C25597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3.489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A9373"/>
            <w:vAlign w:val="center"/>
            <w:hideMark/>
          </w:tcPr>
          <w:p w14:paraId="475A7CBD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4.678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CC07B"/>
            <w:vAlign w:val="center"/>
            <w:hideMark/>
          </w:tcPr>
          <w:p w14:paraId="7570344D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9.604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A9473"/>
            <w:vAlign w:val="center"/>
            <w:hideMark/>
          </w:tcPr>
          <w:p w14:paraId="6C935F69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4.814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98570"/>
            <w:vAlign w:val="center"/>
            <w:hideMark/>
          </w:tcPr>
          <w:p w14:paraId="6CC03FA5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3.246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98D71"/>
            <w:vAlign w:val="center"/>
            <w:hideMark/>
          </w:tcPr>
          <w:p w14:paraId="26568A90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4.05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A9673"/>
            <w:vAlign w:val="center"/>
            <w:hideMark/>
          </w:tcPr>
          <w:p w14:paraId="610E8642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5.107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000000" w:fill="F98A71"/>
            <w:vAlign w:val="center"/>
            <w:hideMark/>
          </w:tcPr>
          <w:p w14:paraId="05418AEA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3.776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000000" w:fill="FBA676"/>
            <w:vAlign w:val="center"/>
            <w:hideMark/>
          </w:tcPr>
          <w:p w14:paraId="3E7AECEE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6.76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000000" w:fill="FEE282"/>
            <w:vAlign w:val="center"/>
            <w:hideMark/>
          </w:tcPr>
          <w:p w14:paraId="0CE0299A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3.265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EA8A2D5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67B8D75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97E6F"/>
            <w:vAlign w:val="center"/>
            <w:hideMark/>
          </w:tcPr>
          <w:p w14:paraId="7CEEB7AA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.426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D08DFD4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C4C4C4" w:themeFill="background2" w:themeFillShade="E6"/>
            <w:vAlign w:val="center"/>
            <w:hideMark/>
          </w:tcPr>
          <w:p w14:paraId="087FB796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</w:tr>
      <w:tr w:rsidR="000C4025" w:rsidRPr="006B25D4" w14:paraId="28C1B7FE" w14:textId="77777777" w:rsidTr="000C4025">
        <w:trPr>
          <w:trHeight w:val="165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31B524FD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recast partition wall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0D58C193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proofErr w:type="spellStart"/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PW</w:t>
            </w:r>
            <w:proofErr w:type="spellEnd"/>
          </w:p>
        </w:tc>
        <w:tc>
          <w:tcPr>
            <w:tcW w:w="720" w:type="dxa"/>
            <w:vMerge/>
            <w:tcBorders>
              <w:right w:val="single" w:sz="18" w:space="0" w:color="auto"/>
            </w:tcBorders>
            <w:shd w:val="clear" w:color="000000" w:fill="BDD7EE"/>
            <w:noWrap/>
            <w:hideMark/>
          </w:tcPr>
          <w:p w14:paraId="2106D8B4" w14:textId="6C05941A" w:rsidR="008F114F" w:rsidRPr="006B25D4" w:rsidRDefault="008F114F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000000" w:fill="FA9B74"/>
            <w:vAlign w:val="center"/>
            <w:hideMark/>
          </w:tcPr>
          <w:p w14:paraId="1EB442FD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5.589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ED880"/>
            <w:vAlign w:val="center"/>
            <w:hideMark/>
          </w:tcPr>
          <w:p w14:paraId="047AB656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2.251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BAA77"/>
            <w:vAlign w:val="center"/>
            <w:hideMark/>
          </w:tcPr>
          <w:p w14:paraId="72B1AD39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7.26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54F5573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9806F"/>
            <w:vAlign w:val="center"/>
            <w:hideMark/>
          </w:tcPr>
          <w:p w14:paraId="6F8DEC6C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.698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A9D75"/>
            <w:vAlign w:val="center"/>
            <w:hideMark/>
          </w:tcPr>
          <w:p w14:paraId="32B3EEA9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5.802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A8E72"/>
            <w:vAlign w:val="center"/>
            <w:hideMark/>
          </w:tcPr>
          <w:p w14:paraId="3BD793F3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4.219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853A0DA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000000" w:fill="F97B6E"/>
            <w:vAlign w:val="center"/>
            <w:hideMark/>
          </w:tcPr>
          <w:p w14:paraId="1B4EA14A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.13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000000" w:fill="F97C6E"/>
            <w:vAlign w:val="center"/>
            <w:hideMark/>
          </w:tcPr>
          <w:p w14:paraId="328E6269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.256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B621769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D28D2A4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9EA84"/>
            <w:vAlign w:val="center"/>
            <w:hideMark/>
          </w:tcPr>
          <w:p w14:paraId="42259999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1.274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98B71"/>
            <w:vAlign w:val="center"/>
            <w:hideMark/>
          </w:tcPr>
          <w:p w14:paraId="37824904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3.906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000000" w:fill="FBB178"/>
            <w:vAlign w:val="center"/>
            <w:hideMark/>
          </w:tcPr>
          <w:p w14:paraId="1C37EE67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7.954</w:t>
            </w:r>
          </w:p>
        </w:tc>
      </w:tr>
      <w:tr w:rsidR="006B25D4" w:rsidRPr="006B25D4" w14:paraId="79BD5EDF" w14:textId="77777777" w:rsidTr="000C4025">
        <w:trPr>
          <w:trHeight w:val="165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2ABC4532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recast structural walls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13B7524E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proofErr w:type="spellStart"/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SW</w:t>
            </w:r>
            <w:proofErr w:type="spellEnd"/>
          </w:p>
        </w:tc>
        <w:tc>
          <w:tcPr>
            <w:tcW w:w="720" w:type="dxa"/>
            <w:vMerge/>
            <w:tcBorders>
              <w:right w:val="single" w:sz="18" w:space="0" w:color="auto"/>
            </w:tcBorders>
            <w:shd w:val="clear" w:color="000000" w:fill="BDD7EE"/>
            <w:noWrap/>
            <w:hideMark/>
          </w:tcPr>
          <w:p w14:paraId="7ADD2438" w14:textId="3810A06B" w:rsidR="008F114F" w:rsidRPr="006B25D4" w:rsidRDefault="008F114F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0C366CB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34B2355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FEB84"/>
            <w:vAlign w:val="center"/>
            <w:hideMark/>
          </w:tcPr>
          <w:p w14:paraId="64974673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4.74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A768A10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09B4AF3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0971C86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02E2F1F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6D2AE93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B80100C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AF4839D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169DD0C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5520C59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7B076E5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7CDEA63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000000" w:fill="D1DE82"/>
            <w:vAlign w:val="center"/>
            <w:hideMark/>
          </w:tcPr>
          <w:p w14:paraId="71A59E78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68.569</w:t>
            </w:r>
          </w:p>
        </w:tc>
      </w:tr>
      <w:tr w:rsidR="00952053" w:rsidRPr="006B25D4" w14:paraId="6E3EF164" w14:textId="77777777" w:rsidTr="000C4025">
        <w:trPr>
          <w:trHeight w:val="57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70ED85D3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Non-structural prefabricated external wall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6333D062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NSW</w:t>
            </w:r>
          </w:p>
        </w:tc>
        <w:tc>
          <w:tcPr>
            <w:tcW w:w="720" w:type="dxa"/>
            <w:vMerge/>
            <w:tcBorders>
              <w:right w:val="single" w:sz="18" w:space="0" w:color="auto"/>
            </w:tcBorders>
            <w:shd w:val="clear" w:color="000000" w:fill="BDD7EE"/>
            <w:noWrap/>
            <w:hideMark/>
          </w:tcPr>
          <w:p w14:paraId="55CE2C9F" w14:textId="17E85E2B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192B49D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DCE7E"/>
            <w:vAlign w:val="center"/>
            <w:hideMark/>
          </w:tcPr>
          <w:p w14:paraId="5427D79B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1.138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A9573"/>
            <w:vAlign w:val="center"/>
            <w:hideMark/>
          </w:tcPr>
          <w:p w14:paraId="178736B8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4.95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94AE96A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9E966AC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A147BD2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EDF0EFD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000000" w:fill="F98A71"/>
            <w:vAlign w:val="center"/>
            <w:hideMark/>
          </w:tcPr>
          <w:p w14:paraId="2E4EE8BC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3.713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000000" w:fill="FCEA84"/>
            <w:vAlign w:val="center"/>
            <w:hideMark/>
          </w:tcPr>
          <w:p w14:paraId="2443528F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8.31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5C2FEC2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000000" w:fill="E8E583"/>
            <w:vAlign w:val="center"/>
            <w:hideMark/>
          </w:tcPr>
          <w:p w14:paraId="64B424E7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41.613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000000" w:fill="FBEA84"/>
            <w:vAlign w:val="center"/>
            <w:hideMark/>
          </w:tcPr>
          <w:p w14:paraId="6DF8963F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9.734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7E984"/>
            <w:vAlign w:val="center"/>
            <w:hideMark/>
          </w:tcPr>
          <w:p w14:paraId="74A8D10A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4.414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A2D07F"/>
            <w:vAlign w:val="center"/>
            <w:hideMark/>
          </w:tcPr>
          <w:p w14:paraId="0B686B0A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24.089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000000" w:fill="FEE082"/>
            <w:vAlign w:val="center"/>
            <w:hideMark/>
          </w:tcPr>
          <w:p w14:paraId="3FDF2298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3.097</w:t>
            </w:r>
          </w:p>
        </w:tc>
      </w:tr>
      <w:tr w:rsidR="006B25D4" w:rsidRPr="006B25D4" w14:paraId="583F6FF1" w14:textId="77777777" w:rsidTr="000C4025">
        <w:trPr>
          <w:trHeight w:val="174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7FBF70CD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recast hanger wall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6E5762D4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proofErr w:type="spellStart"/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HW</w:t>
            </w:r>
            <w:proofErr w:type="spellEnd"/>
          </w:p>
        </w:tc>
        <w:tc>
          <w:tcPr>
            <w:tcW w:w="720" w:type="dxa"/>
            <w:vMerge/>
            <w:tcBorders>
              <w:right w:val="single" w:sz="18" w:space="0" w:color="auto"/>
            </w:tcBorders>
            <w:shd w:val="clear" w:color="000000" w:fill="BDD7EE"/>
            <w:noWrap/>
            <w:hideMark/>
          </w:tcPr>
          <w:p w14:paraId="297750AF" w14:textId="449562EF" w:rsidR="008F114F" w:rsidRPr="006B25D4" w:rsidRDefault="008F114F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15F122E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74948ED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17F7A3F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281AE09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FEB84"/>
            <w:vAlign w:val="center"/>
            <w:hideMark/>
          </w:tcPr>
          <w:p w14:paraId="03FE5F86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4.213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EEB84"/>
            <w:vAlign w:val="center"/>
            <w:hideMark/>
          </w:tcPr>
          <w:p w14:paraId="50A33966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6.481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0DDCDDB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82F0F31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066B353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EFA5FFA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640D815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0AE6470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D4FE91D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DAEE1DD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C4C4C4" w:themeFill="background2" w:themeFillShade="E6"/>
            <w:vAlign w:val="center"/>
            <w:hideMark/>
          </w:tcPr>
          <w:p w14:paraId="191BBD72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</w:tr>
      <w:tr w:rsidR="006B25D4" w:rsidRPr="006B25D4" w14:paraId="0B5CAF6B" w14:textId="77777777" w:rsidTr="000C4025">
        <w:trPr>
          <w:trHeight w:val="57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14B64CDE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recast parapet wall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30AF8BBC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proofErr w:type="spellStart"/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TW</w:t>
            </w:r>
            <w:proofErr w:type="spellEnd"/>
          </w:p>
        </w:tc>
        <w:tc>
          <w:tcPr>
            <w:tcW w:w="720" w:type="dxa"/>
            <w:vMerge/>
            <w:tcBorders>
              <w:right w:val="single" w:sz="18" w:space="0" w:color="auto"/>
            </w:tcBorders>
            <w:shd w:val="clear" w:color="000000" w:fill="BDD7EE"/>
            <w:noWrap/>
            <w:hideMark/>
          </w:tcPr>
          <w:p w14:paraId="59906FC8" w14:textId="34B16C92" w:rsidR="008F114F" w:rsidRPr="006B25D4" w:rsidRDefault="008F114F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51D263F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A510985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1E6E37F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1B2511D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0DE6E13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0318CA5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7ED7A31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C75AB5B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000000" w:fill="F97C6E"/>
            <w:vAlign w:val="center"/>
            <w:hideMark/>
          </w:tcPr>
          <w:p w14:paraId="693B77B4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.25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96C36B1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77AF945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3B9A529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401C840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36BF51F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C4C4C4" w:themeFill="background2" w:themeFillShade="E6"/>
            <w:vAlign w:val="center"/>
            <w:hideMark/>
          </w:tcPr>
          <w:p w14:paraId="6FA7971A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</w:tr>
      <w:tr w:rsidR="006B25D4" w:rsidRPr="006B25D4" w14:paraId="1873606E" w14:textId="77777777" w:rsidTr="000C4025">
        <w:trPr>
          <w:trHeight w:val="165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7DC24FCB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recast curtain wall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227C1A3B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CW</w:t>
            </w:r>
          </w:p>
        </w:tc>
        <w:tc>
          <w:tcPr>
            <w:tcW w:w="720" w:type="dxa"/>
            <w:vMerge/>
            <w:tcBorders>
              <w:right w:val="single" w:sz="18" w:space="0" w:color="auto"/>
            </w:tcBorders>
            <w:shd w:val="clear" w:color="000000" w:fill="BDD7EE"/>
            <w:noWrap/>
            <w:hideMark/>
          </w:tcPr>
          <w:p w14:paraId="0E070A1A" w14:textId="1BF55EC6" w:rsidR="008F114F" w:rsidRPr="006B25D4" w:rsidRDefault="008F114F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F1B318E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148F193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66857D7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BFE98DD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13B343F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750262F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8D5B5FD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9B36762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291BE1E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C37627B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000000" w:fill="FA9673"/>
            <w:vAlign w:val="center"/>
            <w:hideMark/>
          </w:tcPr>
          <w:p w14:paraId="23CA03DE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5.012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80326CE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BF4676E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A30C272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C4C4C4" w:themeFill="background2" w:themeFillShade="E6"/>
            <w:vAlign w:val="center"/>
            <w:hideMark/>
          </w:tcPr>
          <w:p w14:paraId="3BA0874D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</w:tr>
      <w:tr w:rsidR="006B25D4" w:rsidRPr="006B25D4" w14:paraId="254C1907" w14:textId="77777777" w:rsidTr="00110C31">
        <w:trPr>
          <w:trHeight w:val="40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</w:tcBorders>
            <w:shd w:val="clear" w:color="000000" w:fill="AFC5DC"/>
            <w:vAlign w:val="center"/>
            <w:hideMark/>
          </w:tcPr>
          <w:p w14:paraId="1D470C11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recast sunken slab</w:t>
            </w:r>
          </w:p>
        </w:tc>
        <w:tc>
          <w:tcPr>
            <w:tcW w:w="607" w:type="dxa"/>
            <w:tcBorders>
              <w:top w:val="single" w:sz="6" w:space="0" w:color="auto"/>
              <w:bottom w:val="single" w:sz="18" w:space="0" w:color="auto"/>
            </w:tcBorders>
            <w:shd w:val="clear" w:color="000000" w:fill="AFC5DC"/>
            <w:vAlign w:val="center"/>
            <w:hideMark/>
          </w:tcPr>
          <w:p w14:paraId="49A6B32E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SS</w:t>
            </w:r>
          </w:p>
        </w:tc>
        <w:tc>
          <w:tcPr>
            <w:tcW w:w="720" w:type="dxa"/>
            <w:vMerge/>
            <w:tcBorders>
              <w:bottom w:val="single" w:sz="18" w:space="0" w:color="auto"/>
              <w:right w:val="single" w:sz="18" w:space="0" w:color="auto"/>
            </w:tcBorders>
            <w:shd w:val="clear" w:color="000000" w:fill="BDD7EE"/>
            <w:noWrap/>
            <w:hideMark/>
          </w:tcPr>
          <w:p w14:paraId="1B34BEBC" w14:textId="78D9BEDE" w:rsidR="008F114F" w:rsidRPr="006B25D4" w:rsidRDefault="008F114F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185EFAA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A481D88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BA1BCE7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6D8C33B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4C69C0E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25D94F5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000000" w:fill="FA9D75"/>
            <w:vAlign w:val="center"/>
            <w:hideMark/>
          </w:tcPr>
          <w:p w14:paraId="0B286CF9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5.843</w:t>
            </w:r>
          </w:p>
        </w:tc>
        <w:tc>
          <w:tcPr>
            <w:tcW w:w="656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8E94A93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89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8DEB322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6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28AEF00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6FFB010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A122037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46AC5FB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F3A0C85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7" w:type="dxa"/>
            <w:tcBorders>
              <w:top w:val="nil"/>
              <w:left w:val="nil"/>
              <w:bottom w:val="single" w:sz="18" w:space="0" w:color="auto"/>
              <w:right w:val="single" w:sz="18" w:space="0" w:color="auto"/>
            </w:tcBorders>
            <w:shd w:val="clear" w:color="auto" w:fill="C4C4C4" w:themeFill="background2" w:themeFillShade="E6"/>
            <w:vAlign w:val="center"/>
            <w:hideMark/>
          </w:tcPr>
          <w:p w14:paraId="10FF1818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</w:tr>
      <w:tr w:rsidR="006B25D4" w:rsidRPr="006B25D4" w14:paraId="7ED125A5" w14:textId="77777777" w:rsidTr="000C4025">
        <w:trPr>
          <w:trHeight w:val="45"/>
          <w:jc w:val="center"/>
        </w:trPr>
        <w:tc>
          <w:tcPr>
            <w:tcW w:w="2250" w:type="dxa"/>
            <w:tcBorders>
              <w:top w:val="single" w:sz="18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7368DFE1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recast balconies</w:t>
            </w:r>
          </w:p>
        </w:tc>
        <w:tc>
          <w:tcPr>
            <w:tcW w:w="607" w:type="dxa"/>
            <w:tcBorders>
              <w:top w:val="single" w:sz="18" w:space="0" w:color="auto"/>
            </w:tcBorders>
            <w:shd w:val="clear" w:color="000000" w:fill="AFC5DC"/>
            <w:vAlign w:val="center"/>
            <w:hideMark/>
          </w:tcPr>
          <w:p w14:paraId="1961BFBD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BS</w:t>
            </w:r>
          </w:p>
        </w:tc>
        <w:tc>
          <w:tcPr>
            <w:tcW w:w="720" w:type="dxa"/>
            <w:vMerge w:val="restart"/>
            <w:tcBorders>
              <w:top w:val="single" w:sz="18" w:space="0" w:color="auto"/>
              <w:right w:val="single" w:sz="18" w:space="0" w:color="auto"/>
            </w:tcBorders>
            <w:shd w:val="clear" w:color="000000" w:fill="BDD7EE"/>
            <w:noWrap/>
            <w:hideMark/>
          </w:tcPr>
          <w:p w14:paraId="00EF9709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  <w:r w:rsidRPr="006B25D4"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  <w:t> </w:t>
            </w:r>
          </w:p>
          <w:p w14:paraId="3B6488B1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  <w:t> </w:t>
            </w:r>
          </w:p>
          <w:p w14:paraId="0CD6D4F8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  <w:t> </w:t>
            </w:r>
          </w:p>
          <w:p w14:paraId="18BD187B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  <w:t>Level 3</w:t>
            </w:r>
          </w:p>
          <w:p w14:paraId="287D55E8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  <w:t> </w:t>
            </w:r>
          </w:p>
          <w:p w14:paraId="56057905" w14:textId="6B5572C1" w:rsidR="008F114F" w:rsidRPr="006B25D4" w:rsidRDefault="008F114F" w:rsidP="008511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2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  <w:t> </w:t>
            </w:r>
          </w:p>
        </w:tc>
        <w:tc>
          <w:tcPr>
            <w:tcW w:w="730" w:type="dxa"/>
            <w:tcBorders>
              <w:top w:val="single" w:sz="18" w:space="0" w:color="auto"/>
              <w:left w:val="single" w:sz="18" w:space="0" w:color="auto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B0099F9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11FA12D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5770C45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31E9381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70D6693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824DD69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94EE4FA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656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2B330E0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89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F66C3FC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60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47986BF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5330BF3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25E5CD0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000000" w:fill="F9826F"/>
            <w:vAlign w:val="center"/>
            <w:hideMark/>
          </w:tcPr>
          <w:p w14:paraId="291B9B37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.858</w:t>
            </w:r>
          </w:p>
        </w:tc>
        <w:tc>
          <w:tcPr>
            <w:tcW w:w="85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31E4601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7" w:type="dxa"/>
            <w:tcBorders>
              <w:top w:val="single" w:sz="18" w:space="0" w:color="auto"/>
              <w:left w:val="nil"/>
              <w:bottom w:val="nil"/>
              <w:right w:val="single" w:sz="18" w:space="0" w:color="auto"/>
            </w:tcBorders>
            <w:shd w:val="clear" w:color="auto" w:fill="C4C4C4" w:themeFill="background2" w:themeFillShade="E6"/>
            <w:vAlign w:val="center"/>
            <w:hideMark/>
          </w:tcPr>
          <w:p w14:paraId="5B70509B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</w:tr>
      <w:tr w:rsidR="006B25D4" w:rsidRPr="006B25D4" w14:paraId="7B486785" w14:textId="77777777" w:rsidTr="000C4025">
        <w:trPr>
          <w:trHeight w:val="64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389E14E4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recast bathrooms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239442AD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proofErr w:type="spellStart"/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BM</w:t>
            </w:r>
            <w:proofErr w:type="spellEnd"/>
          </w:p>
        </w:tc>
        <w:tc>
          <w:tcPr>
            <w:tcW w:w="720" w:type="dxa"/>
            <w:vMerge/>
            <w:tcBorders>
              <w:right w:val="single" w:sz="18" w:space="0" w:color="auto"/>
            </w:tcBorders>
            <w:shd w:val="clear" w:color="000000" w:fill="BDD7EE"/>
            <w:hideMark/>
          </w:tcPr>
          <w:p w14:paraId="09CEA425" w14:textId="5485B4FE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77BC2E2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1F02EB8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A6D27F"/>
            <w:vAlign w:val="center"/>
            <w:hideMark/>
          </w:tcPr>
          <w:p w14:paraId="363D21C9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19.466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E5E483"/>
            <w:vAlign w:val="center"/>
            <w:hideMark/>
          </w:tcPr>
          <w:p w14:paraId="6245E6CC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45.76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CCDD82"/>
            <w:vAlign w:val="center"/>
            <w:hideMark/>
          </w:tcPr>
          <w:p w14:paraId="2EB40497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74.349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E3E383"/>
            <w:vAlign w:val="center"/>
            <w:hideMark/>
          </w:tcPr>
          <w:p w14:paraId="4B20DE96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47.652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707F024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6947224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7EB997B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46BEBB0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B3D76E9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007966C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E227589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B0413D7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C4C4C4" w:themeFill="background2" w:themeFillShade="E6"/>
            <w:vAlign w:val="center"/>
            <w:hideMark/>
          </w:tcPr>
          <w:p w14:paraId="3679D761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</w:tr>
      <w:tr w:rsidR="006B25D4" w:rsidRPr="006B25D4" w14:paraId="3DA61C37" w14:textId="77777777" w:rsidTr="000C4025">
        <w:trPr>
          <w:trHeight w:val="165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23B85DDE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recast kitchens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72F5CD8F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HN</w:t>
            </w:r>
          </w:p>
        </w:tc>
        <w:tc>
          <w:tcPr>
            <w:tcW w:w="720" w:type="dxa"/>
            <w:vMerge/>
            <w:tcBorders>
              <w:right w:val="single" w:sz="18" w:space="0" w:color="auto"/>
            </w:tcBorders>
            <w:shd w:val="clear" w:color="000000" w:fill="BDD7EE"/>
            <w:hideMark/>
          </w:tcPr>
          <w:p w14:paraId="5ADBE4D4" w14:textId="19C5AEB0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0E678D9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4B702E2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BF68113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AC2A21A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7D17E03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ADC0643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5E93BFD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FAF384B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00F77DA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C75C189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C8E685B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E463EC1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7E247D5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EEA886D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C4C4C4" w:themeFill="background2" w:themeFillShade="E6"/>
            <w:vAlign w:val="center"/>
            <w:hideMark/>
          </w:tcPr>
          <w:p w14:paraId="76809376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</w:tr>
      <w:tr w:rsidR="006B25D4" w:rsidRPr="006B25D4" w14:paraId="4BAF6686" w14:textId="77777777" w:rsidTr="000C4025">
        <w:trPr>
          <w:trHeight w:val="106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289537AF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recast water tank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7F85F5E8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proofErr w:type="spellStart"/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WT</w:t>
            </w:r>
            <w:proofErr w:type="spellEnd"/>
          </w:p>
        </w:tc>
        <w:tc>
          <w:tcPr>
            <w:tcW w:w="720" w:type="dxa"/>
            <w:vMerge/>
            <w:tcBorders>
              <w:right w:val="single" w:sz="18" w:space="0" w:color="auto"/>
            </w:tcBorders>
            <w:shd w:val="clear" w:color="000000" w:fill="BDD7EE"/>
            <w:hideMark/>
          </w:tcPr>
          <w:p w14:paraId="5137D478" w14:textId="7A2E11BE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000000" w:fill="FCBE7B"/>
            <w:vAlign w:val="center"/>
            <w:hideMark/>
          </w:tcPr>
          <w:p w14:paraId="65DEDDED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9.373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1F4C13D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BA175"/>
            <w:vAlign w:val="center"/>
            <w:hideMark/>
          </w:tcPr>
          <w:p w14:paraId="15A60978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6.254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BA175"/>
            <w:vAlign w:val="center"/>
            <w:hideMark/>
          </w:tcPr>
          <w:p w14:paraId="1DC5FEF0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6.254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AEA84"/>
            <w:vAlign w:val="center"/>
            <w:hideMark/>
          </w:tcPr>
          <w:p w14:paraId="4FD1F575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0.079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CB87A"/>
            <w:vAlign w:val="center"/>
            <w:hideMark/>
          </w:tcPr>
          <w:p w14:paraId="44C27327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8.713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DCD7E"/>
            <w:vAlign w:val="center"/>
            <w:hideMark/>
          </w:tcPr>
          <w:p w14:paraId="72C87D5A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1.021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07DCBE7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000000" w:fill="FDCD7E"/>
            <w:vAlign w:val="center"/>
            <w:hideMark/>
          </w:tcPr>
          <w:p w14:paraId="4504071A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1.02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6915466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05FB2BB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2589C6F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C760267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646E61C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C4C4C4" w:themeFill="background2" w:themeFillShade="E6"/>
            <w:vAlign w:val="center"/>
            <w:hideMark/>
          </w:tcPr>
          <w:p w14:paraId="18F6B5F6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</w:tr>
      <w:tr w:rsidR="006B25D4" w:rsidRPr="006B25D4" w14:paraId="74E8273D" w14:textId="77777777" w:rsidTr="000C4025">
        <w:trPr>
          <w:trHeight w:val="47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22FCF973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recast refuse chute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5DFA714A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RC</w:t>
            </w:r>
          </w:p>
        </w:tc>
        <w:tc>
          <w:tcPr>
            <w:tcW w:w="720" w:type="dxa"/>
            <w:vMerge/>
            <w:tcBorders>
              <w:right w:val="single" w:sz="18" w:space="0" w:color="auto"/>
            </w:tcBorders>
            <w:shd w:val="clear" w:color="000000" w:fill="BDD7EE"/>
            <w:hideMark/>
          </w:tcPr>
          <w:p w14:paraId="6BD90CC8" w14:textId="49280678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0CC39E3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5D57C3A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A0B90D7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CC57C"/>
            <w:vAlign w:val="center"/>
            <w:hideMark/>
          </w:tcPr>
          <w:p w14:paraId="08C07042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0.103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97C6E"/>
            <w:vAlign w:val="center"/>
            <w:hideMark/>
          </w:tcPr>
          <w:p w14:paraId="599F59E2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.228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8766D"/>
            <w:vAlign w:val="center"/>
            <w:hideMark/>
          </w:tcPr>
          <w:p w14:paraId="51481EFF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.578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6DA0C0E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000000" w:fill="F8766D"/>
            <w:vAlign w:val="center"/>
            <w:hideMark/>
          </w:tcPr>
          <w:p w14:paraId="060D52C0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.57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82C452C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000000" w:fill="F9806F"/>
            <w:vAlign w:val="center"/>
            <w:hideMark/>
          </w:tcPr>
          <w:p w14:paraId="65669661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.634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BA3E892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A1E0101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C1966A4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5839544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C4C4C4" w:themeFill="background2" w:themeFillShade="E6"/>
            <w:vAlign w:val="center"/>
            <w:hideMark/>
          </w:tcPr>
          <w:p w14:paraId="54023CED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</w:tr>
      <w:tr w:rsidR="006B25D4" w:rsidRPr="006B25D4" w14:paraId="6AEE88F9" w14:textId="77777777" w:rsidTr="000C4025">
        <w:trPr>
          <w:trHeight w:val="93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shd w:val="clear" w:color="000000" w:fill="AFC5DC"/>
            <w:vAlign w:val="center"/>
            <w:hideMark/>
          </w:tcPr>
          <w:p w14:paraId="09363285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recast planter</w:t>
            </w:r>
          </w:p>
        </w:tc>
        <w:tc>
          <w:tcPr>
            <w:tcW w:w="607" w:type="dxa"/>
            <w:tcBorders>
              <w:top w:val="single" w:sz="6" w:space="0" w:color="auto"/>
              <w:bottom w:val="single" w:sz="6" w:space="0" w:color="auto"/>
            </w:tcBorders>
            <w:shd w:val="clear" w:color="000000" w:fill="AFC5DC"/>
            <w:vAlign w:val="center"/>
            <w:hideMark/>
          </w:tcPr>
          <w:p w14:paraId="7F3CC665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PT</w:t>
            </w:r>
          </w:p>
        </w:tc>
        <w:tc>
          <w:tcPr>
            <w:tcW w:w="720" w:type="dxa"/>
            <w:vMerge/>
            <w:tcBorders>
              <w:bottom w:val="single" w:sz="6" w:space="0" w:color="auto"/>
              <w:right w:val="single" w:sz="18" w:space="0" w:color="auto"/>
            </w:tcBorders>
            <w:shd w:val="clear" w:color="000000" w:fill="BDD7EE"/>
            <w:hideMark/>
          </w:tcPr>
          <w:p w14:paraId="599405BA" w14:textId="42F89EB1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EACA649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073FFB5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D259DA4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71D8315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23A82B1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DEB84"/>
            <w:vAlign w:val="center"/>
            <w:hideMark/>
          </w:tcPr>
          <w:p w14:paraId="69B46D68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7.147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9D615F5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515366A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9D55541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000000" w:fill="FDEB84"/>
            <w:vAlign w:val="center"/>
            <w:hideMark/>
          </w:tcPr>
          <w:p w14:paraId="583462CC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17.147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CBF112F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903398C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BC3AB45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C8E2FD5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C4C4C4" w:themeFill="background2" w:themeFillShade="E6"/>
            <w:vAlign w:val="center"/>
            <w:hideMark/>
          </w:tcPr>
          <w:p w14:paraId="25CE004E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</w:tr>
      <w:tr w:rsidR="006B25D4" w:rsidRPr="006B25D4" w14:paraId="7540B256" w14:textId="77777777" w:rsidTr="000C4025">
        <w:trPr>
          <w:trHeight w:val="55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</w:tcBorders>
            <w:shd w:val="clear" w:color="000000" w:fill="AFC5DC"/>
            <w:vAlign w:val="center"/>
            <w:hideMark/>
          </w:tcPr>
          <w:p w14:paraId="5C09B416" w14:textId="0742887B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recast fire service water sump tank</w:t>
            </w:r>
          </w:p>
        </w:tc>
        <w:tc>
          <w:tcPr>
            <w:tcW w:w="607" w:type="dxa"/>
            <w:tcBorders>
              <w:top w:val="single" w:sz="6" w:space="0" w:color="auto"/>
            </w:tcBorders>
            <w:shd w:val="clear" w:color="000000" w:fill="AFC5DC"/>
            <w:vAlign w:val="center"/>
            <w:hideMark/>
          </w:tcPr>
          <w:p w14:paraId="7B4EA51A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proofErr w:type="spellStart"/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FT</w:t>
            </w:r>
            <w:proofErr w:type="spellEnd"/>
          </w:p>
        </w:tc>
        <w:tc>
          <w:tcPr>
            <w:tcW w:w="720" w:type="dxa"/>
            <w:vMerge w:val="restart"/>
            <w:tcBorders>
              <w:top w:val="single" w:sz="6" w:space="0" w:color="auto"/>
              <w:bottom w:val="single" w:sz="18" w:space="0" w:color="auto"/>
              <w:right w:val="single" w:sz="18" w:space="0" w:color="auto"/>
            </w:tcBorders>
            <w:shd w:val="clear" w:color="000000" w:fill="BDD7EE"/>
            <w:hideMark/>
          </w:tcPr>
          <w:p w14:paraId="4C0D826F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  <w:t> </w:t>
            </w:r>
          </w:p>
          <w:p w14:paraId="1320D2FB" w14:textId="46BA2D0A" w:rsidR="00952053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  <w:t> </w:t>
            </w:r>
          </w:p>
          <w:p w14:paraId="6F5EADE6" w14:textId="77777777" w:rsidR="008F114F" w:rsidRPr="00952053" w:rsidRDefault="008F114F" w:rsidP="00952053">
            <w:pPr>
              <w:rPr>
                <w:rFonts w:ascii="Times New Roman" w:eastAsia="Times New Roman" w:hAnsi="Times New Roman" w:cs="Times New Roman"/>
                <w:sz w:val="12"/>
                <w:szCs w:val="18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D4A9676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17B1E4F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B4696D6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000000" w:fill="FBA175"/>
            <w:vAlign w:val="center"/>
            <w:hideMark/>
          </w:tcPr>
          <w:p w14:paraId="6E157D49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6.208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97448CA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D193D2F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C4CF8B6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FEE2047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D592C8A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10EA7C9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A47BB64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CEC97FB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B8F8247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B85AEA3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C4C4C4" w:themeFill="background2" w:themeFillShade="E6"/>
            <w:vAlign w:val="center"/>
            <w:hideMark/>
          </w:tcPr>
          <w:p w14:paraId="0289A30C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</w:tr>
      <w:tr w:rsidR="006B25D4" w:rsidRPr="006B25D4" w14:paraId="16AF265E" w14:textId="77777777" w:rsidTr="00110C31">
        <w:trPr>
          <w:trHeight w:val="20"/>
          <w:jc w:val="center"/>
        </w:trPr>
        <w:tc>
          <w:tcPr>
            <w:tcW w:w="225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</w:tcBorders>
            <w:shd w:val="clear" w:color="000000" w:fill="AFC5DC"/>
            <w:vAlign w:val="center"/>
            <w:hideMark/>
          </w:tcPr>
          <w:p w14:paraId="4E06892D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recast air-conditioning hood</w:t>
            </w:r>
          </w:p>
        </w:tc>
        <w:tc>
          <w:tcPr>
            <w:tcW w:w="607" w:type="dxa"/>
            <w:tcBorders>
              <w:top w:val="single" w:sz="6" w:space="0" w:color="auto"/>
              <w:bottom w:val="single" w:sz="18" w:space="0" w:color="auto"/>
            </w:tcBorders>
            <w:shd w:val="clear" w:color="000000" w:fill="AFC5DC"/>
            <w:vAlign w:val="center"/>
            <w:hideMark/>
          </w:tcPr>
          <w:p w14:paraId="6BC95E88" w14:textId="77777777" w:rsidR="008F114F" w:rsidRPr="006B25D4" w:rsidRDefault="008F114F" w:rsidP="008511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</w:pPr>
            <w:proofErr w:type="spellStart"/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8"/>
                <w:lang w:val="en-US" w:eastAsia="zh-CN"/>
              </w:rPr>
              <w:t>PCH</w:t>
            </w:r>
            <w:proofErr w:type="spellEnd"/>
          </w:p>
        </w:tc>
        <w:tc>
          <w:tcPr>
            <w:tcW w:w="720" w:type="dxa"/>
            <w:vMerge/>
            <w:tcBorders>
              <w:top w:val="single" w:sz="6" w:space="0" w:color="auto"/>
              <w:bottom w:val="single" w:sz="18" w:space="0" w:color="auto"/>
              <w:right w:val="single" w:sz="18" w:space="0" w:color="auto"/>
            </w:tcBorders>
            <w:shd w:val="clear" w:color="000000" w:fill="BDD7EE"/>
            <w:hideMark/>
          </w:tcPr>
          <w:p w14:paraId="273C89C9" w14:textId="77F9FA8A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8"/>
                <w:lang w:val="en-US" w:eastAsia="zh-CN"/>
              </w:rPr>
            </w:pPr>
          </w:p>
        </w:tc>
        <w:tc>
          <w:tcPr>
            <w:tcW w:w="730" w:type="dxa"/>
            <w:tcBorders>
              <w:top w:val="nil"/>
              <w:left w:val="single" w:sz="18" w:space="0" w:color="auto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87E9998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BD73131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986D787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25072EC3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F99A4B7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450CAF5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0A8707FA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656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7949B5AB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89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000000" w:fill="F8E984"/>
            <w:vAlign w:val="center"/>
            <w:hideMark/>
          </w:tcPr>
          <w:p w14:paraId="1BCB55A3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22.65</w:t>
            </w:r>
          </w:p>
        </w:tc>
        <w:tc>
          <w:tcPr>
            <w:tcW w:w="86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62A11312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 </w:t>
            </w:r>
          </w:p>
        </w:tc>
        <w:tc>
          <w:tcPr>
            <w:tcW w:w="764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586596F8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4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4C5D847B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3AB03B1A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85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C4C4C4" w:themeFill="background2" w:themeFillShade="E6"/>
            <w:vAlign w:val="center"/>
            <w:hideMark/>
          </w:tcPr>
          <w:p w14:paraId="15D814D0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  <w:tc>
          <w:tcPr>
            <w:tcW w:w="767" w:type="dxa"/>
            <w:tcBorders>
              <w:top w:val="nil"/>
              <w:left w:val="nil"/>
              <w:bottom w:val="single" w:sz="18" w:space="0" w:color="auto"/>
              <w:right w:val="single" w:sz="18" w:space="0" w:color="auto"/>
            </w:tcBorders>
            <w:shd w:val="clear" w:color="auto" w:fill="C4C4C4" w:themeFill="background2" w:themeFillShade="E6"/>
            <w:vAlign w:val="center"/>
            <w:hideMark/>
          </w:tcPr>
          <w:p w14:paraId="1DA3242A" w14:textId="77777777" w:rsidR="008F114F" w:rsidRPr="006B25D4" w:rsidRDefault="008F114F" w:rsidP="00851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</w:pPr>
            <w:r w:rsidRPr="006B25D4">
              <w:rPr>
                <w:rFonts w:ascii="Times New Roman" w:eastAsia="Times New Roman" w:hAnsi="Times New Roman" w:cs="Times New Roman"/>
                <w:color w:val="000000"/>
                <w:sz w:val="12"/>
                <w:szCs w:val="16"/>
                <w:lang w:val="en-US" w:eastAsia="zh-CN"/>
              </w:rPr>
              <w:t>*</w:t>
            </w:r>
          </w:p>
        </w:tc>
      </w:tr>
    </w:tbl>
    <w:p w14:paraId="5E7B13B7" w14:textId="77777777" w:rsidR="00952053" w:rsidRPr="00110C31" w:rsidRDefault="00952053" w:rsidP="00952053">
      <w:pPr>
        <w:spacing w:after="0"/>
        <w:rPr>
          <w:rFonts w:ascii="Times New Roman" w:hAnsi="Times New Roman" w:cs="Times New Roman"/>
          <w:sz w:val="14"/>
          <w:szCs w:val="16"/>
        </w:rPr>
      </w:pPr>
      <w:r w:rsidRPr="00110C31">
        <w:rPr>
          <w:rFonts w:ascii="Times New Roman" w:hAnsi="Times New Roman" w:cs="Times New Roman"/>
          <w:sz w:val="14"/>
          <w:szCs w:val="16"/>
        </w:rPr>
        <w:t xml:space="preserve">Note: P1, P2 …= ID of case projects, * indicates component not applicable; </w:t>
      </w:r>
      <w:proofErr w:type="spellStart"/>
      <w:r w:rsidRPr="00110C31">
        <w:rPr>
          <w:rFonts w:ascii="Times New Roman" w:hAnsi="Times New Roman" w:cs="Times New Roman"/>
          <w:sz w:val="14"/>
          <w:szCs w:val="16"/>
        </w:rPr>
        <w:t>Lp</w:t>
      </w:r>
      <w:proofErr w:type="spellEnd"/>
      <w:r w:rsidRPr="00110C31">
        <w:rPr>
          <w:rFonts w:ascii="Times New Roman" w:hAnsi="Times New Roman" w:cs="Times New Roman"/>
          <w:sz w:val="14"/>
          <w:szCs w:val="16"/>
        </w:rPr>
        <w:t xml:space="preserve">= Prefabrication Levels according to Gibb’s Taxonomy, Abbreviations derived from </w:t>
      </w:r>
      <w:proofErr w:type="spellStart"/>
      <w:r w:rsidRPr="00110C31">
        <w:rPr>
          <w:rFonts w:ascii="Times New Roman" w:hAnsi="Times New Roman" w:cs="Times New Roman"/>
          <w:sz w:val="14"/>
          <w:szCs w:val="16"/>
        </w:rPr>
        <w:t>OmniClass</w:t>
      </w:r>
      <w:proofErr w:type="spellEnd"/>
      <w:r w:rsidRPr="00110C31">
        <w:rPr>
          <w:rFonts w:ascii="Times New Roman" w:hAnsi="Times New Roman" w:cs="Times New Roman"/>
          <w:sz w:val="14"/>
          <w:szCs w:val="16"/>
        </w:rPr>
        <w:t xml:space="preserve">, </w:t>
      </w:r>
      <w:proofErr w:type="spellStart"/>
      <w:r w:rsidRPr="00110C31">
        <w:rPr>
          <w:rFonts w:ascii="Times New Roman" w:hAnsi="Times New Roman" w:cs="Times New Roman"/>
          <w:sz w:val="14"/>
          <w:szCs w:val="16"/>
        </w:rPr>
        <w:t>UniClass</w:t>
      </w:r>
      <w:proofErr w:type="spellEnd"/>
      <w:r w:rsidRPr="00110C31">
        <w:rPr>
          <w:rFonts w:ascii="Times New Roman" w:hAnsi="Times New Roman" w:cs="Times New Roman"/>
          <w:sz w:val="14"/>
          <w:szCs w:val="16"/>
        </w:rPr>
        <w:t xml:space="preserve">, </w:t>
      </w:r>
      <w:proofErr w:type="spellStart"/>
      <w:r w:rsidRPr="00110C31">
        <w:rPr>
          <w:rFonts w:ascii="Times New Roman" w:hAnsi="Times New Roman" w:cs="Times New Roman"/>
          <w:sz w:val="14"/>
          <w:szCs w:val="16"/>
        </w:rPr>
        <w:t>UniFormat</w:t>
      </w:r>
      <w:proofErr w:type="spellEnd"/>
      <w:r w:rsidRPr="00110C31">
        <w:rPr>
          <w:rFonts w:ascii="Times New Roman" w:hAnsi="Times New Roman" w:cs="Times New Roman"/>
          <w:sz w:val="14"/>
          <w:szCs w:val="16"/>
        </w:rPr>
        <w:t xml:space="preserve">, </w:t>
      </w:r>
      <w:proofErr w:type="spellStart"/>
      <w:r w:rsidRPr="00110C31">
        <w:rPr>
          <w:rFonts w:ascii="Times New Roman" w:hAnsi="Times New Roman" w:cs="Times New Roman"/>
          <w:sz w:val="14"/>
          <w:szCs w:val="16"/>
        </w:rPr>
        <w:t>IfcType</w:t>
      </w:r>
      <w:proofErr w:type="spellEnd"/>
      <w:r w:rsidRPr="00110C31">
        <w:rPr>
          <w:rFonts w:ascii="Times New Roman" w:hAnsi="Times New Roman" w:cs="Times New Roman"/>
          <w:sz w:val="14"/>
          <w:szCs w:val="16"/>
        </w:rPr>
        <w:t>, and others.</w:t>
      </w:r>
    </w:p>
    <w:tbl>
      <w:tblPr>
        <w:tblW w:w="5488" w:type="dxa"/>
        <w:tblLook w:val="04A0" w:firstRow="1" w:lastRow="0" w:firstColumn="1" w:lastColumn="0" w:noHBand="0" w:noVBand="1"/>
      </w:tblPr>
      <w:tblGrid>
        <w:gridCol w:w="1394"/>
        <w:gridCol w:w="499"/>
        <w:gridCol w:w="599"/>
        <w:gridCol w:w="599"/>
        <w:gridCol w:w="499"/>
        <w:gridCol w:w="399"/>
        <w:gridCol w:w="1499"/>
      </w:tblGrid>
      <w:tr w:rsidR="00952053" w:rsidRPr="00952053" w14:paraId="152C46D5" w14:textId="77777777" w:rsidTr="008E73C2">
        <w:trPr>
          <w:trHeight w:val="182"/>
        </w:trPr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0394F" w14:textId="77777777" w:rsidR="00952053" w:rsidRPr="00952053" w:rsidRDefault="00952053" w:rsidP="008E73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eastAsia="en-HK"/>
              </w:rPr>
            </w:pPr>
            <w:r w:rsidRPr="00952053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eastAsia="en-HK"/>
              </w:rPr>
              <w:t xml:space="preserve">High Volume </w:t>
            </w:r>
            <w:r w:rsidRPr="00952053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eastAsia="en-HK"/>
              </w:rPr>
              <w:sym w:font="Wingdings" w:char="F0F1"/>
            </w:r>
          </w:p>
        </w:tc>
        <w:tc>
          <w:tcPr>
            <w:tcW w:w="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9A3B"/>
            <w:noWrap/>
            <w:vAlign w:val="bottom"/>
            <w:hideMark/>
          </w:tcPr>
          <w:p w14:paraId="2D935FC5" w14:textId="77777777" w:rsidR="00952053" w:rsidRPr="00952053" w:rsidRDefault="00952053" w:rsidP="008E73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eastAsia="en-HK"/>
              </w:rPr>
            </w:pPr>
          </w:p>
        </w:tc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CBF41"/>
            <w:noWrap/>
            <w:vAlign w:val="bottom"/>
          </w:tcPr>
          <w:p w14:paraId="09CDDAC4" w14:textId="77777777" w:rsidR="00952053" w:rsidRPr="00952053" w:rsidRDefault="00952053" w:rsidP="008E73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eastAsia="en-HK"/>
              </w:rPr>
            </w:pPr>
          </w:p>
        </w:tc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84"/>
            <w:noWrap/>
            <w:vAlign w:val="bottom"/>
          </w:tcPr>
          <w:p w14:paraId="394E4EA5" w14:textId="77777777" w:rsidR="00952053" w:rsidRPr="00952053" w:rsidRDefault="00952053" w:rsidP="008E73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eastAsia="en-HK"/>
              </w:rPr>
            </w:pPr>
          </w:p>
        </w:tc>
        <w:tc>
          <w:tcPr>
            <w:tcW w:w="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BAA77"/>
            <w:noWrap/>
            <w:vAlign w:val="bottom"/>
          </w:tcPr>
          <w:p w14:paraId="0C2BE7B0" w14:textId="77777777" w:rsidR="00952053" w:rsidRPr="00952053" w:rsidRDefault="00952053" w:rsidP="008E73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eastAsia="en-HK"/>
              </w:rPr>
            </w:pPr>
          </w:p>
        </w:tc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bottom"/>
          </w:tcPr>
          <w:p w14:paraId="0B63F2F4" w14:textId="77777777" w:rsidR="00952053" w:rsidRPr="00952053" w:rsidRDefault="00952053" w:rsidP="008E73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eastAsia="en-HK"/>
              </w:rPr>
            </w:pPr>
          </w:p>
        </w:tc>
        <w:tc>
          <w:tcPr>
            <w:tcW w:w="1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C2DF8" w14:textId="77777777" w:rsidR="00952053" w:rsidRPr="00952053" w:rsidRDefault="00952053" w:rsidP="008E73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eastAsia="en-HK"/>
              </w:rPr>
            </w:pPr>
            <w:r w:rsidRPr="00952053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eastAsia="en-HK"/>
              </w:rPr>
              <w:sym w:font="Wingdings" w:char="F0F2"/>
            </w:r>
            <w:r w:rsidRPr="00952053">
              <w:rPr>
                <w:rFonts w:ascii="Times New Roman" w:eastAsia="Times New Roman" w:hAnsi="Times New Roman" w:cs="Times New Roman"/>
                <w:color w:val="000000"/>
                <w:sz w:val="16"/>
                <w:szCs w:val="18"/>
                <w:lang w:eastAsia="en-HK"/>
              </w:rPr>
              <w:t xml:space="preserve"> Low Volume</w:t>
            </w:r>
          </w:p>
        </w:tc>
      </w:tr>
    </w:tbl>
    <w:p w14:paraId="7868FB19" w14:textId="063E7D06" w:rsidR="00877D47" w:rsidRPr="000C4025" w:rsidRDefault="00877D47" w:rsidP="000C4025">
      <w:pPr>
        <w:tabs>
          <w:tab w:val="left" w:pos="1102"/>
        </w:tabs>
        <w:rPr>
          <w:rFonts w:ascii="Times New Roman" w:hAnsi="Times New Roman" w:cs="Times New Roman"/>
          <w:sz w:val="24"/>
          <w:szCs w:val="24"/>
        </w:rPr>
        <w:sectPr w:rsidR="00877D47" w:rsidRPr="000C4025" w:rsidSect="00A717B1">
          <w:pgSz w:w="16838" w:h="11906" w:orient="landscape" w:code="9"/>
          <w:pgMar w:top="1440" w:right="1440" w:bottom="1440" w:left="1440" w:header="709" w:footer="709" w:gutter="0"/>
          <w:lnNumType w:countBy="1" w:restart="continuous"/>
          <w:cols w:space="708"/>
          <w:docGrid w:linePitch="360"/>
        </w:sectPr>
      </w:pPr>
    </w:p>
    <w:p w14:paraId="3D3FA15A" w14:textId="77777777" w:rsidR="00230B83" w:rsidRPr="00B21CF6" w:rsidRDefault="00230B83" w:rsidP="00230B83">
      <w:pPr>
        <w:snapToGrid w:val="0"/>
        <w:spacing w:after="0" w:line="300" w:lineRule="auto"/>
        <w:contextualSpacing/>
        <w:rPr>
          <w:rFonts w:ascii="Times New Roman" w:hAnsi="Times New Roman" w:cs="Times New Roman"/>
          <w:i/>
          <w:iCs/>
          <w:sz w:val="28"/>
          <w:szCs w:val="24"/>
        </w:rPr>
      </w:pPr>
    </w:p>
    <w:p w14:paraId="4D1DD89F" w14:textId="04D7CC3A" w:rsidR="00230B83" w:rsidRPr="00DD7135" w:rsidRDefault="00230B83" w:rsidP="00230B83">
      <w:pPr>
        <w:tabs>
          <w:tab w:val="left" w:pos="3567"/>
        </w:tabs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DD7135">
        <w:rPr>
          <w:rFonts w:ascii="Times New Roman" w:hAnsi="Times New Roman" w:cs="Times New Roman"/>
          <w:sz w:val="24"/>
          <w:szCs w:val="24"/>
        </w:rPr>
        <w:t xml:space="preserve">Table </w:t>
      </w:r>
      <w:r w:rsidR="00FA76F3" w:rsidRPr="00DD7135">
        <w:rPr>
          <w:rFonts w:ascii="Times New Roman" w:hAnsi="Times New Roman" w:cs="Times New Roman"/>
          <w:sz w:val="24"/>
          <w:szCs w:val="24"/>
        </w:rPr>
        <w:t>7</w:t>
      </w:r>
      <w:r w:rsidRPr="00DD7135">
        <w:rPr>
          <w:rFonts w:ascii="Times New Roman" w:hAnsi="Times New Roman" w:cs="Times New Roman"/>
          <w:sz w:val="24"/>
          <w:szCs w:val="24"/>
        </w:rPr>
        <w:t xml:space="preserve">: % Volume of Prefabricated Components </w:t>
      </w:r>
    </w:p>
    <w:tbl>
      <w:tblPr>
        <w:tblStyle w:val="TableGrid"/>
        <w:tblW w:w="9442" w:type="dxa"/>
        <w:jc w:val="center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H w:val="single" w:sz="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2"/>
        <w:gridCol w:w="2178"/>
        <w:gridCol w:w="2136"/>
        <w:gridCol w:w="2197"/>
        <w:gridCol w:w="1859"/>
      </w:tblGrid>
      <w:tr w:rsidR="00230B83" w:rsidRPr="00B21CF6" w14:paraId="68C31A04" w14:textId="77777777" w:rsidTr="00150933">
        <w:trPr>
          <w:trHeight w:val="886"/>
          <w:jc w:val="center"/>
        </w:trPr>
        <w:tc>
          <w:tcPr>
            <w:tcW w:w="1072" w:type="dxa"/>
            <w:tcBorders>
              <w:top w:val="single" w:sz="18" w:space="0" w:color="auto"/>
              <w:left w:val="nil"/>
              <w:bottom w:val="single" w:sz="18" w:space="0" w:color="auto"/>
              <w:right w:val="single" w:sz="6" w:space="0" w:color="auto"/>
            </w:tcBorders>
          </w:tcPr>
          <w:p w14:paraId="0D0C1BA4" w14:textId="77777777" w:rsidR="00230B83" w:rsidRPr="00B21CF6" w:rsidRDefault="00230B83" w:rsidP="0001053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 ID</w:t>
            </w:r>
          </w:p>
        </w:tc>
        <w:tc>
          <w:tcPr>
            <w:tcW w:w="2178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248D07D2" w14:textId="0BA466AE" w:rsidR="00230B83" w:rsidRPr="00B21CF6" w:rsidRDefault="005E1C40" w:rsidP="0001053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</w:t>
            </w:r>
            <w:r w:rsidR="00230B83" w:rsidRPr="00B21C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lume of Prefabrication (</w:t>
            </w:r>
            <w:r w:rsidR="00230B83" w:rsidRPr="00B21CF6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m</w:t>
            </w:r>
            <w:r w:rsidR="00230B83" w:rsidRPr="00B21CF6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vertAlign w:val="superscript"/>
              </w:rPr>
              <w:t>3</w:t>
            </w:r>
            <w:r w:rsidR="00230B83" w:rsidRPr="00B21C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136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5171C154" w14:textId="1622A879" w:rsidR="00230B83" w:rsidRPr="00B21CF6" w:rsidRDefault="00230B83" w:rsidP="0001053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olume of Cast</w:t>
            </w:r>
            <w:r w:rsidR="00A2208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i</w:t>
            </w:r>
            <w:r w:rsidRPr="00B21C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-situ</w:t>
            </w:r>
            <w:r w:rsidR="00FA76F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B21C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Pr="00B21CF6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m</w:t>
            </w:r>
            <w:r w:rsidRPr="00B21CF6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vertAlign w:val="superscript"/>
              </w:rPr>
              <w:t>3</w:t>
            </w:r>
            <w:r w:rsidRPr="00B21C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197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14129CA5" w14:textId="36682FFB" w:rsidR="00230B83" w:rsidRPr="00B21CF6" w:rsidRDefault="00230B83" w:rsidP="0001053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uction Volume</w:t>
            </w:r>
            <w:r w:rsidR="00FA76F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B21C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Pr="00B21CF6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m</w:t>
            </w:r>
            <w:r w:rsidRPr="00B21CF6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vertAlign w:val="superscript"/>
              </w:rPr>
              <w:t>3</w:t>
            </w:r>
            <w:r w:rsidRPr="00B21C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859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nil"/>
            </w:tcBorders>
          </w:tcPr>
          <w:p w14:paraId="2910135A" w14:textId="77777777" w:rsidR="00230B83" w:rsidRPr="00B21CF6" w:rsidRDefault="00230B83" w:rsidP="0001053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% Volume of Prefabrication, per floor</w:t>
            </w:r>
          </w:p>
        </w:tc>
      </w:tr>
      <w:tr w:rsidR="00230B83" w:rsidRPr="00B21CF6" w14:paraId="48A77148" w14:textId="77777777" w:rsidTr="00150933">
        <w:trPr>
          <w:trHeight w:val="180"/>
          <w:jc w:val="center"/>
        </w:trPr>
        <w:tc>
          <w:tcPr>
            <w:tcW w:w="1072" w:type="dxa"/>
            <w:tcBorders>
              <w:top w:val="single" w:sz="18" w:space="0" w:color="auto"/>
              <w:left w:val="nil"/>
              <w:bottom w:val="single" w:sz="8" w:space="0" w:color="auto"/>
              <w:right w:val="single" w:sz="6" w:space="0" w:color="auto"/>
            </w:tcBorders>
          </w:tcPr>
          <w:p w14:paraId="1FC9FFBE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sz w:val="24"/>
                <w:szCs w:val="24"/>
              </w:rPr>
              <w:t>P1</w:t>
            </w:r>
          </w:p>
        </w:tc>
        <w:tc>
          <w:tcPr>
            <w:tcW w:w="2178" w:type="dxa"/>
            <w:tcBorders>
              <w:top w:val="single" w:sz="1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364F245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281.141</w:t>
            </w:r>
          </w:p>
        </w:tc>
        <w:tc>
          <w:tcPr>
            <w:tcW w:w="2136" w:type="dxa"/>
            <w:tcBorders>
              <w:top w:val="single" w:sz="1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2AEF729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247.412</w:t>
            </w:r>
          </w:p>
        </w:tc>
        <w:tc>
          <w:tcPr>
            <w:tcW w:w="2197" w:type="dxa"/>
            <w:tcBorders>
              <w:top w:val="single" w:sz="1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D4CE5A4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528.553</w:t>
            </w:r>
          </w:p>
        </w:tc>
        <w:tc>
          <w:tcPr>
            <w:tcW w:w="1859" w:type="dxa"/>
            <w:tcBorders>
              <w:top w:val="single" w:sz="18" w:space="0" w:color="auto"/>
              <w:left w:val="single" w:sz="6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4A12A742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46.809</w:t>
            </w:r>
          </w:p>
        </w:tc>
      </w:tr>
      <w:tr w:rsidR="00230B83" w:rsidRPr="00B21CF6" w14:paraId="0C5A5001" w14:textId="77777777" w:rsidTr="00150933">
        <w:trPr>
          <w:trHeight w:val="232"/>
          <w:jc w:val="center"/>
        </w:trPr>
        <w:tc>
          <w:tcPr>
            <w:tcW w:w="1072" w:type="dxa"/>
            <w:tcBorders>
              <w:top w:val="single" w:sz="8" w:space="0" w:color="auto"/>
              <w:left w:val="nil"/>
              <w:bottom w:val="single" w:sz="8" w:space="0" w:color="auto"/>
              <w:right w:val="single" w:sz="6" w:space="0" w:color="auto"/>
            </w:tcBorders>
          </w:tcPr>
          <w:p w14:paraId="5AB1BCFC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sz w:val="24"/>
                <w:szCs w:val="24"/>
              </w:rPr>
              <w:t>P2</w:t>
            </w:r>
          </w:p>
        </w:tc>
        <w:tc>
          <w:tcPr>
            <w:tcW w:w="2178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FABE39D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414.476</w:t>
            </w:r>
          </w:p>
        </w:tc>
        <w:tc>
          <w:tcPr>
            <w:tcW w:w="2136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047F699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126.212</w:t>
            </w:r>
          </w:p>
        </w:tc>
        <w:tc>
          <w:tcPr>
            <w:tcW w:w="2197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3CC0919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540.688</w:t>
            </w:r>
          </w:p>
        </w:tc>
        <w:tc>
          <w:tcPr>
            <w:tcW w:w="1859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5585E2CA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23.343</w:t>
            </w:r>
          </w:p>
        </w:tc>
      </w:tr>
      <w:tr w:rsidR="00230B83" w:rsidRPr="00B21CF6" w14:paraId="01AE6E0C" w14:textId="77777777" w:rsidTr="00150933">
        <w:trPr>
          <w:trHeight w:val="133"/>
          <w:jc w:val="center"/>
        </w:trPr>
        <w:tc>
          <w:tcPr>
            <w:tcW w:w="1072" w:type="dxa"/>
            <w:tcBorders>
              <w:top w:val="single" w:sz="8" w:space="0" w:color="auto"/>
              <w:left w:val="nil"/>
              <w:bottom w:val="single" w:sz="8" w:space="0" w:color="auto"/>
              <w:right w:val="single" w:sz="6" w:space="0" w:color="auto"/>
            </w:tcBorders>
          </w:tcPr>
          <w:p w14:paraId="7FBBEA0F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sz w:val="24"/>
                <w:szCs w:val="24"/>
              </w:rPr>
              <w:t>P3</w:t>
            </w:r>
          </w:p>
        </w:tc>
        <w:tc>
          <w:tcPr>
            <w:tcW w:w="2178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70F4E63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250.999</w:t>
            </w:r>
          </w:p>
        </w:tc>
        <w:tc>
          <w:tcPr>
            <w:tcW w:w="2136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13F1F6E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263.561</w:t>
            </w:r>
          </w:p>
        </w:tc>
        <w:tc>
          <w:tcPr>
            <w:tcW w:w="2197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DA59546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514.56</w:t>
            </w:r>
          </w:p>
        </w:tc>
        <w:tc>
          <w:tcPr>
            <w:tcW w:w="1859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545CA839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51.221</w:t>
            </w:r>
          </w:p>
        </w:tc>
      </w:tr>
      <w:tr w:rsidR="00230B83" w:rsidRPr="00B21CF6" w14:paraId="14F25300" w14:textId="77777777" w:rsidTr="00150933">
        <w:trPr>
          <w:trHeight w:val="60"/>
          <w:jc w:val="center"/>
        </w:trPr>
        <w:tc>
          <w:tcPr>
            <w:tcW w:w="1072" w:type="dxa"/>
            <w:tcBorders>
              <w:top w:val="single" w:sz="8" w:space="0" w:color="auto"/>
              <w:left w:val="nil"/>
              <w:bottom w:val="single" w:sz="8" w:space="0" w:color="auto"/>
              <w:right w:val="single" w:sz="6" w:space="0" w:color="auto"/>
            </w:tcBorders>
          </w:tcPr>
          <w:p w14:paraId="1BC085F2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sz w:val="24"/>
                <w:szCs w:val="24"/>
              </w:rPr>
              <w:t>P4</w:t>
            </w:r>
          </w:p>
        </w:tc>
        <w:tc>
          <w:tcPr>
            <w:tcW w:w="2178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3DF689D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333.283</w:t>
            </w:r>
          </w:p>
        </w:tc>
        <w:tc>
          <w:tcPr>
            <w:tcW w:w="2136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CBD1564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156.073</w:t>
            </w:r>
          </w:p>
        </w:tc>
        <w:tc>
          <w:tcPr>
            <w:tcW w:w="2197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CEA8CAC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489.356</w:t>
            </w:r>
          </w:p>
        </w:tc>
        <w:tc>
          <w:tcPr>
            <w:tcW w:w="1859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3D237954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31.894</w:t>
            </w:r>
          </w:p>
        </w:tc>
      </w:tr>
      <w:tr w:rsidR="00230B83" w:rsidRPr="00B21CF6" w14:paraId="0B43F84B" w14:textId="77777777" w:rsidTr="00150933">
        <w:trPr>
          <w:trHeight w:val="70"/>
          <w:jc w:val="center"/>
        </w:trPr>
        <w:tc>
          <w:tcPr>
            <w:tcW w:w="1072" w:type="dxa"/>
            <w:tcBorders>
              <w:top w:val="single" w:sz="8" w:space="0" w:color="auto"/>
              <w:left w:val="nil"/>
              <w:bottom w:val="single" w:sz="8" w:space="0" w:color="auto"/>
              <w:right w:val="single" w:sz="6" w:space="0" w:color="auto"/>
            </w:tcBorders>
          </w:tcPr>
          <w:p w14:paraId="2F66E56B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sz w:val="24"/>
                <w:szCs w:val="24"/>
              </w:rPr>
              <w:t>P5</w:t>
            </w:r>
          </w:p>
        </w:tc>
        <w:tc>
          <w:tcPr>
            <w:tcW w:w="2178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97BF91D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474.008</w:t>
            </w:r>
          </w:p>
        </w:tc>
        <w:tc>
          <w:tcPr>
            <w:tcW w:w="2136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4108CB3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281.466</w:t>
            </w:r>
          </w:p>
        </w:tc>
        <w:tc>
          <w:tcPr>
            <w:tcW w:w="2197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9F28D96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755.474</w:t>
            </w:r>
          </w:p>
        </w:tc>
        <w:tc>
          <w:tcPr>
            <w:tcW w:w="1859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792E962B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37.257</w:t>
            </w:r>
          </w:p>
        </w:tc>
      </w:tr>
      <w:tr w:rsidR="00230B83" w:rsidRPr="00B21CF6" w14:paraId="0918B54F" w14:textId="77777777" w:rsidTr="00150933">
        <w:trPr>
          <w:trHeight w:val="35"/>
          <w:jc w:val="center"/>
        </w:trPr>
        <w:tc>
          <w:tcPr>
            <w:tcW w:w="1072" w:type="dxa"/>
            <w:tcBorders>
              <w:top w:val="single" w:sz="8" w:space="0" w:color="auto"/>
              <w:left w:val="nil"/>
              <w:bottom w:val="single" w:sz="8" w:space="0" w:color="auto"/>
              <w:right w:val="single" w:sz="6" w:space="0" w:color="auto"/>
            </w:tcBorders>
          </w:tcPr>
          <w:p w14:paraId="499914B6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sz w:val="24"/>
                <w:szCs w:val="24"/>
              </w:rPr>
              <w:t>P6</w:t>
            </w:r>
          </w:p>
        </w:tc>
        <w:tc>
          <w:tcPr>
            <w:tcW w:w="2178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0BC5E31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503.627</w:t>
            </w:r>
          </w:p>
        </w:tc>
        <w:tc>
          <w:tcPr>
            <w:tcW w:w="2136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57629A3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257.757</w:t>
            </w:r>
          </w:p>
        </w:tc>
        <w:tc>
          <w:tcPr>
            <w:tcW w:w="2197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1280FA8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761.384</w:t>
            </w:r>
          </w:p>
        </w:tc>
        <w:tc>
          <w:tcPr>
            <w:tcW w:w="1859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38ED77C6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33.854</w:t>
            </w:r>
          </w:p>
        </w:tc>
      </w:tr>
      <w:tr w:rsidR="00230B83" w:rsidRPr="00B21CF6" w14:paraId="3ED02182" w14:textId="77777777" w:rsidTr="00150933">
        <w:trPr>
          <w:trHeight w:val="60"/>
          <w:jc w:val="center"/>
        </w:trPr>
        <w:tc>
          <w:tcPr>
            <w:tcW w:w="1072" w:type="dxa"/>
            <w:tcBorders>
              <w:top w:val="single" w:sz="8" w:space="0" w:color="auto"/>
              <w:left w:val="nil"/>
              <w:bottom w:val="single" w:sz="8" w:space="0" w:color="auto"/>
              <w:right w:val="single" w:sz="6" w:space="0" w:color="auto"/>
            </w:tcBorders>
          </w:tcPr>
          <w:p w14:paraId="13F04B07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sz w:val="24"/>
                <w:szCs w:val="24"/>
              </w:rPr>
              <w:t>P7</w:t>
            </w:r>
          </w:p>
        </w:tc>
        <w:tc>
          <w:tcPr>
            <w:tcW w:w="2178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47B0F48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456.241</w:t>
            </w:r>
          </w:p>
        </w:tc>
        <w:tc>
          <w:tcPr>
            <w:tcW w:w="2136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005F86E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210.29</w:t>
            </w:r>
          </w:p>
        </w:tc>
        <w:tc>
          <w:tcPr>
            <w:tcW w:w="2197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0183B14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666.531</w:t>
            </w:r>
          </w:p>
        </w:tc>
        <w:tc>
          <w:tcPr>
            <w:tcW w:w="1859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3C9F1AB3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31.55</w:t>
            </w:r>
          </w:p>
        </w:tc>
      </w:tr>
      <w:tr w:rsidR="00230B83" w:rsidRPr="00B21CF6" w14:paraId="5A4D6AFA" w14:textId="77777777" w:rsidTr="00150933">
        <w:trPr>
          <w:trHeight w:val="178"/>
          <w:jc w:val="center"/>
        </w:trPr>
        <w:tc>
          <w:tcPr>
            <w:tcW w:w="1072" w:type="dxa"/>
            <w:tcBorders>
              <w:top w:val="single" w:sz="8" w:space="0" w:color="auto"/>
              <w:left w:val="nil"/>
              <w:bottom w:val="single" w:sz="8" w:space="0" w:color="auto"/>
              <w:right w:val="single" w:sz="6" w:space="0" w:color="auto"/>
            </w:tcBorders>
          </w:tcPr>
          <w:p w14:paraId="51A24B79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sz w:val="24"/>
                <w:szCs w:val="24"/>
              </w:rPr>
              <w:t>P8</w:t>
            </w:r>
          </w:p>
        </w:tc>
        <w:tc>
          <w:tcPr>
            <w:tcW w:w="2178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A36333A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222.17</w:t>
            </w:r>
          </w:p>
        </w:tc>
        <w:tc>
          <w:tcPr>
            <w:tcW w:w="2136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C5822D7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37.053</w:t>
            </w:r>
          </w:p>
        </w:tc>
        <w:tc>
          <w:tcPr>
            <w:tcW w:w="2197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C3D8C18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259.223</w:t>
            </w:r>
          </w:p>
        </w:tc>
        <w:tc>
          <w:tcPr>
            <w:tcW w:w="1859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30341D1B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14.294</w:t>
            </w:r>
          </w:p>
        </w:tc>
      </w:tr>
      <w:tr w:rsidR="00230B83" w:rsidRPr="00B21CF6" w14:paraId="1C94AEB5" w14:textId="77777777" w:rsidTr="00150933">
        <w:trPr>
          <w:trHeight w:val="142"/>
          <w:jc w:val="center"/>
        </w:trPr>
        <w:tc>
          <w:tcPr>
            <w:tcW w:w="1072" w:type="dxa"/>
            <w:tcBorders>
              <w:top w:val="single" w:sz="8" w:space="0" w:color="auto"/>
              <w:left w:val="nil"/>
              <w:bottom w:val="single" w:sz="8" w:space="0" w:color="auto"/>
              <w:right w:val="single" w:sz="6" w:space="0" w:color="auto"/>
            </w:tcBorders>
          </w:tcPr>
          <w:p w14:paraId="670DCE50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sz w:val="24"/>
                <w:szCs w:val="24"/>
              </w:rPr>
              <w:t>P9</w:t>
            </w:r>
          </w:p>
        </w:tc>
        <w:tc>
          <w:tcPr>
            <w:tcW w:w="2178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7B0B692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340.226</w:t>
            </w:r>
          </w:p>
        </w:tc>
        <w:tc>
          <w:tcPr>
            <w:tcW w:w="2136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158BAE7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184.996</w:t>
            </w:r>
          </w:p>
        </w:tc>
        <w:tc>
          <w:tcPr>
            <w:tcW w:w="2197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4073523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525.222</w:t>
            </w:r>
          </w:p>
        </w:tc>
        <w:tc>
          <w:tcPr>
            <w:tcW w:w="1859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538E7E6B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35.222</w:t>
            </w:r>
          </w:p>
        </w:tc>
      </w:tr>
      <w:tr w:rsidR="00230B83" w:rsidRPr="00B21CF6" w14:paraId="64756E60" w14:textId="77777777" w:rsidTr="00150933">
        <w:trPr>
          <w:trHeight w:val="133"/>
          <w:jc w:val="center"/>
        </w:trPr>
        <w:tc>
          <w:tcPr>
            <w:tcW w:w="1072" w:type="dxa"/>
            <w:tcBorders>
              <w:top w:val="single" w:sz="8" w:space="0" w:color="auto"/>
              <w:left w:val="nil"/>
              <w:bottom w:val="single" w:sz="8" w:space="0" w:color="auto"/>
              <w:right w:val="single" w:sz="6" w:space="0" w:color="auto"/>
            </w:tcBorders>
          </w:tcPr>
          <w:p w14:paraId="0EFF1572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sz w:val="24"/>
                <w:szCs w:val="24"/>
              </w:rPr>
              <w:t>P10</w:t>
            </w:r>
          </w:p>
        </w:tc>
        <w:tc>
          <w:tcPr>
            <w:tcW w:w="2178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AE67906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191.417</w:t>
            </w:r>
          </w:p>
        </w:tc>
        <w:tc>
          <w:tcPr>
            <w:tcW w:w="2136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6BDC761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204.033</w:t>
            </w:r>
          </w:p>
        </w:tc>
        <w:tc>
          <w:tcPr>
            <w:tcW w:w="2197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99692CD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395.45</w:t>
            </w:r>
          </w:p>
        </w:tc>
        <w:tc>
          <w:tcPr>
            <w:tcW w:w="1859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008AB604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51.595</w:t>
            </w:r>
          </w:p>
        </w:tc>
      </w:tr>
      <w:tr w:rsidR="00230B83" w:rsidRPr="00B21CF6" w14:paraId="2BB2D7CB" w14:textId="77777777" w:rsidTr="00150933">
        <w:trPr>
          <w:trHeight w:val="97"/>
          <w:jc w:val="center"/>
        </w:trPr>
        <w:tc>
          <w:tcPr>
            <w:tcW w:w="1072" w:type="dxa"/>
            <w:tcBorders>
              <w:top w:val="single" w:sz="8" w:space="0" w:color="auto"/>
              <w:left w:val="nil"/>
              <w:bottom w:val="single" w:sz="8" w:space="0" w:color="auto"/>
              <w:right w:val="single" w:sz="6" w:space="0" w:color="auto"/>
            </w:tcBorders>
          </w:tcPr>
          <w:p w14:paraId="08183830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1</w:t>
            </w:r>
          </w:p>
        </w:tc>
        <w:tc>
          <w:tcPr>
            <w:tcW w:w="2178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4304A2D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71.426</w:t>
            </w:r>
          </w:p>
        </w:tc>
        <w:tc>
          <w:tcPr>
            <w:tcW w:w="2136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B9A77C9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63.258</w:t>
            </w:r>
          </w:p>
        </w:tc>
        <w:tc>
          <w:tcPr>
            <w:tcW w:w="2197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FF25940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134.684</w:t>
            </w:r>
          </w:p>
        </w:tc>
        <w:tc>
          <w:tcPr>
            <w:tcW w:w="1859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2F56B036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46.968</w:t>
            </w:r>
          </w:p>
        </w:tc>
      </w:tr>
      <w:tr w:rsidR="00230B83" w:rsidRPr="00B21CF6" w14:paraId="1FCE48C0" w14:textId="77777777" w:rsidTr="00150933">
        <w:trPr>
          <w:trHeight w:val="70"/>
          <w:jc w:val="center"/>
        </w:trPr>
        <w:tc>
          <w:tcPr>
            <w:tcW w:w="1072" w:type="dxa"/>
            <w:tcBorders>
              <w:top w:val="single" w:sz="8" w:space="0" w:color="auto"/>
              <w:left w:val="nil"/>
              <w:bottom w:val="single" w:sz="8" w:space="0" w:color="auto"/>
              <w:right w:val="single" w:sz="6" w:space="0" w:color="auto"/>
            </w:tcBorders>
          </w:tcPr>
          <w:p w14:paraId="070D47DD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2</w:t>
            </w:r>
          </w:p>
        </w:tc>
        <w:tc>
          <w:tcPr>
            <w:tcW w:w="2178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38A96D8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106.98</w:t>
            </w:r>
          </w:p>
        </w:tc>
        <w:tc>
          <w:tcPr>
            <w:tcW w:w="2136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6C9A0BB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76.749</w:t>
            </w:r>
          </w:p>
        </w:tc>
        <w:tc>
          <w:tcPr>
            <w:tcW w:w="2197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027EB9E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183.729</w:t>
            </w:r>
          </w:p>
        </w:tc>
        <w:tc>
          <w:tcPr>
            <w:tcW w:w="1859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2686E364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41.773</w:t>
            </w:r>
          </w:p>
        </w:tc>
      </w:tr>
      <w:tr w:rsidR="00230B83" w:rsidRPr="00B21CF6" w14:paraId="633A3854" w14:textId="77777777" w:rsidTr="00150933">
        <w:trPr>
          <w:trHeight w:val="223"/>
          <w:jc w:val="center"/>
        </w:trPr>
        <w:tc>
          <w:tcPr>
            <w:tcW w:w="1072" w:type="dxa"/>
            <w:tcBorders>
              <w:top w:val="single" w:sz="8" w:space="0" w:color="auto"/>
              <w:left w:val="nil"/>
              <w:bottom w:val="single" w:sz="8" w:space="0" w:color="auto"/>
              <w:right w:val="single" w:sz="6" w:space="0" w:color="auto"/>
            </w:tcBorders>
          </w:tcPr>
          <w:p w14:paraId="47C9A3EC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3</w:t>
            </w:r>
          </w:p>
        </w:tc>
        <w:tc>
          <w:tcPr>
            <w:tcW w:w="2178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DA27B17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181.718</w:t>
            </w:r>
          </w:p>
        </w:tc>
        <w:tc>
          <w:tcPr>
            <w:tcW w:w="2136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D58D979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107.167</w:t>
            </w:r>
          </w:p>
        </w:tc>
        <w:tc>
          <w:tcPr>
            <w:tcW w:w="2197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49BF908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288.885</w:t>
            </w:r>
          </w:p>
        </w:tc>
        <w:tc>
          <w:tcPr>
            <w:tcW w:w="1859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7EAD8E54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37.097</w:t>
            </w:r>
          </w:p>
        </w:tc>
      </w:tr>
      <w:tr w:rsidR="00230B83" w:rsidRPr="00B21CF6" w14:paraId="01122DDD" w14:textId="77777777" w:rsidTr="00150933">
        <w:trPr>
          <w:trHeight w:val="60"/>
          <w:jc w:val="center"/>
        </w:trPr>
        <w:tc>
          <w:tcPr>
            <w:tcW w:w="1072" w:type="dxa"/>
            <w:tcBorders>
              <w:top w:val="single" w:sz="8" w:space="0" w:color="auto"/>
              <w:left w:val="nil"/>
              <w:bottom w:val="single" w:sz="8" w:space="0" w:color="auto"/>
              <w:right w:val="single" w:sz="6" w:space="0" w:color="auto"/>
            </w:tcBorders>
          </w:tcPr>
          <w:p w14:paraId="4B8FEC9F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4</w:t>
            </w:r>
          </w:p>
        </w:tc>
        <w:tc>
          <w:tcPr>
            <w:tcW w:w="2178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B755E22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124.866</w:t>
            </w:r>
          </w:p>
        </w:tc>
        <w:tc>
          <w:tcPr>
            <w:tcW w:w="2136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0A93E68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261.666</w:t>
            </w:r>
          </w:p>
        </w:tc>
        <w:tc>
          <w:tcPr>
            <w:tcW w:w="2197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7CBDF97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386.532</w:t>
            </w:r>
          </w:p>
        </w:tc>
        <w:tc>
          <w:tcPr>
            <w:tcW w:w="1859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734D8C74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67.696</w:t>
            </w:r>
          </w:p>
        </w:tc>
      </w:tr>
      <w:tr w:rsidR="00230B83" w:rsidRPr="00B21CF6" w14:paraId="59CC66F4" w14:textId="77777777" w:rsidTr="00150933">
        <w:trPr>
          <w:trHeight w:val="60"/>
          <w:jc w:val="center"/>
        </w:trPr>
        <w:tc>
          <w:tcPr>
            <w:tcW w:w="1072" w:type="dxa"/>
            <w:tcBorders>
              <w:top w:val="single" w:sz="8" w:space="0" w:color="auto"/>
              <w:left w:val="nil"/>
              <w:bottom w:val="single" w:sz="18" w:space="0" w:color="auto"/>
              <w:right w:val="single" w:sz="6" w:space="0" w:color="auto"/>
            </w:tcBorders>
          </w:tcPr>
          <w:p w14:paraId="3176242B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5</w:t>
            </w:r>
          </w:p>
        </w:tc>
        <w:tc>
          <w:tcPr>
            <w:tcW w:w="2178" w:type="dxa"/>
            <w:tcBorders>
              <w:top w:val="single" w:sz="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C5657E5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181.958</w:t>
            </w:r>
          </w:p>
        </w:tc>
        <w:tc>
          <w:tcPr>
            <w:tcW w:w="2136" w:type="dxa"/>
            <w:tcBorders>
              <w:top w:val="single" w:sz="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776BC1A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169.714</w:t>
            </w:r>
          </w:p>
        </w:tc>
        <w:tc>
          <w:tcPr>
            <w:tcW w:w="2197" w:type="dxa"/>
            <w:tcBorders>
              <w:top w:val="single" w:sz="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11B13B6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351.672</w:t>
            </w:r>
          </w:p>
        </w:tc>
        <w:tc>
          <w:tcPr>
            <w:tcW w:w="1859" w:type="dxa"/>
            <w:tcBorders>
              <w:top w:val="single" w:sz="8" w:space="0" w:color="auto"/>
              <w:left w:val="single" w:sz="6" w:space="0" w:color="auto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14:paraId="66D0229A" w14:textId="77777777" w:rsidR="00230B83" w:rsidRPr="00B21CF6" w:rsidRDefault="00230B83" w:rsidP="000105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1CF6">
              <w:rPr>
                <w:rFonts w:ascii="Times New Roman" w:hAnsi="Times New Roman" w:cs="Times New Roman"/>
                <w:bCs/>
                <w:iCs/>
                <w:color w:val="000000"/>
              </w:rPr>
              <w:t>48.259</w:t>
            </w:r>
          </w:p>
        </w:tc>
      </w:tr>
    </w:tbl>
    <w:p w14:paraId="119685E5" w14:textId="77777777" w:rsidR="00230B83" w:rsidRDefault="00230B83" w:rsidP="00230B8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6551790" w14:textId="77777777" w:rsidR="0008101E" w:rsidRDefault="0008101E" w:rsidP="004C6BA3">
      <w:pPr>
        <w:snapToGrid w:val="0"/>
        <w:spacing w:after="0" w:line="300" w:lineRule="auto"/>
        <w:contextualSpacing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5A8562BE" w14:textId="3B22E9EF" w:rsidR="00C26607" w:rsidRPr="00DD7135" w:rsidRDefault="0008101E" w:rsidP="00677B2B">
      <w:pPr>
        <w:snapToGrid w:val="0"/>
        <w:spacing w:after="0" w:line="300" w:lineRule="auto"/>
        <w:contextualSpacing/>
        <w:jc w:val="center"/>
        <w:outlineLvl w:val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D713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able </w:t>
      </w:r>
      <w:r w:rsidR="00FA76F3" w:rsidRPr="00DD7135">
        <w:rPr>
          <w:rFonts w:ascii="Times New Roman" w:hAnsi="Times New Roman" w:cs="Times New Roman"/>
          <w:sz w:val="24"/>
          <w:szCs w:val="24"/>
          <w:shd w:val="clear" w:color="auto" w:fill="FFFFFF"/>
        </w:rPr>
        <w:t>8</w:t>
      </w:r>
      <w:r w:rsidRPr="00DD7135">
        <w:rPr>
          <w:rFonts w:ascii="Times New Roman" w:hAnsi="Times New Roman" w:cs="Times New Roman"/>
          <w:sz w:val="24"/>
          <w:szCs w:val="24"/>
          <w:shd w:val="clear" w:color="auto" w:fill="FFFFFF"/>
        </w:rPr>
        <w:t>: Correlation between the Prefabrication Levels</w:t>
      </w:r>
    </w:p>
    <w:tbl>
      <w:tblPr>
        <w:tblStyle w:val="TableGrid"/>
        <w:tblW w:w="0" w:type="auto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8"/>
        <w:gridCol w:w="1118"/>
        <w:gridCol w:w="1118"/>
        <w:gridCol w:w="1118"/>
        <w:gridCol w:w="1118"/>
      </w:tblGrid>
      <w:tr w:rsidR="000E43B8" w:rsidRPr="007F5859" w14:paraId="125AB77C" w14:textId="77777777" w:rsidTr="00E7734F">
        <w:trPr>
          <w:trHeight w:val="151"/>
          <w:jc w:val="center"/>
        </w:trPr>
        <w:tc>
          <w:tcPr>
            <w:tcW w:w="1118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noWrap/>
            <w:hideMark/>
          </w:tcPr>
          <w:p w14:paraId="4948DB79" w14:textId="77777777" w:rsidR="00DB4939" w:rsidRPr="007F5859" w:rsidRDefault="00DB4939" w:rsidP="00A717B1">
            <w:pPr>
              <w:snapToGrid w:val="0"/>
              <w:spacing w:line="300" w:lineRule="auto"/>
              <w:contextualSpacing/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  <w:r w:rsidRPr="007F5859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111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noWrap/>
            <w:hideMark/>
          </w:tcPr>
          <w:p w14:paraId="0B188E19" w14:textId="5418FEA2" w:rsidR="00DB4939" w:rsidRPr="005E1C40" w:rsidRDefault="00A22089" w:rsidP="00A717B1">
            <w:pPr>
              <w:snapToGrid w:val="0"/>
              <w:spacing w:line="300" w:lineRule="auto"/>
              <w:contextualSpacing/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</w:pPr>
            <w:r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>L</w:t>
            </w:r>
            <w:r w:rsidR="00DB4939"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>evel</w:t>
            </w:r>
            <w:r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r w:rsidR="00DB4939"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>0</w:t>
            </w:r>
          </w:p>
        </w:tc>
        <w:tc>
          <w:tcPr>
            <w:tcW w:w="1118" w:type="dxa"/>
            <w:tcBorders>
              <w:top w:val="single" w:sz="18" w:space="0" w:color="auto"/>
              <w:bottom w:val="single" w:sz="18" w:space="0" w:color="auto"/>
            </w:tcBorders>
            <w:noWrap/>
            <w:hideMark/>
          </w:tcPr>
          <w:p w14:paraId="48100017" w14:textId="568AB3DE" w:rsidR="00DB4939" w:rsidRPr="005E1C40" w:rsidRDefault="00A22089" w:rsidP="00A717B1">
            <w:pPr>
              <w:snapToGrid w:val="0"/>
              <w:spacing w:line="300" w:lineRule="auto"/>
              <w:contextualSpacing/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</w:pPr>
            <w:r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>L</w:t>
            </w:r>
            <w:r w:rsidR="00DB4939"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>evel</w:t>
            </w:r>
            <w:r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r w:rsidR="00DB4939"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1118" w:type="dxa"/>
            <w:tcBorders>
              <w:top w:val="single" w:sz="18" w:space="0" w:color="auto"/>
              <w:bottom w:val="single" w:sz="18" w:space="0" w:color="auto"/>
            </w:tcBorders>
            <w:noWrap/>
            <w:hideMark/>
          </w:tcPr>
          <w:p w14:paraId="28E0563D" w14:textId="1693F5DF" w:rsidR="00DB4939" w:rsidRPr="005E1C40" w:rsidRDefault="00A22089" w:rsidP="00A717B1">
            <w:pPr>
              <w:snapToGrid w:val="0"/>
              <w:spacing w:line="300" w:lineRule="auto"/>
              <w:contextualSpacing/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</w:pPr>
            <w:r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>L</w:t>
            </w:r>
            <w:r w:rsidR="00DB4939"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>evel</w:t>
            </w:r>
            <w:r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r w:rsidR="00DB4939"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>2</w:t>
            </w:r>
          </w:p>
        </w:tc>
        <w:tc>
          <w:tcPr>
            <w:tcW w:w="1118" w:type="dxa"/>
            <w:tcBorders>
              <w:top w:val="single" w:sz="18" w:space="0" w:color="auto"/>
              <w:bottom w:val="single" w:sz="18" w:space="0" w:color="auto"/>
            </w:tcBorders>
            <w:noWrap/>
            <w:hideMark/>
          </w:tcPr>
          <w:p w14:paraId="41591A82" w14:textId="739E4201" w:rsidR="00DB4939" w:rsidRPr="005E1C40" w:rsidRDefault="00A22089" w:rsidP="00A717B1">
            <w:pPr>
              <w:snapToGrid w:val="0"/>
              <w:spacing w:line="300" w:lineRule="auto"/>
              <w:contextualSpacing/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</w:pPr>
            <w:r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>L</w:t>
            </w:r>
            <w:r w:rsidR="00DB4939"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>evel</w:t>
            </w:r>
            <w:r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r w:rsidR="00DB4939"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>3</w:t>
            </w:r>
          </w:p>
        </w:tc>
      </w:tr>
      <w:tr w:rsidR="000E43B8" w:rsidRPr="007F5859" w14:paraId="2F6728C8" w14:textId="77777777" w:rsidTr="00E7734F">
        <w:trPr>
          <w:trHeight w:val="273"/>
          <w:jc w:val="center"/>
        </w:trPr>
        <w:tc>
          <w:tcPr>
            <w:tcW w:w="1118" w:type="dxa"/>
            <w:tcBorders>
              <w:top w:val="single" w:sz="18" w:space="0" w:color="auto"/>
              <w:right w:val="single" w:sz="18" w:space="0" w:color="auto"/>
            </w:tcBorders>
            <w:noWrap/>
            <w:hideMark/>
          </w:tcPr>
          <w:p w14:paraId="3D3DC3BF" w14:textId="1E72DC24" w:rsidR="00DB4939" w:rsidRPr="005E1C40" w:rsidRDefault="00A22089" w:rsidP="00A717B1">
            <w:pPr>
              <w:snapToGrid w:val="0"/>
              <w:spacing w:line="300" w:lineRule="auto"/>
              <w:contextualSpacing/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</w:pPr>
            <w:r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>L</w:t>
            </w:r>
            <w:r w:rsidR="00DB4939"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>evel</w:t>
            </w:r>
            <w:r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r w:rsidR="00DB4939"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>0</w:t>
            </w:r>
          </w:p>
        </w:tc>
        <w:tc>
          <w:tcPr>
            <w:tcW w:w="1118" w:type="dxa"/>
            <w:tcBorders>
              <w:top w:val="single" w:sz="18" w:space="0" w:color="auto"/>
              <w:left w:val="single" w:sz="18" w:space="0" w:color="auto"/>
            </w:tcBorders>
            <w:noWrap/>
            <w:hideMark/>
          </w:tcPr>
          <w:p w14:paraId="058B5CF8" w14:textId="77777777" w:rsidR="00DB4939" w:rsidRPr="007F5859" w:rsidRDefault="00DB4939" w:rsidP="00A717B1">
            <w:pPr>
              <w:snapToGrid w:val="0"/>
              <w:spacing w:line="300" w:lineRule="auto"/>
              <w:contextualSpacing/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  <w:r w:rsidRPr="007F5859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1118" w:type="dxa"/>
            <w:tcBorders>
              <w:top w:val="single" w:sz="18" w:space="0" w:color="auto"/>
            </w:tcBorders>
            <w:noWrap/>
            <w:hideMark/>
          </w:tcPr>
          <w:p w14:paraId="4E7A3CC2" w14:textId="77777777" w:rsidR="00DB4939" w:rsidRPr="007F5859" w:rsidRDefault="00DB4939" w:rsidP="00A717B1">
            <w:pPr>
              <w:snapToGrid w:val="0"/>
              <w:spacing w:line="300" w:lineRule="auto"/>
              <w:contextualSpacing/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118" w:type="dxa"/>
            <w:tcBorders>
              <w:top w:val="single" w:sz="18" w:space="0" w:color="auto"/>
            </w:tcBorders>
            <w:noWrap/>
            <w:hideMark/>
          </w:tcPr>
          <w:p w14:paraId="4279ADD3" w14:textId="77777777" w:rsidR="00DB4939" w:rsidRPr="007F5859" w:rsidRDefault="00DB4939" w:rsidP="00A717B1">
            <w:pPr>
              <w:snapToGrid w:val="0"/>
              <w:spacing w:line="300" w:lineRule="auto"/>
              <w:contextualSpacing/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118" w:type="dxa"/>
            <w:tcBorders>
              <w:top w:val="single" w:sz="18" w:space="0" w:color="auto"/>
            </w:tcBorders>
            <w:noWrap/>
            <w:hideMark/>
          </w:tcPr>
          <w:p w14:paraId="510E5F34" w14:textId="77777777" w:rsidR="00DB4939" w:rsidRPr="007F5859" w:rsidRDefault="00DB4939" w:rsidP="00A717B1">
            <w:pPr>
              <w:snapToGrid w:val="0"/>
              <w:spacing w:line="300" w:lineRule="auto"/>
              <w:contextualSpacing/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</w:p>
        </w:tc>
      </w:tr>
      <w:tr w:rsidR="000E43B8" w:rsidRPr="007F5859" w14:paraId="00775BAD" w14:textId="77777777" w:rsidTr="00E7734F">
        <w:trPr>
          <w:trHeight w:val="273"/>
          <w:jc w:val="center"/>
        </w:trPr>
        <w:tc>
          <w:tcPr>
            <w:tcW w:w="1118" w:type="dxa"/>
            <w:tcBorders>
              <w:right w:val="single" w:sz="18" w:space="0" w:color="auto"/>
            </w:tcBorders>
            <w:noWrap/>
            <w:hideMark/>
          </w:tcPr>
          <w:p w14:paraId="239440CC" w14:textId="746780D7" w:rsidR="00DB4939" w:rsidRPr="005E1C40" w:rsidRDefault="00A22089" w:rsidP="00A717B1">
            <w:pPr>
              <w:snapToGrid w:val="0"/>
              <w:spacing w:line="300" w:lineRule="auto"/>
              <w:contextualSpacing/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</w:pPr>
            <w:r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>L</w:t>
            </w:r>
            <w:r w:rsidR="00DB4939"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>evel</w:t>
            </w:r>
            <w:r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r w:rsidR="00DB4939"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1118" w:type="dxa"/>
            <w:tcBorders>
              <w:left w:val="single" w:sz="18" w:space="0" w:color="auto"/>
            </w:tcBorders>
            <w:noWrap/>
            <w:hideMark/>
          </w:tcPr>
          <w:p w14:paraId="0986982C" w14:textId="2DE5E6C7" w:rsidR="00DB4939" w:rsidRPr="007F5859" w:rsidRDefault="00DB4939" w:rsidP="00A717B1">
            <w:pPr>
              <w:snapToGrid w:val="0"/>
              <w:spacing w:line="300" w:lineRule="auto"/>
              <w:contextualSpacing/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  <w:r w:rsidRPr="007F5859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0.799</w:t>
            </w:r>
          </w:p>
        </w:tc>
        <w:tc>
          <w:tcPr>
            <w:tcW w:w="1118" w:type="dxa"/>
            <w:noWrap/>
            <w:hideMark/>
          </w:tcPr>
          <w:p w14:paraId="0B887D18" w14:textId="77777777" w:rsidR="00DB4939" w:rsidRPr="007F5859" w:rsidRDefault="00DB4939" w:rsidP="00A717B1">
            <w:pPr>
              <w:snapToGrid w:val="0"/>
              <w:spacing w:line="300" w:lineRule="auto"/>
              <w:contextualSpacing/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  <w:r w:rsidRPr="007F5859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1118" w:type="dxa"/>
            <w:noWrap/>
            <w:hideMark/>
          </w:tcPr>
          <w:p w14:paraId="0E33C289" w14:textId="77777777" w:rsidR="00DB4939" w:rsidRPr="007F5859" w:rsidRDefault="00DB4939" w:rsidP="00A717B1">
            <w:pPr>
              <w:snapToGrid w:val="0"/>
              <w:spacing w:line="300" w:lineRule="auto"/>
              <w:contextualSpacing/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118" w:type="dxa"/>
            <w:noWrap/>
            <w:hideMark/>
          </w:tcPr>
          <w:p w14:paraId="72BAB9D0" w14:textId="77777777" w:rsidR="00DB4939" w:rsidRPr="007F5859" w:rsidRDefault="00DB4939" w:rsidP="00A717B1">
            <w:pPr>
              <w:snapToGrid w:val="0"/>
              <w:spacing w:line="300" w:lineRule="auto"/>
              <w:contextualSpacing/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</w:p>
        </w:tc>
      </w:tr>
      <w:tr w:rsidR="000E43B8" w:rsidRPr="007F5859" w14:paraId="3EBA3304" w14:textId="77777777" w:rsidTr="00E7734F">
        <w:trPr>
          <w:trHeight w:val="273"/>
          <w:jc w:val="center"/>
        </w:trPr>
        <w:tc>
          <w:tcPr>
            <w:tcW w:w="1118" w:type="dxa"/>
            <w:tcBorders>
              <w:bottom w:val="nil"/>
              <w:right w:val="single" w:sz="18" w:space="0" w:color="auto"/>
            </w:tcBorders>
            <w:noWrap/>
            <w:hideMark/>
          </w:tcPr>
          <w:p w14:paraId="7E0499BE" w14:textId="0E1B9C15" w:rsidR="00DB4939" w:rsidRPr="005E1C40" w:rsidRDefault="00A22089" w:rsidP="00A717B1">
            <w:pPr>
              <w:snapToGrid w:val="0"/>
              <w:spacing w:line="300" w:lineRule="auto"/>
              <w:contextualSpacing/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</w:pPr>
            <w:r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>L</w:t>
            </w:r>
            <w:r w:rsidR="00DB4939"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>evel</w:t>
            </w:r>
            <w:r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r w:rsidR="00DB4939"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>2</w:t>
            </w:r>
          </w:p>
        </w:tc>
        <w:tc>
          <w:tcPr>
            <w:tcW w:w="1118" w:type="dxa"/>
            <w:tcBorders>
              <w:left w:val="single" w:sz="18" w:space="0" w:color="auto"/>
              <w:bottom w:val="nil"/>
            </w:tcBorders>
            <w:noWrap/>
            <w:hideMark/>
          </w:tcPr>
          <w:p w14:paraId="118AFA13" w14:textId="0042E3E0" w:rsidR="00DB4939" w:rsidRPr="007F5859" w:rsidRDefault="00DB4939" w:rsidP="00A717B1">
            <w:pPr>
              <w:snapToGrid w:val="0"/>
              <w:spacing w:line="300" w:lineRule="auto"/>
              <w:contextualSpacing/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  <w:r w:rsidRPr="007F5859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-0.3</w:t>
            </w:r>
            <w:r w:rsidR="00CC7DBE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3</w:t>
            </w:r>
            <w:r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4</w:t>
            </w:r>
          </w:p>
        </w:tc>
        <w:tc>
          <w:tcPr>
            <w:tcW w:w="1118" w:type="dxa"/>
            <w:tcBorders>
              <w:bottom w:val="nil"/>
            </w:tcBorders>
            <w:noWrap/>
            <w:hideMark/>
          </w:tcPr>
          <w:p w14:paraId="1BA86713" w14:textId="256AD99E" w:rsidR="00DB4939" w:rsidRPr="007F5859" w:rsidRDefault="00DB4939" w:rsidP="00A717B1">
            <w:pPr>
              <w:snapToGrid w:val="0"/>
              <w:spacing w:line="300" w:lineRule="auto"/>
              <w:contextualSpacing/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  <w:r w:rsidRPr="007F5859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0.025</w:t>
            </w:r>
          </w:p>
        </w:tc>
        <w:tc>
          <w:tcPr>
            <w:tcW w:w="1118" w:type="dxa"/>
            <w:tcBorders>
              <w:bottom w:val="nil"/>
            </w:tcBorders>
            <w:noWrap/>
            <w:hideMark/>
          </w:tcPr>
          <w:p w14:paraId="2686F1E9" w14:textId="77777777" w:rsidR="00DB4939" w:rsidRPr="007F5859" w:rsidRDefault="00DB4939" w:rsidP="00A717B1">
            <w:pPr>
              <w:snapToGrid w:val="0"/>
              <w:spacing w:line="300" w:lineRule="auto"/>
              <w:contextualSpacing/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  <w:r w:rsidRPr="007F5859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1118" w:type="dxa"/>
            <w:tcBorders>
              <w:bottom w:val="nil"/>
            </w:tcBorders>
            <w:noWrap/>
            <w:hideMark/>
          </w:tcPr>
          <w:p w14:paraId="21FB3F5A" w14:textId="77777777" w:rsidR="00DB4939" w:rsidRPr="007F5859" w:rsidRDefault="00DB4939" w:rsidP="00A717B1">
            <w:pPr>
              <w:snapToGrid w:val="0"/>
              <w:spacing w:line="300" w:lineRule="auto"/>
              <w:contextualSpacing/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</w:p>
        </w:tc>
      </w:tr>
      <w:tr w:rsidR="000E43B8" w:rsidRPr="007F5859" w14:paraId="56E1A930" w14:textId="77777777" w:rsidTr="00E7734F">
        <w:trPr>
          <w:trHeight w:val="214"/>
          <w:jc w:val="center"/>
        </w:trPr>
        <w:tc>
          <w:tcPr>
            <w:tcW w:w="1118" w:type="dxa"/>
            <w:tcBorders>
              <w:top w:val="nil"/>
              <w:bottom w:val="single" w:sz="18" w:space="0" w:color="auto"/>
              <w:right w:val="single" w:sz="18" w:space="0" w:color="auto"/>
            </w:tcBorders>
            <w:noWrap/>
            <w:hideMark/>
          </w:tcPr>
          <w:p w14:paraId="0843F9B2" w14:textId="01456604" w:rsidR="00DB4939" w:rsidRPr="005E1C40" w:rsidRDefault="00A22089" w:rsidP="00A717B1">
            <w:pPr>
              <w:snapToGrid w:val="0"/>
              <w:spacing w:line="300" w:lineRule="auto"/>
              <w:contextualSpacing/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</w:pPr>
            <w:r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>L</w:t>
            </w:r>
            <w:r w:rsidR="00DB4939"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>evel</w:t>
            </w:r>
            <w:r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r w:rsidR="00DB4939" w:rsidRPr="005E1C40">
              <w:rPr>
                <w:rFonts w:ascii="Times New Roman" w:hAnsi="Times New Roman" w:cs="Times New Roman"/>
                <w:b/>
                <w:bCs/>
                <w:color w:val="202124"/>
                <w:sz w:val="24"/>
                <w:szCs w:val="24"/>
                <w:shd w:val="clear" w:color="auto" w:fill="FFFFFF"/>
              </w:rPr>
              <w:t>3</w:t>
            </w:r>
          </w:p>
        </w:tc>
        <w:tc>
          <w:tcPr>
            <w:tcW w:w="1118" w:type="dxa"/>
            <w:tcBorders>
              <w:top w:val="nil"/>
              <w:left w:val="single" w:sz="18" w:space="0" w:color="auto"/>
              <w:bottom w:val="single" w:sz="18" w:space="0" w:color="auto"/>
            </w:tcBorders>
            <w:noWrap/>
            <w:hideMark/>
          </w:tcPr>
          <w:p w14:paraId="32CEE1F4" w14:textId="67D31DA8" w:rsidR="00DB4939" w:rsidRPr="007F5859" w:rsidRDefault="00DB4939" w:rsidP="00A717B1">
            <w:pPr>
              <w:snapToGrid w:val="0"/>
              <w:spacing w:line="300" w:lineRule="auto"/>
              <w:contextualSpacing/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  <w:r w:rsidRPr="007F5859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0.579</w:t>
            </w:r>
          </w:p>
        </w:tc>
        <w:tc>
          <w:tcPr>
            <w:tcW w:w="1118" w:type="dxa"/>
            <w:tcBorders>
              <w:top w:val="nil"/>
              <w:bottom w:val="single" w:sz="18" w:space="0" w:color="auto"/>
            </w:tcBorders>
            <w:noWrap/>
            <w:hideMark/>
          </w:tcPr>
          <w:p w14:paraId="45BF21A3" w14:textId="7129C18C" w:rsidR="00DB4939" w:rsidRPr="007F5859" w:rsidRDefault="00DB4939" w:rsidP="00A717B1">
            <w:pPr>
              <w:snapToGrid w:val="0"/>
              <w:spacing w:line="300" w:lineRule="auto"/>
              <w:contextualSpacing/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  <w:r w:rsidRPr="007F5859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0.17</w:t>
            </w:r>
            <w:r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9</w:t>
            </w:r>
          </w:p>
        </w:tc>
        <w:tc>
          <w:tcPr>
            <w:tcW w:w="1118" w:type="dxa"/>
            <w:tcBorders>
              <w:top w:val="nil"/>
              <w:bottom w:val="single" w:sz="18" w:space="0" w:color="auto"/>
            </w:tcBorders>
            <w:noWrap/>
            <w:hideMark/>
          </w:tcPr>
          <w:p w14:paraId="507A3571" w14:textId="2925AD2B" w:rsidR="00DB4939" w:rsidRPr="007F5859" w:rsidRDefault="00DB4939" w:rsidP="00A717B1">
            <w:pPr>
              <w:snapToGrid w:val="0"/>
              <w:spacing w:line="300" w:lineRule="auto"/>
              <w:contextualSpacing/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  <w:r w:rsidRPr="007F5859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-0.0</w:t>
            </w:r>
            <w:r w:rsidR="00CC7DBE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38</w:t>
            </w:r>
          </w:p>
        </w:tc>
        <w:tc>
          <w:tcPr>
            <w:tcW w:w="1118" w:type="dxa"/>
            <w:tcBorders>
              <w:top w:val="nil"/>
              <w:bottom w:val="single" w:sz="18" w:space="0" w:color="auto"/>
            </w:tcBorders>
            <w:noWrap/>
            <w:hideMark/>
          </w:tcPr>
          <w:p w14:paraId="7B6117F9" w14:textId="77777777" w:rsidR="00DB4939" w:rsidRPr="007F5859" w:rsidRDefault="00DB4939" w:rsidP="00A717B1">
            <w:pPr>
              <w:snapToGrid w:val="0"/>
              <w:spacing w:line="300" w:lineRule="auto"/>
              <w:contextualSpacing/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  <w:r w:rsidRPr="007F5859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1</w:t>
            </w:r>
          </w:p>
        </w:tc>
      </w:tr>
    </w:tbl>
    <w:p w14:paraId="5245B79D" w14:textId="77777777" w:rsidR="00F913BF" w:rsidRPr="00E42410" w:rsidRDefault="00F913BF" w:rsidP="003928AA">
      <w:pPr>
        <w:snapToGrid w:val="0"/>
        <w:spacing w:after="0" w:line="480" w:lineRule="auto"/>
        <w:contextualSpacing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21745340" w14:textId="0EBCA600" w:rsidR="001F1CF8" w:rsidRPr="00947065" w:rsidRDefault="001F1CF8" w:rsidP="00606AC8">
      <w:pPr>
        <w:spacing w:after="0"/>
        <w:ind w:left="432" w:hanging="43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47065">
        <w:rPr>
          <w:rFonts w:ascii="Times New Roman" w:eastAsia="Calibri" w:hAnsi="Times New Roman" w:cs="Times New Roman"/>
          <w:color w:val="0070C0"/>
          <w:sz w:val="24"/>
          <w:szCs w:val="24"/>
          <w:shd w:val="clear" w:color="auto" w:fill="FFFFFF"/>
          <w:lang w:eastAsia="en-US"/>
        </w:rPr>
        <w:t xml:space="preserve"> </w:t>
      </w:r>
    </w:p>
    <w:sectPr w:rsidR="001F1CF8" w:rsidRPr="00947065" w:rsidSect="00A717B1">
      <w:pgSz w:w="11906" w:h="16838" w:code="9"/>
      <w:pgMar w:top="1440" w:right="1440" w:bottom="1440" w:left="1440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F41EC" w14:textId="77777777" w:rsidR="00731622" w:rsidRDefault="00731622" w:rsidP="00FE373B">
      <w:pPr>
        <w:spacing w:after="0" w:line="240" w:lineRule="auto"/>
      </w:pPr>
      <w:r>
        <w:separator/>
      </w:r>
    </w:p>
  </w:endnote>
  <w:endnote w:type="continuationSeparator" w:id="0">
    <w:p w14:paraId="5BB6FF45" w14:textId="77777777" w:rsidR="00731622" w:rsidRDefault="00731622" w:rsidP="00FE3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0DB8A" w14:textId="77777777" w:rsidR="00B459FE" w:rsidRDefault="00B459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58216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34C0ED" w14:textId="72B67CD5" w:rsidR="009826DD" w:rsidRDefault="009826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7558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72971B4" w14:textId="77777777" w:rsidR="009826DD" w:rsidRDefault="009826D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209DF" w14:textId="77777777" w:rsidR="00B459FE" w:rsidRDefault="00B459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DAD8D" w14:textId="77777777" w:rsidR="00731622" w:rsidRDefault="00731622" w:rsidP="00FE373B">
      <w:pPr>
        <w:spacing w:after="0" w:line="240" w:lineRule="auto"/>
      </w:pPr>
      <w:r>
        <w:separator/>
      </w:r>
    </w:p>
  </w:footnote>
  <w:footnote w:type="continuationSeparator" w:id="0">
    <w:p w14:paraId="61A8E468" w14:textId="77777777" w:rsidR="00731622" w:rsidRDefault="00731622" w:rsidP="00FE3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24521" w14:textId="77777777" w:rsidR="00B459FE" w:rsidRDefault="00B459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BA2D2" w14:textId="77777777" w:rsidR="00B459FE" w:rsidRDefault="00B459F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FD25D" w14:textId="77777777" w:rsidR="00B459FE" w:rsidRDefault="00B459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3541E"/>
    <w:multiLevelType w:val="hybridMultilevel"/>
    <w:tmpl w:val="183AC04E"/>
    <w:lvl w:ilvl="0" w:tplc="376C77E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6CA6"/>
    <w:multiLevelType w:val="hybridMultilevel"/>
    <w:tmpl w:val="3DB26AD2"/>
    <w:lvl w:ilvl="0" w:tplc="C2106A5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AE4CF5"/>
    <w:multiLevelType w:val="hybridMultilevel"/>
    <w:tmpl w:val="36E69146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374463"/>
    <w:multiLevelType w:val="hybridMultilevel"/>
    <w:tmpl w:val="35EE3E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E1237D"/>
    <w:multiLevelType w:val="hybridMultilevel"/>
    <w:tmpl w:val="0D747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221762"/>
    <w:multiLevelType w:val="hybridMultilevel"/>
    <w:tmpl w:val="15B29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E647E8"/>
    <w:multiLevelType w:val="multilevel"/>
    <w:tmpl w:val="14C2BA2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3976164B"/>
    <w:multiLevelType w:val="hybridMultilevel"/>
    <w:tmpl w:val="471C63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2519D4"/>
    <w:multiLevelType w:val="hybridMultilevel"/>
    <w:tmpl w:val="1E3077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9242EEA"/>
    <w:multiLevelType w:val="hybridMultilevel"/>
    <w:tmpl w:val="E8EE96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EF604ED"/>
    <w:multiLevelType w:val="hybridMultilevel"/>
    <w:tmpl w:val="42A05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7C476B"/>
    <w:multiLevelType w:val="hybridMultilevel"/>
    <w:tmpl w:val="C4D22CA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6C29DC"/>
    <w:multiLevelType w:val="hybridMultilevel"/>
    <w:tmpl w:val="54DAB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C47ADE"/>
    <w:multiLevelType w:val="hybridMultilevel"/>
    <w:tmpl w:val="BA4469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21458B"/>
    <w:multiLevelType w:val="hybridMultilevel"/>
    <w:tmpl w:val="72140218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F73B24"/>
    <w:multiLevelType w:val="hybridMultilevel"/>
    <w:tmpl w:val="7C1A602E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A951F6"/>
    <w:multiLevelType w:val="hybridMultilevel"/>
    <w:tmpl w:val="6F080E0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C2C656E"/>
    <w:multiLevelType w:val="hybridMultilevel"/>
    <w:tmpl w:val="71FAEA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4115C7"/>
    <w:multiLevelType w:val="hybridMultilevel"/>
    <w:tmpl w:val="AE4E664A"/>
    <w:lvl w:ilvl="0" w:tplc="AB5C8F5E">
      <w:start w:val="1"/>
      <w:numFmt w:val="lowerRoman"/>
      <w:lvlText w:val="(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6965015">
    <w:abstractNumId w:val="3"/>
  </w:num>
  <w:num w:numId="2" w16cid:durableId="2009018797">
    <w:abstractNumId w:val="11"/>
  </w:num>
  <w:num w:numId="3" w16cid:durableId="1993288448">
    <w:abstractNumId w:val="8"/>
  </w:num>
  <w:num w:numId="4" w16cid:durableId="252251891">
    <w:abstractNumId w:val="16"/>
  </w:num>
  <w:num w:numId="5" w16cid:durableId="1240600490">
    <w:abstractNumId w:val="17"/>
  </w:num>
  <w:num w:numId="6" w16cid:durableId="334454771">
    <w:abstractNumId w:val="7"/>
  </w:num>
  <w:num w:numId="7" w16cid:durableId="427890585">
    <w:abstractNumId w:val="13"/>
  </w:num>
  <w:num w:numId="8" w16cid:durableId="1344630821">
    <w:abstractNumId w:val="9"/>
  </w:num>
  <w:num w:numId="9" w16cid:durableId="594169812">
    <w:abstractNumId w:val="18"/>
  </w:num>
  <w:num w:numId="10" w16cid:durableId="502280928">
    <w:abstractNumId w:val="1"/>
  </w:num>
  <w:num w:numId="11" w16cid:durableId="1863323855">
    <w:abstractNumId w:val="0"/>
  </w:num>
  <w:num w:numId="12" w16cid:durableId="1069689508">
    <w:abstractNumId w:val="5"/>
  </w:num>
  <w:num w:numId="13" w16cid:durableId="706494331">
    <w:abstractNumId w:val="6"/>
  </w:num>
  <w:num w:numId="14" w16cid:durableId="747994096">
    <w:abstractNumId w:val="15"/>
  </w:num>
  <w:num w:numId="15" w16cid:durableId="1364672072">
    <w:abstractNumId w:val="2"/>
  </w:num>
  <w:num w:numId="16" w16cid:durableId="1750232737">
    <w:abstractNumId w:val="14"/>
  </w:num>
  <w:num w:numId="17" w16cid:durableId="495876854">
    <w:abstractNumId w:val="10"/>
  </w:num>
  <w:num w:numId="18" w16cid:durableId="561402861">
    <w:abstractNumId w:val="4"/>
  </w:num>
  <w:num w:numId="19" w16cid:durableId="4729153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4096" w:nlCheck="1" w:checkStyle="1"/>
  <w:activeWritingStyle w:appName="MSWord" w:lang="en-HK" w:vendorID="64" w:dllVersion="4096" w:nlCheck="1" w:checkStyle="0"/>
  <w:activeWritingStyle w:appName="MSWord" w:lang="en-HK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HK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2sDC1MDUxMzMwNDNR0lEKTi0uzszPAykwsqgFANzoOb8tAAAA"/>
  </w:docVars>
  <w:rsids>
    <w:rsidRoot w:val="00F422FB"/>
    <w:rsid w:val="00000929"/>
    <w:rsid w:val="000013F8"/>
    <w:rsid w:val="00001A87"/>
    <w:rsid w:val="00002A74"/>
    <w:rsid w:val="000037BB"/>
    <w:rsid w:val="000037D3"/>
    <w:rsid w:val="000037E4"/>
    <w:rsid w:val="000038B9"/>
    <w:rsid w:val="00003B37"/>
    <w:rsid w:val="00004FA3"/>
    <w:rsid w:val="00006920"/>
    <w:rsid w:val="00006BDE"/>
    <w:rsid w:val="00007AEF"/>
    <w:rsid w:val="00010FF2"/>
    <w:rsid w:val="00011157"/>
    <w:rsid w:val="00011229"/>
    <w:rsid w:val="00012676"/>
    <w:rsid w:val="000129A9"/>
    <w:rsid w:val="00012C8A"/>
    <w:rsid w:val="0001301A"/>
    <w:rsid w:val="00013467"/>
    <w:rsid w:val="000138CB"/>
    <w:rsid w:val="00013945"/>
    <w:rsid w:val="00013CC6"/>
    <w:rsid w:val="000141B2"/>
    <w:rsid w:val="000145AB"/>
    <w:rsid w:val="00014D96"/>
    <w:rsid w:val="000160EB"/>
    <w:rsid w:val="000161DA"/>
    <w:rsid w:val="000162D3"/>
    <w:rsid w:val="000169DA"/>
    <w:rsid w:val="00016B53"/>
    <w:rsid w:val="00017983"/>
    <w:rsid w:val="00017ABF"/>
    <w:rsid w:val="00020C2D"/>
    <w:rsid w:val="0002105C"/>
    <w:rsid w:val="00021139"/>
    <w:rsid w:val="00021414"/>
    <w:rsid w:val="000219D2"/>
    <w:rsid w:val="00021ADD"/>
    <w:rsid w:val="00021DEE"/>
    <w:rsid w:val="00021FD5"/>
    <w:rsid w:val="00023506"/>
    <w:rsid w:val="00023509"/>
    <w:rsid w:val="00023B9A"/>
    <w:rsid w:val="00024177"/>
    <w:rsid w:val="0002453F"/>
    <w:rsid w:val="0002498C"/>
    <w:rsid w:val="00024E27"/>
    <w:rsid w:val="00025005"/>
    <w:rsid w:val="000256DE"/>
    <w:rsid w:val="00025D32"/>
    <w:rsid w:val="00025E34"/>
    <w:rsid w:val="00026914"/>
    <w:rsid w:val="00026BEC"/>
    <w:rsid w:val="00026F44"/>
    <w:rsid w:val="000273B3"/>
    <w:rsid w:val="00027584"/>
    <w:rsid w:val="0002780C"/>
    <w:rsid w:val="000279DA"/>
    <w:rsid w:val="00030881"/>
    <w:rsid w:val="00031225"/>
    <w:rsid w:val="0003145F"/>
    <w:rsid w:val="00031527"/>
    <w:rsid w:val="00031C50"/>
    <w:rsid w:val="000321D2"/>
    <w:rsid w:val="000327EC"/>
    <w:rsid w:val="00032917"/>
    <w:rsid w:val="00032E35"/>
    <w:rsid w:val="00033A0E"/>
    <w:rsid w:val="00033F50"/>
    <w:rsid w:val="00034FE4"/>
    <w:rsid w:val="000355CA"/>
    <w:rsid w:val="00035FBA"/>
    <w:rsid w:val="00036125"/>
    <w:rsid w:val="0003628C"/>
    <w:rsid w:val="00036EFF"/>
    <w:rsid w:val="0003786A"/>
    <w:rsid w:val="00037CC0"/>
    <w:rsid w:val="00037E2B"/>
    <w:rsid w:val="0004044F"/>
    <w:rsid w:val="00040475"/>
    <w:rsid w:val="000405D0"/>
    <w:rsid w:val="00040701"/>
    <w:rsid w:val="00040B02"/>
    <w:rsid w:val="00041EA9"/>
    <w:rsid w:val="0004229C"/>
    <w:rsid w:val="00042B55"/>
    <w:rsid w:val="00042C6C"/>
    <w:rsid w:val="00042DD3"/>
    <w:rsid w:val="00043099"/>
    <w:rsid w:val="000430FB"/>
    <w:rsid w:val="00043DCA"/>
    <w:rsid w:val="00044007"/>
    <w:rsid w:val="00044115"/>
    <w:rsid w:val="00044967"/>
    <w:rsid w:val="00044B9C"/>
    <w:rsid w:val="00044D77"/>
    <w:rsid w:val="000452D4"/>
    <w:rsid w:val="00045B10"/>
    <w:rsid w:val="00045B5E"/>
    <w:rsid w:val="00045C8E"/>
    <w:rsid w:val="00045F3A"/>
    <w:rsid w:val="00047C0E"/>
    <w:rsid w:val="00047F1E"/>
    <w:rsid w:val="00050036"/>
    <w:rsid w:val="0005043A"/>
    <w:rsid w:val="000507B2"/>
    <w:rsid w:val="000515A5"/>
    <w:rsid w:val="00051EBF"/>
    <w:rsid w:val="0005213F"/>
    <w:rsid w:val="0005312E"/>
    <w:rsid w:val="00053CB1"/>
    <w:rsid w:val="00053E92"/>
    <w:rsid w:val="00054241"/>
    <w:rsid w:val="00054B9A"/>
    <w:rsid w:val="0005513A"/>
    <w:rsid w:val="00055F5E"/>
    <w:rsid w:val="0005627A"/>
    <w:rsid w:val="00056580"/>
    <w:rsid w:val="00056752"/>
    <w:rsid w:val="000569D9"/>
    <w:rsid w:val="00057CF7"/>
    <w:rsid w:val="00057EF0"/>
    <w:rsid w:val="0006000C"/>
    <w:rsid w:val="00061747"/>
    <w:rsid w:val="00061A8B"/>
    <w:rsid w:val="00062BE4"/>
    <w:rsid w:val="000634C2"/>
    <w:rsid w:val="00063D6C"/>
    <w:rsid w:val="00063EB2"/>
    <w:rsid w:val="00064F1D"/>
    <w:rsid w:val="00064FE5"/>
    <w:rsid w:val="00065398"/>
    <w:rsid w:val="0006540B"/>
    <w:rsid w:val="00066851"/>
    <w:rsid w:val="000668AE"/>
    <w:rsid w:val="00066B86"/>
    <w:rsid w:val="00066CF6"/>
    <w:rsid w:val="00066D6C"/>
    <w:rsid w:val="00070ABA"/>
    <w:rsid w:val="00071425"/>
    <w:rsid w:val="00072A4E"/>
    <w:rsid w:val="00072E41"/>
    <w:rsid w:val="00073D85"/>
    <w:rsid w:val="00074E54"/>
    <w:rsid w:val="0007569E"/>
    <w:rsid w:val="0007572A"/>
    <w:rsid w:val="00075E10"/>
    <w:rsid w:val="0007663C"/>
    <w:rsid w:val="00076982"/>
    <w:rsid w:val="00077410"/>
    <w:rsid w:val="00077650"/>
    <w:rsid w:val="0007784D"/>
    <w:rsid w:val="00077B54"/>
    <w:rsid w:val="00077CA5"/>
    <w:rsid w:val="00080E9D"/>
    <w:rsid w:val="0008101E"/>
    <w:rsid w:val="00081021"/>
    <w:rsid w:val="00082F06"/>
    <w:rsid w:val="00083A38"/>
    <w:rsid w:val="0008485E"/>
    <w:rsid w:val="000848E1"/>
    <w:rsid w:val="000849A1"/>
    <w:rsid w:val="0008576B"/>
    <w:rsid w:val="00086082"/>
    <w:rsid w:val="0008624D"/>
    <w:rsid w:val="00086928"/>
    <w:rsid w:val="0008759E"/>
    <w:rsid w:val="00087CD8"/>
    <w:rsid w:val="000901EF"/>
    <w:rsid w:val="00091641"/>
    <w:rsid w:val="000916A6"/>
    <w:rsid w:val="00092125"/>
    <w:rsid w:val="0009243C"/>
    <w:rsid w:val="000931B3"/>
    <w:rsid w:val="00093BE9"/>
    <w:rsid w:val="00094D88"/>
    <w:rsid w:val="000950EA"/>
    <w:rsid w:val="000969F4"/>
    <w:rsid w:val="00096AEF"/>
    <w:rsid w:val="00096D32"/>
    <w:rsid w:val="00097D91"/>
    <w:rsid w:val="000A00A0"/>
    <w:rsid w:val="000A0151"/>
    <w:rsid w:val="000A106D"/>
    <w:rsid w:val="000A1D35"/>
    <w:rsid w:val="000A1DA1"/>
    <w:rsid w:val="000A1FDF"/>
    <w:rsid w:val="000A2403"/>
    <w:rsid w:val="000A2A78"/>
    <w:rsid w:val="000A35D7"/>
    <w:rsid w:val="000A39C5"/>
    <w:rsid w:val="000A4214"/>
    <w:rsid w:val="000A479E"/>
    <w:rsid w:val="000A4AF0"/>
    <w:rsid w:val="000A4CDF"/>
    <w:rsid w:val="000A4FED"/>
    <w:rsid w:val="000A546E"/>
    <w:rsid w:val="000A5F6D"/>
    <w:rsid w:val="000A6248"/>
    <w:rsid w:val="000A658E"/>
    <w:rsid w:val="000A67AD"/>
    <w:rsid w:val="000A6CC2"/>
    <w:rsid w:val="000A75C7"/>
    <w:rsid w:val="000A77DC"/>
    <w:rsid w:val="000A781E"/>
    <w:rsid w:val="000A7BC3"/>
    <w:rsid w:val="000B00D2"/>
    <w:rsid w:val="000B0581"/>
    <w:rsid w:val="000B0B66"/>
    <w:rsid w:val="000B2090"/>
    <w:rsid w:val="000B2165"/>
    <w:rsid w:val="000B279C"/>
    <w:rsid w:val="000B2B70"/>
    <w:rsid w:val="000B2B74"/>
    <w:rsid w:val="000B34A5"/>
    <w:rsid w:val="000B38AC"/>
    <w:rsid w:val="000B3AEC"/>
    <w:rsid w:val="000B4213"/>
    <w:rsid w:val="000B43A7"/>
    <w:rsid w:val="000B44C7"/>
    <w:rsid w:val="000B4CF9"/>
    <w:rsid w:val="000B56A0"/>
    <w:rsid w:val="000B5980"/>
    <w:rsid w:val="000B64DE"/>
    <w:rsid w:val="000B69E5"/>
    <w:rsid w:val="000B6A58"/>
    <w:rsid w:val="000B6C65"/>
    <w:rsid w:val="000B7099"/>
    <w:rsid w:val="000B724F"/>
    <w:rsid w:val="000C0B90"/>
    <w:rsid w:val="000C139D"/>
    <w:rsid w:val="000C1A44"/>
    <w:rsid w:val="000C2B4D"/>
    <w:rsid w:val="000C2E74"/>
    <w:rsid w:val="000C2F8F"/>
    <w:rsid w:val="000C32A2"/>
    <w:rsid w:val="000C3D4D"/>
    <w:rsid w:val="000C3FBE"/>
    <w:rsid w:val="000C4025"/>
    <w:rsid w:val="000C4134"/>
    <w:rsid w:val="000C4779"/>
    <w:rsid w:val="000C51C4"/>
    <w:rsid w:val="000C591F"/>
    <w:rsid w:val="000C5A53"/>
    <w:rsid w:val="000C5E34"/>
    <w:rsid w:val="000C729E"/>
    <w:rsid w:val="000C78A3"/>
    <w:rsid w:val="000D022E"/>
    <w:rsid w:val="000D1CCF"/>
    <w:rsid w:val="000D20A1"/>
    <w:rsid w:val="000D248F"/>
    <w:rsid w:val="000D26D1"/>
    <w:rsid w:val="000D2DC5"/>
    <w:rsid w:val="000D3320"/>
    <w:rsid w:val="000D41E9"/>
    <w:rsid w:val="000D49A5"/>
    <w:rsid w:val="000D51EB"/>
    <w:rsid w:val="000D528F"/>
    <w:rsid w:val="000D6293"/>
    <w:rsid w:val="000D62D1"/>
    <w:rsid w:val="000D6871"/>
    <w:rsid w:val="000D6AD1"/>
    <w:rsid w:val="000D6ED9"/>
    <w:rsid w:val="000E068B"/>
    <w:rsid w:val="000E0744"/>
    <w:rsid w:val="000E1AA2"/>
    <w:rsid w:val="000E1C10"/>
    <w:rsid w:val="000E2C5A"/>
    <w:rsid w:val="000E38A6"/>
    <w:rsid w:val="000E395E"/>
    <w:rsid w:val="000E3B22"/>
    <w:rsid w:val="000E3DE0"/>
    <w:rsid w:val="000E3E5C"/>
    <w:rsid w:val="000E43B8"/>
    <w:rsid w:val="000E4836"/>
    <w:rsid w:val="000E57C8"/>
    <w:rsid w:val="000E5D18"/>
    <w:rsid w:val="000E603D"/>
    <w:rsid w:val="000E61A7"/>
    <w:rsid w:val="000E66F0"/>
    <w:rsid w:val="000E6780"/>
    <w:rsid w:val="000E69E5"/>
    <w:rsid w:val="000E6C2E"/>
    <w:rsid w:val="000E724D"/>
    <w:rsid w:val="000E7802"/>
    <w:rsid w:val="000F059F"/>
    <w:rsid w:val="000F0696"/>
    <w:rsid w:val="000F0B0A"/>
    <w:rsid w:val="000F0C62"/>
    <w:rsid w:val="000F0E3B"/>
    <w:rsid w:val="000F12D5"/>
    <w:rsid w:val="000F1B86"/>
    <w:rsid w:val="000F23A6"/>
    <w:rsid w:val="000F2B51"/>
    <w:rsid w:val="000F3265"/>
    <w:rsid w:val="000F3D19"/>
    <w:rsid w:val="000F41C6"/>
    <w:rsid w:val="000F4FFB"/>
    <w:rsid w:val="000F5D79"/>
    <w:rsid w:val="000F647B"/>
    <w:rsid w:val="000F669C"/>
    <w:rsid w:val="000F6AE4"/>
    <w:rsid w:val="000F7A5B"/>
    <w:rsid w:val="0010000D"/>
    <w:rsid w:val="00100074"/>
    <w:rsid w:val="0010021E"/>
    <w:rsid w:val="001004A5"/>
    <w:rsid w:val="00100DB7"/>
    <w:rsid w:val="0010236D"/>
    <w:rsid w:val="00102667"/>
    <w:rsid w:val="00103B93"/>
    <w:rsid w:val="00103C6C"/>
    <w:rsid w:val="00104211"/>
    <w:rsid w:val="001042A6"/>
    <w:rsid w:val="0010431E"/>
    <w:rsid w:val="00104820"/>
    <w:rsid w:val="0010490A"/>
    <w:rsid w:val="00104B5C"/>
    <w:rsid w:val="00104BBB"/>
    <w:rsid w:val="00104FDC"/>
    <w:rsid w:val="0010523D"/>
    <w:rsid w:val="001054E0"/>
    <w:rsid w:val="00105E77"/>
    <w:rsid w:val="00107962"/>
    <w:rsid w:val="00107A50"/>
    <w:rsid w:val="00110A52"/>
    <w:rsid w:val="00110A72"/>
    <w:rsid w:val="00110C31"/>
    <w:rsid w:val="001114C4"/>
    <w:rsid w:val="00111ACE"/>
    <w:rsid w:val="00112027"/>
    <w:rsid w:val="001120CB"/>
    <w:rsid w:val="00112D12"/>
    <w:rsid w:val="00113999"/>
    <w:rsid w:val="00114704"/>
    <w:rsid w:val="00115E53"/>
    <w:rsid w:val="001170DF"/>
    <w:rsid w:val="00117327"/>
    <w:rsid w:val="00117657"/>
    <w:rsid w:val="00117C31"/>
    <w:rsid w:val="00117F66"/>
    <w:rsid w:val="00120241"/>
    <w:rsid w:val="00120E65"/>
    <w:rsid w:val="00120F45"/>
    <w:rsid w:val="00121071"/>
    <w:rsid w:val="0012130C"/>
    <w:rsid w:val="00121EE6"/>
    <w:rsid w:val="00122BF0"/>
    <w:rsid w:val="00122F85"/>
    <w:rsid w:val="001241EC"/>
    <w:rsid w:val="00124240"/>
    <w:rsid w:val="0012491E"/>
    <w:rsid w:val="001250AC"/>
    <w:rsid w:val="00126204"/>
    <w:rsid w:val="0012631E"/>
    <w:rsid w:val="00126353"/>
    <w:rsid w:val="001266B7"/>
    <w:rsid w:val="0012673B"/>
    <w:rsid w:val="00127DB2"/>
    <w:rsid w:val="00130244"/>
    <w:rsid w:val="00130678"/>
    <w:rsid w:val="00130B8D"/>
    <w:rsid w:val="001311EC"/>
    <w:rsid w:val="00131B8F"/>
    <w:rsid w:val="001320AF"/>
    <w:rsid w:val="00132904"/>
    <w:rsid w:val="001330F5"/>
    <w:rsid w:val="001333D5"/>
    <w:rsid w:val="001334FB"/>
    <w:rsid w:val="0013377E"/>
    <w:rsid w:val="00134808"/>
    <w:rsid w:val="00134C0F"/>
    <w:rsid w:val="00135040"/>
    <w:rsid w:val="00135274"/>
    <w:rsid w:val="00135A05"/>
    <w:rsid w:val="00135A5F"/>
    <w:rsid w:val="00135D82"/>
    <w:rsid w:val="00136BB4"/>
    <w:rsid w:val="00137765"/>
    <w:rsid w:val="001377E4"/>
    <w:rsid w:val="0013780E"/>
    <w:rsid w:val="00137B9A"/>
    <w:rsid w:val="00137C57"/>
    <w:rsid w:val="00140017"/>
    <w:rsid w:val="001401E1"/>
    <w:rsid w:val="00141192"/>
    <w:rsid w:val="001414CE"/>
    <w:rsid w:val="0014197F"/>
    <w:rsid w:val="00141C7C"/>
    <w:rsid w:val="00141F13"/>
    <w:rsid w:val="0014246B"/>
    <w:rsid w:val="00142A85"/>
    <w:rsid w:val="00142F3A"/>
    <w:rsid w:val="00142FC0"/>
    <w:rsid w:val="00143208"/>
    <w:rsid w:val="0014340D"/>
    <w:rsid w:val="00143868"/>
    <w:rsid w:val="001449A9"/>
    <w:rsid w:val="00145017"/>
    <w:rsid w:val="00145525"/>
    <w:rsid w:val="001458E2"/>
    <w:rsid w:val="00145F49"/>
    <w:rsid w:val="0014640F"/>
    <w:rsid w:val="00146710"/>
    <w:rsid w:val="00146CB9"/>
    <w:rsid w:val="00150933"/>
    <w:rsid w:val="001515E9"/>
    <w:rsid w:val="00152E67"/>
    <w:rsid w:val="00152E84"/>
    <w:rsid w:val="00152FA3"/>
    <w:rsid w:val="00153393"/>
    <w:rsid w:val="00153910"/>
    <w:rsid w:val="00153B8F"/>
    <w:rsid w:val="00154310"/>
    <w:rsid w:val="00154ED3"/>
    <w:rsid w:val="00154FD9"/>
    <w:rsid w:val="00155315"/>
    <w:rsid w:val="001553BD"/>
    <w:rsid w:val="0015566E"/>
    <w:rsid w:val="00155A57"/>
    <w:rsid w:val="001560B9"/>
    <w:rsid w:val="0015737F"/>
    <w:rsid w:val="00157A86"/>
    <w:rsid w:val="00157AD2"/>
    <w:rsid w:val="00157F3A"/>
    <w:rsid w:val="00160045"/>
    <w:rsid w:val="00161597"/>
    <w:rsid w:val="001617DF"/>
    <w:rsid w:val="00161F65"/>
    <w:rsid w:val="0016344C"/>
    <w:rsid w:val="00163646"/>
    <w:rsid w:val="00164480"/>
    <w:rsid w:val="001649F0"/>
    <w:rsid w:val="001649F5"/>
    <w:rsid w:val="0016541B"/>
    <w:rsid w:val="00166E1B"/>
    <w:rsid w:val="001670C8"/>
    <w:rsid w:val="00167433"/>
    <w:rsid w:val="00167BE9"/>
    <w:rsid w:val="00167C6C"/>
    <w:rsid w:val="0017011F"/>
    <w:rsid w:val="0017043D"/>
    <w:rsid w:val="0017062C"/>
    <w:rsid w:val="001707A9"/>
    <w:rsid w:val="00170871"/>
    <w:rsid w:val="00170949"/>
    <w:rsid w:val="00170A24"/>
    <w:rsid w:val="00170F93"/>
    <w:rsid w:val="00172AD7"/>
    <w:rsid w:val="00172C7C"/>
    <w:rsid w:val="001733F5"/>
    <w:rsid w:val="0017340F"/>
    <w:rsid w:val="001734AE"/>
    <w:rsid w:val="001743DD"/>
    <w:rsid w:val="00174487"/>
    <w:rsid w:val="001744B4"/>
    <w:rsid w:val="00174746"/>
    <w:rsid w:val="00174BEA"/>
    <w:rsid w:val="0017595A"/>
    <w:rsid w:val="00175F25"/>
    <w:rsid w:val="00176017"/>
    <w:rsid w:val="00176AEB"/>
    <w:rsid w:val="00176D02"/>
    <w:rsid w:val="00177860"/>
    <w:rsid w:val="00177D07"/>
    <w:rsid w:val="00180758"/>
    <w:rsid w:val="00180B2D"/>
    <w:rsid w:val="00181677"/>
    <w:rsid w:val="00181688"/>
    <w:rsid w:val="00181BEC"/>
    <w:rsid w:val="00181D9E"/>
    <w:rsid w:val="00182388"/>
    <w:rsid w:val="00182F48"/>
    <w:rsid w:val="0018441B"/>
    <w:rsid w:val="00186513"/>
    <w:rsid w:val="0018669A"/>
    <w:rsid w:val="00186CA8"/>
    <w:rsid w:val="00187388"/>
    <w:rsid w:val="001874B5"/>
    <w:rsid w:val="0019039B"/>
    <w:rsid w:val="00192293"/>
    <w:rsid w:val="00192B2C"/>
    <w:rsid w:val="00194037"/>
    <w:rsid w:val="001941CA"/>
    <w:rsid w:val="0019496A"/>
    <w:rsid w:val="00194C25"/>
    <w:rsid w:val="00194D4D"/>
    <w:rsid w:val="00194EBA"/>
    <w:rsid w:val="001964D9"/>
    <w:rsid w:val="001966FA"/>
    <w:rsid w:val="00196F43"/>
    <w:rsid w:val="00197581"/>
    <w:rsid w:val="001A05E4"/>
    <w:rsid w:val="001A07D8"/>
    <w:rsid w:val="001A1014"/>
    <w:rsid w:val="001A11BA"/>
    <w:rsid w:val="001A1D13"/>
    <w:rsid w:val="001A20A0"/>
    <w:rsid w:val="001A2312"/>
    <w:rsid w:val="001A24D7"/>
    <w:rsid w:val="001A2593"/>
    <w:rsid w:val="001A25A7"/>
    <w:rsid w:val="001A30F4"/>
    <w:rsid w:val="001A3411"/>
    <w:rsid w:val="001A39BD"/>
    <w:rsid w:val="001A3F24"/>
    <w:rsid w:val="001A5A13"/>
    <w:rsid w:val="001A5EC1"/>
    <w:rsid w:val="001A6131"/>
    <w:rsid w:val="001A6BF4"/>
    <w:rsid w:val="001A72BF"/>
    <w:rsid w:val="001A7BEF"/>
    <w:rsid w:val="001B00AE"/>
    <w:rsid w:val="001B0E9E"/>
    <w:rsid w:val="001B0EB4"/>
    <w:rsid w:val="001B2187"/>
    <w:rsid w:val="001B29AE"/>
    <w:rsid w:val="001B2C3F"/>
    <w:rsid w:val="001B4297"/>
    <w:rsid w:val="001B441A"/>
    <w:rsid w:val="001B4824"/>
    <w:rsid w:val="001B4CDE"/>
    <w:rsid w:val="001B5144"/>
    <w:rsid w:val="001B52DE"/>
    <w:rsid w:val="001B540B"/>
    <w:rsid w:val="001B651C"/>
    <w:rsid w:val="001B665F"/>
    <w:rsid w:val="001B6D15"/>
    <w:rsid w:val="001B71FE"/>
    <w:rsid w:val="001B7C39"/>
    <w:rsid w:val="001B7D9F"/>
    <w:rsid w:val="001C0470"/>
    <w:rsid w:val="001C0607"/>
    <w:rsid w:val="001C06E5"/>
    <w:rsid w:val="001C0756"/>
    <w:rsid w:val="001C0A9D"/>
    <w:rsid w:val="001C0BD6"/>
    <w:rsid w:val="001C0DA4"/>
    <w:rsid w:val="001C1405"/>
    <w:rsid w:val="001C1AB4"/>
    <w:rsid w:val="001C1AC0"/>
    <w:rsid w:val="001C1D88"/>
    <w:rsid w:val="001C321C"/>
    <w:rsid w:val="001C4120"/>
    <w:rsid w:val="001C4BB4"/>
    <w:rsid w:val="001C5280"/>
    <w:rsid w:val="001C584E"/>
    <w:rsid w:val="001C5B05"/>
    <w:rsid w:val="001C6EB2"/>
    <w:rsid w:val="001C74A2"/>
    <w:rsid w:val="001C74CA"/>
    <w:rsid w:val="001C7847"/>
    <w:rsid w:val="001D18D7"/>
    <w:rsid w:val="001D2026"/>
    <w:rsid w:val="001D25CE"/>
    <w:rsid w:val="001D2DB3"/>
    <w:rsid w:val="001D32BB"/>
    <w:rsid w:val="001D397C"/>
    <w:rsid w:val="001D3CB6"/>
    <w:rsid w:val="001D3FB5"/>
    <w:rsid w:val="001D458C"/>
    <w:rsid w:val="001D4B04"/>
    <w:rsid w:val="001D517C"/>
    <w:rsid w:val="001D5509"/>
    <w:rsid w:val="001D5641"/>
    <w:rsid w:val="001D58F5"/>
    <w:rsid w:val="001D6621"/>
    <w:rsid w:val="001D7C9B"/>
    <w:rsid w:val="001D7D7A"/>
    <w:rsid w:val="001E0254"/>
    <w:rsid w:val="001E03C7"/>
    <w:rsid w:val="001E16C9"/>
    <w:rsid w:val="001E1918"/>
    <w:rsid w:val="001E2552"/>
    <w:rsid w:val="001E50CE"/>
    <w:rsid w:val="001E5250"/>
    <w:rsid w:val="001E535E"/>
    <w:rsid w:val="001E67E8"/>
    <w:rsid w:val="001E7CA3"/>
    <w:rsid w:val="001F0E32"/>
    <w:rsid w:val="001F104F"/>
    <w:rsid w:val="001F1323"/>
    <w:rsid w:val="001F1A96"/>
    <w:rsid w:val="001F1CF8"/>
    <w:rsid w:val="001F46E3"/>
    <w:rsid w:val="001F4751"/>
    <w:rsid w:val="001F4A3A"/>
    <w:rsid w:val="001F4C81"/>
    <w:rsid w:val="001F5CA9"/>
    <w:rsid w:val="001F5E90"/>
    <w:rsid w:val="001F5FD1"/>
    <w:rsid w:val="00200468"/>
    <w:rsid w:val="00201C6E"/>
    <w:rsid w:val="00201DB5"/>
    <w:rsid w:val="00201E52"/>
    <w:rsid w:val="00202F77"/>
    <w:rsid w:val="00203A92"/>
    <w:rsid w:val="0020496C"/>
    <w:rsid w:val="002051AC"/>
    <w:rsid w:val="00205F19"/>
    <w:rsid w:val="00206DAE"/>
    <w:rsid w:val="00206EF7"/>
    <w:rsid w:val="00207242"/>
    <w:rsid w:val="00207399"/>
    <w:rsid w:val="002103FE"/>
    <w:rsid w:val="00210A37"/>
    <w:rsid w:val="00210D77"/>
    <w:rsid w:val="0021149D"/>
    <w:rsid w:val="00211810"/>
    <w:rsid w:val="00211D04"/>
    <w:rsid w:val="00212BAB"/>
    <w:rsid w:val="00212D14"/>
    <w:rsid w:val="00213052"/>
    <w:rsid w:val="00213114"/>
    <w:rsid w:val="0021397D"/>
    <w:rsid w:val="00213A3D"/>
    <w:rsid w:val="002142C2"/>
    <w:rsid w:val="0021430F"/>
    <w:rsid w:val="0021487F"/>
    <w:rsid w:val="00214B1E"/>
    <w:rsid w:val="00215170"/>
    <w:rsid w:val="00215323"/>
    <w:rsid w:val="002157E8"/>
    <w:rsid w:val="00215B08"/>
    <w:rsid w:val="00217409"/>
    <w:rsid w:val="002174CA"/>
    <w:rsid w:val="00217E5D"/>
    <w:rsid w:val="00220048"/>
    <w:rsid w:val="00220757"/>
    <w:rsid w:val="002207C6"/>
    <w:rsid w:val="00221070"/>
    <w:rsid w:val="00222D49"/>
    <w:rsid w:val="00222DC1"/>
    <w:rsid w:val="002232C2"/>
    <w:rsid w:val="00223E61"/>
    <w:rsid w:val="00224933"/>
    <w:rsid w:val="00224B34"/>
    <w:rsid w:val="00224C73"/>
    <w:rsid w:val="00224CCC"/>
    <w:rsid w:val="00224EC4"/>
    <w:rsid w:val="00225970"/>
    <w:rsid w:val="00225A0A"/>
    <w:rsid w:val="00225F1A"/>
    <w:rsid w:val="0022600E"/>
    <w:rsid w:val="0022776C"/>
    <w:rsid w:val="0022777D"/>
    <w:rsid w:val="00230B1A"/>
    <w:rsid w:val="00230B83"/>
    <w:rsid w:val="0023163E"/>
    <w:rsid w:val="00231C71"/>
    <w:rsid w:val="00231D41"/>
    <w:rsid w:val="0023213B"/>
    <w:rsid w:val="00232258"/>
    <w:rsid w:val="002324C5"/>
    <w:rsid w:val="00232BF3"/>
    <w:rsid w:val="00232CD1"/>
    <w:rsid w:val="00232DB4"/>
    <w:rsid w:val="00233B21"/>
    <w:rsid w:val="00234A51"/>
    <w:rsid w:val="00235065"/>
    <w:rsid w:val="0023548C"/>
    <w:rsid w:val="00236145"/>
    <w:rsid w:val="00236B6F"/>
    <w:rsid w:val="002372ED"/>
    <w:rsid w:val="00237B26"/>
    <w:rsid w:val="00237C59"/>
    <w:rsid w:val="00237C78"/>
    <w:rsid w:val="00240827"/>
    <w:rsid w:val="00240F3A"/>
    <w:rsid w:val="0024169F"/>
    <w:rsid w:val="002417BC"/>
    <w:rsid w:val="00241AFE"/>
    <w:rsid w:val="00241B07"/>
    <w:rsid w:val="0024335E"/>
    <w:rsid w:val="002443DD"/>
    <w:rsid w:val="00244CF9"/>
    <w:rsid w:val="00244DBB"/>
    <w:rsid w:val="00246AFD"/>
    <w:rsid w:val="00250288"/>
    <w:rsid w:val="002502C6"/>
    <w:rsid w:val="002504E7"/>
    <w:rsid w:val="00250CF9"/>
    <w:rsid w:val="00251584"/>
    <w:rsid w:val="0025215D"/>
    <w:rsid w:val="00252537"/>
    <w:rsid w:val="00252DA5"/>
    <w:rsid w:val="002530D7"/>
    <w:rsid w:val="00253609"/>
    <w:rsid w:val="0025392C"/>
    <w:rsid w:val="002547E2"/>
    <w:rsid w:val="002548A9"/>
    <w:rsid w:val="0025563D"/>
    <w:rsid w:val="00255837"/>
    <w:rsid w:val="002559DB"/>
    <w:rsid w:val="00256027"/>
    <w:rsid w:val="002560CB"/>
    <w:rsid w:val="002570D1"/>
    <w:rsid w:val="00257558"/>
    <w:rsid w:val="0025774F"/>
    <w:rsid w:val="0025788F"/>
    <w:rsid w:val="00257F5B"/>
    <w:rsid w:val="0026072F"/>
    <w:rsid w:val="002611AA"/>
    <w:rsid w:val="00261364"/>
    <w:rsid w:val="0026313E"/>
    <w:rsid w:val="002631E3"/>
    <w:rsid w:val="00263578"/>
    <w:rsid w:val="0026361A"/>
    <w:rsid w:val="00263BA9"/>
    <w:rsid w:val="00263D3F"/>
    <w:rsid w:val="00264137"/>
    <w:rsid w:val="00264C9A"/>
    <w:rsid w:val="00264DD8"/>
    <w:rsid w:val="0026682D"/>
    <w:rsid w:val="00266D3C"/>
    <w:rsid w:val="0026732D"/>
    <w:rsid w:val="00267390"/>
    <w:rsid w:val="00267B93"/>
    <w:rsid w:val="00271544"/>
    <w:rsid w:val="00271EE3"/>
    <w:rsid w:val="00272521"/>
    <w:rsid w:val="002734B7"/>
    <w:rsid w:val="0027393B"/>
    <w:rsid w:val="00273ACB"/>
    <w:rsid w:val="00274526"/>
    <w:rsid w:val="00274AE1"/>
    <w:rsid w:val="00274CAF"/>
    <w:rsid w:val="002752E2"/>
    <w:rsid w:val="00275DFE"/>
    <w:rsid w:val="00275E3F"/>
    <w:rsid w:val="00276A1F"/>
    <w:rsid w:val="002777B8"/>
    <w:rsid w:val="00280915"/>
    <w:rsid w:val="00281328"/>
    <w:rsid w:val="00281468"/>
    <w:rsid w:val="0028185B"/>
    <w:rsid w:val="00281CA3"/>
    <w:rsid w:val="0028261C"/>
    <w:rsid w:val="002826C5"/>
    <w:rsid w:val="002831ED"/>
    <w:rsid w:val="0028440A"/>
    <w:rsid w:val="00284856"/>
    <w:rsid w:val="00285902"/>
    <w:rsid w:val="00286083"/>
    <w:rsid w:val="002867F0"/>
    <w:rsid w:val="00286AC5"/>
    <w:rsid w:val="00286C3C"/>
    <w:rsid w:val="00286E3D"/>
    <w:rsid w:val="0028759C"/>
    <w:rsid w:val="0028770F"/>
    <w:rsid w:val="00290136"/>
    <w:rsid w:val="0029026D"/>
    <w:rsid w:val="00290502"/>
    <w:rsid w:val="00290D9E"/>
    <w:rsid w:val="00291015"/>
    <w:rsid w:val="00291A06"/>
    <w:rsid w:val="002928D4"/>
    <w:rsid w:val="00292ACA"/>
    <w:rsid w:val="002932ED"/>
    <w:rsid w:val="00293425"/>
    <w:rsid w:val="00293943"/>
    <w:rsid w:val="00293C59"/>
    <w:rsid w:val="00293E9E"/>
    <w:rsid w:val="002941F0"/>
    <w:rsid w:val="00294395"/>
    <w:rsid w:val="00294A1B"/>
    <w:rsid w:val="00294A37"/>
    <w:rsid w:val="002950C7"/>
    <w:rsid w:val="002950F4"/>
    <w:rsid w:val="00295242"/>
    <w:rsid w:val="00295C49"/>
    <w:rsid w:val="0029672E"/>
    <w:rsid w:val="002967AC"/>
    <w:rsid w:val="002967B7"/>
    <w:rsid w:val="00296DDF"/>
    <w:rsid w:val="002973C3"/>
    <w:rsid w:val="002974DE"/>
    <w:rsid w:val="002A06AA"/>
    <w:rsid w:val="002A070F"/>
    <w:rsid w:val="002A0CE1"/>
    <w:rsid w:val="002A0DC6"/>
    <w:rsid w:val="002A0E2C"/>
    <w:rsid w:val="002A2280"/>
    <w:rsid w:val="002A22F4"/>
    <w:rsid w:val="002A28F0"/>
    <w:rsid w:val="002A5049"/>
    <w:rsid w:val="002A516E"/>
    <w:rsid w:val="002A5CDA"/>
    <w:rsid w:val="002A5D89"/>
    <w:rsid w:val="002A6BBF"/>
    <w:rsid w:val="002A744D"/>
    <w:rsid w:val="002B03A2"/>
    <w:rsid w:val="002B0741"/>
    <w:rsid w:val="002B0CCA"/>
    <w:rsid w:val="002B1223"/>
    <w:rsid w:val="002B18E8"/>
    <w:rsid w:val="002B1AFE"/>
    <w:rsid w:val="002B1E92"/>
    <w:rsid w:val="002B23F8"/>
    <w:rsid w:val="002B285B"/>
    <w:rsid w:val="002B3063"/>
    <w:rsid w:val="002B3741"/>
    <w:rsid w:val="002B3AA7"/>
    <w:rsid w:val="002B439D"/>
    <w:rsid w:val="002B4678"/>
    <w:rsid w:val="002B5376"/>
    <w:rsid w:val="002B5EA6"/>
    <w:rsid w:val="002B61EA"/>
    <w:rsid w:val="002B70FA"/>
    <w:rsid w:val="002B720E"/>
    <w:rsid w:val="002B7364"/>
    <w:rsid w:val="002B7694"/>
    <w:rsid w:val="002C0BFA"/>
    <w:rsid w:val="002C11DB"/>
    <w:rsid w:val="002C132B"/>
    <w:rsid w:val="002C14D8"/>
    <w:rsid w:val="002C164B"/>
    <w:rsid w:val="002C1D4F"/>
    <w:rsid w:val="002C28F9"/>
    <w:rsid w:val="002C2F2C"/>
    <w:rsid w:val="002C3041"/>
    <w:rsid w:val="002C33CC"/>
    <w:rsid w:val="002C34B7"/>
    <w:rsid w:val="002C3A01"/>
    <w:rsid w:val="002C3ACA"/>
    <w:rsid w:val="002C3E52"/>
    <w:rsid w:val="002C47E4"/>
    <w:rsid w:val="002C503B"/>
    <w:rsid w:val="002C592A"/>
    <w:rsid w:val="002C68E0"/>
    <w:rsid w:val="002C7313"/>
    <w:rsid w:val="002C74AA"/>
    <w:rsid w:val="002C7632"/>
    <w:rsid w:val="002C77B0"/>
    <w:rsid w:val="002C7AD2"/>
    <w:rsid w:val="002C7EB3"/>
    <w:rsid w:val="002D000A"/>
    <w:rsid w:val="002D0608"/>
    <w:rsid w:val="002D0B51"/>
    <w:rsid w:val="002D0CB6"/>
    <w:rsid w:val="002D0EF6"/>
    <w:rsid w:val="002D18C7"/>
    <w:rsid w:val="002D1D21"/>
    <w:rsid w:val="002D2073"/>
    <w:rsid w:val="002D22DE"/>
    <w:rsid w:val="002D365C"/>
    <w:rsid w:val="002D3769"/>
    <w:rsid w:val="002D3AC1"/>
    <w:rsid w:val="002D3CAB"/>
    <w:rsid w:val="002D43EC"/>
    <w:rsid w:val="002D4CCD"/>
    <w:rsid w:val="002D4E8F"/>
    <w:rsid w:val="002D5AAA"/>
    <w:rsid w:val="002D6D1B"/>
    <w:rsid w:val="002D7570"/>
    <w:rsid w:val="002D7804"/>
    <w:rsid w:val="002D7D0B"/>
    <w:rsid w:val="002D7E09"/>
    <w:rsid w:val="002D7E7A"/>
    <w:rsid w:val="002E0554"/>
    <w:rsid w:val="002E26BF"/>
    <w:rsid w:val="002E3C89"/>
    <w:rsid w:val="002E5392"/>
    <w:rsid w:val="002E683B"/>
    <w:rsid w:val="002E6D46"/>
    <w:rsid w:val="002E6DFD"/>
    <w:rsid w:val="002E6F69"/>
    <w:rsid w:val="002E77CD"/>
    <w:rsid w:val="002E79EA"/>
    <w:rsid w:val="002E7C7B"/>
    <w:rsid w:val="002F0197"/>
    <w:rsid w:val="002F0274"/>
    <w:rsid w:val="002F0668"/>
    <w:rsid w:val="002F0692"/>
    <w:rsid w:val="002F0D4E"/>
    <w:rsid w:val="002F1AF6"/>
    <w:rsid w:val="002F1D30"/>
    <w:rsid w:val="002F1FED"/>
    <w:rsid w:val="002F2548"/>
    <w:rsid w:val="002F2EC6"/>
    <w:rsid w:val="002F3A85"/>
    <w:rsid w:val="002F4208"/>
    <w:rsid w:val="002F5B39"/>
    <w:rsid w:val="002F6076"/>
    <w:rsid w:val="002F635F"/>
    <w:rsid w:val="002F64FA"/>
    <w:rsid w:val="002F6933"/>
    <w:rsid w:val="002F7449"/>
    <w:rsid w:val="002F7833"/>
    <w:rsid w:val="00300B3D"/>
    <w:rsid w:val="00300CA7"/>
    <w:rsid w:val="00300CBA"/>
    <w:rsid w:val="00300FC1"/>
    <w:rsid w:val="00301519"/>
    <w:rsid w:val="00301E21"/>
    <w:rsid w:val="003024FA"/>
    <w:rsid w:val="00302954"/>
    <w:rsid w:val="00302B09"/>
    <w:rsid w:val="0030355C"/>
    <w:rsid w:val="00303646"/>
    <w:rsid w:val="00303846"/>
    <w:rsid w:val="0030426C"/>
    <w:rsid w:val="00304636"/>
    <w:rsid w:val="00305138"/>
    <w:rsid w:val="00305667"/>
    <w:rsid w:val="00305A78"/>
    <w:rsid w:val="00305AC4"/>
    <w:rsid w:val="00305BC5"/>
    <w:rsid w:val="0030756D"/>
    <w:rsid w:val="00310BAB"/>
    <w:rsid w:val="003116E3"/>
    <w:rsid w:val="0031182F"/>
    <w:rsid w:val="0031184E"/>
    <w:rsid w:val="0031194B"/>
    <w:rsid w:val="00312B41"/>
    <w:rsid w:val="00313842"/>
    <w:rsid w:val="00314B50"/>
    <w:rsid w:val="00316647"/>
    <w:rsid w:val="00317447"/>
    <w:rsid w:val="00317C28"/>
    <w:rsid w:val="003200EB"/>
    <w:rsid w:val="0032047B"/>
    <w:rsid w:val="003205B3"/>
    <w:rsid w:val="00320772"/>
    <w:rsid w:val="003209C9"/>
    <w:rsid w:val="00320F1E"/>
    <w:rsid w:val="0032155A"/>
    <w:rsid w:val="003216AF"/>
    <w:rsid w:val="003217B5"/>
    <w:rsid w:val="00321B46"/>
    <w:rsid w:val="00322027"/>
    <w:rsid w:val="003224E8"/>
    <w:rsid w:val="00322686"/>
    <w:rsid w:val="00322E71"/>
    <w:rsid w:val="00323212"/>
    <w:rsid w:val="0032350B"/>
    <w:rsid w:val="003241B8"/>
    <w:rsid w:val="00324848"/>
    <w:rsid w:val="00324CFF"/>
    <w:rsid w:val="00324E64"/>
    <w:rsid w:val="00324ECC"/>
    <w:rsid w:val="00325380"/>
    <w:rsid w:val="00325DE1"/>
    <w:rsid w:val="00325E4C"/>
    <w:rsid w:val="00327A0A"/>
    <w:rsid w:val="00330125"/>
    <w:rsid w:val="0033030F"/>
    <w:rsid w:val="00330DA9"/>
    <w:rsid w:val="00331585"/>
    <w:rsid w:val="003328CD"/>
    <w:rsid w:val="0033340C"/>
    <w:rsid w:val="003335A4"/>
    <w:rsid w:val="00333829"/>
    <w:rsid w:val="00333DE1"/>
    <w:rsid w:val="0033487D"/>
    <w:rsid w:val="003349EA"/>
    <w:rsid w:val="00335879"/>
    <w:rsid w:val="00335A0A"/>
    <w:rsid w:val="00335A9D"/>
    <w:rsid w:val="003365A0"/>
    <w:rsid w:val="00336D19"/>
    <w:rsid w:val="0033722C"/>
    <w:rsid w:val="00337ABC"/>
    <w:rsid w:val="00337EB7"/>
    <w:rsid w:val="0034013F"/>
    <w:rsid w:val="00340640"/>
    <w:rsid w:val="0034334D"/>
    <w:rsid w:val="00343C07"/>
    <w:rsid w:val="00343CE2"/>
    <w:rsid w:val="00343DDA"/>
    <w:rsid w:val="00345312"/>
    <w:rsid w:val="00345348"/>
    <w:rsid w:val="0034539E"/>
    <w:rsid w:val="00345B3A"/>
    <w:rsid w:val="00345C65"/>
    <w:rsid w:val="00345FF2"/>
    <w:rsid w:val="003460EE"/>
    <w:rsid w:val="0034629E"/>
    <w:rsid w:val="003468D3"/>
    <w:rsid w:val="00346919"/>
    <w:rsid w:val="00346BD5"/>
    <w:rsid w:val="00347395"/>
    <w:rsid w:val="00350065"/>
    <w:rsid w:val="00350142"/>
    <w:rsid w:val="00350BFB"/>
    <w:rsid w:val="00350CD8"/>
    <w:rsid w:val="003514D2"/>
    <w:rsid w:val="00351FAF"/>
    <w:rsid w:val="00353555"/>
    <w:rsid w:val="00353FB9"/>
    <w:rsid w:val="0035503C"/>
    <w:rsid w:val="003560DD"/>
    <w:rsid w:val="0035619E"/>
    <w:rsid w:val="003574CB"/>
    <w:rsid w:val="003576FE"/>
    <w:rsid w:val="00357883"/>
    <w:rsid w:val="00357925"/>
    <w:rsid w:val="00357937"/>
    <w:rsid w:val="00360155"/>
    <w:rsid w:val="003603D4"/>
    <w:rsid w:val="003605AA"/>
    <w:rsid w:val="00360721"/>
    <w:rsid w:val="00360729"/>
    <w:rsid w:val="00360AE3"/>
    <w:rsid w:val="003613E8"/>
    <w:rsid w:val="00361713"/>
    <w:rsid w:val="003617C5"/>
    <w:rsid w:val="003621DF"/>
    <w:rsid w:val="00362F2D"/>
    <w:rsid w:val="00362F97"/>
    <w:rsid w:val="003630DA"/>
    <w:rsid w:val="00363598"/>
    <w:rsid w:val="0036377B"/>
    <w:rsid w:val="003637A3"/>
    <w:rsid w:val="003638C5"/>
    <w:rsid w:val="00363A18"/>
    <w:rsid w:val="003640D4"/>
    <w:rsid w:val="003645DA"/>
    <w:rsid w:val="003648D4"/>
    <w:rsid w:val="00365B13"/>
    <w:rsid w:val="00366194"/>
    <w:rsid w:val="00366756"/>
    <w:rsid w:val="003672EE"/>
    <w:rsid w:val="003675E3"/>
    <w:rsid w:val="00367F4E"/>
    <w:rsid w:val="00367FCE"/>
    <w:rsid w:val="003701C9"/>
    <w:rsid w:val="00370787"/>
    <w:rsid w:val="00372321"/>
    <w:rsid w:val="0037295D"/>
    <w:rsid w:val="0037302F"/>
    <w:rsid w:val="0037361B"/>
    <w:rsid w:val="00373C8B"/>
    <w:rsid w:val="00373CE9"/>
    <w:rsid w:val="00373EAE"/>
    <w:rsid w:val="0037559D"/>
    <w:rsid w:val="00375E97"/>
    <w:rsid w:val="003767DF"/>
    <w:rsid w:val="00377381"/>
    <w:rsid w:val="00377621"/>
    <w:rsid w:val="00377809"/>
    <w:rsid w:val="0038109F"/>
    <w:rsid w:val="00381C70"/>
    <w:rsid w:val="00381CD4"/>
    <w:rsid w:val="00381D21"/>
    <w:rsid w:val="0038207A"/>
    <w:rsid w:val="003825DE"/>
    <w:rsid w:val="00382AC3"/>
    <w:rsid w:val="00382FF4"/>
    <w:rsid w:val="00383084"/>
    <w:rsid w:val="003831A6"/>
    <w:rsid w:val="003837F1"/>
    <w:rsid w:val="00383EDD"/>
    <w:rsid w:val="00384238"/>
    <w:rsid w:val="0038435E"/>
    <w:rsid w:val="003846B1"/>
    <w:rsid w:val="00386555"/>
    <w:rsid w:val="00386826"/>
    <w:rsid w:val="003871A8"/>
    <w:rsid w:val="00387E17"/>
    <w:rsid w:val="003901D4"/>
    <w:rsid w:val="0039176C"/>
    <w:rsid w:val="00391E5F"/>
    <w:rsid w:val="00391ED8"/>
    <w:rsid w:val="00392648"/>
    <w:rsid w:val="0039270E"/>
    <w:rsid w:val="003928AA"/>
    <w:rsid w:val="00392BCF"/>
    <w:rsid w:val="00393B59"/>
    <w:rsid w:val="0039412F"/>
    <w:rsid w:val="00395913"/>
    <w:rsid w:val="00395B9F"/>
    <w:rsid w:val="003966CF"/>
    <w:rsid w:val="0039713B"/>
    <w:rsid w:val="003974A2"/>
    <w:rsid w:val="00397772"/>
    <w:rsid w:val="003A174B"/>
    <w:rsid w:val="003A2877"/>
    <w:rsid w:val="003A359B"/>
    <w:rsid w:val="003A405A"/>
    <w:rsid w:val="003A4207"/>
    <w:rsid w:val="003A4258"/>
    <w:rsid w:val="003A4B87"/>
    <w:rsid w:val="003A4E96"/>
    <w:rsid w:val="003A4F78"/>
    <w:rsid w:val="003A5C8C"/>
    <w:rsid w:val="003A5D94"/>
    <w:rsid w:val="003A617C"/>
    <w:rsid w:val="003A68D7"/>
    <w:rsid w:val="003A6A13"/>
    <w:rsid w:val="003A6E29"/>
    <w:rsid w:val="003A6E2C"/>
    <w:rsid w:val="003A72DA"/>
    <w:rsid w:val="003A7F1D"/>
    <w:rsid w:val="003B02EE"/>
    <w:rsid w:val="003B059A"/>
    <w:rsid w:val="003B0A39"/>
    <w:rsid w:val="003B0A97"/>
    <w:rsid w:val="003B0B50"/>
    <w:rsid w:val="003B19DC"/>
    <w:rsid w:val="003B1D9B"/>
    <w:rsid w:val="003B22AD"/>
    <w:rsid w:val="003B2CE4"/>
    <w:rsid w:val="003B2DE5"/>
    <w:rsid w:val="003B33A7"/>
    <w:rsid w:val="003B33FE"/>
    <w:rsid w:val="003B3461"/>
    <w:rsid w:val="003B3BFE"/>
    <w:rsid w:val="003B496E"/>
    <w:rsid w:val="003B4A56"/>
    <w:rsid w:val="003B5076"/>
    <w:rsid w:val="003B599A"/>
    <w:rsid w:val="003B6153"/>
    <w:rsid w:val="003B648B"/>
    <w:rsid w:val="003B6C4E"/>
    <w:rsid w:val="003B779B"/>
    <w:rsid w:val="003B7CA6"/>
    <w:rsid w:val="003C1060"/>
    <w:rsid w:val="003C207F"/>
    <w:rsid w:val="003C2F6B"/>
    <w:rsid w:val="003C329A"/>
    <w:rsid w:val="003C332B"/>
    <w:rsid w:val="003C35B8"/>
    <w:rsid w:val="003C3DDC"/>
    <w:rsid w:val="003C4C24"/>
    <w:rsid w:val="003C4CA7"/>
    <w:rsid w:val="003C5F15"/>
    <w:rsid w:val="003C79B8"/>
    <w:rsid w:val="003D0443"/>
    <w:rsid w:val="003D0F41"/>
    <w:rsid w:val="003D1464"/>
    <w:rsid w:val="003D194B"/>
    <w:rsid w:val="003D1C7F"/>
    <w:rsid w:val="003D37FF"/>
    <w:rsid w:val="003D397F"/>
    <w:rsid w:val="003D4345"/>
    <w:rsid w:val="003D448B"/>
    <w:rsid w:val="003D44F1"/>
    <w:rsid w:val="003D477A"/>
    <w:rsid w:val="003D4BE5"/>
    <w:rsid w:val="003D4DE2"/>
    <w:rsid w:val="003D544B"/>
    <w:rsid w:val="003D5AA6"/>
    <w:rsid w:val="003D5B8F"/>
    <w:rsid w:val="003D6694"/>
    <w:rsid w:val="003D6A9F"/>
    <w:rsid w:val="003D75A6"/>
    <w:rsid w:val="003D78C7"/>
    <w:rsid w:val="003E0DA3"/>
    <w:rsid w:val="003E13F0"/>
    <w:rsid w:val="003E15B5"/>
    <w:rsid w:val="003E15D6"/>
    <w:rsid w:val="003E1794"/>
    <w:rsid w:val="003E1FE8"/>
    <w:rsid w:val="003E2579"/>
    <w:rsid w:val="003E2F04"/>
    <w:rsid w:val="003E3B26"/>
    <w:rsid w:val="003E3FC7"/>
    <w:rsid w:val="003E43BB"/>
    <w:rsid w:val="003E4F60"/>
    <w:rsid w:val="003E51A5"/>
    <w:rsid w:val="003E541F"/>
    <w:rsid w:val="003E5586"/>
    <w:rsid w:val="003E5A99"/>
    <w:rsid w:val="003E5FBE"/>
    <w:rsid w:val="003E6E3C"/>
    <w:rsid w:val="003E7093"/>
    <w:rsid w:val="003E7869"/>
    <w:rsid w:val="003E7A15"/>
    <w:rsid w:val="003F066C"/>
    <w:rsid w:val="003F12C7"/>
    <w:rsid w:val="003F16DF"/>
    <w:rsid w:val="003F18FA"/>
    <w:rsid w:val="003F1BD6"/>
    <w:rsid w:val="003F210C"/>
    <w:rsid w:val="003F216F"/>
    <w:rsid w:val="003F24DB"/>
    <w:rsid w:val="003F26BE"/>
    <w:rsid w:val="003F2829"/>
    <w:rsid w:val="003F2CDE"/>
    <w:rsid w:val="003F3470"/>
    <w:rsid w:val="003F3928"/>
    <w:rsid w:val="003F3C5C"/>
    <w:rsid w:val="003F3CBF"/>
    <w:rsid w:val="003F558F"/>
    <w:rsid w:val="003F5857"/>
    <w:rsid w:val="003F5AF7"/>
    <w:rsid w:val="003F5BDB"/>
    <w:rsid w:val="003F5F97"/>
    <w:rsid w:val="003F6700"/>
    <w:rsid w:val="003F6F25"/>
    <w:rsid w:val="003F78DD"/>
    <w:rsid w:val="003F7FA4"/>
    <w:rsid w:val="004001F3"/>
    <w:rsid w:val="0040050E"/>
    <w:rsid w:val="00400C48"/>
    <w:rsid w:val="00400DFF"/>
    <w:rsid w:val="00401568"/>
    <w:rsid w:val="00401F61"/>
    <w:rsid w:val="00402333"/>
    <w:rsid w:val="004029D9"/>
    <w:rsid w:val="00403ABD"/>
    <w:rsid w:val="00404579"/>
    <w:rsid w:val="00404794"/>
    <w:rsid w:val="004048C1"/>
    <w:rsid w:val="0040522D"/>
    <w:rsid w:val="00405484"/>
    <w:rsid w:val="00405B5C"/>
    <w:rsid w:val="00407199"/>
    <w:rsid w:val="00407587"/>
    <w:rsid w:val="0040782C"/>
    <w:rsid w:val="00407E84"/>
    <w:rsid w:val="004106B0"/>
    <w:rsid w:val="00410970"/>
    <w:rsid w:val="00411756"/>
    <w:rsid w:val="0041177A"/>
    <w:rsid w:val="004117D5"/>
    <w:rsid w:val="00412B69"/>
    <w:rsid w:val="00412E7F"/>
    <w:rsid w:val="00413C00"/>
    <w:rsid w:val="00414851"/>
    <w:rsid w:val="00414928"/>
    <w:rsid w:val="00414949"/>
    <w:rsid w:val="00415198"/>
    <w:rsid w:val="004157E9"/>
    <w:rsid w:val="004163F5"/>
    <w:rsid w:val="0041676F"/>
    <w:rsid w:val="00416D8C"/>
    <w:rsid w:val="00417E6E"/>
    <w:rsid w:val="00420447"/>
    <w:rsid w:val="00420F57"/>
    <w:rsid w:val="0042159D"/>
    <w:rsid w:val="00421C73"/>
    <w:rsid w:val="00421ECE"/>
    <w:rsid w:val="00421F5A"/>
    <w:rsid w:val="00422410"/>
    <w:rsid w:val="00422C1F"/>
    <w:rsid w:val="004241D2"/>
    <w:rsid w:val="00424590"/>
    <w:rsid w:val="00425163"/>
    <w:rsid w:val="0042535A"/>
    <w:rsid w:val="00425484"/>
    <w:rsid w:val="00425A91"/>
    <w:rsid w:val="00425B91"/>
    <w:rsid w:val="00425E73"/>
    <w:rsid w:val="00425F16"/>
    <w:rsid w:val="004266B2"/>
    <w:rsid w:val="00426AC5"/>
    <w:rsid w:val="00426F95"/>
    <w:rsid w:val="0042768C"/>
    <w:rsid w:val="00427BB1"/>
    <w:rsid w:val="004306BE"/>
    <w:rsid w:val="00431531"/>
    <w:rsid w:val="00431BDD"/>
    <w:rsid w:val="00431DC9"/>
    <w:rsid w:val="00432116"/>
    <w:rsid w:val="0043259C"/>
    <w:rsid w:val="0043282A"/>
    <w:rsid w:val="00432861"/>
    <w:rsid w:val="00432D58"/>
    <w:rsid w:val="00432DAB"/>
    <w:rsid w:val="00433623"/>
    <w:rsid w:val="0043394A"/>
    <w:rsid w:val="00433DD7"/>
    <w:rsid w:val="00434122"/>
    <w:rsid w:val="0043421E"/>
    <w:rsid w:val="00434438"/>
    <w:rsid w:val="004348F6"/>
    <w:rsid w:val="00434910"/>
    <w:rsid w:val="00434C67"/>
    <w:rsid w:val="00434E53"/>
    <w:rsid w:val="004351D1"/>
    <w:rsid w:val="0043537E"/>
    <w:rsid w:val="00435A4F"/>
    <w:rsid w:val="004362C9"/>
    <w:rsid w:val="00436925"/>
    <w:rsid w:val="00437295"/>
    <w:rsid w:val="00437704"/>
    <w:rsid w:val="00437C2A"/>
    <w:rsid w:val="004409EC"/>
    <w:rsid w:val="004419E8"/>
    <w:rsid w:val="00441A8C"/>
    <w:rsid w:val="00441C66"/>
    <w:rsid w:val="00441E47"/>
    <w:rsid w:val="00442054"/>
    <w:rsid w:val="004430E0"/>
    <w:rsid w:val="00443C2B"/>
    <w:rsid w:val="00443E85"/>
    <w:rsid w:val="00444112"/>
    <w:rsid w:val="004445FB"/>
    <w:rsid w:val="00445A09"/>
    <w:rsid w:val="00445A54"/>
    <w:rsid w:val="00446A7D"/>
    <w:rsid w:val="004479A0"/>
    <w:rsid w:val="00451EDF"/>
    <w:rsid w:val="004524EB"/>
    <w:rsid w:val="004528CE"/>
    <w:rsid w:val="00453262"/>
    <w:rsid w:val="00453AA6"/>
    <w:rsid w:val="00453E6D"/>
    <w:rsid w:val="00453E98"/>
    <w:rsid w:val="00454725"/>
    <w:rsid w:val="00454B90"/>
    <w:rsid w:val="00454EA3"/>
    <w:rsid w:val="00455506"/>
    <w:rsid w:val="0045617D"/>
    <w:rsid w:val="00456CE7"/>
    <w:rsid w:val="00457A5F"/>
    <w:rsid w:val="004600EE"/>
    <w:rsid w:val="004607C6"/>
    <w:rsid w:val="00460993"/>
    <w:rsid w:val="00460A49"/>
    <w:rsid w:val="00461EA5"/>
    <w:rsid w:val="00461FBC"/>
    <w:rsid w:val="004627B6"/>
    <w:rsid w:val="00462881"/>
    <w:rsid w:val="00464632"/>
    <w:rsid w:val="004648A6"/>
    <w:rsid w:val="0046553B"/>
    <w:rsid w:val="004657D3"/>
    <w:rsid w:val="004658A4"/>
    <w:rsid w:val="00465C2E"/>
    <w:rsid w:val="00466782"/>
    <w:rsid w:val="00466A8F"/>
    <w:rsid w:val="004676EB"/>
    <w:rsid w:val="00467851"/>
    <w:rsid w:val="00470E2B"/>
    <w:rsid w:val="00470E97"/>
    <w:rsid w:val="00472621"/>
    <w:rsid w:val="00472754"/>
    <w:rsid w:val="00472BCC"/>
    <w:rsid w:val="00472C76"/>
    <w:rsid w:val="00473C8A"/>
    <w:rsid w:val="0047418B"/>
    <w:rsid w:val="0047438E"/>
    <w:rsid w:val="00474899"/>
    <w:rsid w:val="00474AF1"/>
    <w:rsid w:val="004759AD"/>
    <w:rsid w:val="00475AC0"/>
    <w:rsid w:val="00475D7F"/>
    <w:rsid w:val="00476333"/>
    <w:rsid w:val="004763DE"/>
    <w:rsid w:val="00476B76"/>
    <w:rsid w:val="00476DEF"/>
    <w:rsid w:val="00477ED0"/>
    <w:rsid w:val="00477F13"/>
    <w:rsid w:val="0048050F"/>
    <w:rsid w:val="004809E0"/>
    <w:rsid w:val="00480A00"/>
    <w:rsid w:val="00480A4D"/>
    <w:rsid w:val="00481EC3"/>
    <w:rsid w:val="00481F39"/>
    <w:rsid w:val="00482AB5"/>
    <w:rsid w:val="00483B0A"/>
    <w:rsid w:val="00484743"/>
    <w:rsid w:val="00485071"/>
    <w:rsid w:val="00485610"/>
    <w:rsid w:val="00485C70"/>
    <w:rsid w:val="00485F12"/>
    <w:rsid w:val="00486009"/>
    <w:rsid w:val="00486D93"/>
    <w:rsid w:val="00487E83"/>
    <w:rsid w:val="004919BC"/>
    <w:rsid w:val="004922CB"/>
    <w:rsid w:val="004924C9"/>
    <w:rsid w:val="0049292F"/>
    <w:rsid w:val="00492996"/>
    <w:rsid w:val="00493144"/>
    <w:rsid w:val="0049326A"/>
    <w:rsid w:val="00493400"/>
    <w:rsid w:val="004934AB"/>
    <w:rsid w:val="00493FC9"/>
    <w:rsid w:val="0049430F"/>
    <w:rsid w:val="00495AA6"/>
    <w:rsid w:val="00495F09"/>
    <w:rsid w:val="004972B4"/>
    <w:rsid w:val="00497CB5"/>
    <w:rsid w:val="004A04DF"/>
    <w:rsid w:val="004A0835"/>
    <w:rsid w:val="004A0F49"/>
    <w:rsid w:val="004A2B74"/>
    <w:rsid w:val="004A3B60"/>
    <w:rsid w:val="004A426E"/>
    <w:rsid w:val="004A4701"/>
    <w:rsid w:val="004A486E"/>
    <w:rsid w:val="004A4B41"/>
    <w:rsid w:val="004A51B7"/>
    <w:rsid w:val="004A522C"/>
    <w:rsid w:val="004A57CF"/>
    <w:rsid w:val="004A6066"/>
    <w:rsid w:val="004A6B15"/>
    <w:rsid w:val="004A6CE4"/>
    <w:rsid w:val="004A6F22"/>
    <w:rsid w:val="004A7669"/>
    <w:rsid w:val="004A7BCC"/>
    <w:rsid w:val="004A7F79"/>
    <w:rsid w:val="004A7F9E"/>
    <w:rsid w:val="004B0ED7"/>
    <w:rsid w:val="004B1174"/>
    <w:rsid w:val="004B34C8"/>
    <w:rsid w:val="004B3FC9"/>
    <w:rsid w:val="004B48DC"/>
    <w:rsid w:val="004B4983"/>
    <w:rsid w:val="004B583F"/>
    <w:rsid w:val="004B6072"/>
    <w:rsid w:val="004B66BC"/>
    <w:rsid w:val="004C0DB1"/>
    <w:rsid w:val="004C0E3E"/>
    <w:rsid w:val="004C11C5"/>
    <w:rsid w:val="004C1C4E"/>
    <w:rsid w:val="004C1F53"/>
    <w:rsid w:val="004C292C"/>
    <w:rsid w:val="004C34E6"/>
    <w:rsid w:val="004C39CB"/>
    <w:rsid w:val="004C3B54"/>
    <w:rsid w:val="004C40C7"/>
    <w:rsid w:val="004C45B8"/>
    <w:rsid w:val="004C45FE"/>
    <w:rsid w:val="004C47D2"/>
    <w:rsid w:val="004C484B"/>
    <w:rsid w:val="004C4F4B"/>
    <w:rsid w:val="004C5342"/>
    <w:rsid w:val="004C587D"/>
    <w:rsid w:val="004C5E30"/>
    <w:rsid w:val="004C6087"/>
    <w:rsid w:val="004C6403"/>
    <w:rsid w:val="004C6BA3"/>
    <w:rsid w:val="004C6CCD"/>
    <w:rsid w:val="004C6E75"/>
    <w:rsid w:val="004C7585"/>
    <w:rsid w:val="004C7BA4"/>
    <w:rsid w:val="004C7C39"/>
    <w:rsid w:val="004D00D0"/>
    <w:rsid w:val="004D053A"/>
    <w:rsid w:val="004D17A3"/>
    <w:rsid w:val="004D1A86"/>
    <w:rsid w:val="004D1E2B"/>
    <w:rsid w:val="004D1F29"/>
    <w:rsid w:val="004D221A"/>
    <w:rsid w:val="004D22B5"/>
    <w:rsid w:val="004D28A7"/>
    <w:rsid w:val="004D29BA"/>
    <w:rsid w:val="004D3461"/>
    <w:rsid w:val="004D3591"/>
    <w:rsid w:val="004D35AE"/>
    <w:rsid w:val="004D434B"/>
    <w:rsid w:val="004D4DF4"/>
    <w:rsid w:val="004D591C"/>
    <w:rsid w:val="004D5A93"/>
    <w:rsid w:val="004D5D0B"/>
    <w:rsid w:val="004D64C8"/>
    <w:rsid w:val="004D6B2B"/>
    <w:rsid w:val="004D7023"/>
    <w:rsid w:val="004E01E3"/>
    <w:rsid w:val="004E024E"/>
    <w:rsid w:val="004E04B6"/>
    <w:rsid w:val="004E0D83"/>
    <w:rsid w:val="004E1176"/>
    <w:rsid w:val="004E16A2"/>
    <w:rsid w:val="004E1D8E"/>
    <w:rsid w:val="004E1F66"/>
    <w:rsid w:val="004E215D"/>
    <w:rsid w:val="004E26CC"/>
    <w:rsid w:val="004E2BF2"/>
    <w:rsid w:val="004E2C4A"/>
    <w:rsid w:val="004E3910"/>
    <w:rsid w:val="004E39F9"/>
    <w:rsid w:val="004E3E22"/>
    <w:rsid w:val="004E40DB"/>
    <w:rsid w:val="004E42BF"/>
    <w:rsid w:val="004E6128"/>
    <w:rsid w:val="004E6221"/>
    <w:rsid w:val="004E6592"/>
    <w:rsid w:val="004E6DA3"/>
    <w:rsid w:val="004F1128"/>
    <w:rsid w:val="004F12D8"/>
    <w:rsid w:val="004F1776"/>
    <w:rsid w:val="004F1AEF"/>
    <w:rsid w:val="004F238F"/>
    <w:rsid w:val="004F243C"/>
    <w:rsid w:val="004F25A3"/>
    <w:rsid w:val="004F279F"/>
    <w:rsid w:val="004F31FB"/>
    <w:rsid w:val="004F39DD"/>
    <w:rsid w:val="004F401D"/>
    <w:rsid w:val="004F489C"/>
    <w:rsid w:val="004F490D"/>
    <w:rsid w:val="004F4A5A"/>
    <w:rsid w:val="004F4C43"/>
    <w:rsid w:val="004F6164"/>
    <w:rsid w:val="004F6659"/>
    <w:rsid w:val="004F6B0B"/>
    <w:rsid w:val="0050065E"/>
    <w:rsid w:val="00500BCC"/>
    <w:rsid w:val="0050113C"/>
    <w:rsid w:val="00501175"/>
    <w:rsid w:val="00501739"/>
    <w:rsid w:val="00501B1B"/>
    <w:rsid w:val="00501DF2"/>
    <w:rsid w:val="00501E03"/>
    <w:rsid w:val="005027CF"/>
    <w:rsid w:val="00502983"/>
    <w:rsid w:val="00502FD5"/>
    <w:rsid w:val="00502FEE"/>
    <w:rsid w:val="00503717"/>
    <w:rsid w:val="00503CDB"/>
    <w:rsid w:val="00504AA2"/>
    <w:rsid w:val="00505B1E"/>
    <w:rsid w:val="00505E4E"/>
    <w:rsid w:val="0050645F"/>
    <w:rsid w:val="005064FD"/>
    <w:rsid w:val="00506564"/>
    <w:rsid w:val="005073CA"/>
    <w:rsid w:val="005077FC"/>
    <w:rsid w:val="00507F11"/>
    <w:rsid w:val="00507F96"/>
    <w:rsid w:val="00510426"/>
    <w:rsid w:val="005107E0"/>
    <w:rsid w:val="00510EFE"/>
    <w:rsid w:val="00512744"/>
    <w:rsid w:val="00512BA6"/>
    <w:rsid w:val="00512F99"/>
    <w:rsid w:val="0051380B"/>
    <w:rsid w:val="00514640"/>
    <w:rsid w:val="00515890"/>
    <w:rsid w:val="00515BAE"/>
    <w:rsid w:val="005163FC"/>
    <w:rsid w:val="00517336"/>
    <w:rsid w:val="00517866"/>
    <w:rsid w:val="005203A0"/>
    <w:rsid w:val="0052063B"/>
    <w:rsid w:val="0052068A"/>
    <w:rsid w:val="00521056"/>
    <w:rsid w:val="005215A1"/>
    <w:rsid w:val="00521874"/>
    <w:rsid w:val="00521B58"/>
    <w:rsid w:val="00521E03"/>
    <w:rsid w:val="00522121"/>
    <w:rsid w:val="00522A51"/>
    <w:rsid w:val="00522AF3"/>
    <w:rsid w:val="00522FEE"/>
    <w:rsid w:val="00523166"/>
    <w:rsid w:val="00523449"/>
    <w:rsid w:val="00523615"/>
    <w:rsid w:val="00523FDB"/>
    <w:rsid w:val="0052431F"/>
    <w:rsid w:val="005246AC"/>
    <w:rsid w:val="00524829"/>
    <w:rsid w:val="005251BC"/>
    <w:rsid w:val="00525711"/>
    <w:rsid w:val="00526906"/>
    <w:rsid w:val="00526EA0"/>
    <w:rsid w:val="005271E9"/>
    <w:rsid w:val="0052746E"/>
    <w:rsid w:val="00527844"/>
    <w:rsid w:val="00527CE4"/>
    <w:rsid w:val="005300B5"/>
    <w:rsid w:val="00530A71"/>
    <w:rsid w:val="00530BC8"/>
    <w:rsid w:val="0053151C"/>
    <w:rsid w:val="00531603"/>
    <w:rsid w:val="00531630"/>
    <w:rsid w:val="00532386"/>
    <w:rsid w:val="0053306E"/>
    <w:rsid w:val="005345A0"/>
    <w:rsid w:val="0053461B"/>
    <w:rsid w:val="00535436"/>
    <w:rsid w:val="00535A25"/>
    <w:rsid w:val="00535DE0"/>
    <w:rsid w:val="00540004"/>
    <w:rsid w:val="00540B49"/>
    <w:rsid w:val="00540E13"/>
    <w:rsid w:val="005410C3"/>
    <w:rsid w:val="005422BF"/>
    <w:rsid w:val="005422DA"/>
    <w:rsid w:val="005423FC"/>
    <w:rsid w:val="00542CD5"/>
    <w:rsid w:val="00542E7D"/>
    <w:rsid w:val="0054311D"/>
    <w:rsid w:val="00544426"/>
    <w:rsid w:val="00544C84"/>
    <w:rsid w:val="00544DE1"/>
    <w:rsid w:val="005459F6"/>
    <w:rsid w:val="005459FB"/>
    <w:rsid w:val="00545A76"/>
    <w:rsid w:val="00546299"/>
    <w:rsid w:val="00546B18"/>
    <w:rsid w:val="00546E18"/>
    <w:rsid w:val="00547872"/>
    <w:rsid w:val="0054792B"/>
    <w:rsid w:val="005479A9"/>
    <w:rsid w:val="00550D82"/>
    <w:rsid w:val="005511E9"/>
    <w:rsid w:val="0055124A"/>
    <w:rsid w:val="005514A1"/>
    <w:rsid w:val="005517C5"/>
    <w:rsid w:val="00552543"/>
    <w:rsid w:val="00552880"/>
    <w:rsid w:val="00552EB7"/>
    <w:rsid w:val="00552F48"/>
    <w:rsid w:val="005537D0"/>
    <w:rsid w:val="00553857"/>
    <w:rsid w:val="00553F2F"/>
    <w:rsid w:val="005541DA"/>
    <w:rsid w:val="00554AC5"/>
    <w:rsid w:val="00555C82"/>
    <w:rsid w:val="00555E2D"/>
    <w:rsid w:val="00556FDF"/>
    <w:rsid w:val="005577DF"/>
    <w:rsid w:val="00557B1F"/>
    <w:rsid w:val="00557D0F"/>
    <w:rsid w:val="00560C55"/>
    <w:rsid w:val="00561157"/>
    <w:rsid w:val="00561755"/>
    <w:rsid w:val="00562268"/>
    <w:rsid w:val="005623CB"/>
    <w:rsid w:val="00562B6C"/>
    <w:rsid w:val="00562D05"/>
    <w:rsid w:val="00563B98"/>
    <w:rsid w:val="0056422F"/>
    <w:rsid w:val="00565BC0"/>
    <w:rsid w:val="00566F89"/>
    <w:rsid w:val="005673ED"/>
    <w:rsid w:val="00567ABF"/>
    <w:rsid w:val="00567D13"/>
    <w:rsid w:val="005707E5"/>
    <w:rsid w:val="00571CFC"/>
    <w:rsid w:val="0057206B"/>
    <w:rsid w:val="00572416"/>
    <w:rsid w:val="00572BCD"/>
    <w:rsid w:val="00572F32"/>
    <w:rsid w:val="005733DB"/>
    <w:rsid w:val="005737AA"/>
    <w:rsid w:val="005738DE"/>
    <w:rsid w:val="005743B2"/>
    <w:rsid w:val="005746E3"/>
    <w:rsid w:val="005747B2"/>
    <w:rsid w:val="00574F72"/>
    <w:rsid w:val="005754A4"/>
    <w:rsid w:val="00575F95"/>
    <w:rsid w:val="00576029"/>
    <w:rsid w:val="00576872"/>
    <w:rsid w:val="005807EB"/>
    <w:rsid w:val="00580BCA"/>
    <w:rsid w:val="00580D66"/>
    <w:rsid w:val="00580DE4"/>
    <w:rsid w:val="005811D8"/>
    <w:rsid w:val="005816CF"/>
    <w:rsid w:val="0058186A"/>
    <w:rsid w:val="00582021"/>
    <w:rsid w:val="00582584"/>
    <w:rsid w:val="00582601"/>
    <w:rsid w:val="0058366F"/>
    <w:rsid w:val="00583CF4"/>
    <w:rsid w:val="005845F0"/>
    <w:rsid w:val="00584643"/>
    <w:rsid w:val="00585DDC"/>
    <w:rsid w:val="00586AE5"/>
    <w:rsid w:val="00586FD7"/>
    <w:rsid w:val="0058780E"/>
    <w:rsid w:val="005903E9"/>
    <w:rsid w:val="00591720"/>
    <w:rsid w:val="00591BD8"/>
    <w:rsid w:val="00592004"/>
    <w:rsid w:val="00593426"/>
    <w:rsid w:val="00594BC6"/>
    <w:rsid w:val="00594CB3"/>
    <w:rsid w:val="0059570B"/>
    <w:rsid w:val="00595E1B"/>
    <w:rsid w:val="005969F2"/>
    <w:rsid w:val="00596E65"/>
    <w:rsid w:val="00597FD3"/>
    <w:rsid w:val="005A015C"/>
    <w:rsid w:val="005A0A24"/>
    <w:rsid w:val="005A0E05"/>
    <w:rsid w:val="005A19FB"/>
    <w:rsid w:val="005A2950"/>
    <w:rsid w:val="005A2DE6"/>
    <w:rsid w:val="005A332C"/>
    <w:rsid w:val="005A33E2"/>
    <w:rsid w:val="005A394C"/>
    <w:rsid w:val="005A39A9"/>
    <w:rsid w:val="005A3A19"/>
    <w:rsid w:val="005A3AF7"/>
    <w:rsid w:val="005A62A2"/>
    <w:rsid w:val="005A62C7"/>
    <w:rsid w:val="005A6843"/>
    <w:rsid w:val="005A68B5"/>
    <w:rsid w:val="005A7413"/>
    <w:rsid w:val="005A798E"/>
    <w:rsid w:val="005A7BE4"/>
    <w:rsid w:val="005A7DD9"/>
    <w:rsid w:val="005A7E17"/>
    <w:rsid w:val="005A7EA5"/>
    <w:rsid w:val="005B0778"/>
    <w:rsid w:val="005B0910"/>
    <w:rsid w:val="005B10BA"/>
    <w:rsid w:val="005B18D6"/>
    <w:rsid w:val="005B1BF2"/>
    <w:rsid w:val="005B24A0"/>
    <w:rsid w:val="005B2A34"/>
    <w:rsid w:val="005B3187"/>
    <w:rsid w:val="005B3AE9"/>
    <w:rsid w:val="005B3FBC"/>
    <w:rsid w:val="005B430C"/>
    <w:rsid w:val="005B4C49"/>
    <w:rsid w:val="005B504F"/>
    <w:rsid w:val="005B5127"/>
    <w:rsid w:val="005B596B"/>
    <w:rsid w:val="005B6C8A"/>
    <w:rsid w:val="005B6D10"/>
    <w:rsid w:val="005B7775"/>
    <w:rsid w:val="005B7A24"/>
    <w:rsid w:val="005C00AC"/>
    <w:rsid w:val="005C049B"/>
    <w:rsid w:val="005C167B"/>
    <w:rsid w:val="005C1BA8"/>
    <w:rsid w:val="005C2085"/>
    <w:rsid w:val="005C240E"/>
    <w:rsid w:val="005C2934"/>
    <w:rsid w:val="005C2BC0"/>
    <w:rsid w:val="005C2C53"/>
    <w:rsid w:val="005C3018"/>
    <w:rsid w:val="005C430C"/>
    <w:rsid w:val="005C5187"/>
    <w:rsid w:val="005C6002"/>
    <w:rsid w:val="005C6005"/>
    <w:rsid w:val="005C6389"/>
    <w:rsid w:val="005C68DC"/>
    <w:rsid w:val="005C796F"/>
    <w:rsid w:val="005D0753"/>
    <w:rsid w:val="005D1118"/>
    <w:rsid w:val="005D1277"/>
    <w:rsid w:val="005D1898"/>
    <w:rsid w:val="005D1EF6"/>
    <w:rsid w:val="005D1F90"/>
    <w:rsid w:val="005D1FBB"/>
    <w:rsid w:val="005D2014"/>
    <w:rsid w:val="005D3A26"/>
    <w:rsid w:val="005D3B8A"/>
    <w:rsid w:val="005D4C1C"/>
    <w:rsid w:val="005D4EF5"/>
    <w:rsid w:val="005D5228"/>
    <w:rsid w:val="005D6303"/>
    <w:rsid w:val="005D663C"/>
    <w:rsid w:val="005D70C5"/>
    <w:rsid w:val="005D729F"/>
    <w:rsid w:val="005D7CDC"/>
    <w:rsid w:val="005E00A4"/>
    <w:rsid w:val="005E0261"/>
    <w:rsid w:val="005E0705"/>
    <w:rsid w:val="005E18AF"/>
    <w:rsid w:val="005E1C40"/>
    <w:rsid w:val="005E1EE2"/>
    <w:rsid w:val="005E1FBB"/>
    <w:rsid w:val="005E226B"/>
    <w:rsid w:val="005E258D"/>
    <w:rsid w:val="005E4055"/>
    <w:rsid w:val="005E418F"/>
    <w:rsid w:val="005E4EF6"/>
    <w:rsid w:val="005E5E22"/>
    <w:rsid w:val="005E64D6"/>
    <w:rsid w:val="005E6BB3"/>
    <w:rsid w:val="005E75F4"/>
    <w:rsid w:val="005E7A6E"/>
    <w:rsid w:val="005E7D55"/>
    <w:rsid w:val="005E7D9D"/>
    <w:rsid w:val="005F04A2"/>
    <w:rsid w:val="005F21CF"/>
    <w:rsid w:val="005F22CB"/>
    <w:rsid w:val="005F33F9"/>
    <w:rsid w:val="005F465F"/>
    <w:rsid w:val="005F46AA"/>
    <w:rsid w:val="005F5845"/>
    <w:rsid w:val="005F6A0C"/>
    <w:rsid w:val="005F7072"/>
    <w:rsid w:val="005F7729"/>
    <w:rsid w:val="00600060"/>
    <w:rsid w:val="006000FE"/>
    <w:rsid w:val="00600654"/>
    <w:rsid w:val="006009CE"/>
    <w:rsid w:val="006013D1"/>
    <w:rsid w:val="0060175C"/>
    <w:rsid w:val="0060180A"/>
    <w:rsid w:val="006018EC"/>
    <w:rsid w:val="00601C3E"/>
    <w:rsid w:val="00601CCA"/>
    <w:rsid w:val="006021D8"/>
    <w:rsid w:val="006023DC"/>
    <w:rsid w:val="00602AAA"/>
    <w:rsid w:val="00602F77"/>
    <w:rsid w:val="0060307F"/>
    <w:rsid w:val="006037B5"/>
    <w:rsid w:val="00604131"/>
    <w:rsid w:val="00604B01"/>
    <w:rsid w:val="00605501"/>
    <w:rsid w:val="00605A6D"/>
    <w:rsid w:val="00605B1A"/>
    <w:rsid w:val="00605ECD"/>
    <w:rsid w:val="00606A4B"/>
    <w:rsid w:val="00606AC8"/>
    <w:rsid w:val="006073DE"/>
    <w:rsid w:val="006076B3"/>
    <w:rsid w:val="006076E0"/>
    <w:rsid w:val="006077D6"/>
    <w:rsid w:val="00607AC3"/>
    <w:rsid w:val="00607E27"/>
    <w:rsid w:val="00610787"/>
    <w:rsid w:val="00610C96"/>
    <w:rsid w:val="006123CB"/>
    <w:rsid w:val="00612E9F"/>
    <w:rsid w:val="0061309A"/>
    <w:rsid w:val="0061341F"/>
    <w:rsid w:val="006144B9"/>
    <w:rsid w:val="0061469E"/>
    <w:rsid w:val="00614763"/>
    <w:rsid w:val="00615491"/>
    <w:rsid w:val="00616580"/>
    <w:rsid w:val="00616695"/>
    <w:rsid w:val="00616761"/>
    <w:rsid w:val="00617525"/>
    <w:rsid w:val="006176C7"/>
    <w:rsid w:val="0061789F"/>
    <w:rsid w:val="00617E74"/>
    <w:rsid w:val="006201D7"/>
    <w:rsid w:val="0062066F"/>
    <w:rsid w:val="00621ABC"/>
    <w:rsid w:val="006220F3"/>
    <w:rsid w:val="00622D2B"/>
    <w:rsid w:val="00623C35"/>
    <w:rsid w:val="00623F91"/>
    <w:rsid w:val="006245B8"/>
    <w:rsid w:val="006258B2"/>
    <w:rsid w:val="00626CA6"/>
    <w:rsid w:val="0062721B"/>
    <w:rsid w:val="006275DC"/>
    <w:rsid w:val="006309E6"/>
    <w:rsid w:val="00630EA5"/>
    <w:rsid w:val="00631582"/>
    <w:rsid w:val="0063303A"/>
    <w:rsid w:val="006332C7"/>
    <w:rsid w:val="006338A8"/>
    <w:rsid w:val="00633A49"/>
    <w:rsid w:val="00633A56"/>
    <w:rsid w:val="00633E02"/>
    <w:rsid w:val="006340D4"/>
    <w:rsid w:val="00634603"/>
    <w:rsid w:val="00634ADC"/>
    <w:rsid w:val="00635B1F"/>
    <w:rsid w:val="00635C1F"/>
    <w:rsid w:val="00636BA6"/>
    <w:rsid w:val="00636DC3"/>
    <w:rsid w:val="0063717A"/>
    <w:rsid w:val="006371BA"/>
    <w:rsid w:val="00637D39"/>
    <w:rsid w:val="006405A7"/>
    <w:rsid w:val="00640693"/>
    <w:rsid w:val="00640A1D"/>
    <w:rsid w:val="006411B1"/>
    <w:rsid w:val="00641F99"/>
    <w:rsid w:val="00642345"/>
    <w:rsid w:val="006435B6"/>
    <w:rsid w:val="00645A72"/>
    <w:rsid w:val="006467E1"/>
    <w:rsid w:val="006467FD"/>
    <w:rsid w:val="00646810"/>
    <w:rsid w:val="00646FE1"/>
    <w:rsid w:val="00647074"/>
    <w:rsid w:val="00650B47"/>
    <w:rsid w:val="00651B7E"/>
    <w:rsid w:val="00652849"/>
    <w:rsid w:val="00652C20"/>
    <w:rsid w:val="006531B3"/>
    <w:rsid w:val="00653BFA"/>
    <w:rsid w:val="00653DD9"/>
    <w:rsid w:val="0065451E"/>
    <w:rsid w:val="00654B27"/>
    <w:rsid w:val="00654CD4"/>
    <w:rsid w:val="00656153"/>
    <w:rsid w:val="0065653A"/>
    <w:rsid w:val="006578C3"/>
    <w:rsid w:val="00657DD8"/>
    <w:rsid w:val="00657DFE"/>
    <w:rsid w:val="00657F4B"/>
    <w:rsid w:val="006605CA"/>
    <w:rsid w:val="0066094C"/>
    <w:rsid w:val="006611F8"/>
    <w:rsid w:val="0066377D"/>
    <w:rsid w:val="00663ACB"/>
    <w:rsid w:val="006645F4"/>
    <w:rsid w:val="00664ADA"/>
    <w:rsid w:val="006653EF"/>
    <w:rsid w:val="006667AB"/>
    <w:rsid w:val="0066699B"/>
    <w:rsid w:val="00667582"/>
    <w:rsid w:val="0066777D"/>
    <w:rsid w:val="00667E9C"/>
    <w:rsid w:val="006719A5"/>
    <w:rsid w:val="00671C1E"/>
    <w:rsid w:val="00672485"/>
    <w:rsid w:val="00673015"/>
    <w:rsid w:val="0067302D"/>
    <w:rsid w:val="006735A8"/>
    <w:rsid w:val="006737F7"/>
    <w:rsid w:val="00673A20"/>
    <w:rsid w:val="00673B91"/>
    <w:rsid w:val="00673BDD"/>
    <w:rsid w:val="00673DFF"/>
    <w:rsid w:val="006743E3"/>
    <w:rsid w:val="00675412"/>
    <w:rsid w:val="00675690"/>
    <w:rsid w:val="00675E1A"/>
    <w:rsid w:val="00676193"/>
    <w:rsid w:val="00676635"/>
    <w:rsid w:val="00676826"/>
    <w:rsid w:val="00676BD7"/>
    <w:rsid w:val="00676C6D"/>
    <w:rsid w:val="00676E1C"/>
    <w:rsid w:val="006776D5"/>
    <w:rsid w:val="00677B2B"/>
    <w:rsid w:val="00680862"/>
    <w:rsid w:val="00680A5D"/>
    <w:rsid w:val="00680CE4"/>
    <w:rsid w:val="006818F6"/>
    <w:rsid w:val="00681B54"/>
    <w:rsid w:val="00681C68"/>
    <w:rsid w:val="00681C9E"/>
    <w:rsid w:val="0068271E"/>
    <w:rsid w:val="006827F6"/>
    <w:rsid w:val="00683E19"/>
    <w:rsid w:val="00683FFA"/>
    <w:rsid w:val="00684090"/>
    <w:rsid w:val="00685253"/>
    <w:rsid w:val="006854F4"/>
    <w:rsid w:val="0068631C"/>
    <w:rsid w:val="0068633A"/>
    <w:rsid w:val="00687765"/>
    <w:rsid w:val="00687BF0"/>
    <w:rsid w:val="00687CFC"/>
    <w:rsid w:val="00687FC9"/>
    <w:rsid w:val="0069000A"/>
    <w:rsid w:val="00690EA2"/>
    <w:rsid w:val="006921F0"/>
    <w:rsid w:val="0069234E"/>
    <w:rsid w:val="0069250C"/>
    <w:rsid w:val="00692798"/>
    <w:rsid w:val="006934EF"/>
    <w:rsid w:val="00693508"/>
    <w:rsid w:val="00693F0F"/>
    <w:rsid w:val="00694C11"/>
    <w:rsid w:val="00695B2B"/>
    <w:rsid w:val="006966EE"/>
    <w:rsid w:val="006968AD"/>
    <w:rsid w:val="0069697C"/>
    <w:rsid w:val="006970A8"/>
    <w:rsid w:val="006A02A5"/>
    <w:rsid w:val="006A0AD5"/>
    <w:rsid w:val="006A0C8B"/>
    <w:rsid w:val="006A126E"/>
    <w:rsid w:val="006A140E"/>
    <w:rsid w:val="006A16D1"/>
    <w:rsid w:val="006A2A16"/>
    <w:rsid w:val="006A2DD7"/>
    <w:rsid w:val="006A3B0D"/>
    <w:rsid w:val="006A3C3C"/>
    <w:rsid w:val="006A3C68"/>
    <w:rsid w:val="006A3D13"/>
    <w:rsid w:val="006A4576"/>
    <w:rsid w:val="006A509E"/>
    <w:rsid w:val="006A53A9"/>
    <w:rsid w:val="006A57CF"/>
    <w:rsid w:val="006A5CBE"/>
    <w:rsid w:val="006A5EF0"/>
    <w:rsid w:val="006A682C"/>
    <w:rsid w:val="006A6952"/>
    <w:rsid w:val="006A6E81"/>
    <w:rsid w:val="006B039F"/>
    <w:rsid w:val="006B04CE"/>
    <w:rsid w:val="006B0FFD"/>
    <w:rsid w:val="006B1365"/>
    <w:rsid w:val="006B25D4"/>
    <w:rsid w:val="006B2915"/>
    <w:rsid w:val="006B4747"/>
    <w:rsid w:val="006B56FD"/>
    <w:rsid w:val="006B5740"/>
    <w:rsid w:val="006B59BD"/>
    <w:rsid w:val="006B5E04"/>
    <w:rsid w:val="006B5F19"/>
    <w:rsid w:val="006B673D"/>
    <w:rsid w:val="006B704D"/>
    <w:rsid w:val="006B772F"/>
    <w:rsid w:val="006B78B9"/>
    <w:rsid w:val="006B7F73"/>
    <w:rsid w:val="006C049C"/>
    <w:rsid w:val="006C0B35"/>
    <w:rsid w:val="006C0FD2"/>
    <w:rsid w:val="006C12CC"/>
    <w:rsid w:val="006C13AD"/>
    <w:rsid w:val="006C1654"/>
    <w:rsid w:val="006C1B18"/>
    <w:rsid w:val="006C24DC"/>
    <w:rsid w:val="006C3E51"/>
    <w:rsid w:val="006C4C5A"/>
    <w:rsid w:val="006C5237"/>
    <w:rsid w:val="006C5323"/>
    <w:rsid w:val="006C53B0"/>
    <w:rsid w:val="006C5795"/>
    <w:rsid w:val="006C6D71"/>
    <w:rsid w:val="006C70B4"/>
    <w:rsid w:val="006C7A51"/>
    <w:rsid w:val="006D026F"/>
    <w:rsid w:val="006D0C37"/>
    <w:rsid w:val="006D1D21"/>
    <w:rsid w:val="006D1E24"/>
    <w:rsid w:val="006D2182"/>
    <w:rsid w:val="006D25C8"/>
    <w:rsid w:val="006D2CCB"/>
    <w:rsid w:val="006D4346"/>
    <w:rsid w:val="006D4B2C"/>
    <w:rsid w:val="006D50A2"/>
    <w:rsid w:val="006D51C2"/>
    <w:rsid w:val="006D5931"/>
    <w:rsid w:val="006D62FE"/>
    <w:rsid w:val="006D660D"/>
    <w:rsid w:val="006D6839"/>
    <w:rsid w:val="006D747F"/>
    <w:rsid w:val="006D7CFA"/>
    <w:rsid w:val="006E0445"/>
    <w:rsid w:val="006E05DB"/>
    <w:rsid w:val="006E05F3"/>
    <w:rsid w:val="006E063F"/>
    <w:rsid w:val="006E0E86"/>
    <w:rsid w:val="006E102B"/>
    <w:rsid w:val="006E1069"/>
    <w:rsid w:val="006E1559"/>
    <w:rsid w:val="006E1C36"/>
    <w:rsid w:val="006E2090"/>
    <w:rsid w:val="006E230D"/>
    <w:rsid w:val="006E299A"/>
    <w:rsid w:val="006E3CD1"/>
    <w:rsid w:val="006E3EB0"/>
    <w:rsid w:val="006E3F60"/>
    <w:rsid w:val="006E421F"/>
    <w:rsid w:val="006E4A89"/>
    <w:rsid w:val="006E4BC4"/>
    <w:rsid w:val="006E57CD"/>
    <w:rsid w:val="006E5A2B"/>
    <w:rsid w:val="006E5BAA"/>
    <w:rsid w:val="006E5E5E"/>
    <w:rsid w:val="006E6B8A"/>
    <w:rsid w:val="006E770A"/>
    <w:rsid w:val="006E78F7"/>
    <w:rsid w:val="006E792F"/>
    <w:rsid w:val="006E7C71"/>
    <w:rsid w:val="006F0327"/>
    <w:rsid w:val="006F0447"/>
    <w:rsid w:val="006F0509"/>
    <w:rsid w:val="006F075C"/>
    <w:rsid w:val="006F07DB"/>
    <w:rsid w:val="006F0F1A"/>
    <w:rsid w:val="006F13C5"/>
    <w:rsid w:val="006F1407"/>
    <w:rsid w:val="006F15DF"/>
    <w:rsid w:val="006F1741"/>
    <w:rsid w:val="006F1AB7"/>
    <w:rsid w:val="006F28F4"/>
    <w:rsid w:val="006F462A"/>
    <w:rsid w:val="006F47A6"/>
    <w:rsid w:val="006F5627"/>
    <w:rsid w:val="006F5D7B"/>
    <w:rsid w:val="006F65DF"/>
    <w:rsid w:val="006F6C8F"/>
    <w:rsid w:val="006F6D4A"/>
    <w:rsid w:val="006F7122"/>
    <w:rsid w:val="007004FC"/>
    <w:rsid w:val="007006A6"/>
    <w:rsid w:val="00701344"/>
    <w:rsid w:val="00701FF4"/>
    <w:rsid w:val="007021A6"/>
    <w:rsid w:val="007028E6"/>
    <w:rsid w:val="00702D7F"/>
    <w:rsid w:val="007035DB"/>
    <w:rsid w:val="00704A4F"/>
    <w:rsid w:val="00705A7B"/>
    <w:rsid w:val="00705BF4"/>
    <w:rsid w:val="007063F8"/>
    <w:rsid w:val="0070650A"/>
    <w:rsid w:val="00706C55"/>
    <w:rsid w:val="0070796B"/>
    <w:rsid w:val="00710055"/>
    <w:rsid w:val="007100E2"/>
    <w:rsid w:val="00710B23"/>
    <w:rsid w:val="00711023"/>
    <w:rsid w:val="007112FB"/>
    <w:rsid w:val="00711714"/>
    <w:rsid w:val="00711B1A"/>
    <w:rsid w:val="00712083"/>
    <w:rsid w:val="00712783"/>
    <w:rsid w:val="00712AF7"/>
    <w:rsid w:val="00712E49"/>
    <w:rsid w:val="00713D2D"/>
    <w:rsid w:val="0071473B"/>
    <w:rsid w:val="0071499A"/>
    <w:rsid w:val="00715085"/>
    <w:rsid w:val="00715622"/>
    <w:rsid w:val="00715663"/>
    <w:rsid w:val="00715747"/>
    <w:rsid w:val="0071743D"/>
    <w:rsid w:val="007179B7"/>
    <w:rsid w:val="0072089E"/>
    <w:rsid w:val="007209C5"/>
    <w:rsid w:val="00721C60"/>
    <w:rsid w:val="0072298E"/>
    <w:rsid w:val="007236B6"/>
    <w:rsid w:val="007246B4"/>
    <w:rsid w:val="0072545C"/>
    <w:rsid w:val="00725693"/>
    <w:rsid w:val="00725F1D"/>
    <w:rsid w:val="00726540"/>
    <w:rsid w:val="00727758"/>
    <w:rsid w:val="00731567"/>
    <w:rsid w:val="00731622"/>
    <w:rsid w:val="00731AC8"/>
    <w:rsid w:val="00731B7D"/>
    <w:rsid w:val="00731E7E"/>
    <w:rsid w:val="0073259D"/>
    <w:rsid w:val="0073262D"/>
    <w:rsid w:val="00732D6C"/>
    <w:rsid w:val="00733214"/>
    <w:rsid w:val="007334D8"/>
    <w:rsid w:val="00733686"/>
    <w:rsid w:val="007340D7"/>
    <w:rsid w:val="00734E0C"/>
    <w:rsid w:val="0073654C"/>
    <w:rsid w:val="007366EA"/>
    <w:rsid w:val="00737015"/>
    <w:rsid w:val="00737C60"/>
    <w:rsid w:val="00740826"/>
    <w:rsid w:val="00740970"/>
    <w:rsid w:val="00740FF5"/>
    <w:rsid w:val="00741390"/>
    <w:rsid w:val="00741F49"/>
    <w:rsid w:val="00742219"/>
    <w:rsid w:val="0074240B"/>
    <w:rsid w:val="007426A9"/>
    <w:rsid w:val="007429D8"/>
    <w:rsid w:val="00742A4E"/>
    <w:rsid w:val="00743095"/>
    <w:rsid w:val="00743254"/>
    <w:rsid w:val="007432FA"/>
    <w:rsid w:val="007433AC"/>
    <w:rsid w:val="00743616"/>
    <w:rsid w:val="007436AB"/>
    <w:rsid w:val="0074377D"/>
    <w:rsid w:val="00743BE5"/>
    <w:rsid w:val="00743C38"/>
    <w:rsid w:val="00743FE7"/>
    <w:rsid w:val="007440C5"/>
    <w:rsid w:val="00745510"/>
    <w:rsid w:val="007455A5"/>
    <w:rsid w:val="00746047"/>
    <w:rsid w:val="00746A51"/>
    <w:rsid w:val="00746A6B"/>
    <w:rsid w:val="00746DDB"/>
    <w:rsid w:val="007471A2"/>
    <w:rsid w:val="00747789"/>
    <w:rsid w:val="00747960"/>
    <w:rsid w:val="0075056E"/>
    <w:rsid w:val="00750DB0"/>
    <w:rsid w:val="0075100B"/>
    <w:rsid w:val="00751758"/>
    <w:rsid w:val="00752A9F"/>
    <w:rsid w:val="00752E69"/>
    <w:rsid w:val="00752F87"/>
    <w:rsid w:val="00753E9E"/>
    <w:rsid w:val="00754D95"/>
    <w:rsid w:val="00754EC0"/>
    <w:rsid w:val="00755461"/>
    <w:rsid w:val="00755D64"/>
    <w:rsid w:val="00756553"/>
    <w:rsid w:val="0075691B"/>
    <w:rsid w:val="00756C64"/>
    <w:rsid w:val="007605F2"/>
    <w:rsid w:val="0076132A"/>
    <w:rsid w:val="0076185E"/>
    <w:rsid w:val="007619C6"/>
    <w:rsid w:val="00762366"/>
    <w:rsid w:val="007625F9"/>
    <w:rsid w:val="00762998"/>
    <w:rsid w:val="00762E9B"/>
    <w:rsid w:val="00763385"/>
    <w:rsid w:val="00763A3F"/>
    <w:rsid w:val="00763C2F"/>
    <w:rsid w:val="00763ECC"/>
    <w:rsid w:val="007642CA"/>
    <w:rsid w:val="00764F9B"/>
    <w:rsid w:val="007655F4"/>
    <w:rsid w:val="0076585C"/>
    <w:rsid w:val="00765A32"/>
    <w:rsid w:val="00765A99"/>
    <w:rsid w:val="00765B9F"/>
    <w:rsid w:val="007664B3"/>
    <w:rsid w:val="007664F2"/>
    <w:rsid w:val="00766A12"/>
    <w:rsid w:val="00766AE9"/>
    <w:rsid w:val="007679D9"/>
    <w:rsid w:val="00767C3C"/>
    <w:rsid w:val="0077015F"/>
    <w:rsid w:val="00770C49"/>
    <w:rsid w:val="00771213"/>
    <w:rsid w:val="00772820"/>
    <w:rsid w:val="00772D19"/>
    <w:rsid w:val="00772E24"/>
    <w:rsid w:val="007748A7"/>
    <w:rsid w:val="0077529E"/>
    <w:rsid w:val="00775C34"/>
    <w:rsid w:val="0077641D"/>
    <w:rsid w:val="0077647D"/>
    <w:rsid w:val="0077676D"/>
    <w:rsid w:val="007768CC"/>
    <w:rsid w:val="00776AE8"/>
    <w:rsid w:val="00777356"/>
    <w:rsid w:val="0077753D"/>
    <w:rsid w:val="00780677"/>
    <w:rsid w:val="00780A0B"/>
    <w:rsid w:val="00780B03"/>
    <w:rsid w:val="00780E37"/>
    <w:rsid w:val="0078202F"/>
    <w:rsid w:val="00782260"/>
    <w:rsid w:val="00782FFB"/>
    <w:rsid w:val="00783A9F"/>
    <w:rsid w:val="00783B67"/>
    <w:rsid w:val="0078470A"/>
    <w:rsid w:val="00785C84"/>
    <w:rsid w:val="00785F77"/>
    <w:rsid w:val="007860E8"/>
    <w:rsid w:val="007868F7"/>
    <w:rsid w:val="00786A72"/>
    <w:rsid w:val="00786BB9"/>
    <w:rsid w:val="007871A4"/>
    <w:rsid w:val="00787EBF"/>
    <w:rsid w:val="00787FB4"/>
    <w:rsid w:val="0079000E"/>
    <w:rsid w:val="0079048F"/>
    <w:rsid w:val="007906E6"/>
    <w:rsid w:val="0079159E"/>
    <w:rsid w:val="00791989"/>
    <w:rsid w:val="007927D2"/>
    <w:rsid w:val="00793137"/>
    <w:rsid w:val="0079320D"/>
    <w:rsid w:val="00793667"/>
    <w:rsid w:val="00794E61"/>
    <w:rsid w:val="00796098"/>
    <w:rsid w:val="00796596"/>
    <w:rsid w:val="00796FCA"/>
    <w:rsid w:val="00797199"/>
    <w:rsid w:val="00797408"/>
    <w:rsid w:val="007A05D5"/>
    <w:rsid w:val="007A1699"/>
    <w:rsid w:val="007A25C2"/>
    <w:rsid w:val="007A2CBF"/>
    <w:rsid w:val="007A2EC3"/>
    <w:rsid w:val="007A5012"/>
    <w:rsid w:val="007A6432"/>
    <w:rsid w:val="007A7A60"/>
    <w:rsid w:val="007A7B68"/>
    <w:rsid w:val="007B0854"/>
    <w:rsid w:val="007B1A83"/>
    <w:rsid w:val="007B220E"/>
    <w:rsid w:val="007B27AB"/>
    <w:rsid w:val="007B42B6"/>
    <w:rsid w:val="007B4AC7"/>
    <w:rsid w:val="007B56E9"/>
    <w:rsid w:val="007B58F7"/>
    <w:rsid w:val="007B5B8E"/>
    <w:rsid w:val="007B5BF2"/>
    <w:rsid w:val="007B6474"/>
    <w:rsid w:val="007B649E"/>
    <w:rsid w:val="007B6AC7"/>
    <w:rsid w:val="007B6E6E"/>
    <w:rsid w:val="007B713C"/>
    <w:rsid w:val="007B7688"/>
    <w:rsid w:val="007B79DE"/>
    <w:rsid w:val="007C02EA"/>
    <w:rsid w:val="007C03CB"/>
    <w:rsid w:val="007C0801"/>
    <w:rsid w:val="007C0BD5"/>
    <w:rsid w:val="007C11D1"/>
    <w:rsid w:val="007C1B2A"/>
    <w:rsid w:val="007C1D14"/>
    <w:rsid w:val="007C2CFA"/>
    <w:rsid w:val="007C2E90"/>
    <w:rsid w:val="007C31F0"/>
    <w:rsid w:val="007C3535"/>
    <w:rsid w:val="007C48C5"/>
    <w:rsid w:val="007C4CA6"/>
    <w:rsid w:val="007C58B6"/>
    <w:rsid w:val="007C5C9B"/>
    <w:rsid w:val="007C5CC6"/>
    <w:rsid w:val="007C6BD7"/>
    <w:rsid w:val="007C6CA2"/>
    <w:rsid w:val="007C7CBF"/>
    <w:rsid w:val="007C7F21"/>
    <w:rsid w:val="007D0CE7"/>
    <w:rsid w:val="007D0F48"/>
    <w:rsid w:val="007D170A"/>
    <w:rsid w:val="007D1F61"/>
    <w:rsid w:val="007D20EC"/>
    <w:rsid w:val="007D2F1C"/>
    <w:rsid w:val="007D3ABB"/>
    <w:rsid w:val="007D3C79"/>
    <w:rsid w:val="007D4B71"/>
    <w:rsid w:val="007D4DE1"/>
    <w:rsid w:val="007D531D"/>
    <w:rsid w:val="007D5405"/>
    <w:rsid w:val="007D660A"/>
    <w:rsid w:val="007D683C"/>
    <w:rsid w:val="007D6A38"/>
    <w:rsid w:val="007D6CBF"/>
    <w:rsid w:val="007D6FC5"/>
    <w:rsid w:val="007D7876"/>
    <w:rsid w:val="007D7A4D"/>
    <w:rsid w:val="007E0BED"/>
    <w:rsid w:val="007E0C96"/>
    <w:rsid w:val="007E11E1"/>
    <w:rsid w:val="007E1582"/>
    <w:rsid w:val="007E1697"/>
    <w:rsid w:val="007E1A8F"/>
    <w:rsid w:val="007E37D3"/>
    <w:rsid w:val="007E4622"/>
    <w:rsid w:val="007E5DED"/>
    <w:rsid w:val="007E677C"/>
    <w:rsid w:val="007F0F24"/>
    <w:rsid w:val="007F0FE9"/>
    <w:rsid w:val="007F1251"/>
    <w:rsid w:val="007F1991"/>
    <w:rsid w:val="007F2384"/>
    <w:rsid w:val="007F3224"/>
    <w:rsid w:val="007F39BE"/>
    <w:rsid w:val="007F3AB0"/>
    <w:rsid w:val="007F40D2"/>
    <w:rsid w:val="007F40E9"/>
    <w:rsid w:val="007F4F1C"/>
    <w:rsid w:val="007F5859"/>
    <w:rsid w:val="007F6D8B"/>
    <w:rsid w:val="007F73BE"/>
    <w:rsid w:val="007F73FB"/>
    <w:rsid w:val="007F7A37"/>
    <w:rsid w:val="007F7F1A"/>
    <w:rsid w:val="00800112"/>
    <w:rsid w:val="0080030F"/>
    <w:rsid w:val="008007E9"/>
    <w:rsid w:val="008014BF"/>
    <w:rsid w:val="00801BCB"/>
    <w:rsid w:val="00801E4A"/>
    <w:rsid w:val="00802095"/>
    <w:rsid w:val="00802B57"/>
    <w:rsid w:val="008032F0"/>
    <w:rsid w:val="008038AC"/>
    <w:rsid w:val="008039D2"/>
    <w:rsid w:val="008046D3"/>
    <w:rsid w:val="00805147"/>
    <w:rsid w:val="008051E6"/>
    <w:rsid w:val="00805798"/>
    <w:rsid w:val="00805D0C"/>
    <w:rsid w:val="00806D43"/>
    <w:rsid w:val="00806FAF"/>
    <w:rsid w:val="0080795E"/>
    <w:rsid w:val="00807BE8"/>
    <w:rsid w:val="00807D05"/>
    <w:rsid w:val="0081019D"/>
    <w:rsid w:val="0081046F"/>
    <w:rsid w:val="00810529"/>
    <w:rsid w:val="00810FB5"/>
    <w:rsid w:val="0081110E"/>
    <w:rsid w:val="00811B76"/>
    <w:rsid w:val="00811C2E"/>
    <w:rsid w:val="008124B9"/>
    <w:rsid w:val="00812C43"/>
    <w:rsid w:val="00812E72"/>
    <w:rsid w:val="00813010"/>
    <w:rsid w:val="008136BF"/>
    <w:rsid w:val="008137EA"/>
    <w:rsid w:val="00813B51"/>
    <w:rsid w:val="008140B1"/>
    <w:rsid w:val="008148EB"/>
    <w:rsid w:val="00814E52"/>
    <w:rsid w:val="00815311"/>
    <w:rsid w:val="008157C1"/>
    <w:rsid w:val="008162CE"/>
    <w:rsid w:val="008163E2"/>
    <w:rsid w:val="008206D0"/>
    <w:rsid w:val="00820978"/>
    <w:rsid w:val="00822298"/>
    <w:rsid w:val="00822882"/>
    <w:rsid w:val="00822892"/>
    <w:rsid w:val="0082363D"/>
    <w:rsid w:val="00823B0E"/>
    <w:rsid w:val="00824029"/>
    <w:rsid w:val="008244BE"/>
    <w:rsid w:val="008249C1"/>
    <w:rsid w:val="00824E2A"/>
    <w:rsid w:val="00826242"/>
    <w:rsid w:val="0082634A"/>
    <w:rsid w:val="008263EB"/>
    <w:rsid w:val="00827407"/>
    <w:rsid w:val="00827415"/>
    <w:rsid w:val="00830AE5"/>
    <w:rsid w:val="00831928"/>
    <w:rsid w:val="00831964"/>
    <w:rsid w:val="00832328"/>
    <w:rsid w:val="00832465"/>
    <w:rsid w:val="008326B9"/>
    <w:rsid w:val="0083293D"/>
    <w:rsid w:val="00833373"/>
    <w:rsid w:val="00834276"/>
    <w:rsid w:val="008343A8"/>
    <w:rsid w:val="00835016"/>
    <w:rsid w:val="00835B11"/>
    <w:rsid w:val="00835BBE"/>
    <w:rsid w:val="0083602C"/>
    <w:rsid w:val="00837DB8"/>
    <w:rsid w:val="00837E74"/>
    <w:rsid w:val="008403F1"/>
    <w:rsid w:val="008405B0"/>
    <w:rsid w:val="008406DB"/>
    <w:rsid w:val="00840F6D"/>
    <w:rsid w:val="00840F9C"/>
    <w:rsid w:val="008411A6"/>
    <w:rsid w:val="008414FC"/>
    <w:rsid w:val="008417C6"/>
    <w:rsid w:val="008421CD"/>
    <w:rsid w:val="0084223C"/>
    <w:rsid w:val="00842379"/>
    <w:rsid w:val="00842C83"/>
    <w:rsid w:val="00843126"/>
    <w:rsid w:val="0084431A"/>
    <w:rsid w:val="00844628"/>
    <w:rsid w:val="00844A94"/>
    <w:rsid w:val="00844F92"/>
    <w:rsid w:val="008454AB"/>
    <w:rsid w:val="00845B6F"/>
    <w:rsid w:val="00845EE6"/>
    <w:rsid w:val="00846499"/>
    <w:rsid w:val="0084672E"/>
    <w:rsid w:val="008468E6"/>
    <w:rsid w:val="00846C72"/>
    <w:rsid w:val="00846F5A"/>
    <w:rsid w:val="00847369"/>
    <w:rsid w:val="008476FB"/>
    <w:rsid w:val="00847FE0"/>
    <w:rsid w:val="00851094"/>
    <w:rsid w:val="008511C8"/>
    <w:rsid w:val="00851536"/>
    <w:rsid w:val="00851D5E"/>
    <w:rsid w:val="00852319"/>
    <w:rsid w:val="00852702"/>
    <w:rsid w:val="00852D34"/>
    <w:rsid w:val="00852D85"/>
    <w:rsid w:val="00852F35"/>
    <w:rsid w:val="00852FC8"/>
    <w:rsid w:val="00853005"/>
    <w:rsid w:val="0085390E"/>
    <w:rsid w:val="00853D7A"/>
    <w:rsid w:val="008543B9"/>
    <w:rsid w:val="0085443E"/>
    <w:rsid w:val="008548E4"/>
    <w:rsid w:val="00854AA2"/>
    <w:rsid w:val="00855117"/>
    <w:rsid w:val="00855144"/>
    <w:rsid w:val="008556BD"/>
    <w:rsid w:val="00856496"/>
    <w:rsid w:val="00857345"/>
    <w:rsid w:val="0085782D"/>
    <w:rsid w:val="00860B85"/>
    <w:rsid w:val="00860E28"/>
    <w:rsid w:val="00860F77"/>
    <w:rsid w:val="00861D2E"/>
    <w:rsid w:val="008625D2"/>
    <w:rsid w:val="00862C70"/>
    <w:rsid w:val="00863456"/>
    <w:rsid w:val="008641AC"/>
    <w:rsid w:val="00864BEF"/>
    <w:rsid w:val="00864D58"/>
    <w:rsid w:val="00864FDD"/>
    <w:rsid w:val="00865164"/>
    <w:rsid w:val="008652CE"/>
    <w:rsid w:val="0086561B"/>
    <w:rsid w:val="00865E14"/>
    <w:rsid w:val="00866F89"/>
    <w:rsid w:val="008672F2"/>
    <w:rsid w:val="008676FF"/>
    <w:rsid w:val="008677F2"/>
    <w:rsid w:val="00867A6C"/>
    <w:rsid w:val="008701A8"/>
    <w:rsid w:val="008714FA"/>
    <w:rsid w:val="008716D9"/>
    <w:rsid w:val="008718B8"/>
    <w:rsid w:val="00871B3E"/>
    <w:rsid w:val="00871D07"/>
    <w:rsid w:val="00872663"/>
    <w:rsid w:val="00872740"/>
    <w:rsid w:val="008727FB"/>
    <w:rsid w:val="00873DFC"/>
    <w:rsid w:val="00874851"/>
    <w:rsid w:val="00874B30"/>
    <w:rsid w:val="00874F55"/>
    <w:rsid w:val="00875538"/>
    <w:rsid w:val="00875922"/>
    <w:rsid w:val="00875A48"/>
    <w:rsid w:val="008765AB"/>
    <w:rsid w:val="008766D0"/>
    <w:rsid w:val="008766E6"/>
    <w:rsid w:val="00876720"/>
    <w:rsid w:val="008769B4"/>
    <w:rsid w:val="00876BA9"/>
    <w:rsid w:val="00876EDA"/>
    <w:rsid w:val="008776DD"/>
    <w:rsid w:val="00877D47"/>
    <w:rsid w:val="00880F1E"/>
    <w:rsid w:val="008813C0"/>
    <w:rsid w:val="008818D9"/>
    <w:rsid w:val="00881A4A"/>
    <w:rsid w:val="00881B13"/>
    <w:rsid w:val="00881E7E"/>
    <w:rsid w:val="0088215E"/>
    <w:rsid w:val="0088227D"/>
    <w:rsid w:val="00882378"/>
    <w:rsid w:val="00882FE6"/>
    <w:rsid w:val="00883098"/>
    <w:rsid w:val="00883F55"/>
    <w:rsid w:val="00884007"/>
    <w:rsid w:val="008845A1"/>
    <w:rsid w:val="00884853"/>
    <w:rsid w:val="00884907"/>
    <w:rsid w:val="00885125"/>
    <w:rsid w:val="00885163"/>
    <w:rsid w:val="008864CB"/>
    <w:rsid w:val="00886968"/>
    <w:rsid w:val="00887DB5"/>
    <w:rsid w:val="00890367"/>
    <w:rsid w:val="008903F5"/>
    <w:rsid w:val="00890439"/>
    <w:rsid w:val="00890F1A"/>
    <w:rsid w:val="0089152F"/>
    <w:rsid w:val="00891EAE"/>
    <w:rsid w:val="0089267A"/>
    <w:rsid w:val="00892B9C"/>
    <w:rsid w:val="00893044"/>
    <w:rsid w:val="00893424"/>
    <w:rsid w:val="00893A34"/>
    <w:rsid w:val="00893A38"/>
    <w:rsid w:val="00893F4F"/>
    <w:rsid w:val="00894152"/>
    <w:rsid w:val="00895311"/>
    <w:rsid w:val="008953F6"/>
    <w:rsid w:val="008955AD"/>
    <w:rsid w:val="00895793"/>
    <w:rsid w:val="00896184"/>
    <w:rsid w:val="008963D0"/>
    <w:rsid w:val="008969F5"/>
    <w:rsid w:val="00896A82"/>
    <w:rsid w:val="00896B88"/>
    <w:rsid w:val="00896C5E"/>
    <w:rsid w:val="008977A0"/>
    <w:rsid w:val="00897BE7"/>
    <w:rsid w:val="008A0DD5"/>
    <w:rsid w:val="008A13C9"/>
    <w:rsid w:val="008A16A3"/>
    <w:rsid w:val="008A33FF"/>
    <w:rsid w:val="008A3714"/>
    <w:rsid w:val="008A42AA"/>
    <w:rsid w:val="008A552C"/>
    <w:rsid w:val="008A5A32"/>
    <w:rsid w:val="008A63DF"/>
    <w:rsid w:val="008A6526"/>
    <w:rsid w:val="008A75F7"/>
    <w:rsid w:val="008B0A60"/>
    <w:rsid w:val="008B0C47"/>
    <w:rsid w:val="008B1615"/>
    <w:rsid w:val="008B1851"/>
    <w:rsid w:val="008B1933"/>
    <w:rsid w:val="008B235C"/>
    <w:rsid w:val="008B255F"/>
    <w:rsid w:val="008B27AC"/>
    <w:rsid w:val="008B32D0"/>
    <w:rsid w:val="008B3D8C"/>
    <w:rsid w:val="008B3E95"/>
    <w:rsid w:val="008B3F4A"/>
    <w:rsid w:val="008B49E5"/>
    <w:rsid w:val="008B4B46"/>
    <w:rsid w:val="008B4CB4"/>
    <w:rsid w:val="008B5053"/>
    <w:rsid w:val="008B527D"/>
    <w:rsid w:val="008B5E7A"/>
    <w:rsid w:val="008B6B31"/>
    <w:rsid w:val="008B7179"/>
    <w:rsid w:val="008B7408"/>
    <w:rsid w:val="008B75B0"/>
    <w:rsid w:val="008C08E0"/>
    <w:rsid w:val="008C0ACC"/>
    <w:rsid w:val="008C0FB0"/>
    <w:rsid w:val="008C1701"/>
    <w:rsid w:val="008C2019"/>
    <w:rsid w:val="008C2DFB"/>
    <w:rsid w:val="008C34AD"/>
    <w:rsid w:val="008C3584"/>
    <w:rsid w:val="008C3961"/>
    <w:rsid w:val="008C3F33"/>
    <w:rsid w:val="008C3F9C"/>
    <w:rsid w:val="008C4077"/>
    <w:rsid w:val="008C44EC"/>
    <w:rsid w:val="008C498E"/>
    <w:rsid w:val="008C499B"/>
    <w:rsid w:val="008C5C8B"/>
    <w:rsid w:val="008C5E11"/>
    <w:rsid w:val="008C5F1F"/>
    <w:rsid w:val="008C77C4"/>
    <w:rsid w:val="008C77FE"/>
    <w:rsid w:val="008C7B13"/>
    <w:rsid w:val="008C7CF5"/>
    <w:rsid w:val="008D0347"/>
    <w:rsid w:val="008D0694"/>
    <w:rsid w:val="008D126F"/>
    <w:rsid w:val="008D1CDD"/>
    <w:rsid w:val="008D1EF8"/>
    <w:rsid w:val="008D2BC4"/>
    <w:rsid w:val="008D2CAB"/>
    <w:rsid w:val="008D2FCD"/>
    <w:rsid w:val="008D4007"/>
    <w:rsid w:val="008D4050"/>
    <w:rsid w:val="008D425D"/>
    <w:rsid w:val="008D4682"/>
    <w:rsid w:val="008D46FD"/>
    <w:rsid w:val="008D518D"/>
    <w:rsid w:val="008D54A9"/>
    <w:rsid w:val="008D5CE0"/>
    <w:rsid w:val="008D62A5"/>
    <w:rsid w:val="008D63A6"/>
    <w:rsid w:val="008D6479"/>
    <w:rsid w:val="008D6815"/>
    <w:rsid w:val="008D75A7"/>
    <w:rsid w:val="008E121C"/>
    <w:rsid w:val="008E17FA"/>
    <w:rsid w:val="008E1E0A"/>
    <w:rsid w:val="008E253F"/>
    <w:rsid w:val="008E2DE7"/>
    <w:rsid w:val="008E3D18"/>
    <w:rsid w:val="008E409D"/>
    <w:rsid w:val="008E47A2"/>
    <w:rsid w:val="008E4D54"/>
    <w:rsid w:val="008E5402"/>
    <w:rsid w:val="008E56B9"/>
    <w:rsid w:val="008E6863"/>
    <w:rsid w:val="008E6963"/>
    <w:rsid w:val="008E73C2"/>
    <w:rsid w:val="008E73E9"/>
    <w:rsid w:val="008E7858"/>
    <w:rsid w:val="008E7F23"/>
    <w:rsid w:val="008F0A9D"/>
    <w:rsid w:val="008F1064"/>
    <w:rsid w:val="008F114F"/>
    <w:rsid w:val="008F12FF"/>
    <w:rsid w:val="008F1802"/>
    <w:rsid w:val="008F2A7C"/>
    <w:rsid w:val="008F3655"/>
    <w:rsid w:val="008F400D"/>
    <w:rsid w:val="008F4350"/>
    <w:rsid w:val="008F47D4"/>
    <w:rsid w:val="008F5265"/>
    <w:rsid w:val="008F5CA4"/>
    <w:rsid w:val="008F6856"/>
    <w:rsid w:val="008F71E1"/>
    <w:rsid w:val="008F7388"/>
    <w:rsid w:val="009003F6"/>
    <w:rsid w:val="009009FC"/>
    <w:rsid w:val="0090183A"/>
    <w:rsid w:val="00901A27"/>
    <w:rsid w:val="00901E1C"/>
    <w:rsid w:val="0090247D"/>
    <w:rsid w:val="00902906"/>
    <w:rsid w:val="009029F8"/>
    <w:rsid w:val="00902F0D"/>
    <w:rsid w:val="00903025"/>
    <w:rsid w:val="009038E8"/>
    <w:rsid w:val="009046F3"/>
    <w:rsid w:val="00904B9D"/>
    <w:rsid w:val="00904E85"/>
    <w:rsid w:val="00905F39"/>
    <w:rsid w:val="00906459"/>
    <w:rsid w:val="00906B6C"/>
    <w:rsid w:val="00906BD8"/>
    <w:rsid w:val="00906CBC"/>
    <w:rsid w:val="00906FE0"/>
    <w:rsid w:val="00907B06"/>
    <w:rsid w:val="00907DFA"/>
    <w:rsid w:val="00910961"/>
    <w:rsid w:val="00910A1A"/>
    <w:rsid w:val="00910E50"/>
    <w:rsid w:val="00910F39"/>
    <w:rsid w:val="00910FA7"/>
    <w:rsid w:val="009113D4"/>
    <w:rsid w:val="00911694"/>
    <w:rsid w:val="009124A2"/>
    <w:rsid w:val="009125D6"/>
    <w:rsid w:val="00912996"/>
    <w:rsid w:val="00913D14"/>
    <w:rsid w:val="00914512"/>
    <w:rsid w:val="00914A12"/>
    <w:rsid w:val="00914A28"/>
    <w:rsid w:val="00915231"/>
    <w:rsid w:val="00915240"/>
    <w:rsid w:val="009155A5"/>
    <w:rsid w:val="009158D0"/>
    <w:rsid w:val="00915B3C"/>
    <w:rsid w:val="00916284"/>
    <w:rsid w:val="00916C8F"/>
    <w:rsid w:val="00917020"/>
    <w:rsid w:val="009170F4"/>
    <w:rsid w:val="00917A14"/>
    <w:rsid w:val="009203E3"/>
    <w:rsid w:val="009205CC"/>
    <w:rsid w:val="00921DFF"/>
    <w:rsid w:val="00922660"/>
    <w:rsid w:val="00923748"/>
    <w:rsid w:val="0092545A"/>
    <w:rsid w:val="009256F6"/>
    <w:rsid w:val="00925E61"/>
    <w:rsid w:val="009262EA"/>
    <w:rsid w:val="009308E3"/>
    <w:rsid w:val="00930E42"/>
    <w:rsid w:val="0093100D"/>
    <w:rsid w:val="00931B06"/>
    <w:rsid w:val="009321B2"/>
    <w:rsid w:val="009326A8"/>
    <w:rsid w:val="009326C4"/>
    <w:rsid w:val="009326C5"/>
    <w:rsid w:val="00932B1E"/>
    <w:rsid w:val="00932DF5"/>
    <w:rsid w:val="009330E8"/>
    <w:rsid w:val="00933160"/>
    <w:rsid w:val="009343F4"/>
    <w:rsid w:val="00934B6D"/>
    <w:rsid w:val="00934D58"/>
    <w:rsid w:val="0093574F"/>
    <w:rsid w:val="00936477"/>
    <w:rsid w:val="00936B38"/>
    <w:rsid w:val="00936D90"/>
    <w:rsid w:val="00937537"/>
    <w:rsid w:val="009377C7"/>
    <w:rsid w:val="00937B18"/>
    <w:rsid w:val="00937D9F"/>
    <w:rsid w:val="0094013F"/>
    <w:rsid w:val="0094040E"/>
    <w:rsid w:val="00940F92"/>
    <w:rsid w:val="00941082"/>
    <w:rsid w:val="009416FF"/>
    <w:rsid w:val="009417B4"/>
    <w:rsid w:val="009418E4"/>
    <w:rsid w:val="00941C80"/>
    <w:rsid w:val="0094346F"/>
    <w:rsid w:val="009435D8"/>
    <w:rsid w:val="00943872"/>
    <w:rsid w:val="00944686"/>
    <w:rsid w:val="009446B7"/>
    <w:rsid w:val="00944702"/>
    <w:rsid w:val="009451BE"/>
    <w:rsid w:val="0094622C"/>
    <w:rsid w:val="00947065"/>
    <w:rsid w:val="009474A3"/>
    <w:rsid w:val="00947ED5"/>
    <w:rsid w:val="0095060E"/>
    <w:rsid w:val="009518D0"/>
    <w:rsid w:val="00951A5A"/>
    <w:rsid w:val="00952053"/>
    <w:rsid w:val="00952E52"/>
    <w:rsid w:val="00953266"/>
    <w:rsid w:val="00953DCE"/>
    <w:rsid w:val="00954279"/>
    <w:rsid w:val="009545B7"/>
    <w:rsid w:val="00954855"/>
    <w:rsid w:val="00954D6A"/>
    <w:rsid w:val="0095512D"/>
    <w:rsid w:val="00955B6A"/>
    <w:rsid w:val="00956020"/>
    <w:rsid w:val="009565AF"/>
    <w:rsid w:val="00957FFC"/>
    <w:rsid w:val="009600A0"/>
    <w:rsid w:val="00960347"/>
    <w:rsid w:val="00960C0B"/>
    <w:rsid w:val="00960C12"/>
    <w:rsid w:val="0096150F"/>
    <w:rsid w:val="00961E7E"/>
    <w:rsid w:val="00961FB3"/>
    <w:rsid w:val="0096286C"/>
    <w:rsid w:val="00962DA7"/>
    <w:rsid w:val="009630D4"/>
    <w:rsid w:val="00963563"/>
    <w:rsid w:val="009640C1"/>
    <w:rsid w:val="0096442F"/>
    <w:rsid w:val="00964893"/>
    <w:rsid w:val="00964F4C"/>
    <w:rsid w:val="00965026"/>
    <w:rsid w:val="009651F4"/>
    <w:rsid w:val="009654F6"/>
    <w:rsid w:val="00965558"/>
    <w:rsid w:val="00966099"/>
    <w:rsid w:val="0096630E"/>
    <w:rsid w:val="009665BE"/>
    <w:rsid w:val="009667DC"/>
    <w:rsid w:val="00967059"/>
    <w:rsid w:val="00967162"/>
    <w:rsid w:val="00967743"/>
    <w:rsid w:val="009720DC"/>
    <w:rsid w:val="009721E9"/>
    <w:rsid w:val="00972256"/>
    <w:rsid w:val="009728D0"/>
    <w:rsid w:val="009735FF"/>
    <w:rsid w:val="009748C0"/>
    <w:rsid w:val="00974977"/>
    <w:rsid w:val="00974FB0"/>
    <w:rsid w:val="009767AE"/>
    <w:rsid w:val="00976BA4"/>
    <w:rsid w:val="00976CDB"/>
    <w:rsid w:val="009778AF"/>
    <w:rsid w:val="00980038"/>
    <w:rsid w:val="00980715"/>
    <w:rsid w:val="00980B90"/>
    <w:rsid w:val="00981137"/>
    <w:rsid w:val="009815FA"/>
    <w:rsid w:val="00982181"/>
    <w:rsid w:val="009823FE"/>
    <w:rsid w:val="009826DD"/>
    <w:rsid w:val="009832C6"/>
    <w:rsid w:val="00983752"/>
    <w:rsid w:val="00983EDD"/>
    <w:rsid w:val="00984DC7"/>
    <w:rsid w:val="009867FD"/>
    <w:rsid w:val="0099077B"/>
    <w:rsid w:val="00992175"/>
    <w:rsid w:val="0099245A"/>
    <w:rsid w:val="00992743"/>
    <w:rsid w:val="00992EBD"/>
    <w:rsid w:val="0099357B"/>
    <w:rsid w:val="00993F21"/>
    <w:rsid w:val="009949B0"/>
    <w:rsid w:val="00994AFC"/>
    <w:rsid w:val="00994EDE"/>
    <w:rsid w:val="009957EE"/>
    <w:rsid w:val="00995AD3"/>
    <w:rsid w:val="00996DDB"/>
    <w:rsid w:val="009976AE"/>
    <w:rsid w:val="009976CA"/>
    <w:rsid w:val="00997BB3"/>
    <w:rsid w:val="009A0724"/>
    <w:rsid w:val="009A1033"/>
    <w:rsid w:val="009A1041"/>
    <w:rsid w:val="009A2E1A"/>
    <w:rsid w:val="009A3138"/>
    <w:rsid w:val="009A4336"/>
    <w:rsid w:val="009A5A38"/>
    <w:rsid w:val="009A6732"/>
    <w:rsid w:val="009A6790"/>
    <w:rsid w:val="009A6B11"/>
    <w:rsid w:val="009A6ECC"/>
    <w:rsid w:val="009A6F71"/>
    <w:rsid w:val="009A719D"/>
    <w:rsid w:val="009A7B66"/>
    <w:rsid w:val="009B0058"/>
    <w:rsid w:val="009B00C2"/>
    <w:rsid w:val="009B07F8"/>
    <w:rsid w:val="009B080B"/>
    <w:rsid w:val="009B1DBE"/>
    <w:rsid w:val="009B3642"/>
    <w:rsid w:val="009B38DD"/>
    <w:rsid w:val="009B394B"/>
    <w:rsid w:val="009B3A5E"/>
    <w:rsid w:val="009B3F86"/>
    <w:rsid w:val="009B433D"/>
    <w:rsid w:val="009B46F1"/>
    <w:rsid w:val="009B52B0"/>
    <w:rsid w:val="009B60C7"/>
    <w:rsid w:val="009B6855"/>
    <w:rsid w:val="009B7E60"/>
    <w:rsid w:val="009C01DF"/>
    <w:rsid w:val="009C02EB"/>
    <w:rsid w:val="009C08BD"/>
    <w:rsid w:val="009C0A7C"/>
    <w:rsid w:val="009C1F2D"/>
    <w:rsid w:val="009C2712"/>
    <w:rsid w:val="009C2893"/>
    <w:rsid w:val="009C2DEE"/>
    <w:rsid w:val="009C2FCE"/>
    <w:rsid w:val="009C30DD"/>
    <w:rsid w:val="009C311F"/>
    <w:rsid w:val="009C4EBB"/>
    <w:rsid w:val="009C5139"/>
    <w:rsid w:val="009C516D"/>
    <w:rsid w:val="009C5C18"/>
    <w:rsid w:val="009C64C9"/>
    <w:rsid w:val="009C65A5"/>
    <w:rsid w:val="009C66AA"/>
    <w:rsid w:val="009D0783"/>
    <w:rsid w:val="009D0861"/>
    <w:rsid w:val="009D0933"/>
    <w:rsid w:val="009D0D46"/>
    <w:rsid w:val="009D12C7"/>
    <w:rsid w:val="009D16FC"/>
    <w:rsid w:val="009D180E"/>
    <w:rsid w:val="009D1BB1"/>
    <w:rsid w:val="009D1EFB"/>
    <w:rsid w:val="009D21D9"/>
    <w:rsid w:val="009D28E8"/>
    <w:rsid w:val="009D2EA1"/>
    <w:rsid w:val="009D4272"/>
    <w:rsid w:val="009D483B"/>
    <w:rsid w:val="009D4A5A"/>
    <w:rsid w:val="009D5167"/>
    <w:rsid w:val="009D670E"/>
    <w:rsid w:val="009D6944"/>
    <w:rsid w:val="009D6C91"/>
    <w:rsid w:val="009D70EF"/>
    <w:rsid w:val="009D7813"/>
    <w:rsid w:val="009D7940"/>
    <w:rsid w:val="009E07F5"/>
    <w:rsid w:val="009E095E"/>
    <w:rsid w:val="009E0CC0"/>
    <w:rsid w:val="009E0E66"/>
    <w:rsid w:val="009E2AD9"/>
    <w:rsid w:val="009E2C05"/>
    <w:rsid w:val="009E3DBB"/>
    <w:rsid w:val="009E4B6B"/>
    <w:rsid w:val="009E4DB7"/>
    <w:rsid w:val="009E5698"/>
    <w:rsid w:val="009E56A5"/>
    <w:rsid w:val="009E5A4A"/>
    <w:rsid w:val="009E5C27"/>
    <w:rsid w:val="009E79D1"/>
    <w:rsid w:val="009E7DA0"/>
    <w:rsid w:val="009F0203"/>
    <w:rsid w:val="009F0427"/>
    <w:rsid w:val="009F0B94"/>
    <w:rsid w:val="009F172E"/>
    <w:rsid w:val="009F1973"/>
    <w:rsid w:val="009F24CC"/>
    <w:rsid w:val="009F339B"/>
    <w:rsid w:val="009F3E52"/>
    <w:rsid w:val="009F55E5"/>
    <w:rsid w:val="009F66FA"/>
    <w:rsid w:val="009F6A90"/>
    <w:rsid w:val="009F6B24"/>
    <w:rsid w:val="009F73DB"/>
    <w:rsid w:val="009F7B37"/>
    <w:rsid w:val="00A0084B"/>
    <w:rsid w:val="00A00CB5"/>
    <w:rsid w:val="00A00CB6"/>
    <w:rsid w:val="00A00D96"/>
    <w:rsid w:val="00A00E1C"/>
    <w:rsid w:val="00A025B8"/>
    <w:rsid w:val="00A0270A"/>
    <w:rsid w:val="00A0285E"/>
    <w:rsid w:val="00A02BDA"/>
    <w:rsid w:val="00A042CA"/>
    <w:rsid w:val="00A0489D"/>
    <w:rsid w:val="00A04ACD"/>
    <w:rsid w:val="00A05D7C"/>
    <w:rsid w:val="00A0601A"/>
    <w:rsid w:val="00A060D0"/>
    <w:rsid w:val="00A0703E"/>
    <w:rsid w:val="00A071CB"/>
    <w:rsid w:val="00A07375"/>
    <w:rsid w:val="00A07542"/>
    <w:rsid w:val="00A077F1"/>
    <w:rsid w:val="00A10E76"/>
    <w:rsid w:val="00A1190C"/>
    <w:rsid w:val="00A11F08"/>
    <w:rsid w:val="00A13EC6"/>
    <w:rsid w:val="00A14019"/>
    <w:rsid w:val="00A15052"/>
    <w:rsid w:val="00A15A69"/>
    <w:rsid w:val="00A15B88"/>
    <w:rsid w:val="00A15E6B"/>
    <w:rsid w:val="00A162E3"/>
    <w:rsid w:val="00A16E3C"/>
    <w:rsid w:val="00A1719A"/>
    <w:rsid w:val="00A173F7"/>
    <w:rsid w:val="00A1797B"/>
    <w:rsid w:val="00A179E0"/>
    <w:rsid w:val="00A17E15"/>
    <w:rsid w:val="00A207D3"/>
    <w:rsid w:val="00A2154C"/>
    <w:rsid w:val="00A22089"/>
    <w:rsid w:val="00A236FE"/>
    <w:rsid w:val="00A23DBD"/>
    <w:rsid w:val="00A2482A"/>
    <w:rsid w:val="00A24A83"/>
    <w:rsid w:val="00A25993"/>
    <w:rsid w:val="00A25ECF"/>
    <w:rsid w:val="00A265B8"/>
    <w:rsid w:val="00A265F7"/>
    <w:rsid w:val="00A26C6C"/>
    <w:rsid w:val="00A27FE1"/>
    <w:rsid w:val="00A30343"/>
    <w:rsid w:val="00A307CD"/>
    <w:rsid w:val="00A31362"/>
    <w:rsid w:val="00A31968"/>
    <w:rsid w:val="00A31AD5"/>
    <w:rsid w:val="00A325ED"/>
    <w:rsid w:val="00A3302E"/>
    <w:rsid w:val="00A3392E"/>
    <w:rsid w:val="00A33E24"/>
    <w:rsid w:val="00A349EC"/>
    <w:rsid w:val="00A34F4B"/>
    <w:rsid w:val="00A35969"/>
    <w:rsid w:val="00A3659A"/>
    <w:rsid w:val="00A3685C"/>
    <w:rsid w:val="00A36998"/>
    <w:rsid w:val="00A373BE"/>
    <w:rsid w:val="00A378AF"/>
    <w:rsid w:val="00A37B74"/>
    <w:rsid w:val="00A408CB"/>
    <w:rsid w:val="00A408F4"/>
    <w:rsid w:val="00A417E7"/>
    <w:rsid w:val="00A41997"/>
    <w:rsid w:val="00A41E74"/>
    <w:rsid w:val="00A42136"/>
    <w:rsid w:val="00A42630"/>
    <w:rsid w:val="00A429EB"/>
    <w:rsid w:val="00A42DB3"/>
    <w:rsid w:val="00A43D8F"/>
    <w:rsid w:val="00A4442A"/>
    <w:rsid w:val="00A44A76"/>
    <w:rsid w:val="00A451B2"/>
    <w:rsid w:val="00A451F0"/>
    <w:rsid w:val="00A45A67"/>
    <w:rsid w:val="00A45F3F"/>
    <w:rsid w:val="00A45F48"/>
    <w:rsid w:val="00A4610E"/>
    <w:rsid w:val="00A46210"/>
    <w:rsid w:val="00A467FB"/>
    <w:rsid w:val="00A46A32"/>
    <w:rsid w:val="00A474D1"/>
    <w:rsid w:val="00A50256"/>
    <w:rsid w:val="00A508E7"/>
    <w:rsid w:val="00A50CEB"/>
    <w:rsid w:val="00A516FD"/>
    <w:rsid w:val="00A51CBC"/>
    <w:rsid w:val="00A52214"/>
    <w:rsid w:val="00A5287B"/>
    <w:rsid w:val="00A52DCD"/>
    <w:rsid w:val="00A53406"/>
    <w:rsid w:val="00A5379D"/>
    <w:rsid w:val="00A5442B"/>
    <w:rsid w:val="00A54482"/>
    <w:rsid w:val="00A54D78"/>
    <w:rsid w:val="00A55C0F"/>
    <w:rsid w:val="00A56251"/>
    <w:rsid w:val="00A5647C"/>
    <w:rsid w:val="00A568EF"/>
    <w:rsid w:val="00A56DB8"/>
    <w:rsid w:val="00A5721F"/>
    <w:rsid w:val="00A5741B"/>
    <w:rsid w:val="00A578A4"/>
    <w:rsid w:val="00A60DCD"/>
    <w:rsid w:val="00A619D8"/>
    <w:rsid w:val="00A61DAA"/>
    <w:rsid w:val="00A62ACE"/>
    <w:rsid w:val="00A63A51"/>
    <w:rsid w:val="00A63EA9"/>
    <w:rsid w:val="00A64321"/>
    <w:rsid w:val="00A64668"/>
    <w:rsid w:val="00A646D4"/>
    <w:rsid w:val="00A64EBF"/>
    <w:rsid w:val="00A6513A"/>
    <w:rsid w:val="00A652C1"/>
    <w:rsid w:val="00A65A48"/>
    <w:rsid w:val="00A65C7A"/>
    <w:rsid w:val="00A66819"/>
    <w:rsid w:val="00A66B90"/>
    <w:rsid w:val="00A67196"/>
    <w:rsid w:val="00A707C5"/>
    <w:rsid w:val="00A717B1"/>
    <w:rsid w:val="00A717EE"/>
    <w:rsid w:val="00A71BF0"/>
    <w:rsid w:val="00A728AC"/>
    <w:rsid w:val="00A72BF8"/>
    <w:rsid w:val="00A736D2"/>
    <w:rsid w:val="00A7380F"/>
    <w:rsid w:val="00A73B95"/>
    <w:rsid w:val="00A7477B"/>
    <w:rsid w:val="00A748A7"/>
    <w:rsid w:val="00A74BC7"/>
    <w:rsid w:val="00A74CBC"/>
    <w:rsid w:val="00A752AB"/>
    <w:rsid w:val="00A754A8"/>
    <w:rsid w:val="00A75639"/>
    <w:rsid w:val="00A75AB4"/>
    <w:rsid w:val="00A75F5E"/>
    <w:rsid w:val="00A761F4"/>
    <w:rsid w:val="00A77108"/>
    <w:rsid w:val="00A7749E"/>
    <w:rsid w:val="00A81485"/>
    <w:rsid w:val="00A814CD"/>
    <w:rsid w:val="00A817F3"/>
    <w:rsid w:val="00A82059"/>
    <w:rsid w:val="00A826B5"/>
    <w:rsid w:val="00A829A3"/>
    <w:rsid w:val="00A82C1E"/>
    <w:rsid w:val="00A835B9"/>
    <w:rsid w:val="00A836E6"/>
    <w:rsid w:val="00A83D0C"/>
    <w:rsid w:val="00A83D10"/>
    <w:rsid w:val="00A83DC2"/>
    <w:rsid w:val="00A843D7"/>
    <w:rsid w:val="00A84894"/>
    <w:rsid w:val="00A85256"/>
    <w:rsid w:val="00A856E3"/>
    <w:rsid w:val="00A859B5"/>
    <w:rsid w:val="00A85AFD"/>
    <w:rsid w:val="00A86870"/>
    <w:rsid w:val="00A86A6A"/>
    <w:rsid w:val="00A86F7A"/>
    <w:rsid w:val="00A871FA"/>
    <w:rsid w:val="00A87BA5"/>
    <w:rsid w:val="00A904EE"/>
    <w:rsid w:val="00A91157"/>
    <w:rsid w:val="00A91805"/>
    <w:rsid w:val="00A91A96"/>
    <w:rsid w:val="00A91C2A"/>
    <w:rsid w:val="00A933B1"/>
    <w:rsid w:val="00A9365D"/>
    <w:rsid w:val="00A93749"/>
    <w:rsid w:val="00A93911"/>
    <w:rsid w:val="00A93A58"/>
    <w:rsid w:val="00A93E88"/>
    <w:rsid w:val="00A9425E"/>
    <w:rsid w:val="00A946AB"/>
    <w:rsid w:val="00A94A96"/>
    <w:rsid w:val="00A94B56"/>
    <w:rsid w:val="00A958A9"/>
    <w:rsid w:val="00A95D2B"/>
    <w:rsid w:val="00A95E66"/>
    <w:rsid w:val="00A9648F"/>
    <w:rsid w:val="00A96C46"/>
    <w:rsid w:val="00A96D1A"/>
    <w:rsid w:val="00A9731E"/>
    <w:rsid w:val="00A979E5"/>
    <w:rsid w:val="00A97C7B"/>
    <w:rsid w:val="00A97D1D"/>
    <w:rsid w:val="00AA0049"/>
    <w:rsid w:val="00AA01BE"/>
    <w:rsid w:val="00AA0D83"/>
    <w:rsid w:val="00AA1955"/>
    <w:rsid w:val="00AA2D33"/>
    <w:rsid w:val="00AA2E75"/>
    <w:rsid w:val="00AA31C9"/>
    <w:rsid w:val="00AA413D"/>
    <w:rsid w:val="00AA4265"/>
    <w:rsid w:val="00AA5187"/>
    <w:rsid w:val="00AA5501"/>
    <w:rsid w:val="00AA5F88"/>
    <w:rsid w:val="00AA6533"/>
    <w:rsid w:val="00AA68ED"/>
    <w:rsid w:val="00AA6C91"/>
    <w:rsid w:val="00AA73B1"/>
    <w:rsid w:val="00AA75D0"/>
    <w:rsid w:val="00AA7B32"/>
    <w:rsid w:val="00AA7EFA"/>
    <w:rsid w:val="00AB027C"/>
    <w:rsid w:val="00AB0A54"/>
    <w:rsid w:val="00AB0A59"/>
    <w:rsid w:val="00AB149D"/>
    <w:rsid w:val="00AB1503"/>
    <w:rsid w:val="00AB1E9C"/>
    <w:rsid w:val="00AB2384"/>
    <w:rsid w:val="00AB2434"/>
    <w:rsid w:val="00AB32DB"/>
    <w:rsid w:val="00AB3DCC"/>
    <w:rsid w:val="00AB420C"/>
    <w:rsid w:val="00AB4B2A"/>
    <w:rsid w:val="00AB4C08"/>
    <w:rsid w:val="00AB53C6"/>
    <w:rsid w:val="00AB5D89"/>
    <w:rsid w:val="00AB5DAF"/>
    <w:rsid w:val="00AB63A8"/>
    <w:rsid w:val="00AB645B"/>
    <w:rsid w:val="00AB791E"/>
    <w:rsid w:val="00AB79B6"/>
    <w:rsid w:val="00AB7FC0"/>
    <w:rsid w:val="00AC05BC"/>
    <w:rsid w:val="00AC0E05"/>
    <w:rsid w:val="00AC1F4C"/>
    <w:rsid w:val="00AC2105"/>
    <w:rsid w:val="00AC21C0"/>
    <w:rsid w:val="00AC225E"/>
    <w:rsid w:val="00AC2532"/>
    <w:rsid w:val="00AC27D7"/>
    <w:rsid w:val="00AC3576"/>
    <w:rsid w:val="00AC428D"/>
    <w:rsid w:val="00AC448C"/>
    <w:rsid w:val="00AC52B0"/>
    <w:rsid w:val="00AC5732"/>
    <w:rsid w:val="00AC5742"/>
    <w:rsid w:val="00AC5C3C"/>
    <w:rsid w:val="00AC649C"/>
    <w:rsid w:val="00AC65CF"/>
    <w:rsid w:val="00AC7D8D"/>
    <w:rsid w:val="00AD17F5"/>
    <w:rsid w:val="00AD2D70"/>
    <w:rsid w:val="00AD3424"/>
    <w:rsid w:val="00AD4540"/>
    <w:rsid w:val="00AD4850"/>
    <w:rsid w:val="00AD4A52"/>
    <w:rsid w:val="00AD5404"/>
    <w:rsid w:val="00AD5D3E"/>
    <w:rsid w:val="00AD67A6"/>
    <w:rsid w:val="00AD6824"/>
    <w:rsid w:val="00AD68CA"/>
    <w:rsid w:val="00AD72A6"/>
    <w:rsid w:val="00AD7732"/>
    <w:rsid w:val="00AE0E0E"/>
    <w:rsid w:val="00AE1520"/>
    <w:rsid w:val="00AE1E46"/>
    <w:rsid w:val="00AE1FCE"/>
    <w:rsid w:val="00AE243B"/>
    <w:rsid w:val="00AE2618"/>
    <w:rsid w:val="00AE2A2A"/>
    <w:rsid w:val="00AE3036"/>
    <w:rsid w:val="00AE327A"/>
    <w:rsid w:val="00AE3589"/>
    <w:rsid w:val="00AE38F2"/>
    <w:rsid w:val="00AE3C4A"/>
    <w:rsid w:val="00AE3CB6"/>
    <w:rsid w:val="00AE4965"/>
    <w:rsid w:val="00AE4DBE"/>
    <w:rsid w:val="00AE5496"/>
    <w:rsid w:val="00AE569E"/>
    <w:rsid w:val="00AE5B29"/>
    <w:rsid w:val="00AE619D"/>
    <w:rsid w:val="00AE6559"/>
    <w:rsid w:val="00AE70C3"/>
    <w:rsid w:val="00AE76EF"/>
    <w:rsid w:val="00AE7BA8"/>
    <w:rsid w:val="00AE7FCC"/>
    <w:rsid w:val="00AF17C5"/>
    <w:rsid w:val="00AF18AC"/>
    <w:rsid w:val="00AF1CD9"/>
    <w:rsid w:val="00AF2219"/>
    <w:rsid w:val="00AF221C"/>
    <w:rsid w:val="00AF24BB"/>
    <w:rsid w:val="00AF2D7E"/>
    <w:rsid w:val="00AF3427"/>
    <w:rsid w:val="00AF457B"/>
    <w:rsid w:val="00AF5B90"/>
    <w:rsid w:val="00AF5BB5"/>
    <w:rsid w:val="00AF5ED9"/>
    <w:rsid w:val="00AF687B"/>
    <w:rsid w:val="00AF6BB1"/>
    <w:rsid w:val="00AF75B0"/>
    <w:rsid w:val="00AF79A9"/>
    <w:rsid w:val="00B004FA"/>
    <w:rsid w:val="00B007BE"/>
    <w:rsid w:val="00B00F6C"/>
    <w:rsid w:val="00B0234E"/>
    <w:rsid w:val="00B028AC"/>
    <w:rsid w:val="00B02BED"/>
    <w:rsid w:val="00B03CC7"/>
    <w:rsid w:val="00B04F5A"/>
    <w:rsid w:val="00B0514D"/>
    <w:rsid w:val="00B0630D"/>
    <w:rsid w:val="00B06573"/>
    <w:rsid w:val="00B06609"/>
    <w:rsid w:val="00B072A5"/>
    <w:rsid w:val="00B10061"/>
    <w:rsid w:val="00B1014F"/>
    <w:rsid w:val="00B10AF3"/>
    <w:rsid w:val="00B112B1"/>
    <w:rsid w:val="00B12507"/>
    <w:rsid w:val="00B1294A"/>
    <w:rsid w:val="00B13059"/>
    <w:rsid w:val="00B13624"/>
    <w:rsid w:val="00B1380A"/>
    <w:rsid w:val="00B138A8"/>
    <w:rsid w:val="00B1413F"/>
    <w:rsid w:val="00B14BC2"/>
    <w:rsid w:val="00B15558"/>
    <w:rsid w:val="00B16421"/>
    <w:rsid w:val="00B16639"/>
    <w:rsid w:val="00B17EEE"/>
    <w:rsid w:val="00B20282"/>
    <w:rsid w:val="00B20C10"/>
    <w:rsid w:val="00B21297"/>
    <w:rsid w:val="00B212FD"/>
    <w:rsid w:val="00B21B88"/>
    <w:rsid w:val="00B21CF6"/>
    <w:rsid w:val="00B21F17"/>
    <w:rsid w:val="00B2254D"/>
    <w:rsid w:val="00B225FA"/>
    <w:rsid w:val="00B22D3C"/>
    <w:rsid w:val="00B22F69"/>
    <w:rsid w:val="00B23DF1"/>
    <w:rsid w:val="00B23FA0"/>
    <w:rsid w:val="00B24AE8"/>
    <w:rsid w:val="00B24EE9"/>
    <w:rsid w:val="00B24FAD"/>
    <w:rsid w:val="00B2572A"/>
    <w:rsid w:val="00B25841"/>
    <w:rsid w:val="00B264E7"/>
    <w:rsid w:val="00B277DD"/>
    <w:rsid w:val="00B30106"/>
    <w:rsid w:val="00B31F11"/>
    <w:rsid w:val="00B328CF"/>
    <w:rsid w:val="00B32AF9"/>
    <w:rsid w:val="00B330FD"/>
    <w:rsid w:val="00B33E44"/>
    <w:rsid w:val="00B344EC"/>
    <w:rsid w:val="00B353FF"/>
    <w:rsid w:val="00B357E6"/>
    <w:rsid w:val="00B360F4"/>
    <w:rsid w:val="00B36C83"/>
    <w:rsid w:val="00B36ED4"/>
    <w:rsid w:val="00B36F11"/>
    <w:rsid w:val="00B37142"/>
    <w:rsid w:val="00B3723D"/>
    <w:rsid w:val="00B40A41"/>
    <w:rsid w:val="00B40BFC"/>
    <w:rsid w:val="00B41413"/>
    <w:rsid w:val="00B41962"/>
    <w:rsid w:val="00B42109"/>
    <w:rsid w:val="00B42654"/>
    <w:rsid w:val="00B4279B"/>
    <w:rsid w:val="00B42D80"/>
    <w:rsid w:val="00B42F90"/>
    <w:rsid w:val="00B43397"/>
    <w:rsid w:val="00B43BC5"/>
    <w:rsid w:val="00B441DF"/>
    <w:rsid w:val="00B45529"/>
    <w:rsid w:val="00B45965"/>
    <w:rsid w:val="00B459FE"/>
    <w:rsid w:val="00B45E85"/>
    <w:rsid w:val="00B46191"/>
    <w:rsid w:val="00B462FD"/>
    <w:rsid w:val="00B46A7B"/>
    <w:rsid w:val="00B46DBF"/>
    <w:rsid w:val="00B47020"/>
    <w:rsid w:val="00B4724E"/>
    <w:rsid w:val="00B47DAC"/>
    <w:rsid w:val="00B51AAD"/>
    <w:rsid w:val="00B520F0"/>
    <w:rsid w:val="00B522D2"/>
    <w:rsid w:val="00B52D27"/>
    <w:rsid w:val="00B53490"/>
    <w:rsid w:val="00B538E8"/>
    <w:rsid w:val="00B53D38"/>
    <w:rsid w:val="00B54052"/>
    <w:rsid w:val="00B54114"/>
    <w:rsid w:val="00B55A35"/>
    <w:rsid w:val="00B55B36"/>
    <w:rsid w:val="00B56E39"/>
    <w:rsid w:val="00B5735C"/>
    <w:rsid w:val="00B5745C"/>
    <w:rsid w:val="00B574DA"/>
    <w:rsid w:val="00B5789D"/>
    <w:rsid w:val="00B579C3"/>
    <w:rsid w:val="00B60646"/>
    <w:rsid w:val="00B607A7"/>
    <w:rsid w:val="00B60BDC"/>
    <w:rsid w:val="00B612FF"/>
    <w:rsid w:val="00B6215C"/>
    <w:rsid w:val="00B62372"/>
    <w:rsid w:val="00B6308C"/>
    <w:rsid w:val="00B6385C"/>
    <w:rsid w:val="00B6412F"/>
    <w:rsid w:val="00B641C5"/>
    <w:rsid w:val="00B64904"/>
    <w:rsid w:val="00B649D4"/>
    <w:rsid w:val="00B651B0"/>
    <w:rsid w:val="00B665E3"/>
    <w:rsid w:val="00B66689"/>
    <w:rsid w:val="00B6686B"/>
    <w:rsid w:val="00B66975"/>
    <w:rsid w:val="00B66B08"/>
    <w:rsid w:val="00B67FE3"/>
    <w:rsid w:val="00B70BFC"/>
    <w:rsid w:val="00B70F80"/>
    <w:rsid w:val="00B71750"/>
    <w:rsid w:val="00B71AFA"/>
    <w:rsid w:val="00B71ED7"/>
    <w:rsid w:val="00B720F0"/>
    <w:rsid w:val="00B72259"/>
    <w:rsid w:val="00B738D2"/>
    <w:rsid w:val="00B7419D"/>
    <w:rsid w:val="00B741D1"/>
    <w:rsid w:val="00B74256"/>
    <w:rsid w:val="00B7431B"/>
    <w:rsid w:val="00B7497B"/>
    <w:rsid w:val="00B7561E"/>
    <w:rsid w:val="00B76DF5"/>
    <w:rsid w:val="00B76F08"/>
    <w:rsid w:val="00B8026C"/>
    <w:rsid w:val="00B807FE"/>
    <w:rsid w:val="00B80A1F"/>
    <w:rsid w:val="00B81EDA"/>
    <w:rsid w:val="00B81F87"/>
    <w:rsid w:val="00B822AB"/>
    <w:rsid w:val="00B82330"/>
    <w:rsid w:val="00B823A5"/>
    <w:rsid w:val="00B82ADD"/>
    <w:rsid w:val="00B82C8A"/>
    <w:rsid w:val="00B8381C"/>
    <w:rsid w:val="00B838D7"/>
    <w:rsid w:val="00B8421A"/>
    <w:rsid w:val="00B85014"/>
    <w:rsid w:val="00B86393"/>
    <w:rsid w:val="00B873B0"/>
    <w:rsid w:val="00B874D4"/>
    <w:rsid w:val="00B87911"/>
    <w:rsid w:val="00B906A5"/>
    <w:rsid w:val="00B90B75"/>
    <w:rsid w:val="00B90C20"/>
    <w:rsid w:val="00B91BBB"/>
    <w:rsid w:val="00B91D55"/>
    <w:rsid w:val="00B920F8"/>
    <w:rsid w:val="00B92745"/>
    <w:rsid w:val="00B9299E"/>
    <w:rsid w:val="00B9410D"/>
    <w:rsid w:val="00B9593D"/>
    <w:rsid w:val="00BA1AE8"/>
    <w:rsid w:val="00BA3C18"/>
    <w:rsid w:val="00BA42AB"/>
    <w:rsid w:val="00BA4E39"/>
    <w:rsid w:val="00BA4E3F"/>
    <w:rsid w:val="00BA51D1"/>
    <w:rsid w:val="00BA5358"/>
    <w:rsid w:val="00BA56EC"/>
    <w:rsid w:val="00BA5DCE"/>
    <w:rsid w:val="00BA661F"/>
    <w:rsid w:val="00BA76E3"/>
    <w:rsid w:val="00BA78DA"/>
    <w:rsid w:val="00BA7CE1"/>
    <w:rsid w:val="00BB080C"/>
    <w:rsid w:val="00BB0B53"/>
    <w:rsid w:val="00BB0B64"/>
    <w:rsid w:val="00BB1949"/>
    <w:rsid w:val="00BB1D54"/>
    <w:rsid w:val="00BB1EEA"/>
    <w:rsid w:val="00BB1F92"/>
    <w:rsid w:val="00BB216D"/>
    <w:rsid w:val="00BB23F8"/>
    <w:rsid w:val="00BB2B98"/>
    <w:rsid w:val="00BB3C5B"/>
    <w:rsid w:val="00BB4478"/>
    <w:rsid w:val="00BB45B9"/>
    <w:rsid w:val="00BB480D"/>
    <w:rsid w:val="00BB52AA"/>
    <w:rsid w:val="00BB5988"/>
    <w:rsid w:val="00BB59EE"/>
    <w:rsid w:val="00BB5C31"/>
    <w:rsid w:val="00BB6494"/>
    <w:rsid w:val="00BB6642"/>
    <w:rsid w:val="00BB734C"/>
    <w:rsid w:val="00BB7C2A"/>
    <w:rsid w:val="00BC0051"/>
    <w:rsid w:val="00BC0132"/>
    <w:rsid w:val="00BC05A2"/>
    <w:rsid w:val="00BC12B3"/>
    <w:rsid w:val="00BC16EE"/>
    <w:rsid w:val="00BC2837"/>
    <w:rsid w:val="00BC36E3"/>
    <w:rsid w:val="00BC3DA9"/>
    <w:rsid w:val="00BC468D"/>
    <w:rsid w:val="00BC4EF0"/>
    <w:rsid w:val="00BC686A"/>
    <w:rsid w:val="00BC69C7"/>
    <w:rsid w:val="00BC6A8E"/>
    <w:rsid w:val="00BC6A94"/>
    <w:rsid w:val="00BC6BFC"/>
    <w:rsid w:val="00BC6E47"/>
    <w:rsid w:val="00BC707B"/>
    <w:rsid w:val="00BC7793"/>
    <w:rsid w:val="00BC79CD"/>
    <w:rsid w:val="00BD0A17"/>
    <w:rsid w:val="00BD0EFA"/>
    <w:rsid w:val="00BD15FC"/>
    <w:rsid w:val="00BD184C"/>
    <w:rsid w:val="00BD198D"/>
    <w:rsid w:val="00BD1ACD"/>
    <w:rsid w:val="00BD21B7"/>
    <w:rsid w:val="00BD26B7"/>
    <w:rsid w:val="00BD37A5"/>
    <w:rsid w:val="00BD3AA3"/>
    <w:rsid w:val="00BD3DDF"/>
    <w:rsid w:val="00BD3EDB"/>
    <w:rsid w:val="00BD42A2"/>
    <w:rsid w:val="00BD53BF"/>
    <w:rsid w:val="00BD56C0"/>
    <w:rsid w:val="00BD5777"/>
    <w:rsid w:val="00BD58B9"/>
    <w:rsid w:val="00BD5ABF"/>
    <w:rsid w:val="00BD675F"/>
    <w:rsid w:val="00BE0471"/>
    <w:rsid w:val="00BE0517"/>
    <w:rsid w:val="00BE051B"/>
    <w:rsid w:val="00BE0DF3"/>
    <w:rsid w:val="00BE16C1"/>
    <w:rsid w:val="00BE2543"/>
    <w:rsid w:val="00BE2B47"/>
    <w:rsid w:val="00BE2D0F"/>
    <w:rsid w:val="00BE350C"/>
    <w:rsid w:val="00BE4421"/>
    <w:rsid w:val="00BE4D5C"/>
    <w:rsid w:val="00BE55BE"/>
    <w:rsid w:val="00BE66BB"/>
    <w:rsid w:val="00BE682C"/>
    <w:rsid w:val="00BE6B43"/>
    <w:rsid w:val="00BE6D99"/>
    <w:rsid w:val="00BE7852"/>
    <w:rsid w:val="00BE7C10"/>
    <w:rsid w:val="00BE7DB8"/>
    <w:rsid w:val="00BF1547"/>
    <w:rsid w:val="00BF1897"/>
    <w:rsid w:val="00BF1B96"/>
    <w:rsid w:val="00BF1CD4"/>
    <w:rsid w:val="00BF1DA2"/>
    <w:rsid w:val="00BF206E"/>
    <w:rsid w:val="00BF3074"/>
    <w:rsid w:val="00BF34C3"/>
    <w:rsid w:val="00BF4889"/>
    <w:rsid w:val="00BF4F86"/>
    <w:rsid w:val="00BF556B"/>
    <w:rsid w:val="00BF5E16"/>
    <w:rsid w:val="00BF5F48"/>
    <w:rsid w:val="00BF5FDA"/>
    <w:rsid w:val="00BF6920"/>
    <w:rsid w:val="00BF7221"/>
    <w:rsid w:val="00C00C30"/>
    <w:rsid w:val="00C0204E"/>
    <w:rsid w:val="00C0279C"/>
    <w:rsid w:val="00C02AFF"/>
    <w:rsid w:val="00C0317F"/>
    <w:rsid w:val="00C03757"/>
    <w:rsid w:val="00C03D0F"/>
    <w:rsid w:val="00C05794"/>
    <w:rsid w:val="00C062C9"/>
    <w:rsid w:val="00C10178"/>
    <w:rsid w:val="00C1035A"/>
    <w:rsid w:val="00C1106D"/>
    <w:rsid w:val="00C110FA"/>
    <w:rsid w:val="00C110FC"/>
    <w:rsid w:val="00C111D4"/>
    <w:rsid w:val="00C119C7"/>
    <w:rsid w:val="00C11B73"/>
    <w:rsid w:val="00C11E13"/>
    <w:rsid w:val="00C127E0"/>
    <w:rsid w:val="00C12893"/>
    <w:rsid w:val="00C12A1C"/>
    <w:rsid w:val="00C130A6"/>
    <w:rsid w:val="00C137A8"/>
    <w:rsid w:val="00C148F2"/>
    <w:rsid w:val="00C159ED"/>
    <w:rsid w:val="00C15BF8"/>
    <w:rsid w:val="00C16023"/>
    <w:rsid w:val="00C166A0"/>
    <w:rsid w:val="00C16DB9"/>
    <w:rsid w:val="00C17945"/>
    <w:rsid w:val="00C1799B"/>
    <w:rsid w:val="00C20718"/>
    <w:rsid w:val="00C21360"/>
    <w:rsid w:val="00C21B6C"/>
    <w:rsid w:val="00C22301"/>
    <w:rsid w:val="00C22861"/>
    <w:rsid w:val="00C23660"/>
    <w:rsid w:val="00C23799"/>
    <w:rsid w:val="00C257CE"/>
    <w:rsid w:val="00C26607"/>
    <w:rsid w:val="00C2664E"/>
    <w:rsid w:val="00C27B63"/>
    <w:rsid w:val="00C30C85"/>
    <w:rsid w:val="00C314A1"/>
    <w:rsid w:val="00C31C57"/>
    <w:rsid w:val="00C32D63"/>
    <w:rsid w:val="00C33431"/>
    <w:rsid w:val="00C33517"/>
    <w:rsid w:val="00C33629"/>
    <w:rsid w:val="00C3382F"/>
    <w:rsid w:val="00C33991"/>
    <w:rsid w:val="00C33F1B"/>
    <w:rsid w:val="00C33F94"/>
    <w:rsid w:val="00C344BD"/>
    <w:rsid w:val="00C34A0D"/>
    <w:rsid w:val="00C34CC4"/>
    <w:rsid w:val="00C3702D"/>
    <w:rsid w:val="00C374B4"/>
    <w:rsid w:val="00C37897"/>
    <w:rsid w:val="00C37EDD"/>
    <w:rsid w:val="00C400EE"/>
    <w:rsid w:val="00C40321"/>
    <w:rsid w:val="00C4034C"/>
    <w:rsid w:val="00C41772"/>
    <w:rsid w:val="00C422CA"/>
    <w:rsid w:val="00C425B6"/>
    <w:rsid w:val="00C42A13"/>
    <w:rsid w:val="00C42DD8"/>
    <w:rsid w:val="00C42F34"/>
    <w:rsid w:val="00C443AB"/>
    <w:rsid w:val="00C44538"/>
    <w:rsid w:val="00C44A78"/>
    <w:rsid w:val="00C44AEA"/>
    <w:rsid w:val="00C44CDA"/>
    <w:rsid w:val="00C452CE"/>
    <w:rsid w:val="00C45689"/>
    <w:rsid w:val="00C45ECB"/>
    <w:rsid w:val="00C46569"/>
    <w:rsid w:val="00C46A7E"/>
    <w:rsid w:val="00C46BC1"/>
    <w:rsid w:val="00C47065"/>
    <w:rsid w:val="00C4748E"/>
    <w:rsid w:val="00C47FE7"/>
    <w:rsid w:val="00C5026C"/>
    <w:rsid w:val="00C504A5"/>
    <w:rsid w:val="00C50689"/>
    <w:rsid w:val="00C50F96"/>
    <w:rsid w:val="00C51526"/>
    <w:rsid w:val="00C51D68"/>
    <w:rsid w:val="00C545C0"/>
    <w:rsid w:val="00C5492F"/>
    <w:rsid w:val="00C54C9C"/>
    <w:rsid w:val="00C55133"/>
    <w:rsid w:val="00C5521F"/>
    <w:rsid w:val="00C55294"/>
    <w:rsid w:val="00C552D0"/>
    <w:rsid w:val="00C56305"/>
    <w:rsid w:val="00C56A1C"/>
    <w:rsid w:val="00C56ADB"/>
    <w:rsid w:val="00C57AFC"/>
    <w:rsid w:val="00C57C4A"/>
    <w:rsid w:val="00C57C84"/>
    <w:rsid w:val="00C60430"/>
    <w:rsid w:val="00C60B6B"/>
    <w:rsid w:val="00C60DA1"/>
    <w:rsid w:val="00C61A14"/>
    <w:rsid w:val="00C61D02"/>
    <w:rsid w:val="00C62D83"/>
    <w:rsid w:val="00C647FE"/>
    <w:rsid w:val="00C64FCB"/>
    <w:rsid w:val="00C65033"/>
    <w:rsid w:val="00C6591D"/>
    <w:rsid w:val="00C664CF"/>
    <w:rsid w:val="00C66C69"/>
    <w:rsid w:val="00C67325"/>
    <w:rsid w:val="00C675B6"/>
    <w:rsid w:val="00C709F8"/>
    <w:rsid w:val="00C70E53"/>
    <w:rsid w:val="00C71270"/>
    <w:rsid w:val="00C712ED"/>
    <w:rsid w:val="00C715FB"/>
    <w:rsid w:val="00C72304"/>
    <w:rsid w:val="00C728C1"/>
    <w:rsid w:val="00C72B93"/>
    <w:rsid w:val="00C72C7B"/>
    <w:rsid w:val="00C72C9E"/>
    <w:rsid w:val="00C73148"/>
    <w:rsid w:val="00C736D6"/>
    <w:rsid w:val="00C7380E"/>
    <w:rsid w:val="00C73D91"/>
    <w:rsid w:val="00C7428B"/>
    <w:rsid w:val="00C76E6D"/>
    <w:rsid w:val="00C7726B"/>
    <w:rsid w:val="00C77350"/>
    <w:rsid w:val="00C80137"/>
    <w:rsid w:val="00C80365"/>
    <w:rsid w:val="00C807F3"/>
    <w:rsid w:val="00C80D81"/>
    <w:rsid w:val="00C81CEA"/>
    <w:rsid w:val="00C830FE"/>
    <w:rsid w:val="00C8448D"/>
    <w:rsid w:val="00C844B1"/>
    <w:rsid w:val="00C84BDE"/>
    <w:rsid w:val="00C84F3F"/>
    <w:rsid w:val="00C85067"/>
    <w:rsid w:val="00C855EB"/>
    <w:rsid w:val="00C8574E"/>
    <w:rsid w:val="00C85ECE"/>
    <w:rsid w:val="00C8609D"/>
    <w:rsid w:val="00C87286"/>
    <w:rsid w:val="00C8781F"/>
    <w:rsid w:val="00C87D74"/>
    <w:rsid w:val="00C87F6B"/>
    <w:rsid w:val="00C90849"/>
    <w:rsid w:val="00C9129D"/>
    <w:rsid w:val="00C914D6"/>
    <w:rsid w:val="00C91D52"/>
    <w:rsid w:val="00C91DEE"/>
    <w:rsid w:val="00C925A3"/>
    <w:rsid w:val="00C92E17"/>
    <w:rsid w:val="00C93775"/>
    <w:rsid w:val="00C938EB"/>
    <w:rsid w:val="00C93BC0"/>
    <w:rsid w:val="00C94D72"/>
    <w:rsid w:val="00C9575E"/>
    <w:rsid w:val="00C95CFE"/>
    <w:rsid w:val="00C95E9A"/>
    <w:rsid w:val="00C962E9"/>
    <w:rsid w:val="00C96BC0"/>
    <w:rsid w:val="00C97579"/>
    <w:rsid w:val="00C979B1"/>
    <w:rsid w:val="00CA043B"/>
    <w:rsid w:val="00CA0DB6"/>
    <w:rsid w:val="00CA11C4"/>
    <w:rsid w:val="00CA140B"/>
    <w:rsid w:val="00CA30C4"/>
    <w:rsid w:val="00CA3763"/>
    <w:rsid w:val="00CA3C22"/>
    <w:rsid w:val="00CA414B"/>
    <w:rsid w:val="00CA4BB1"/>
    <w:rsid w:val="00CA4E72"/>
    <w:rsid w:val="00CA558E"/>
    <w:rsid w:val="00CA5711"/>
    <w:rsid w:val="00CA5ACE"/>
    <w:rsid w:val="00CA5C5A"/>
    <w:rsid w:val="00CA5FCD"/>
    <w:rsid w:val="00CA61E7"/>
    <w:rsid w:val="00CA6B21"/>
    <w:rsid w:val="00CA6D46"/>
    <w:rsid w:val="00CA7040"/>
    <w:rsid w:val="00CA7843"/>
    <w:rsid w:val="00CA78CE"/>
    <w:rsid w:val="00CB03BA"/>
    <w:rsid w:val="00CB0632"/>
    <w:rsid w:val="00CB09F4"/>
    <w:rsid w:val="00CB290E"/>
    <w:rsid w:val="00CB3389"/>
    <w:rsid w:val="00CB3AA2"/>
    <w:rsid w:val="00CB3C56"/>
    <w:rsid w:val="00CB3E90"/>
    <w:rsid w:val="00CB551E"/>
    <w:rsid w:val="00CB580F"/>
    <w:rsid w:val="00CB586F"/>
    <w:rsid w:val="00CB5986"/>
    <w:rsid w:val="00CB5B3F"/>
    <w:rsid w:val="00CB6397"/>
    <w:rsid w:val="00CB65AE"/>
    <w:rsid w:val="00CB6647"/>
    <w:rsid w:val="00CB6D2B"/>
    <w:rsid w:val="00CB7BE4"/>
    <w:rsid w:val="00CB7FCC"/>
    <w:rsid w:val="00CB7FEC"/>
    <w:rsid w:val="00CC1AC6"/>
    <w:rsid w:val="00CC1D0E"/>
    <w:rsid w:val="00CC3724"/>
    <w:rsid w:val="00CC439B"/>
    <w:rsid w:val="00CC4B72"/>
    <w:rsid w:val="00CC504B"/>
    <w:rsid w:val="00CC563E"/>
    <w:rsid w:val="00CC57D0"/>
    <w:rsid w:val="00CC5A1E"/>
    <w:rsid w:val="00CC63F9"/>
    <w:rsid w:val="00CC6C5C"/>
    <w:rsid w:val="00CC71A2"/>
    <w:rsid w:val="00CC7535"/>
    <w:rsid w:val="00CC7DBE"/>
    <w:rsid w:val="00CD0D8B"/>
    <w:rsid w:val="00CD0FB2"/>
    <w:rsid w:val="00CD188B"/>
    <w:rsid w:val="00CD1A37"/>
    <w:rsid w:val="00CD2EA2"/>
    <w:rsid w:val="00CD314D"/>
    <w:rsid w:val="00CD31BF"/>
    <w:rsid w:val="00CD3470"/>
    <w:rsid w:val="00CD38D7"/>
    <w:rsid w:val="00CD3961"/>
    <w:rsid w:val="00CD39FE"/>
    <w:rsid w:val="00CD45E4"/>
    <w:rsid w:val="00CD489C"/>
    <w:rsid w:val="00CD50FA"/>
    <w:rsid w:val="00CD5153"/>
    <w:rsid w:val="00CD5B0A"/>
    <w:rsid w:val="00CD610C"/>
    <w:rsid w:val="00CD64B6"/>
    <w:rsid w:val="00CE09B0"/>
    <w:rsid w:val="00CE1AD3"/>
    <w:rsid w:val="00CE5B0E"/>
    <w:rsid w:val="00CE5BA3"/>
    <w:rsid w:val="00CE63DB"/>
    <w:rsid w:val="00CE6D2E"/>
    <w:rsid w:val="00CE70F7"/>
    <w:rsid w:val="00CE7A77"/>
    <w:rsid w:val="00CE7D85"/>
    <w:rsid w:val="00CF0117"/>
    <w:rsid w:val="00CF0581"/>
    <w:rsid w:val="00CF063A"/>
    <w:rsid w:val="00CF0B1A"/>
    <w:rsid w:val="00CF0DFD"/>
    <w:rsid w:val="00CF1135"/>
    <w:rsid w:val="00CF1343"/>
    <w:rsid w:val="00CF142F"/>
    <w:rsid w:val="00CF16C1"/>
    <w:rsid w:val="00CF1AD8"/>
    <w:rsid w:val="00CF1BAD"/>
    <w:rsid w:val="00CF413B"/>
    <w:rsid w:val="00CF4916"/>
    <w:rsid w:val="00CF4CD1"/>
    <w:rsid w:val="00CF5053"/>
    <w:rsid w:val="00CF693F"/>
    <w:rsid w:val="00CF6ED6"/>
    <w:rsid w:val="00CF729B"/>
    <w:rsid w:val="00CF77C3"/>
    <w:rsid w:val="00CF796B"/>
    <w:rsid w:val="00D004AD"/>
    <w:rsid w:val="00D01737"/>
    <w:rsid w:val="00D01E3E"/>
    <w:rsid w:val="00D01FE3"/>
    <w:rsid w:val="00D0227F"/>
    <w:rsid w:val="00D02574"/>
    <w:rsid w:val="00D02AE2"/>
    <w:rsid w:val="00D033A3"/>
    <w:rsid w:val="00D03B28"/>
    <w:rsid w:val="00D051E6"/>
    <w:rsid w:val="00D0523B"/>
    <w:rsid w:val="00D055BA"/>
    <w:rsid w:val="00D05B18"/>
    <w:rsid w:val="00D06153"/>
    <w:rsid w:val="00D069DE"/>
    <w:rsid w:val="00D06B3B"/>
    <w:rsid w:val="00D06E61"/>
    <w:rsid w:val="00D072AC"/>
    <w:rsid w:val="00D077FA"/>
    <w:rsid w:val="00D07856"/>
    <w:rsid w:val="00D07B9F"/>
    <w:rsid w:val="00D100AB"/>
    <w:rsid w:val="00D10907"/>
    <w:rsid w:val="00D111F5"/>
    <w:rsid w:val="00D1191B"/>
    <w:rsid w:val="00D11BB9"/>
    <w:rsid w:val="00D11CF7"/>
    <w:rsid w:val="00D11E5C"/>
    <w:rsid w:val="00D1211C"/>
    <w:rsid w:val="00D125C0"/>
    <w:rsid w:val="00D1288B"/>
    <w:rsid w:val="00D12A45"/>
    <w:rsid w:val="00D12F12"/>
    <w:rsid w:val="00D1400D"/>
    <w:rsid w:val="00D142A1"/>
    <w:rsid w:val="00D14704"/>
    <w:rsid w:val="00D15787"/>
    <w:rsid w:val="00D15B43"/>
    <w:rsid w:val="00D16910"/>
    <w:rsid w:val="00D16CA5"/>
    <w:rsid w:val="00D17D58"/>
    <w:rsid w:val="00D215B7"/>
    <w:rsid w:val="00D22045"/>
    <w:rsid w:val="00D22824"/>
    <w:rsid w:val="00D22DA2"/>
    <w:rsid w:val="00D23FE9"/>
    <w:rsid w:val="00D2437F"/>
    <w:rsid w:val="00D2491A"/>
    <w:rsid w:val="00D24D00"/>
    <w:rsid w:val="00D250F4"/>
    <w:rsid w:val="00D26210"/>
    <w:rsid w:val="00D26440"/>
    <w:rsid w:val="00D26462"/>
    <w:rsid w:val="00D26D18"/>
    <w:rsid w:val="00D273D9"/>
    <w:rsid w:val="00D301A9"/>
    <w:rsid w:val="00D304D4"/>
    <w:rsid w:val="00D317B3"/>
    <w:rsid w:val="00D31FBB"/>
    <w:rsid w:val="00D32419"/>
    <w:rsid w:val="00D32815"/>
    <w:rsid w:val="00D32E49"/>
    <w:rsid w:val="00D32EA4"/>
    <w:rsid w:val="00D336A2"/>
    <w:rsid w:val="00D3392F"/>
    <w:rsid w:val="00D33FCF"/>
    <w:rsid w:val="00D3510A"/>
    <w:rsid w:val="00D35E40"/>
    <w:rsid w:val="00D35ED7"/>
    <w:rsid w:val="00D36B92"/>
    <w:rsid w:val="00D36C8F"/>
    <w:rsid w:val="00D3785C"/>
    <w:rsid w:val="00D40B34"/>
    <w:rsid w:val="00D41022"/>
    <w:rsid w:val="00D41195"/>
    <w:rsid w:val="00D416ED"/>
    <w:rsid w:val="00D41D59"/>
    <w:rsid w:val="00D43F67"/>
    <w:rsid w:val="00D44575"/>
    <w:rsid w:val="00D45530"/>
    <w:rsid w:val="00D4608A"/>
    <w:rsid w:val="00D463D1"/>
    <w:rsid w:val="00D4685C"/>
    <w:rsid w:val="00D4691B"/>
    <w:rsid w:val="00D46BF7"/>
    <w:rsid w:val="00D477EB"/>
    <w:rsid w:val="00D50C1A"/>
    <w:rsid w:val="00D51410"/>
    <w:rsid w:val="00D52B15"/>
    <w:rsid w:val="00D53608"/>
    <w:rsid w:val="00D539BF"/>
    <w:rsid w:val="00D54C83"/>
    <w:rsid w:val="00D55480"/>
    <w:rsid w:val="00D556C2"/>
    <w:rsid w:val="00D55EA4"/>
    <w:rsid w:val="00D55F3A"/>
    <w:rsid w:val="00D55FBF"/>
    <w:rsid w:val="00D55FC5"/>
    <w:rsid w:val="00D561E5"/>
    <w:rsid w:val="00D56704"/>
    <w:rsid w:val="00D56982"/>
    <w:rsid w:val="00D56AB2"/>
    <w:rsid w:val="00D57686"/>
    <w:rsid w:val="00D605D8"/>
    <w:rsid w:val="00D60802"/>
    <w:rsid w:val="00D6117D"/>
    <w:rsid w:val="00D611BD"/>
    <w:rsid w:val="00D61687"/>
    <w:rsid w:val="00D61D96"/>
    <w:rsid w:val="00D62149"/>
    <w:rsid w:val="00D62A70"/>
    <w:rsid w:val="00D630D2"/>
    <w:rsid w:val="00D63BD4"/>
    <w:rsid w:val="00D63EA4"/>
    <w:rsid w:val="00D64131"/>
    <w:rsid w:val="00D6450E"/>
    <w:rsid w:val="00D6533E"/>
    <w:rsid w:val="00D653D8"/>
    <w:rsid w:val="00D6540A"/>
    <w:rsid w:val="00D657B2"/>
    <w:rsid w:val="00D66175"/>
    <w:rsid w:val="00D66AFA"/>
    <w:rsid w:val="00D671D9"/>
    <w:rsid w:val="00D67589"/>
    <w:rsid w:val="00D6797F"/>
    <w:rsid w:val="00D70B32"/>
    <w:rsid w:val="00D71A91"/>
    <w:rsid w:val="00D71BD0"/>
    <w:rsid w:val="00D72E8F"/>
    <w:rsid w:val="00D733AD"/>
    <w:rsid w:val="00D74E89"/>
    <w:rsid w:val="00D755D2"/>
    <w:rsid w:val="00D75716"/>
    <w:rsid w:val="00D75793"/>
    <w:rsid w:val="00D7596C"/>
    <w:rsid w:val="00D80313"/>
    <w:rsid w:val="00D80B55"/>
    <w:rsid w:val="00D819D1"/>
    <w:rsid w:val="00D81CA6"/>
    <w:rsid w:val="00D81CC0"/>
    <w:rsid w:val="00D81CF6"/>
    <w:rsid w:val="00D820BD"/>
    <w:rsid w:val="00D820DD"/>
    <w:rsid w:val="00D8267B"/>
    <w:rsid w:val="00D835A3"/>
    <w:rsid w:val="00D83CC0"/>
    <w:rsid w:val="00D843EB"/>
    <w:rsid w:val="00D84623"/>
    <w:rsid w:val="00D84C5D"/>
    <w:rsid w:val="00D85997"/>
    <w:rsid w:val="00D85D86"/>
    <w:rsid w:val="00D85FE8"/>
    <w:rsid w:val="00D8605D"/>
    <w:rsid w:val="00D87303"/>
    <w:rsid w:val="00D87C26"/>
    <w:rsid w:val="00D87DE4"/>
    <w:rsid w:val="00D900E7"/>
    <w:rsid w:val="00D90505"/>
    <w:rsid w:val="00D9057F"/>
    <w:rsid w:val="00D90A25"/>
    <w:rsid w:val="00D91599"/>
    <w:rsid w:val="00D9171D"/>
    <w:rsid w:val="00D91FBD"/>
    <w:rsid w:val="00D923C1"/>
    <w:rsid w:val="00D92630"/>
    <w:rsid w:val="00D942BE"/>
    <w:rsid w:val="00D94858"/>
    <w:rsid w:val="00D9534B"/>
    <w:rsid w:val="00D96276"/>
    <w:rsid w:val="00D96B34"/>
    <w:rsid w:val="00D9713C"/>
    <w:rsid w:val="00D97BFD"/>
    <w:rsid w:val="00D97D23"/>
    <w:rsid w:val="00D97DAC"/>
    <w:rsid w:val="00D97F1F"/>
    <w:rsid w:val="00DA07A6"/>
    <w:rsid w:val="00DA0BB8"/>
    <w:rsid w:val="00DA0CD5"/>
    <w:rsid w:val="00DA0EAC"/>
    <w:rsid w:val="00DA0EB3"/>
    <w:rsid w:val="00DA0EEA"/>
    <w:rsid w:val="00DA1773"/>
    <w:rsid w:val="00DA2C6F"/>
    <w:rsid w:val="00DA39BE"/>
    <w:rsid w:val="00DA4665"/>
    <w:rsid w:val="00DA47D5"/>
    <w:rsid w:val="00DA5152"/>
    <w:rsid w:val="00DA53A2"/>
    <w:rsid w:val="00DA62FA"/>
    <w:rsid w:val="00DA640B"/>
    <w:rsid w:val="00DA6F49"/>
    <w:rsid w:val="00DA70F4"/>
    <w:rsid w:val="00DA7106"/>
    <w:rsid w:val="00DA7797"/>
    <w:rsid w:val="00DA7AAB"/>
    <w:rsid w:val="00DA7E36"/>
    <w:rsid w:val="00DB1065"/>
    <w:rsid w:val="00DB108D"/>
    <w:rsid w:val="00DB11EC"/>
    <w:rsid w:val="00DB1582"/>
    <w:rsid w:val="00DB2601"/>
    <w:rsid w:val="00DB3E31"/>
    <w:rsid w:val="00DB3E7B"/>
    <w:rsid w:val="00DB4939"/>
    <w:rsid w:val="00DB4ACD"/>
    <w:rsid w:val="00DB5663"/>
    <w:rsid w:val="00DB593C"/>
    <w:rsid w:val="00DB5B99"/>
    <w:rsid w:val="00DB5E24"/>
    <w:rsid w:val="00DB723B"/>
    <w:rsid w:val="00DB799D"/>
    <w:rsid w:val="00DB7B75"/>
    <w:rsid w:val="00DC04BB"/>
    <w:rsid w:val="00DC0B86"/>
    <w:rsid w:val="00DC1942"/>
    <w:rsid w:val="00DC23EF"/>
    <w:rsid w:val="00DC27D3"/>
    <w:rsid w:val="00DC2910"/>
    <w:rsid w:val="00DC31F4"/>
    <w:rsid w:val="00DC3C44"/>
    <w:rsid w:val="00DC40B5"/>
    <w:rsid w:val="00DC41C4"/>
    <w:rsid w:val="00DC4B6D"/>
    <w:rsid w:val="00DC59E1"/>
    <w:rsid w:val="00DC631A"/>
    <w:rsid w:val="00DC6821"/>
    <w:rsid w:val="00DC6B2C"/>
    <w:rsid w:val="00DC7241"/>
    <w:rsid w:val="00DD0514"/>
    <w:rsid w:val="00DD06D4"/>
    <w:rsid w:val="00DD0ADA"/>
    <w:rsid w:val="00DD0C0F"/>
    <w:rsid w:val="00DD0F5B"/>
    <w:rsid w:val="00DD19A1"/>
    <w:rsid w:val="00DD1A94"/>
    <w:rsid w:val="00DD1F8F"/>
    <w:rsid w:val="00DD3FB3"/>
    <w:rsid w:val="00DD3FD6"/>
    <w:rsid w:val="00DD40D8"/>
    <w:rsid w:val="00DD460A"/>
    <w:rsid w:val="00DD46F8"/>
    <w:rsid w:val="00DD4B96"/>
    <w:rsid w:val="00DD4D36"/>
    <w:rsid w:val="00DD515D"/>
    <w:rsid w:val="00DD5DB2"/>
    <w:rsid w:val="00DD6154"/>
    <w:rsid w:val="00DD7135"/>
    <w:rsid w:val="00DD7686"/>
    <w:rsid w:val="00DD7962"/>
    <w:rsid w:val="00DD7DCE"/>
    <w:rsid w:val="00DD7DFD"/>
    <w:rsid w:val="00DD7F5E"/>
    <w:rsid w:val="00DE0057"/>
    <w:rsid w:val="00DE01D5"/>
    <w:rsid w:val="00DE04EC"/>
    <w:rsid w:val="00DE04EF"/>
    <w:rsid w:val="00DE1187"/>
    <w:rsid w:val="00DE1194"/>
    <w:rsid w:val="00DE18C0"/>
    <w:rsid w:val="00DE1BC8"/>
    <w:rsid w:val="00DE1BE2"/>
    <w:rsid w:val="00DE1F16"/>
    <w:rsid w:val="00DE2527"/>
    <w:rsid w:val="00DE2F9C"/>
    <w:rsid w:val="00DE31A8"/>
    <w:rsid w:val="00DE348B"/>
    <w:rsid w:val="00DE36F5"/>
    <w:rsid w:val="00DE48E3"/>
    <w:rsid w:val="00DE4E09"/>
    <w:rsid w:val="00DE50EA"/>
    <w:rsid w:val="00DE52FC"/>
    <w:rsid w:val="00DE53D0"/>
    <w:rsid w:val="00DE5473"/>
    <w:rsid w:val="00DE59AB"/>
    <w:rsid w:val="00DE5EE0"/>
    <w:rsid w:val="00DE7528"/>
    <w:rsid w:val="00DE77C9"/>
    <w:rsid w:val="00DF00DB"/>
    <w:rsid w:val="00DF031C"/>
    <w:rsid w:val="00DF0428"/>
    <w:rsid w:val="00DF087C"/>
    <w:rsid w:val="00DF1516"/>
    <w:rsid w:val="00DF17BF"/>
    <w:rsid w:val="00DF34EE"/>
    <w:rsid w:val="00DF3675"/>
    <w:rsid w:val="00DF383F"/>
    <w:rsid w:val="00DF3A62"/>
    <w:rsid w:val="00DF4AEF"/>
    <w:rsid w:val="00DF50BE"/>
    <w:rsid w:val="00DF50CE"/>
    <w:rsid w:val="00DF56CF"/>
    <w:rsid w:val="00DF56E1"/>
    <w:rsid w:val="00DF5BF1"/>
    <w:rsid w:val="00DF5CA9"/>
    <w:rsid w:val="00DF5F27"/>
    <w:rsid w:val="00DF61F5"/>
    <w:rsid w:val="00DF682C"/>
    <w:rsid w:val="00DF6F9D"/>
    <w:rsid w:val="00DF721C"/>
    <w:rsid w:val="00E002E0"/>
    <w:rsid w:val="00E016BE"/>
    <w:rsid w:val="00E01E84"/>
    <w:rsid w:val="00E01F7A"/>
    <w:rsid w:val="00E02168"/>
    <w:rsid w:val="00E024F0"/>
    <w:rsid w:val="00E026D7"/>
    <w:rsid w:val="00E02D0C"/>
    <w:rsid w:val="00E04483"/>
    <w:rsid w:val="00E045BC"/>
    <w:rsid w:val="00E04DB9"/>
    <w:rsid w:val="00E04E53"/>
    <w:rsid w:val="00E0500D"/>
    <w:rsid w:val="00E064C5"/>
    <w:rsid w:val="00E071BD"/>
    <w:rsid w:val="00E072C2"/>
    <w:rsid w:val="00E076DA"/>
    <w:rsid w:val="00E07AB6"/>
    <w:rsid w:val="00E10166"/>
    <w:rsid w:val="00E10D77"/>
    <w:rsid w:val="00E11235"/>
    <w:rsid w:val="00E126F4"/>
    <w:rsid w:val="00E12A2E"/>
    <w:rsid w:val="00E14399"/>
    <w:rsid w:val="00E14571"/>
    <w:rsid w:val="00E14C6B"/>
    <w:rsid w:val="00E15DDE"/>
    <w:rsid w:val="00E1702E"/>
    <w:rsid w:val="00E17680"/>
    <w:rsid w:val="00E17EED"/>
    <w:rsid w:val="00E205BF"/>
    <w:rsid w:val="00E215C6"/>
    <w:rsid w:val="00E2169C"/>
    <w:rsid w:val="00E225FD"/>
    <w:rsid w:val="00E232A1"/>
    <w:rsid w:val="00E23775"/>
    <w:rsid w:val="00E23EDD"/>
    <w:rsid w:val="00E24388"/>
    <w:rsid w:val="00E246B2"/>
    <w:rsid w:val="00E24F4E"/>
    <w:rsid w:val="00E25031"/>
    <w:rsid w:val="00E2574D"/>
    <w:rsid w:val="00E259AE"/>
    <w:rsid w:val="00E25B36"/>
    <w:rsid w:val="00E25C9C"/>
    <w:rsid w:val="00E25EF8"/>
    <w:rsid w:val="00E261BC"/>
    <w:rsid w:val="00E26340"/>
    <w:rsid w:val="00E26378"/>
    <w:rsid w:val="00E27B4C"/>
    <w:rsid w:val="00E27BDD"/>
    <w:rsid w:val="00E30570"/>
    <w:rsid w:val="00E30821"/>
    <w:rsid w:val="00E31DD3"/>
    <w:rsid w:val="00E32099"/>
    <w:rsid w:val="00E324E0"/>
    <w:rsid w:val="00E325B3"/>
    <w:rsid w:val="00E3353D"/>
    <w:rsid w:val="00E339FA"/>
    <w:rsid w:val="00E3428D"/>
    <w:rsid w:val="00E34462"/>
    <w:rsid w:val="00E34927"/>
    <w:rsid w:val="00E34EE4"/>
    <w:rsid w:val="00E35227"/>
    <w:rsid w:val="00E35423"/>
    <w:rsid w:val="00E35F1B"/>
    <w:rsid w:val="00E36123"/>
    <w:rsid w:val="00E3637E"/>
    <w:rsid w:val="00E37B2E"/>
    <w:rsid w:val="00E37DB3"/>
    <w:rsid w:val="00E401AE"/>
    <w:rsid w:val="00E403BD"/>
    <w:rsid w:val="00E40722"/>
    <w:rsid w:val="00E40FAD"/>
    <w:rsid w:val="00E41D15"/>
    <w:rsid w:val="00E41E0E"/>
    <w:rsid w:val="00E42410"/>
    <w:rsid w:val="00E42D8C"/>
    <w:rsid w:val="00E43658"/>
    <w:rsid w:val="00E436E6"/>
    <w:rsid w:val="00E43A69"/>
    <w:rsid w:val="00E43B99"/>
    <w:rsid w:val="00E43D21"/>
    <w:rsid w:val="00E446C0"/>
    <w:rsid w:val="00E44829"/>
    <w:rsid w:val="00E44D4F"/>
    <w:rsid w:val="00E44F29"/>
    <w:rsid w:val="00E45457"/>
    <w:rsid w:val="00E45861"/>
    <w:rsid w:val="00E469C2"/>
    <w:rsid w:val="00E47272"/>
    <w:rsid w:val="00E51FBA"/>
    <w:rsid w:val="00E5236D"/>
    <w:rsid w:val="00E52877"/>
    <w:rsid w:val="00E52982"/>
    <w:rsid w:val="00E52B4B"/>
    <w:rsid w:val="00E52D5C"/>
    <w:rsid w:val="00E5360F"/>
    <w:rsid w:val="00E543C4"/>
    <w:rsid w:val="00E55EC0"/>
    <w:rsid w:val="00E563C6"/>
    <w:rsid w:val="00E56FE8"/>
    <w:rsid w:val="00E57186"/>
    <w:rsid w:val="00E6005C"/>
    <w:rsid w:val="00E60967"/>
    <w:rsid w:val="00E610A7"/>
    <w:rsid w:val="00E611A1"/>
    <w:rsid w:val="00E6127D"/>
    <w:rsid w:val="00E613B7"/>
    <w:rsid w:val="00E61A86"/>
    <w:rsid w:val="00E61ECF"/>
    <w:rsid w:val="00E6207D"/>
    <w:rsid w:val="00E622D9"/>
    <w:rsid w:val="00E62E7C"/>
    <w:rsid w:val="00E63704"/>
    <w:rsid w:val="00E63A25"/>
    <w:rsid w:val="00E63A8C"/>
    <w:rsid w:val="00E63B03"/>
    <w:rsid w:val="00E63F28"/>
    <w:rsid w:val="00E64433"/>
    <w:rsid w:val="00E645E1"/>
    <w:rsid w:val="00E64BEA"/>
    <w:rsid w:val="00E64F6E"/>
    <w:rsid w:val="00E65098"/>
    <w:rsid w:val="00E65947"/>
    <w:rsid w:val="00E65EDC"/>
    <w:rsid w:val="00E65F71"/>
    <w:rsid w:val="00E66975"/>
    <w:rsid w:val="00E673A9"/>
    <w:rsid w:val="00E70D2E"/>
    <w:rsid w:val="00E71917"/>
    <w:rsid w:val="00E71AF5"/>
    <w:rsid w:val="00E72639"/>
    <w:rsid w:val="00E7272D"/>
    <w:rsid w:val="00E730A2"/>
    <w:rsid w:val="00E7383B"/>
    <w:rsid w:val="00E73BBE"/>
    <w:rsid w:val="00E73D4C"/>
    <w:rsid w:val="00E73DD7"/>
    <w:rsid w:val="00E73E58"/>
    <w:rsid w:val="00E7483A"/>
    <w:rsid w:val="00E74867"/>
    <w:rsid w:val="00E74A7D"/>
    <w:rsid w:val="00E74B99"/>
    <w:rsid w:val="00E758FC"/>
    <w:rsid w:val="00E75991"/>
    <w:rsid w:val="00E75ABC"/>
    <w:rsid w:val="00E766AD"/>
    <w:rsid w:val="00E76BED"/>
    <w:rsid w:val="00E77125"/>
    <w:rsid w:val="00E7734F"/>
    <w:rsid w:val="00E77A0E"/>
    <w:rsid w:val="00E77B0D"/>
    <w:rsid w:val="00E806B7"/>
    <w:rsid w:val="00E80949"/>
    <w:rsid w:val="00E80CD1"/>
    <w:rsid w:val="00E80E64"/>
    <w:rsid w:val="00E815C0"/>
    <w:rsid w:val="00E817B4"/>
    <w:rsid w:val="00E81F71"/>
    <w:rsid w:val="00E8204A"/>
    <w:rsid w:val="00E828FF"/>
    <w:rsid w:val="00E82F16"/>
    <w:rsid w:val="00E832C4"/>
    <w:rsid w:val="00E836C8"/>
    <w:rsid w:val="00E839D3"/>
    <w:rsid w:val="00E83D02"/>
    <w:rsid w:val="00E8445A"/>
    <w:rsid w:val="00E84D70"/>
    <w:rsid w:val="00E85861"/>
    <w:rsid w:val="00E859AA"/>
    <w:rsid w:val="00E86809"/>
    <w:rsid w:val="00E8697D"/>
    <w:rsid w:val="00E87C51"/>
    <w:rsid w:val="00E87ECB"/>
    <w:rsid w:val="00E901AB"/>
    <w:rsid w:val="00E90ABE"/>
    <w:rsid w:val="00E90F1F"/>
    <w:rsid w:val="00E90F9C"/>
    <w:rsid w:val="00E91829"/>
    <w:rsid w:val="00E92276"/>
    <w:rsid w:val="00E92475"/>
    <w:rsid w:val="00E924B6"/>
    <w:rsid w:val="00E92DDC"/>
    <w:rsid w:val="00E93391"/>
    <w:rsid w:val="00E9357F"/>
    <w:rsid w:val="00E93B5C"/>
    <w:rsid w:val="00E943DF"/>
    <w:rsid w:val="00E94567"/>
    <w:rsid w:val="00E954C2"/>
    <w:rsid w:val="00E95DF3"/>
    <w:rsid w:val="00E961A6"/>
    <w:rsid w:val="00E9632A"/>
    <w:rsid w:val="00E9677A"/>
    <w:rsid w:val="00EA0521"/>
    <w:rsid w:val="00EA09B0"/>
    <w:rsid w:val="00EA1D7F"/>
    <w:rsid w:val="00EA1E02"/>
    <w:rsid w:val="00EA2417"/>
    <w:rsid w:val="00EA2D6C"/>
    <w:rsid w:val="00EA3202"/>
    <w:rsid w:val="00EA3DCF"/>
    <w:rsid w:val="00EA3F15"/>
    <w:rsid w:val="00EA4080"/>
    <w:rsid w:val="00EA41A6"/>
    <w:rsid w:val="00EA43EC"/>
    <w:rsid w:val="00EA5B4D"/>
    <w:rsid w:val="00EA5D51"/>
    <w:rsid w:val="00EA65B3"/>
    <w:rsid w:val="00EA6F0E"/>
    <w:rsid w:val="00EA75EA"/>
    <w:rsid w:val="00EA7B95"/>
    <w:rsid w:val="00EA7DC1"/>
    <w:rsid w:val="00EB0E1E"/>
    <w:rsid w:val="00EB12AE"/>
    <w:rsid w:val="00EB1308"/>
    <w:rsid w:val="00EB17AF"/>
    <w:rsid w:val="00EB2109"/>
    <w:rsid w:val="00EB30A8"/>
    <w:rsid w:val="00EB318A"/>
    <w:rsid w:val="00EB382F"/>
    <w:rsid w:val="00EB433D"/>
    <w:rsid w:val="00EB476F"/>
    <w:rsid w:val="00EB6E89"/>
    <w:rsid w:val="00EB70B4"/>
    <w:rsid w:val="00EB70BC"/>
    <w:rsid w:val="00EB731E"/>
    <w:rsid w:val="00EC093F"/>
    <w:rsid w:val="00EC1857"/>
    <w:rsid w:val="00EC196E"/>
    <w:rsid w:val="00EC1E0B"/>
    <w:rsid w:val="00EC21A6"/>
    <w:rsid w:val="00EC2357"/>
    <w:rsid w:val="00EC2721"/>
    <w:rsid w:val="00EC2A64"/>
    <w:rsid w:val="00EC3B60"/>
    <w:rsid w:val="00EC4005"/>
    <w:rsid w:val="00EC408E"/>
    <w:rsid w:val="00EC4244"/>
    <w:rsid w:val="00EC5DC5"/>
    <w:rsid w:val="00EC6669"/>
    <w:rsid w:val="00EC773C"/>
    <w:rsid w:val="00EC7885"/>
    <w:rsid w:val="00EC79E4"/>
    <w:rsid w:val="00ED0768"/>
    <w:rsid w:val="00ED0916"/>
    <w:rsid w:val="00ED0ABE"/>
    <w:rsid w:val="00ED193D"/>
    <w:rsid w:val="00ED1973"/>
    <w:rsid w:val="00ED1C2C"/>
    <w:rsid w:val="00ED2C08"/>
    <w:rsid w:val="00ED3D0F"/>
    <w:rsid w:val="00ED4193"/>
    <w:rsid w:val="00ED4E48"/>
    <w:rsid w:val="00ED4F85"/>
    <w:rsid w:val="00ED5BFB"/>
    <w:rsid w:val="00ED5CDC"/>
    <w:rsid w:val="00ED6906"/>
    <w:rsid w:val="00ED6CE2"/>
    <w:rsid w:val="00ED7416"/>
    <w:rsid w:val="00EE0797"/>
    <w:rsid w:val="00EE199D"/>
    <w:rsid w:val="00EE1E0C"/>
    <w:rsid w:val="00EE3413"/>
    <w:rsid w:val="00EE3D4A"/>
    <w:rsid w:val="00EE4860"/>
    <w:rsid w:val="00EE4B0F"/>
    <w:rsid w:val="00EE4B13"/>
    <w:rsid w:val="00EE4F23"/>
    <w:rsid w:val="00EE5C79"/>
    <w:rsid w:val="00EE6B64"/>
    <w:rsid w:val="00EE7437"/>
    <w:rsid w:val="00EE7897"/>
    <w:rsid w:val="00EE7A25"/>
    <w:rsid w:val="00EE7E9C"/>
    <w:rsid w:val="00EF0DC4"/>
    <w:rsid w:val="00EF1658"/>
    <w:rsid w:val="00EF1CC0"/>
    <w:rsid w:val="00EF2305"/>
    <w:rsid w:val="00EF26E9"/>
    <w:rsid w:val="00EF2B78"/>
    <w:rsid w:val="00EF2F31"/>
    <w:rsid w:val="00EF3290"/>
    <w:rsid w:val="00EF3A52"/>
    <w:rsid w:val="00EF3C93"/>
    <w:rsid w:val="00EF5A56"/>
    <w:rsid w:val="00EF5BC6"/>
    <w:rsid w:val="00EF686C"/>
    <w:rsid w:val="00EF6DBC"/>
    <w:rsid w:val="00EF73AB"/>
    <w:rsid w:val="00EF764F"/>
    <w:rsid w:val="00EF7CD5"/>
    <w:rsid w:val="00F0026C"/>
    <w:rsid w:val="00F010BC"/>
    <w:rsid w:val="00F01128"/>
    <w:rsid w:val="00F0155E"/>
    <w:rsid w:val="00F01CBE"/>
    <w:rsid w:val="00F02476"/>
    <w:rsid w:val="00F02713"/>
    <w:rsid w:val="00F02902"/>
    <w:rsid w:val="00F02BAA"/>
    <w:rsid w:val="00F03262"/>
    <w:rsid w:val="00F032F0"/>
    <w:rsid w:val="00F0342B"/>
    <w:rsid w:val="00F03798"/>
    <w:rsid w:val="00F03F74"/>
    <w:rsid w:val="00F04225"/>
    <w:rsid w:val="00F0431B"/>
    <w:rsid w:val="00F045A5"/>
    <w:rsid w:val="00F0482B"/>
    <w:rsid w:val="00F04A26"/>
    <w:rsid w:val="00F04BCB"/>
    <w:rsid w:val="00F05011"/>
    <w:rsid w:val="00F0512E"/>
    <w:rsid w:val="00F072BA"/>
    <w:rsid w:val="00F07D38"/>
    <w:rsid w:val="00F07E87"/>
    <w:rsid w:val="00F1003A"/>
    <w:rsid w:val="00F10B81"/>
    <w:rsid w:val="00F10DEC"/>
    <w:rsid w:val="00F12166"/>
    <w:rsid w:val="00F12BAE"/>
    <w:rsid w:val="00F12F0B"/>
    <w:rsid w:val="00F1366A"/>
    <w:rsid w:val="00F13F67"/>
    <w:rsid w:val="00F15942"/>
    <w:rsid w:val="00F15CD6"/>
    <w:rsid w:val="00F15F77"/>
    <w:rsid w:val="00F15FAB"/>
    <w:rsid w:val="00F16D02"/>
    <w:rsid w:val="00F17898"/>
    <w:rsid w:val="00F178CD"/>
    <w:rsid w:val="00F207C0"/>
    <w:rsid w:val="00F207E7"/>
    <w:rsid w:val="00F212FB"/>
    <w:rsid w:val="00F213B7"/>
    <w:rsid w:val="00F229E7"/>
    <w:rsid w:val="00F22ADD"/>
    <w:rsid w:val="00F22B1E"/>
    <w:rsid w:val="00F22DE5"/>
    <w:rsid w:val="00F22E6E"/>
    <w:rsid w:val="00F22FCF"/>
    <w:rsid w:val="00F2305C"/>
    <w:rsid w:val="00F240C6"/>
    <w:rsid w:val="00F249CB"/>
    <w:rsid w:val="00F24D10"/>
    <w:rsid w:val="00F26BE7"/>
    <w:rsid w:val="00F27081"/>
    <w:rsid w:val="00F27453"/>
    <w:rsid w:val="00F27854"/>
    <w:rsid w:val="00F31267"/>
    <w:rsid w:val="00F32416"/>
    <w:rsid w:val="00F32C32"/>
    <w:rsid w:val="00F32F60"/>
    <w:rsid w:val="00F3356C"/>
    <w:rsid w:val="00F338D0"/>
    <w:rsid w:val="00F339C7"/>
    <w:rsid w:val="00F340CF"/>
    <w:rsid w:val="00F34A4B"/>
    <w:rsid w:val="00F3526D"/>
    <w:rsid w:val="00F353A6"/>
    <w:rsid w:val="00F354A4"/>
    <w:rsid w:val="00F3553E"/>
    <w:rsid w:val="00F35FDA"/>
    <w:rsid w:val="00F36D80"/>
    <w:rsid w:val="00F36FDE"/>
    <w:rsid w:val="00F37399"/>
    <w:rsid w:val="00F37938"/>
    <w:rsid w:val="00F37F96"/>
    <w:rsid w:val="00F41AC1"/>
    <w:rsid w:val="00F41D07"/>
    <w:rsid w:val="00F4213E"/>
    <w:rsid w:val="00F422FB"/>
    <w:rsid w:val="00F42ABA"/>
    <w:rsid w:val="00F42C3F"/>
    <w:rsid w:val="00F42FDC"/>
    <w:rsid w:val="00F436B8"/>
    <w:rsid w:val="00F43799"/>
    <w:rsid w:val="00F43ED5"/>
    <w:rsid w:val="00F441FF"/>
    <w:rsid w:val="00F447D1"/>
    <w:rsid w:val="00F451E3"/>
    <w:rsid w:val="00F4532C"/>
    <w:rsid w:val="00F467E4"/>
    <w:rsid w:val="00F47677"/>
    <w:rsid w:val="00F47F51"/>
    <w:rsid w:val="00F5013C"/>
    <w:rsid w:val="00F50C5F"/>
    <w:rsid w:val="00F51652"/>
    <w:rsid w:val="00F518BF"/>
    <w:rsid w:val="00F52E9B"/>
    <w:rsid w:val="00F534C1"/>
    <w:rsid w:val="00F539BE"/>
    <w:rsid w:val="00F53D03"/>
    <w:rsid w:val="00F542DA"/>
    <w:rsid w:val="00F544BB"/>
    <w:rsid w:val="00F54C4A"/>
    <w:rsid w:val="00F5528E"/>
    <w:rsid w:val="00F5591D"/>
    <w:rsid w:val="00F56141"/>
    <w:rsid w:val="00F56215"/>
    <w:rsid w:val="00F56F6E"/>
    <w:rsid w:val="00F57B67"/>
    <w:rsid w:val="00F607FD"/>
    <w:rsid w:val="00F608BE"/>
    <w:rsid w:val="00F60FC7"/>
    <w:rsid w:val="00F616D3"/>
    <w:rsid w:val="00F6183D"/>
    <w:rsid w:val="00F62586"/>
    <w:rsid w:val="00F62DE5"/>
    <w:rsid w:val="00F62FD0"/>
    <w:rsid w:val="00F6301C"/>
    <w:rsid w:val="00F63099"/>
    <w:rsid w:val="00F63449"/>
    <w:rsid w:val="00F637BF"/>
    <w:rsid w:val="00F6381C"/>
    <w:rsid w:val="00F6392A"/>
    <w:rsid w:val="00F6454E"/>
    <w:rsid w:val="00F65BEB"/>
    <w:rsid w:val="00F66953"/>
    <w:rsid w:val="00F66CAC"/>
    <w:rsid w:val="00F67844"/>
    <w:rsid w:val="00F702C8"/>
    <w:rsid w:val="00F7066B"/>
    <w:rsid w:val="00F715AF"/>
    <w:rsid w:val="00F7250C"/>
    <w:rsid w:val="00F7257A"/>
    <w:rsid w:val="00F7281B"/>
    <w:rsid w:val="00F72B32"/>
    <w:rsid w:val="00F7386F"/>
    <w:rsid w:val="00F73A7D"/>
    <w:rsid w:val="00F73D42"/>
    <w:rsid w:val="00F73D44"/>
    <w:rsid w:val="00F74AF4"/>
    <w:rsid w:val="00F74E65"/>
    <w:rsid w:val="00F754F1"/>
    <w:rsid w:val="00F75774"/>
    <w:rsid w:val="00F759C9"/>
    <w:rsid w:val="00F771F2"/>
    <w:rsid w:val="00F7763C"/>
    <w:rsid w:val="00F77748"/>
    <w:rsid w:val="00F777E1"/>
    <w:rsid w:val="00F779BE"/>
    <w:rsid w:val="00F80573"/>
    <w:rsid w:val="00F80913"/>
    <w:rsid w:val="00F80DA1"/>
    <w:rsid w:val="00F81508"/>
    <w:rsid w:val="00F8156E"/>
    <w:rsid w:val="00F82EE1"/>
    <w:rsid w:val="00F8425B"/>
    <w:rsid w:val="00F84883"/>
    <w:rsid w:val="00F85103"/>
    <w:rsid w:val="00F85C50"/>
    <w:rsid w:val="00F86660"/>
    <w:rsid w:val="00F86A8F"/>
    <w:rsid w:val="00F86FFA"/>
    <w:rsid w:val="00F87E22"/>
    <w:rsid w:val="00F913BF"/>
    <w:rsid w:val="00F91D84"/>
    <w:rsid w:val="00F91E51"/>
    <w:rsid w:val="00F92419"/>
    <w:rsid w:val="00F9342B"/>
    <w:rsid w:val="00F93884"/>
    <w:rsid w:val="00F94020"/>
    <w:rsid w:val="00F94438"/>
    <w:rsid w:val="00F94C83"/>
    <w:rsid w:val="00F9532A"/>
    <w:rsid w:val="00F9543F"/>
    <w:rsid w:val="00F9577F"/>
    <w:rsid w:val="00F95A6E"/>
    <w:rsid w:val="00F95CD8"/>
    <w:rsid w:val="00F96211"/>
    <w:rsid w:val="00F9642B"/>
    <w:rsid w:val="00F96772"/>
    <w:rsid w:val="00F96E23"/>
    <w:rsid w:val="00F97774"/>
    <w:rsid w:val="00F9792E"/>
    <w:rsid w:val="00F97F22"/>
    <w:rsid w:val="00FA0E8D"/>
    <w:rsid w:val="00FA1298"/>
    <w:rsid w:val="00FA164C"/>
    <w:rsid w:val="00FA1D25"/>
    <w:rsid w:val="00FA2551"/>
    <w:rsid w:val="00FA2CCA"/>
    <w:rsid w:val="00FA340E"/>
    <w:rsid w:val="00FA50B7"/>
    <w:rsid w:val="00FA50DC"/>
    <w:rsid w:val="00FA5317"/>
    <w:rsid w:val="00FA5CF2"/>
    <w:rsid w:val="00FA68A4"/>
    <w:rsid w:val="00FA6AB4"/>
    <w:rsid w:val="00FA6F10"/>
    <w:rsid w:val="00FA7009"/>
    <w:rsid w:val="00FA76ED"/>
    <w:rsid w:val="00FA76F3"/>
    <w:rsid w:val="00FA77CF"/>
    <w:rsid w:val="00FB099B"/>
    <w:rsid w:val="00FB0A1B"/>
    <w:rsid w:val="00FB0AA9"/>
    <w:rsid w:val="00FB0B01"/>
    <w:rsid w:val="00FB1343"/>
    <w:rsid w:val="00FB1C96"/>
    <w:rsid w:val="00FB2844"/>
    <w:rsid w:val="00FB3E9C"/>
    <w:rsid w:val="00FB49F0"/>
    <w:rsid w:val="00FB5868"/>
    <w:rsid w:val="00FB76B4"/>
    <w:rsid w:val="00FB7EA2"/>
    <w:rsid w:val="00FC09E2"/>
    <w:rsid w:val="00FC15E3"/>
    <w:rsid w:val="00FC1BD3"/>
    <w:rsid w:val="00FC1D93"/>
    <w:rsid w:val="00FC233C"/>
    <w:rsid w:val="00FC24F0"/>
    <w:rsid w:val="00FC28C3"/>
    <w:rsid w:val="00FC4143"/>
    <w:rsid w:val="00FC41FA"/>
    <w:rsid w:val="00FC45F4"/>
    <w:rsid w:val="00FC4662"/>
    <w:rsid w:val="00FC4F0D"/>
    <w:rsid w:val="00FC4F55"/>
    <w:rsid w:val="00FC5796"/>
    <w:rsid w:val="00FC5B83"/>
    <w:rsid w:val="00FC751F"/>
    <w:rsid w:val="00FC7861"/>
    <w:rsid w:val="00FD0253"/>
    <w:rsid w:val="00FD0420"/>
    <w:rsid w:val="00FD0A82"/>
    <w:rsid w:val="00FD0C98"/>
    <w:rsid w:val="00FD0F61"/>
    <w:rsid w:val="00FD434E"/>
    <w:rsid w:val="00FD4E55"/>
    <w:rsid w:val="00FD5B19"/>
    <w:rsid w:val="00FD5E77"/>
    <w:rsid w:val="00FD664C"/>
    <w:rsid w:val="00FD682F"/>
    <w:rsid w:val="00FD6902"/>
    <w:rsid w:val="00FD6B35"/>
    <w:rsid w:val="00FD6CCB"/>
    <w:rsid w:val="00FD7362"/>
    <w:rsid w:val="00FD7939"/>
    <w:rsid w:val="00FE01A8"/>
    <w:rsid w:val="00FE0686"/>
    <w:rsid w:val="00FE09B9"/>
    <w:rsid w:val="00FE273C"/>
    <w:rsid w:val="00FE328B"/>
    <w:rsid w:val="00FE32A8"/>
    <w:rsid w:val="00FE3489"/>
    <w:rsid w:val="00FE373B"/>
    <w:rsid w:val="00FE3D0A"/>
    <w:rsid w:val="00FE3E17"/>
    <w:rsid w:val="00FE579A"/>
    <w:rsid w:val="00FE5A31"/>
    <w:rsid w:val="00FE6965"/>
    <w:rsid w:val="00FE6D33"/>
    <w:rsid w:val="00FE6E30"/>
    <w:rsid w:val="00FE7A09"/>
    <w:rsid w:val="00FF0558"/>
    <w:rsid w:val="00FF09B6"/>
    <w:rsid w:val="00FF0F83"/>
    <w:rsid w:val="00FF1923"/>
    <w:rsid w:val="00FF19C5"/>
    <w:rsid w:val="00FF1A26"/>
    <w:rsid w:val="00FF1F97"/>
    <w:rsid w:val="00FF2F8D"/>
    <w:rsid w:val="00FF34BE"/>
    <w:rsid w:val="00FF37E8"/>
    <w:rsid w:val="00FF39CA"/>
    <w:rsid w:val="00FF4C30"/>
    <w:rsid w:val="00FF4F6E"/>
    <w:rsid w:val="00FF550F"/>
    <w:rsid w:val="00FF5512"/>
    <w:rsid w:val="00FF5C50"/>
    <w:rsid w:val="00FF5C5C"/>
    <w:rsid w:val="00FF6500"/>
    <w:rsid w:val="00FF659F"/>
    <w:rsid w:val="00FF663E"/>
    <w:rsid w:val="00FF70A9"/>
    <w:rsid w:val="00FF7766"/>
    <w:rsid w:val="00FF7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96DB1C"/>
  <w15:chartTrackingRefBased/>
  <w15:docId w15:val="{60451EB4-CF52-40A5-9723-32C470A57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194B"/>
    <w:rPr>
      <w:lang w:val="en-H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37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373B"/>
  </w:style>
  <w:style w:type="paragraph" w:styleId="Footer">
    <w:name w:val="footer"/>
    <w:basedOn w:val="Normal"/>
    <w:link w:val="FooterChar"/>
    <w:uiPriority w:val="99"/>
    <w:unhideWhenUsed/>
    <w:rsid w:val="00FE37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373B"/>
  </w:style>
  <w:style w:type="paragraph" w:styleId="ListParagraph">
    <w:name w:val="List Paragraph"/>
    <w:basedOn w:val="Normal"/>
    <w:uiPriority w:val="34"/>
    <w:qFormat/>
    <w:rsid w:val="00DC31F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94EBA"/>
    <w:rPr>
      <w:color w:val="A8BF4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94EB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B76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D193D"/>
    <w:rPr>
      <w:color w:val="B4CA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976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76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76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6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6A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76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76AE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83427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34276"/>
    <w:rPr>
      <w:color w:val="5A5A5A" w:themeColor="text1" w:themeTint="A5"/>
      <w:spacing w:val="15"/>
    </w:rPr>
  </w:style>
  <w:style w:type="character" w:styleId="PlaceholderText">
    <w:name w:val="Placeholder Text"/>
    <w:basedOn w:val="DefaultParagraphFont"/>
    <w:uiPriority w:val="99"/>
    <w:semiHidden/>
    <w:rsid w:val="006B1365"/>
    <w:rPr>
      <w:color w:val="80808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D218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E1F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D18D7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418E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418E4"/>
    <w:rPr>
      <w:sz w:val="20"/>
      <w:szCs w:val="20"/>
      <w:lang w:val="en-HK"/>
    </w:rPr>
  </w:style>
  <w:style w:type="character" w:styleId="FootnoteReference">
    <w:name w:val="footnote reference"/>
    <w:basedOn w:val="DefaultParagraphFont"/>
    <w:uiPriority w:val="99"/>
    <w:semiHidden/>
    <w:unhideWhenUsed/>
    <w:rsid w:val="009418E4"/>
    <w:rPr>
      <w:vertAlign w:val="superscript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121071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9B080B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4C0DB1"/>
  </w:style>
  <w:style w:type="paragraph" w:styleId="Revision">
    <w:name w:val="Revision"/>
    <w:hidden/>
    <w:uiPriority w:val="99"/>
    <w:semiHidden/>
    <w:rsid w:val="00D84623"/>
    <w:pPr>
      <w:spacing w:after="0" w:line="240" w:lineRule="auto"/>
    </w:pPr>
    <w:rPr>
      <w:lang w:val="en-H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5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6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9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33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7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0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9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2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6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5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8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50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08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041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472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1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7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2.jpeg"/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Organic">
  <a:themeElements>
    <a:clrScheme name="Organic">
      <a:dk1>
        <a:sysClr val="windowText" lastClr="000000"/>
      </a:dk1>
      <a:lt1>
        <a:sysClr val="window" lastClr="FFFFFF"/>
      </a:lt1>
      <a:dk2>
        <a:srgbClr val="212121"/>
      </a:dk2>
      <a:lt2>
        <a:srgbClr val="DADADA"/>
      </a:lt2>
      <a:accent1>
        <a:srgbClr val="83992A"/>
      </a:accent1>
      <a:accent2>
        <a:srgbClr val="3C9770"/>
      </a:accent2>
      <a:accent3>
        <a:srgbClr val="44709D"/>
      </a:accent3>
      <a:accent4>
        <a:srgbClr val="A23C33"/>
      </a:accent4>
      <a:accent5>
        <a:srgbClr val="D97828"/>
      </a:accent5>
      <a:accent6>
        <a:srgbClr val="DEB340"/>
      </a:accent6>
      <a:hlink>
        <a:srgbClr val="A8BF4D"/>
      </a:hlink>
      <a:folHlink>
        <a:srgbClr val="B4CA80"/>
      </a:folHlink>
    </a:clrScheme>
    <a:fontScheme name="Organic">
      <a:maj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aramond" panose="02020404030301010803"/>
        <a:ea typeface=""/>
        <a:cs typeface=""/>
        <a:font script="Jpan" typeface="ＭＳ Ｐ明朝"/>
        <a:font script="Hang" typeface="바탕"/>
        <a:font script="Hans" typeface="方正舒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rganic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10000"/>
              </a:schemeClr>
            </a:gs>
            <a:gs pos="100000">
              <a:schemeClr val="phClr">
                <a:tint val="82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74000"/>
                <a:satMod val="130000"/>
                <a:lumMod val="90000"/>
              </a:schemeClr>
              <a:schemeClr val="phClr">
                <a:tint val="94000"/>
                <a:satMod val="120000"/>
                <a:lumMod val="104000"/>
              </a:schemeClr>
            </a:duotone>
          </a:blip>
          <a:tile tx="0" ty="0" sx="100000" sy="100000" flip="none" algn="tl"/>
        </a:blip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38100" dist="254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88000"/>
                <a:lumMod val="98000"/>
              </a:schemeClr>
            </a:gs>
          </a:gsLst>
          <a:lin ang="5400000" scaled="0"/>
        </a:gradFill>
        <a:blipFill>
          <a:blip xmlns:r="http://schemas.openxmlformats.org/officeDocument/2006/relationships" r:embed="rId2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rganic" id="{28CDC826-8792-45C0-861B-85EB3ADEDA33}" vid="{7DAC20F1-423D-49E2-BD0B-50532748BAD0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261F574-1010-4F3B-AA2D-41F78F534F24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249CD7-6FC2-4620-9ECE-B0EFD19FFC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0</TotalTime>
  <Pages>5</Pages>
  <Words>1392</Words>
  <Characters>793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son LU</dc:creator>
  <cp:keywords/>
  <dc:description/>
  <cp:lastModifiedBy>Frank Ato Ghansah</cp:lastModifiedBy>
  <cp:revision>217</cp:revision>
  <dcterms:created xsi:type="dcterms:W3CDTF">2022-02-08T05:20:00Z</dcterms:created>
  <dcterms:modified xsi:type="dcterms:W3CDTF">2022-04-22T10:01:00Z</dcterms:modified>
</cp:coreProperties>
</file>